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AADAA" w14:textId="77777777" w:rsidR="00DF3E76" w:rsidRDefault="00DF3E76">
      <w:pPr>
        <w:pStyle w:val="BodyText"/>
        <w:rPr>
          <w:sz w:val="20"/>
        </w:rPr>
      </w:pPr>
    </w:p>
    <w:p w14:paraId="4B2AADAB" w14:textId="77777777" w:rsidR="00DF3E76" w:rsidRDefault="00DF3E76">
      <w:pPr>
        <w:pStyle w:val="BodyText"/>
        <w:rPr>
          <w:sz w:val="20"/>
        </w:rPr>
      </w:pPr>
    </w:p>
    <w:p w14:paraId="4B2AADAC" w14:textId="77777777" w:rsidR="00DF3E76" w:rsidRDefault="00DF3E76">
      <w:pPr>
        <w:pStyle w:val="BodyText"/>
        <w:rPr>
          <w:sz w:val="20"/>
        </w:rPr>
      </w:pPr>
    </w:p>
    <w:p w14:paraId="4B2AADAD" w14:textId="77777777" w:rsidR="00DF3E76" w:rsidRDefault="00DF3E76">
      <w:pPr>
        <w:pStyle w:val="BodyText"/>
        <w:rPr>
          <w:sz w:val="20"/>
        </w:rPr>
      </w:pPr>
    </w:p>
    <w:p w14:paraId="4B2AADAE" w14:textId="77777777" w:rsidR="00DF3E76" w:rsidRDefault="00DF3E76">
      <w:pPr>
        <w:pStyle w:val="BodyText"/>
        <w:rPr>
          <w:sz w:val="20"/>
        </w:rPr>
      </w:pPr>
    </w:p>
    <w:p w14:paraId="4B2AADAF" w14:textId="77777777" w:rsidR="00DF3E76" w:rsidRDefault="00DF3E76">
      <w:pPr>
        <w:pStyle w:val="BodyText"/>
        <w:rPr>
          <w:sz w:val="20"/>
        </w:rPr>
      </w:pPr>
    </w:p>
    <w:p w14:paraId="4B2AADB0" w14:textId="77777777" w:rsidR="00DF3E76" w:rsidRDefault="00DF3E76">
      <w:pPr>
        <w:pStyle w:val="BodyText"/>
        <w:rPr>
          <w:sz w:val="20"/>
        </w:rPr>
      </w:pPr>
    </w:p>
    <w:p w14:paraId="4B2AADB1" w14:textId="77777777" w:rsidR="00DF3E76" w:rsidRDefault="00DF3E76">
      <w:pPr>
        <w:pStyle w:val="BodyText"/>
        <w:rPr>
          <w:sz w:val="20"/>
        </w:rPr>
      </w:pPr>
    </w:p>
    <w:p w14:paraId="4B2AADB2" w14:textId="77777777" w:rsidR="00DF3E76" w:rsidRDefault="00DF3E76">
      <w:pPr>
        <w:pStyle w:val="BodyText"/>
        <w:spacing w:before="9"/>
        <w:rPr>
          <w:sz w:val="26"/>
        </w:rPr>
      </w:pPr>
    </w:p>
    <w:p w14:paraId="4B2AADB3" w14:textId="215FF7E9" w:rsidR="00DF3E76" w:rsidRDefault="00767FDD">
      <w:pPr>
        <w:spacing w:before="101"/>
        <w:ind w:left="722"/>
        <w:rPr>
          <w:rFonts w:ascii="Brandon Grotesque Black"/>
          <w:b/>
          <w:sz w:val="3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28640" behindDoc="0" locked="0" layoutInCell="1" allowOverlap="1" wp14:anchorId="4B2AB12E" wp14:editId="51E0350C">
                <wp:simplePos x="0" y="0"/>
                <wp:positionH relativeFrom="page">
                  <wp:posOffset>0</wp:posOffset>
                </wp:positionH>
                <wp:positionV relativeFrom="paragraph">
                  <wp:posOffset>-1367790</wp:posOffset>
                </wp:positionV>
                <wp:extent cx="10692130" cy="1343660"/>
                <wp:effectExtent l="0" t="0" r="0" b="0"/>
                <wp:wrapNone/>
                <wp:docPr id="16" name="docshapegroup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692130" cy="1343660"/>
                          <a:chOff x="0" y="-2154"/>
                          <a:chExt cx="16838" cy="2116"/>
                        </a:xfrm>
                      </wpg:grpSpPr>
                      <wps:wsp>
                        <wps:cNvPr id="17" name="docshape10"/>
                        <wps:cNvSpPr>
                          <a:spLocks noChangeArrowheads="1"/>
                        </wps:cNvSpPr>
                        <wps:spPr bwMode="auto">
                          <a:xfrm>
                            <a:off x="0" y="-2155"/>
                            <a:ext cx="16838" cy="1678"/>
                          </a:xfrm>
                          <a:prstGeom prst="rect">
                            <a:avLst/>
                          </a:prstGeom>
                          <a:solidFill>
                            <a:srgbClr val="79C14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docshape11"/>
                        <wps:cNvSpPr>
                          <a:spLocks/>
                        </wps:cNvSpPr>
                        <wps:spPr bwMode="auto">
                          <a:xfrm>
                            <a:off x="12869" y="-1586"/>
                            <a:ext cx="1133" cy="568"/>
                          </a:xfrm>
                          <a:custGeom>
                            <a:avLst/>
                            <a:gdLst>
                              <a:gd name="T0" fmla="+- 0 13373 12869"/>
                              <a:gd name="T1" fmla="*/ T0 w 1133"/>
                              <a:gd name="T2" fmla="+- 0 -1424 -1586"/>
                              <a:gd name="T3" fmla="*/ -1424 h 568"/>
                              <a:gd name="T4" fmla="+- 0 13313 12869"/>
                              <a:gd name="T5" fmla="*/ T4 w 1133"/>
                              <a:gd name="T6" fmla="+- 0 -1509 -1586"/>
                              <a:gd name="T7" fmla="*/ -1509 h 568"/>
                              <a:gd name="T8" fmla="+- 0 13300 12869"/>
                              <a:gd name="T9" fmla="*/ T8 w 1133"/>
                              <a:gd name="T10" fmla="+- 0 -1345 -1586"/>
                              <a:gd name="T11" fmla="*/ -1345 h 568"/>
                              <a:gd name="T12" fmla="+- 0 13267 12869"/>
                              <a:gd name="T13" fmla="*/ T12 w 1133"/>
                              <a:gd name="T14" fmla="+- 0 -1219 -1586"/>
                              <a:gd name="T15" fmla="*/ -1219 h 568"/>
                              <a:gd name="T16" fmla="+- 0 13174 12869"/>
                              <a:gd name="T17" fmla="*/ T16 w 1133"/>
                              <a:gd name="T18" fmla="+- 0 -1128 -1586"/>
                              <a:gd name="T19" fmla="*/ -1128 h 568"/>
                              <a:gd name="T20" fmla="+- 0 13034 12869"/>
                              <a:gd name="T21" fmla="*/ T20 w 1133"/>
                              <a:gd name="T22" fmla="+- 0 -1094 -1586"/>
                              <a:gd name="T23" fmla="*/ -1094 h 568"/>
                              <a:gd name="T24" fmla="+- 0 13036 12869"/>
                              <a:gd name="T25" fmla="*/ T24 w 1133"/>
                              <a:gd name="T26" fmla="+- 0 -1509 -1586"/>
                              <a:gd name="T27" fmla="*/ -1509 h 568"/>
                              <a:gd name="T28" fmla="+- 0 13184 12869"/>
                              <a:gd name="T29" fmla="*/ T28 w 1133"/>
                              <a:gd name="T30" fmla="+- 0 -1498 -1586"/>
                              <a:gd name="T31" fmla="*/ -1498 h 568"/>
                              <a:gd name="T32" fmla="+- 0 13286 12869"/>
                              <a:gd name="T33" fmla="*/ T32 w 1133"/>
                              <a:gd name="T34" fmla="+- 0 -1416 -1586"/>
                              <a:gd name="T35" fmla="*/ -1416 h 568"/>
                              <a:gd name="T36" fmla="+- 0 13300 12869"/>
                              <a:gd name="T37" fmla="*/ T36 w 1133"/>
                              <a:gd name="T38" fmla="+- 0 -1519 -1586"/>
                              <a:gd name="T39" fmla="*/ -1519 h 568"/>
                              <a:gd name="T40" fmla="+- 0 13209 12869"/>
                              <a:gd name="T41" fmla="*/ T40 w 1133"/>
                              <a:gd name="T42" fmla="+- 0 -1564 -1586"/>
                              <a:gd name="T43" fmla="*/ -1564 h 568"/>
                              <a:gd name="T44" fmla="+- 0 12965 12869"/>
                              <a:gd name="T45" fmla="*/ T44 w 1133"/>
                              <a:gd name="T46" fmla="+- 0 -1575 -1586"/>
                              <a:gd name="T47" fmla="*/ -1575 h 568"/>
                              <a:gd name="T48" fmla="+- 0 13037 12869"/>
                              <a:gd name="T49" fmla="*/ T48 w 1133"/>
                              <a:gd name="T50" fmla="+- 0 -1028 -1586"/>
                              <a:gd name="T51" fmla="*/ -1028 h 568"/>
                              <a:gd name="T52" fmla="+- 0 13196 12869"/>
                              <a:gd name="T53" fmla="*/ T52 w 1133"/>
                              <a:gd name="T54" fmla="+- 0 -1060 -1586"/>
                              <a:gd name="T55" fmla="*/ -1060 h 568"/>
                              <a:gd name="T56" fmla="+- 0 13261 12869"/>
                              <a:gd name="T57" fmla="*/ T56 w 1133"/>
                              <a:gd name="T58" fmla="+- 0 -1097 -1586"/>
                              <a:gd name="T59" fmla="*/ -1097 h 568"/>
                              <a:gd name="T60" fmla="+- 0 13353 12869"/>
                              <a:gd name="T61" fmla="*/ T60 w 1133"/>
                              <a:gd name="T62" fmla="+- 0 -1205 -1586"/>
                              <a:gd name="T63" fmla="*/ -1205 h 568"/>
                              <a:gd name="T64" fmla="+- 0 13386 12869"/>
                              <a:gd name="T65" fmla="*/ T64 w 1133"/>
                              <a:gd name="T66" fmla="+- 0 -1345 -1586"/>
                              <a:gd name="T67" fmla="*/ -1345 h 568"/>
                              <a:gd name="T68" fmla="+- 0 13771 12869"/>
                              <a:gd name="T69" fmla="*/ T68 w 1133"/>
                              <a:gd name="T70" fmla="+- 0 -1415 -1586"/>
                              <a:gd name="T71" fmla="*/ -1415 h 568"/>
                              <a:gd name="T72" fmla="+- 0 13715 12869"/>
                              <a:gd name="T73" fmla="*/ T72 w 1133"/>
                              <a:gd name="T74" fmla="+- 0 -1419 -1586"/>
                              <a:gd name="T75" fmla="*/ -1419 h 568"/>
                              <a:gd name="T76" fmla="+- 0 13704 12869"/>
                              <a:gd name="T77" fmla="*/ T76 w 1133"/>
                              <a:gd name="T78" fmla="+- 0 -1354 -1586"/>
                              <a:gd name="T79" fmla="*/ -1354 h 568"/>
                              <a:gd name="T80" fmla="+- 0 13662 12869"/>
                              <a:gd name="T81" fmla="*/ T80 w 1133"/>
                              <a:gd name="T82" fmla="+- 0 -1177 -1586"/>
                              <a:gd name="T83" fmla="*/ -1177 h 568"/>
                              <a:gd name="T84" fmla="+- 0 13586 12869"/>
                              <a:gd name="T85" fmla="*/ T84 w 1133"/>
                              <a:gd name="T86" fmla="+- 0 -1094 -1586"/>
                              <a:gd name="T87" fmla="*/ -1094 h 568"/>
                              <a:gd name="T88" fmla="+- 0 13521 12869"/>
                              <a:gd name="T89" fmla="*/ T88 w 1133"/>
                              <a:gd name="T90" fmla="+- 0 -1087 -1586"/>
                              <a:gd name="T91" fmla="*/ -1087 h 568"/>
                              <a:gd name="T92" fmla="+- 0 13489 12869"/>
                              <a:gd name="T93" fmla="*/ T92 w 1133"/>
                              <a:gd name="T94" fmla="+- 0 -1121 -1586"/>
                              <a:gd name="T95" fmla="*/ -1121 h 568"/>
                              <a:gd name="T96" fmla="+- 0 13501 12869"/>
                              <a:gd name="T97" fmla="*/ T96 w 1133"/>
                              <a:gd name="T98" fmla="+- 0 -1232 -1586"/>
                              <a:gd name="T99" fmla="*/ -1232 h 568"/>
                              <a:gd name="T100" fmla="+- 0 13604 12869"/>
                              <a:gd name="T101" fmla="*/ T100 w 1133"/>
                              <a:gd name="T102" fmla="+- 0 -1340 -1586"/>
                              <a:gd name="T103" fmla="*/ -1340 h 568"/>
                              <a:gd name="T104" fmla="+- 0 13687 12869"/>
                              <a:gd name="T105" fmla="*/ T104 w 1133"/>
                              <a:gd name="T106" fmla="+- 0 -1355 -1586"/>
                              <a:gd name="T107" fmla="*/ -1355 h 568"/>
                              <a:gd name="T108" fmla="+- 0 13704 12869"/>
                              <a:gd name="T109" fmla="*/ T108 w 1133"/>
                              <a:gd name="T110" fmla="+- 0 -1354 -1586"/>
                              <a:gd name="T111" fmla="*/ -1354 h 568"/>
                              <a:gd name="T112" fmla="+- 0 13681 12869"/>
                              <a:gd name="T113" fmla="*/ T112 w 1133"/>
                              <a:gd name="T114" fmla="+- 0 -1420 -1586"/>
                              <a:gd name="T115" fmla="*/ -1420 h 568"/>
                              <a:gd name="T116" fmla="+- 0 13551 12869"/>
                              <a:gd name="T117" fmla="*/ T116 w 1133"/>
                              <a:gd name="T118" fmla="+- 0 -1387 -1586"/>
                              <a:gd name="T119" fmla="*/ -1387 h 568"/>
                              <a:gd name="T120" fmla="+- 0 13449 12869"/>
                              <a:gd name="T121" fmla="*/ T120 w 1133"/>
                              <a:gd name="T122" fmla="+- 0 -1294 -1586"/>
                              <a:gd name="T123" fmla="*/ -1294 h 568"/>
                              <a:gd name="T124" fmla="+- 0 13407 12869"/>
                              <a:gd name="T125" fmla="*/ T124 w 1133"/>
                              <a:gd name="T126" fmla="+- 0 -1146 -1586"/>
                              <a:gd name="T127" fmla="*/ -1146 h 568"/>
                              <a:gd name="T128" fmla="+- 0 13445 12869"/>
                              <a:gd name="T129" fmla="*/ T128 w 1133"/>
                              <a:gd name="T130" fmla="+- 0 -1051 -1586"/>
                              <a:gd name="T131" fmla="*/ -1051 h 568"/>
                              <a:gd name="T132" fmla="+- 0 13530 12869"/>
                              <a:gd name="T133" fmla="*/ T132 w 1133"/>
                              <a:gd name="T134" fmla="+- 0 -1018 -1586"/>
                              <a:gd name="T135" fmla="*/ -1018 h 568"/>
                              <a:gd name="T136" fmla="+- 0 13606 12869"/>
                              <a:gd name="T137" fmla="*/ T136 w 1133"/>
                              <a:gd name="T138" fmla="+- 0 -1037 -1586"/>
                              <a:gd name="T139" fmla="*/ -1037 h 568"/>
                              <a:gd name="T140" fmla="+- 0 13654 12869"/>
                              <a:gd name="T141" fmla="*/ T140 w 1133"/>
                              <a:gd name="T142" fmla="+- 0 -1083 -1586"/>
                              <a:gd name="T143" fmla="*/ -1083 h 568"/>
                              <a:gd name="T144" fmla="+- 0 13669 12869"/>
                              <a:gd name="T145" fmla="*/ T144 w 1133"/>
                              <a:gd name="T146" fmla="+- 0 -1101 -1586"/>
                              <a:gd name="T147" fmla="*/ -1101 h 568"/>
                              <a:gd name="T148" fmla="+- 0 13725 12869"/>
                              <a:gd name="T149" fmla="*/ T148 w 1133"/>
                              <a:gd name="T150" fmla="+- 0 -1028 -1586"/>
                              <a:gd name="T151" fmla="*/ -1028 h 568"/>
                              <a:gd name="T152" fmla="+- 0 13783 12869"/>
                              <a:gd name="T153" fmla="*/ T152 w 1133"/>
                              <a:gd name="T154" fmla="+- 0 -1355 -1586"/>
                              <a:gd name="T155" fmla="*/ -1355 h 568"/>
                              <a:gd name="T156" fmla="+- 0 13970 12869"/>
                              <a:gd name="T157" fmla="*/ T156 w 1133"/>
                              <a:gd name="T158" fmla="+- 0 -1416 -1586"/>
                              <a:gd name="T159" fmla="*/ -1416 h 568"/>
                              <a:gd name="T160" fmla="+- 0 13823 12869"/>
                              <a:gd name="T161" fmla="*/ T160 w 1133"/>
                              <a:gd name="T162" fmla="+- 0 -1028 -1586"/>
                              <a:gd name="T163" fmla="*/ -1028 h 568"/>
                              <a:gd name="T164" fmla="+- 0 13970 12869"/>
                              <a:gd name="T165" fmla="*/ T164 w 1133"/>
                              <a:gd name="T166" fmla="+- 0 -1416 -1586"/>
                              <a:gd name="T167" fmla="*/ -1416 h 568"/>
                              <a:gd name="T168" fmla="+- 0 13998 12869"/>
                              <a:gd name="T169" fmla="*/ T168 w 1133"/>
                              <a:gd name="T170" fmla="+- 0 -1555 -1586"/>
                              <a:gd name="T171" fmla="*/ -1555 h 568"/>
                              <a:gd name="T172" fmla="+- 0 13975 12869"/>
                              <a:gd name="T173" fmla="*/ T172 w 1133"/>
                              <a:gd name="T174" fmla="+- 0 -1581 -1586"/>
                              <a:gd name="T175" fmla="*/ -1581 h 568"/>
                              <a:gd name="T176" fmla="+- 0 13945 12869"/>
                              <a:gd name="T177" fmla="*/ T176 w 1133"/>
                              <a:gd name="T178" fmla="+- 0 -1580 -1586"/>
                              <a:gd name="T179" fmla="*/ -1580 h 568"/>
                              <a:gd name="T180" fmla="+- 0 13910 12869"/>
                              <a:gd name="T181" fmla="*/ T180 w 1133"/>
                              <a:gd name="T182" fmla="+- 0 -1550 -1586"/>
                              <a:gd name="T183" fmla="*/ -1550 h 568"/>
                              <a:gd name="T184" fmla="+- 0 13908 12869"/>
                              <a:gd name="T185" fmla="*/ T184 w 1133"/>
                              <a:gd name="T186" fmla="+- 0 -1521 -1586"/>
                              <a:gd name="T187" fmla="*/ -1521 h 568"/>
                              <a:gd name="T188" fmla="+- 0 13931 12869"/>
                              <a:gd name="T189" fmla="*/ T188 w 1133"/>
                              <a:gd name="T190" fmla="+- 0 -1495 -1586"/>
                              <a:gd name="T191" fmla="*/ -1495 h 568"/>
                              <a:gd name="T192" fmla="+- 0 13961 12869"/>
                              <a:gd name="T193" fmla="*/ T192 w 1133"/>
                              <a:gd name="T194" fmla="+- 0 -1496 -1586"/>
                              <a:gd name="T195" fmla="*/ -1496 h 568"/>
                              <a:gd name="T196" fmla="+- 0 13995 12869"/>
                              <a:gd name="T197" fmla="*/ T196 w 1133"/>
                              <a:gd name="T198" fmla="+- 0 -1526 -1586"/>
                              <a:gd name="T199" fmla="*/ -1526 h 56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</a:cxnLst>
                            <a:rect l="0" t="0" r="r" b="b"/>
                            <a:pathLst>
                              <a:path w="1133" h="568">
                                <a:moveTo>
                                  <a:pt x="517" y="241"/>
                                </a:moveTo>
                                <a:lnTo>
                                  <a:pt x="504" y="162"/>
                                </a:lnTo>
                                <a:lnTo>
                                  <a:pt x="468" y="98"/>
                                </a:lnTo>
                                <a:lnTo>
                                  <a:pt x="444" y="77"/>
                                </a:lnTo>
                                <a:lnTo>
                                  <a:pt x="431" y="67"/>
                                </a:lnTo>
                                <a:lnTo>
                                  <a:pt x="431" y="241"/>
                                </a:lnTo>
                                <a:lnTo>
                                  <a:pt x="423" y="307"/>
                                </a:lnTo>
                                <a:lnTo>
                                  <a:pt x="398" y="367"/>
                                </a:lnTo>
                                <a:lnTo>
                                  <a:pt x="358" y="418"/>
                                </a:lnTo>
                                <a:lnTo>
                                  <a:pt x="305" y="458"/>
                                </a:lnTo>
                                <a:lnTo>
                                  <a:pt x="240" y="483"/>
                                </a:lnTo>
                                <a:lnTo>
                                  <a:pt x="165" y="492"/>
                                </a:lnTo>
                                <a:lnTo>
                                  <a:pt x="94" y="492"/>
                                </a:lnTo>
                                <a:lnTo>
                                  <a:pt x="167" y="77"/>
                                </a:lnTo>
                                <a:lnTo>
                                  <a:pt x="239" y="77"/>
                                </a:lnTo>
                                <a:lnTo>
                                  <a:pt x="315" y="88"/>
                                </a:lnTo>
                                <a:lnTo>
                                  <a:pt x="376" y="118"/>
                                </a:lnTo>
                                <a:lnTo>
                                  <a:pt x="417" y="170"/>
                                </a:lnTo>
                                <a:lnTo>
                                  <a:pt x="431" y="241"/>
                                </a:lnTo>
                                <a:lnTo>
                                  <a:pt x="431" y="67"/>
                                </a:lnTo>
                                <a:lnTo>
                                  <a:pt x="413" y="51"/>
                                </a:lnTo>
                                <a:lnTo>
                                  <a:pt x="340" y="22"/>
                                </a:lnTo>
                                <a:lnTo>
                                  <a:pt x="254" y="11"/>
                                </a:lnTo>
                                <a:lnTo>
                                  <a:pt x="96" y="11"/>
                                </a:lnTo>
                                <a:lnTo>
                                  <a:pt x="0" y="558"/>
                                </a:lnTo>
                                <a:lnTo>
                                  <a:pt x="168" y="558"/>
                                </a:lnTo>
                                <a:lnTo>
                                  <a:pt x="252" y="550"/>
                                </a:lnTo>
                                <a:lnTo>
                                  <a:pt x="327" y="526"/>
                                </a:lnTo>
                                <a:lnTo>
                                  <a:pt x="386" y="492"/>
                                </a:lnTo>
                                <a:lnTo>
                                  <a:pt x="392" y="489"/>
                                </a:lnTo>
                                <a:lnTo>
                                  <a:pt x="445" y="440"/>
                                </a:lnTo>
                                <a:lnTo>
                                  <a:pt x="484" y="381"/>
                                </a:lnTo>
                                <a:lnTo>
                                  <a:pt x="509" y="314"/>
                                </a:lnTo>
                                <a:lnTo>
                                  <a:pt x="517" y="241"/>
                                </a:lnTo>
                                <a:close/>
                                <a:moveTo>
                                  <a:pt x="924" y="174"/>
                                </a:moveTo>
                                <a:lnTo>
                                  <a:pt x="902" y="171"/>
                                </a:lnTo>
                                <a:lnTo>
                                  <a:pt x="877" y="169"/>
                                </a:lnTo>
                                <a:lnTo>
                                  <a:pt x="846" y="167"/>
                                </a:lnTo>
                                <a:lnTo>
                                  <a:pt x="835" y="167"/>
                                </a:lnTo>
                                <a:lnTo>
                                  <a:pt x="835" y="232"/>
                                </a:lnTo>
                                <a:lnTo>
                                  <a:pt x="816" y="340"/>
                                </a:lnTo>
                                <a:lnTo>
                                  <a:pt x="793" y="409"/>
                                </a:lnTo>
                                <a:lnTo>
                                  <a:pt x="758" y="460"/>
                                </a:lnTo>
                                <a:lnTo>
                                  <a:pt x="717" y="492"/>
                                </a:lnTo>
                                <a:lnTo>
                                  <a:pt x="677" y="503"/>
                                </a:lnTo>
                                <a:lnTo>
                                  <a:pt x="652" y="499"/>
                                </a:lnTo>
                                <a:lnTo>
                                  <a:pt x="633" y="487"/>
                                </a:lnTo>
                                <a:lnTo>
                                  <a:pt x="620" y="465"/>
                                </a:lnTo>
                                <a:lnTo>
                                  <a:pt x="616" y="435"/>
                                </a:lnTo>
                                <a:lnTo>
                                  <a:pt x="632" y="354"/>
                                </a:lnTo>
                                <a:lnTo>
                                  <a:pt x="675" y="289"/>
                                </a:lnTo>
                                <a:lnTo>
                                  <a:pt x="735" y="246"/>
                                </a:lnTo>
                                <a:lnTo>
                                  <a:pt x="805" y="231"/>
                                </a:lnTo>
                                <a:lnTo>
                                  <a:pt x="818" y="231"/>
                                </a:lnTo>
                                <a:lnTo>
                                  <a:pt x="829" y="232"/>
                                </a:lnTo>
                                <a:lnTo>
                                  <a:pt x="835" y="232"/>
                                </a:lnTo>
                                <a:lnTo>
                                  <a:pt x="835" y="167"/>
                                </a:lnTo>
                                <a:lnTo>
                                  <a:pt x="812" y="166"/>
                                </a:lnTo>
                                <a:lnTo>
                                  <a:pt x="746" y="175"/>
                                </a:lnTo>
                                <a:lnTo>
                                  <a:pt x="682" y="199"/>
                                </a:lnTo>
                                <a:lnTo>
                                  <a:pt x="626" y="238"/>
                                </a:lnTo>
                                <a:lnTo>
                                  <a:pt x="580" y="292"/>
                                </a:lnTo>
                                <a:lnTo>
                                  <a:pt x="549" y="360"/>
                                </a:lnTo>
                                <a:lnTo>
                                  <a:pt x="538" y="440"/>
                                </a:lnTo>
                                <a:lnTo>
                                  <a:pt x="548" y="495"/>
                                </a:lnTo>
                                <a:lnTo>
                                  <a:pt x="576" y="535"/>
                                </a:lnTo>
                                <a:lnTo>
                                  <a:pt x="615" y="559"/>
                                </a:lnTo>
                                <a:lnTo>
                                  <a:pt x="661" y="568"/>
                                </a:lnTo>
                                <a:lnTo>
                                  <a:pt x="700" y="563"/>
                                </a:lnTo>
                                <a:lnTo>
                                  <a:pt x="737" y="549"/>
                                </a:lnTo>
                                <a:lnTo>
                                  <a:pt x="771" y="524"/>
                                </a:lnTo>
                                <a:lnTo>
                                  <a:pt x="785" y="503"/>
                                </a:lnTo>
                                <a:lnTo>
                                  <a:pt x="798" y="484"/>
                                </a:lnTo>
                                <a:lnTo>
                                  <a:pt x="800" y="485"/>
                                </a:lnTo>
                                <a:lnTo>
                                  <a:pt x="792" y="558"/>
                                </a:lnTo>
                                <a:lnTo>
                                  <a:pt x="856" y="558"/>
                                </a:lnTo>
                                <a:lnTo>
                                  <a:pt x="869" y="484"/>
                                </a:lnTo>
                                <a:lnTo>
                                  <a:pt x="914" y="231"/>
                                </a:lnTo>
                                <a:lnTo>
                                  <a:pt x="924" y="174"/>
                                </a:lnTo>
                                <a:close/>
                                <a:moveTo>
                                  <a:pt x="1101" y="170"/>
                                </a:moveTo>
                                <a:lnTo>
                                  <a:pt x="1023" y="170"/>
                                </a:lnTo>
                                <a:lnTo>
                                  <a:pt x="954" y="558"/>
                                </a:lnTo>
                                <a:lnTo>
                                  <a:pt x="1033" y="558"/>
                                </a:lnTo>
                                <a:lnTo>
                                  <a:pt x="1101" y="170"/>
                                </a:lnTo>
                                <a:close/>
                                <a:moveTo>
                                  <a:pt x="1133" y="45"/>
                                </a:moveTo>
                                <a:lnTo>
                                  <a:pt x="1129" y="31"/>
                                </a:lnTo>
                                <a:lnTo>
                                  <a:pt x="1119" y="17"/>
                                </a:lnTo>
                                <a:lnTo>
                                  <a:pt x="1106" y="5"/>
                                </a:lnTo>
                                <a:lnTo>
                                  <a:pt x="1092" y="0"/>
                                </a:lnTo>
                                <a:lnTo>
                                  <a:pt x="1076" y="6"/>
                                </a:lnTo>
                                <a:lnTo>
                                  <a:pt x="1057" y="19"/>
                                </a:lnTo>
                                <a:lnTo>
                                  <a:pt x="1041" y="36"/>
                                </a:lnTo>
                                <a:lnTo>
                                  <a:pt x="1035" y="52"/>
                                </a:lnTo>
                                <a:lnTo>
                                  <a:pt x="1039" y="65"/>
                                </a:lnTo>
                                <a:lnTo>
                                  <a:pt x="1049" y="79"/>
                                </a:lnTo>
                                <a:lnTo>
                                  <a:pt x="1062" y="91"/>
                                </a:lnTo>
                                <a:lnTo>
                                  <a:pt x="1076" y="95"/>
                                </a:lnTo>
                                <a:lnTo>
                                  <a:pt x="1092" y="90"/>
                                </a:lnTo>
                                <a:lnTo>
                                  <a:pt x="1110" y="77"/>
                                </a:lnTo>
                                <a:lnTo>
                                  <a:pt x="1126" y="60"/>
                                </a:lnTo>
                                <a:lnTo>
                                  <a:pt x="1133" y="4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9" name="docshape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008" y="-1422"/>
                            <a:ext cx="290" cy="3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0" name="docshape13"/>
                        <wps:cNvSpPr>
                          <a:spLocks/>
                        </wps:cNvSpPr>
                        <wps:spPr bwMode="auto">
                          <a:xfrm>
                            <a:off x="14256" y="-1717"/>
                            <a:ext cx="1841" cy="891"/>
                          </a:xfrm>
                          <a:custGeom>
                            <a:avLst/>
                            <a:gdLst>
                              <a:gd name="T0" fmla="+- 0 14729 14257"/>
                              <a:gd name="T1" fmla="*/ T0 w 1841"/>
                              <a:gd name="T2" fmla="+- 0 -1416 -1716"/>
                              <a:gd name="T3" fmla="*/ -1416 h 891"/>
                              <a:gd name="T4" fmla="+- 0 14645 14257"/>
                              <a:gd name="T5" fmla="*/ T4 w 1841"/>
                              <a:gd name="T6" fmla="+- 0 -1416 -1716"/>
                              <a:gd name="T7" fmla="*/ -1416 h 891"/>
                              <a:gd name="T8" fmla="+- 0 14540 14257"/>
                              <a:gd name="T9" fmla="*/ T8 w 1841"/>
                              <a:gd name="T10" fmla="+- 0 -1237 -1716"/>
                              <a:gd name="T11" fmla="*/ -1237 h 891"/>
                              <a:gd name="T12" fmla="+- 0 14514 14257"/>
                              <a:gd name="T13" fmla="*/ T12 w 1841"/>
                              <a:gd name="T14" fmla="+- 0 -1192 -1716"/>
                              <a:gd name="T15" fmla="*/ -1192 h 891"/>
                              <a:gd name="T16" fmla="+- 0 14489 14257"/>
                              <a:gd name="T17" fmla="*/ T16 w 1841"/>
                              <a:gd name="T18" fmla="+- 0 -1149 -1716"/>
                              <a:gd name="T19" fmla="*/ -1149 h 891"/>
                              <a:gd name="T20" fmla="+- 0 14487 14257"/>
                              <a:gd name="T21" fmla="*/ T20 w 1841"/>
                              <a:gd name="T22" fmla="+- 0 -1149 -1716"/>
                              <a:gd name="T23" fmla="*/ -1149 h 891"/>
                              <a:gd name="T24" fmla="+- 0 14479 14257"/>
                              <a:gd name="T25" fmla="*/ T24 w 1841"/>
                              <a:gd name="T26" fmla="+- 0 -1193 -1716"/>
                              <a:gd name="T27" fmla="*/ -1193 h 891"/>
                              <a:gd name="T28" fmla="+- 0 14469 14257"/>
                              <a:gd name="T29" fmla="*/ T28 w 1841"/>
                              <a:gd name="T30" fmla="+- 0 -1235 -1716"/>
                              <a:gd name="T31" fmla="*/ -1235 h 891"/>
                              <a:gd name="T32" fmla="+- 0 14427 14257"/>
                              <a:gd name="T33" fmla="*/ T32 w 1841"/>
                              <a:gd name="T34" fmla="+- 0 -1416 -1716"/>
                              <a:gd name="T35" fmla="*/ -1416 h 891"/>
                              <a:gd name="T36" fmla="+- 0 14348 14257"/>
                              <a:gd name="T37" fmla="*/ T36 w 1841"/>
                              <a:gd name="T38" fmla="+- 0 -1416 -1716"/>
                              <a:gd name="T39" fmla="*/ -1416 h 891"/>
                              <a:gd name="T40" fmla="+- 0 14432 14257"/>
                              <a:gd name="T41" fmla="*/ T40 w 1841"/>
                              <a:gd name="T42" fmla="+- 0 -1053 -1716"/>
                              <a:gd name="T43" fmla="*/ -1053 h 891"/>
                              <a:gd name="T44" fmla="+- 0 14390 14257"/>
                              <a:gd name="T45" fmla="*/ T44 w 1841"/>
                              <a:gd name="T46" fmla="+- 0 -989 -1716"/>
                              <a:gd name="T47" fmla="*/ -989 h 891"/>
                              <a:gd name="T48" fmla="+- 0 14347 14257"/>
                              <a:gd name="T49" fmla="*/ T48 w 1841"/>
                              <a:gd name="T50" fmla="+- 0 -938 -1716"/>
                              <a:gd name="T51" fmla="*/ -938 h 891"/>
                              <a:gd name="T52" fmla="+- 0 14302 14257"/>
                              <a:gd name="T53" fmla="*/ T52 w 1841"/>
                              <a:gd name="T54" fmla="+- 0 -899 -1716"/>
                              <a:gd name="T55" fmla="*/ -899 h 891"/>
                              <a:gd name="T56" fmla="+- 0 14257 14257"/>
                              <a:gd name="T57" fmla="*/ T56 w 1841"/>
                              <a:gd name="T58" fmla="+- 0 -873 -1716"/>
                              <a:gd name="T59" fmla="*/ -873 h 891"/>
                              <a:gd name="T60" fmla="+- 0 14317 14257"/>
                              <a:gd name="T61" fmla="*/ T60 w 1841"/>
                              <a:gd name="T62" fmla="+- 0 -826 -1716"/>
                              <a:gd name="T63" fmla="*/ -826 h 891"/>
                              <a:gd name="T64" fmla="+- 0 14366 14257"/>
                              <a:gd name="T65" fmla="*/ T64 w 1841"/>
                              <a:gd name="T66" fmla="+- 0 -855 -1716"/>
                              <a:gd name="T67" fmla="*/ -855 h 891"/>
                              <a:gd name="T68" fmla="+- 0 14414 14257"/>
                              <a:gd name="T69" fmla="*/ T68 w 1841"/>
                              <a:gd name="T70" fmla="+- 0 -903 -1716"/>
                              <a:gd name="T71" fmla="*/ -903 h 891"/>
                              <a:gd name="T72" fmla="+- 0 14466 14257"/>
                              <a:gd name="T73" fmla="*/ T72 w 1841"/>
                              <a:gd name="T74" fmla="+- 0 -972 -1716"/>
                              <a:gd name="T75" fmla="*/ -972 h 891"/>
                              <a:gd name="T76" fmla="+- 0 14524 14257"/>
                              <a:gd name="T77" fmla="*/ T76 w 1841"/>
                              <a:gd name="T78" fmla="+- 0 -1066 -1716"/>
                              <a:gd name="T79" fmla="*/ -1066 h 891"/>
                              <a:gd name="T80" fmla="+- 0 14729 14257"/>
                              <a:gd name="T81" fmla="*/ T80 w 1841"/>
                              <a:gd name="T82" fmla="+- 0 -1416 -1716"/>
                              <a:gd name="T83" fmla="*/ -1416 h 891"/>
                              <a:gd name="T84" fmla="+- 0 16094 14257"/>
                              <a:gd name="T85" fmla="*/ T84 w 1841"/>
                              <a:gd name="T86" fmla="+- 0 -1625 -1716"/>
                              <a:gd name="T87" fmla="*/ -1625 h 891"/>
                              <a:gd name="T88" fmla="+- 0 16093 14257"/>
                              <a:gd name="T89" fmla="*/ T88 w 1841"/>
                              <a:gd name="T90" fmla="+- 0 -1674 -1716"/>
                              <a:gd name="T91" fmla="*/ -1674 h 891"/>
                              <a:gd name="T92" fmla="+- 0 16084 14257"/>
                              <a:gd name="T93" fmla="*/ T92 w 1841"/>
                              <a:gd name="T94" fmla="+- 0 -1659 -1716"/>
                              <a:gd name="T95" fmla="*/ -1659 h 891"/>
                              <a:gd name="T96" fmla="+- 0 16027 14257"/>
                              <a:gd name="T97" fmla="*/ T96 w 1841"/>
                              <a:gd name="T98" fmla="+- 0 -1634 -1716"/>
                              <a:gd name="T99" fmla="*/ -1634 h 891"/>
                              <a:gd name="T100" fmla="+- 0 15909 14257"/>
                              <a:gd name="T101" fmla="*/ T100 w 1841"/>
                              <a:gd name="T102" fmla="+- 0 -1598 -1716"/>
                              <a:gd name="T103" fmla="*/ -1598 h 891"/>
                              <a:gd name="T104" fmla="+- 0 15866 14257"/>
                              <a:gd name="T105" fmla="*/ T104 w 1841"/>
                              <a:gd name="T106" fmla="+- 0 -1586 -1716"/>
                              <a:gd name="T107" fmla="*/ -1586 h 891"/>
                              <a:gd name="T108" fmla="+- 0 15832 14257"/>
                              <a:gd name="T109" fmla="*/ T108 w 1841"/>
                              <a:gd name="T110" fmla="+- 0 -1578 -1716"/>
                              <a:gd name="T111" fmla="*/ -1578 h 891"/>
                              <a:gd name="T112" fmla="+- 0 15764 14257"/>
                              <a:gd name="T113" fmla="*/ T112 w 1841"/>
                              <a:gd name="T114" fmla="+- 0 -1565 -1716"/>
                              <a:gd name="T115" fmla="*/ -1565 h 891"/>
                              <a:gd name="T116" fmla="+- 0 15732 14257"/>
                              <a:gd name="T117" fmla="*/ T116 w 1841"/>
                              <a:gd name="T118" fmla="+- 0 -1557 -1716"/>
                              <a:gd name="T119" fmla="*/ -1557 h 891"/>
                              <a:gd name="T120" fmla="+- 0 15704 14257"/>
                              <a:gd name="T121" fmla="*/ T120 w 1841"/>
                              <a:gd name="T122" fmla="+- 0 -1546 -1716"/>
                              <a:gd name="T123" fmla="*/ -1546 h 891"/>
                              <a:gd name="T124" fmla="+- 0 15680 14257"/>
                              <a:gd name="T125" fmla="*/ T124 w 1841"/>
                              <a:gd name="T126" fmla="+- 0 -1526 -1716"/>
                              <a:gd name="T127" fmla="*/ -1526 h 891"/>
                              <a:gd name="T128" fmla="+- 0 15658 14257"/>
                              <a:gd name="T129" fmla="*/ T128 w 1841"/>
                              <a:gd name="T130" fmla="+- 0 -1492 -1716"/>
                              <a:gd name="T131" fmla="*/ -1492 h 891"/>
                              <a:gd name="T132" fmla="+- 0 15648 14257"/>
                              <a:gd name="T133" fmla="*/ T132 w 1841"/>
                              <a:gd name="T134" fmla="+- 0 -1469 -1716"/>
                              <a:gd name="T135" fmla="*/ -1469 h 891"/>
                              <a:gd name="T136" fmla="+- 0 15639 14257"/>
                              <a:gd name="T137" fmla="*/ T136 w 1841"/>
                              <a:gd name="T138" fmla="+- 0 -1448 -1716"/>
                              <a:gd name="T139" fmla="*/ -1448 h 891"/>
                              <a:gd name="T140" fmla="+- 0 15634 14257"/>
                              <a:gd name="T141" fmla="*/ T140 w 1841"/>
                              <a:gd name="T142" fmla="+- 0 -1432 -1716"/>
                              <a:gd name="T143" fmla="*/ -1432 h 891"/>
                              <a:gd name="T144" fmla="+- 0 15631 14257"/>
                              <a:gd name="T145" fmla="*/ T144 w 1841"/>
                              <a:gd name="T146" fmla="+- 0 -1426 -1716"/>
                              <a:gd name="T147" fmla="*/ -1426 h 891"/>
                              <a:gd name="T148" fmla="+- 0 15680 14257"/>
                              <a:gd name="T149" fmla="*/ T148 w 1841"/>
                              <a:gd name="T150" fmla="+- 0 -1422 -1716"/>
                              <a:gd name="T151" fmla="*/ -1422 h 891"/>
                              <a:gd name="T152" fmla="+- 0 15724 14257"/>
                              <a:gd name="T153" fmla="*/ T152 w 1841"/>
                              <a:gd name="T154" fmla="+- 0 -1426 -1716"/>
                              <a:gd name="T155" fmla="*/ -1426 h 891"/>
                              <a:gd name="T156" fmla="+- 0 15786 14257"/>
                              <a:gd name="T157" fmla="*/ T156 w 1841"/>
                              <a:gd name="T158" fmla="+- 0 -1441 -1716"/>
                              <a:gd name="T159" fmla="*/ -1441 h 891"/>
                              <a:gd name="T160" fmla="+- 0 15892 14257"/>
                              <a:gd name="T161" fmla="*/ T160 w 1841"/>
                              <a:gd name="T162" fmla="+- 0 -1471 -1716"/>
                              <a:gd name="T163" fmla="*/ -1471 h 891"/>
                              <a:gd name="T164" fmla="+- 0 16041 14257"/>
                              <a:gd name="T165" fmla="*/ T164 w 1841"/>
                              <a:gd name="T166" fmla="+- 0 -1545 -1716"/>
                              <a:gd name="T167" fmla="*/ -1545 h 891"/>
                              <a:gd name="T168" fmla="+- 0 16094 14257"/>
                              <a:gd name="T169" fmla="*/ T168 w 1841"/>
                              <a:gd name="T170" fmla="+- 0 -1625 -1716"/>
                              <a:gd name="T171" fmla="*/ -1625 h 891"/>
                              <a:gd name="T172" fmla="+- 0 16097 14257"/>
                              <a:gd name="T173" fmla="*/ T172 w 1841"/>
                              <a:gd name="T174" fmla="+- 0 -1682 -1716"/>
                              <a:gd name="T175" fmla="*/ -1682 h 891"/>
                              <a:gd name="T176" fmla="+- 0 16083 14257"/>
                              <a:gd name="T177" fmla="*/ T176 w 1841"/>
                              <a:gd name="T178" fmla="+- 0 -1716 -1716"/>
                              <a:gd name="T179" fmla="*/ -1716 h 891"/>
                              <a:gd name="T180" fmla="+- 0 16093 14257"/>
                              <a:gd name="T181" fmla="*/ T180 w 1841"/>
                              <a:gd name="T182" fmla="+- 0 -1690 -1716"/>
                              <a:gd name="T183" fmla="*/ -1690 h 891"/>
                              <a:gd name="T184" fmla="+- 0 16093 14257"/>
                              <a:gd name="T185" fmla="*/ T184 w 1841"/>
                              <a:gd name="T186" fmla="+- 0 -1674 -1716"/>
                              <a:gd name="T187" fmla="*/ -1674 h 891"/>
                              <a:gd name="T188" fmla="+- 0 16097 14257"/>
                              <a:gd name="T189" fmla="*/ T188 w 1841"/>
                              <a:gd name="T190" fmla="+- 0 -1682 -1716"/>
                              <a:gd name="T191" fmla="*/ -1682 h 89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1841" h="891">
                                <a:moveTo>
                                  <a:pt x="472" y="300"/>
                                </a:moveTo>
                                <a:lnTo>
                                  <a:pt x="388" y="300"/>
                                </a:lnTo>
                                <a:lnTo>
                                  <a:pt x="283" y="479"/>
                                </a:lnTo>
                                <a:lnTo>
                                  <a:pt x="257" y="524"/>
                                </a:lnTo>
                                <a:lnTo>
                                  <a:pt x="232" y="567"/>
                                </a:lnTo>
                                <a:lnTo>
                                  <a:pt x="230" y="567"/>
                                </a:lnTo>
                                <a:lnTo>
                                  <a:pt x="222" y="523"/>
                                </a:lnTo>
                                <a:lnTo>
                                  <a:pt x="212" y="481"/>
                                </a:lnTo>
                                <a:lnTo>
                                  <a:pt x="170" y="300"/>
                                </a:lnTo>
                                <a:lnTo>
                                  <a:pt x="91" y="300"/>
                                </a:lnTo>
                                <a:lnTo>
                                  <a:pt x="175" y="663"/>
                                </a:lnTo>
                                <a:lnTo>
                                  <a:pt x="133" y="727"/>
                                </a:lnTo>
                                <a:lnTo>
                                  <a:pt x="90" y="778"/>
                                </a:lnTo>
                                <a:lnTo>
                                  <a:pt x="45" y="817"/>
                                </a:lnTo>
                                <a:lnTo>
                                  <a:pt x="0" y="843"/>
                                </a:lnTo>
                                <a:lnTo>
                                  <a:pt x="60" y="890"/>
                                </a:lnTo>
                                <a:lnTo>
                                  <a:pt x="109" y="861"/>
                                </a:lnTo>
                                <a:lnTo>
                                  <a:pt x="157" y="813"/>
                                </a:lnTo>
                                <a:lnTo>
                                  <a:pt x="209" y="744"/>
                                </a:lnTo>
                                <a:lnTo>
                                  <a:pt x="267" y="650"/>
                                </a:lnTo>
                                <a:lnTo>
                                  <a:pt x="472" y="300"/>
                                </a:lnTo>
                                <a:close/>
                                <a:moveTo>
                                  <a:pt x="1837" y="91"/>
                                </a:moveTo>
                                <a:lnTo>
                                  <a:pt x="1836" y="42"/>
                                </a:lnTo>
                                <a:lnTo>
                                  <a:pt x="1827" y="57"/>
                                </a:lnTo>
                                <a:lnTo>
                                  <a:pt x="1770" y="82"/>
                                </a:lnTo>
                                <a:lnTo>
                                  <a:pt x="1652" y="118"/>
                                </a:lnTo>
                                <a:lnTo>
                                  <a:pt x="1609" y="130"/>
                                </a:lnTo>
                                <a:lnTo>
                                  <a:pt x="1575" y="138"/>
                                </a:lnTo>
                                <a:lnTo>
                                  <a:pt x="1507" y="151"/>
                                </a:lnTo>
                                <a:lnTo>
                                  <a:pt x="1475" y="159"/>
                                </a:lnTo>
                                <a:lnTo>
                                  <a:pt x="1447" y="170"/>
                                </a:lnTo>
                                <a:lnTo>
                                  <a:pt x="1423" y="190"/>
                                </a:lnTo>
                                <a:lnTo>
                                  <a:pt x="1401" y="224"/>
                                </a:lnTo>
                                <a:lnTo>
                                  <a:pt x="1391" y="247"/>
                                </a:lnTo>
                                <a:lnTo>
                                  <a:pt x="1382" y="268"/>
                                </a:lnTo>
                                <a:lnTo>
                                  <a:pt x="1377" y="284"/>
                                </a:lnTo>
                                <a:lnTo>
                                  <a:pt x="1374" y="290"/>
                                </a:lnTo>
                                <a:lnTo>
                                  <a:pt x="1423" y="294"/>
                                </a:lnTo>
                                <a:lnTo>
                                  <a:pt x="1467" y="290"/>
                                </a:lnTo>
                                <a:lnTo>
                                  <a:pt x="1529" y="275"/>
                                </a:lnTo>
                                <a:lnTo>
                                  <a:pt x="1635" y="245"/>
                                </a:lnTo>
                                <a:lnTo>
                                  <a:pt x="1784" y="171"/>
                                </a:lnTo>
                                <a:lnTo>
                                  <a:pt x="1837" y="91"/>
                                </a:lnTo>
                                <a:close/>
                                <a:moveTo>
                                  <a:pt x="1840" y="34"/>
                                </a:moveTo>
                                <a:lnTo>
                                  <a:pt x="1826" y="0"/>
                                </a:lnTo>
                                <a:lnTo>
                                  <a:pt x="1836" y="26"/>
                                </a:lnTo>
                                <a:lnTo>
                                  <a:pt x="1836" y="42"/>
                                </a:lnTo>
                                <a:lnTo>
                                  <a:pt x="1840" y="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" name="docshape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664" y="-1788"/>
                            <a:ext cx="354" cy="1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2" name="docshape15"/>
                        <wps:cNvSpPr>
                          <a:spLocks/>
                        </wps:cNvSpPr>
                        <wps:spPr bwMode="auto">
                          <a:xfrm>
                            <a:off x="14728" y="-1550"/>
                            <a:ext cx="1390" cy="527"/>
                          </a:xfrm>
                          <a:custGeom>
                            <a:avLst/>
                            <a:gdLst>
                              <a:gd name="T0" fmla="+- 0 15071 14728"/>
                              <a:gd name="T1" fmla="*/ T0 w 1390"/>
                              <a:gd name="T2" fmla="+- 0 -1416 -1550"/>
                              <a:gd name="T3" fmla="*/ -1416 h 527"/>
                              <a:gd name="T4" fmla="+- 0 15041 14728"/>
                              <a:gd name="T5" fmla="*/ T4 w 1390"/>
                              <a:gd name="T6" fmla="+- 0 -1246 -1550"/>
                              <a:gd name="T7" fmla="*/ -1246 h 527"/>
                              <a:gd name="T8" fmla="+- 0 15036 14728"/>
                              <a:gd name="T9" fmla="*/ T8 w 1390"/>
                              <a:gd name="T10" fmla="+- 0 -1208 -1550"/>
                              <a:gd name="T11" fmla="*/ -1208 h 527"/>
                              <a:gd name="T12" fmla="+- 0 15033 14728"/>
                              <a:gd name="T13" fmla="*/ T12 w 1390"/>
                              <a:gd name="T14" fmla="+- 0 -1189 -1550"/>
                              <a:gd name="T15" fmla="*/ -1189 h 527"/>
                              <a:gd name="T16" fmla="+- 0 15007 14728"/>
                              <a:gd name="T17" fmla="*/ T16 w 1390"/>
                              <a:gd name="T18" fmla="+- 0 -1229 -1550"/>
                              <a:gd name="T19" fmla="*/ -1229 h 527"/>
                              <a:gd name="T20" fmla="+- 0 14981 14728"/>
                              <a:gd name="T21" fmla="*/ T20 w 1390"/>
                              <a:gd name="T22" fmla="+- 0 -1266 -1550"/>
                              <a:gd name="T23" fmla="*/ -1266 h 527"/>
                              <a:gd name="T24" fmla="+- 0 14873 14728"/>
                              <a:gd name="T25" fmla="*/ T24 w 1390"/>
                              <a:gd name="T26" fmla="+- 0 -1416 -1550"/>
                              <a:gd name="T27" fmla="*/ -1416 h 527"/>
                              <a:gd name="T28" fmla="+- 0 14728 14728"/>
                              <a:gd name="T29" fmla="*/ T28 w 1390"/>
                              <a:gd name="T30" fmla="+- 0 -1027 -1550"/>
                              <a:gd name="T31" fmla="*/ -1027 h 527"/>
                              <a:gd name="T32" fmla="+- 0 14849 14728"/>
                              <a:gd name="T33" fmla="*/ T32 w 1390"/>
                              <a:gd name="T34" fmla="+- 0 -1197 -1550"/>
                              <a:gd name="T35" fmla="*/ -1197 h 527"/>
                              <a:gd name="T36" fmla="+- 0 14856 14728"/>
                              <a:gd name="T37" fmla="*/ T36 w 1390"/>
                              <a:gd name="T38" fmla="+- 0 -1239 -1550"/>
                              <a:gd name="T39" fmla="*/ -1239 h 527"/>
                              <a:gd name="T40" fmla="+- 0 14862 14728"/>
                              <a:gd name="T41" fmla="*/ T40 w 1390"/>
                              <a:gd name="T42" fmla="+- 0 -1281 -1550"/>
                              <a:gd name="T43" fmla="*/ -1281 h 527"/>
                              <a:gd name="T44" fmla="+- 0 14877 14728"/>
                              <a:gd name="T45" fmla="*/ T44 w 1390"/>
                              <a:gd name="T46" fmla="+- 0 -1261 -1550"/>
                              <a:gd name="T47" fmla="*/ -1261 h 527"/>
                              <a:gd name="T48" fmla="+- 0 14907 14728"/>
                              <a:gd name="T49" fmla="*/ T48 w 1390"/>
                              <a:gd name="T50" fmla="+- 0 -1216 -1550"/>
                              <a:gd name="T51" fmla="*/ -1216 h 527"/>
                              <a:gd name="T52" fmla="+- 0 15045 14728"/>
                              <a:gd name="T53" fmla="*/ T52 w 1390"/>
                              <a:gd name="T54" fmla="+- 0 -1023 -1550"/>
                              <a:gd name="T55" fmla="*/ -1023 h 527"/>
                              <a:gd name="T56" fmla="+- 0 15122 14728"/>
                              <a:gd name="T57" fmla="*/ T56 w 1390"/>
                              <a:gd name="T58" fmla="+- 0 -1189 -1550"/>
                              <a:gd name="T59" fmla="*/ -1189 h 527"/>
                              <a:gd name="T60" fmla="+- 0 15512 14728"/>
                              <a:gd name="T61" fmla="*/ T60 w 1390"/>
                              <a:gd name="T62" fmla="+- 0 -1416 -1550"/>
                              <a:gd name="T63" fmla="*/ -1416 h 527"/>
                              <a:gd name="T64" fmla="+- 0 15221 14728"/>
                              <a:gd name="T65" fmla="*/ T64 w 1390"/>
                              <a:gd name="T66" fmla="+- 0 -1339 -1550"/>
                              <a:gd name="T67" fmla="*/ -1339 h 527"/>
                              <a:gd name="T68" fmla="+- 0 15369 14728"/>
                              <a:gd name="T69" fmla="*/ T68 w 1390"/>
                              <a:gd name="T70" fmla="+- 0 -1338 -1550"/>
                              <a:gd name="T71" fmla="*/ -1338 h 527"/>
                              <a:gd name="T72" fmla="+- 0 15335 14728"/>
                              <a:gd name="T73" fmla="*/ T72 w 1390"/>
                              <a:gd name="T74" fmla="+- 0 -1293 -1550"/>
                              <a:gd name="T75" fmla="*/ -1293 h 527"/>
                              <a:gd name="T76" fmla="+- 0 15301 14728"/>
                              <a:gd name="T77" fmla="*/ T76 w 1390"/>
                              <a:gd name="T78" fmla="+- 0 -1247 -1550"/>
                              <a:gd name="T79" fmla="*/ -1247 h 527"/>
                              <a:gd name="T80" fmla="+- 0 15157 14728"/>
                              <a:gd name="T81" fmla="*/ T80 w 1390"/>
                              <a:gd name="T82" fmla="+- 0 -1027 -1550"/>
                              <a:gd name="T83" fmla="*/ -1027 h 527"/>
                              <a:gd name="T84" fmla="+- 0 15464 14728"/>
                              <a:gd name="T85" fmla="*/ T84 w 1390"/>
                              <a:gd name="T86" fmla="+- 0 -1105 -1550"/>
                              <a:gd name="T87" fmla="*/ -1105 h 527"/>
                              <a:gd name="T88" fmla="+- 0 15298 14728"/>
                              <a:gd name="T89" fmla="*/ T88 w 1390"/>
                              <a:gd name="T90" fmla="+- 0 -1105 -1550"/>
                              <a:gd name="T91" fmla="*/ -1105 h 527"/>
                              <a:gd name="T92" fmla="+- 0 15350 14728"/>
                              <a:gd name="T93" fmla="*/ T92 w 1390"/>
                              <a:gd name="T94" fmla="+- 0 -1173 -1550"/>
                              <a:gd name="T95" fmla="*/ -1173 h 527"/>
                              <a:gd name="T96" fmla="+- 0 15508 14728"/>
                              <a:gd name="T97" fmla="*/ T96 w 1390"/>
                              <a:gd name="T98" fmla="+- 0 -1394 -1550"/>
                              <a:gd name="T99" fmla="*/ -1394 h 527"/>
                              <a:gd name="T100" fmla="+- 0 16118 14728"/>
                              <a:gd name="T101" fmla="*/ T100 w 1390"/>
                              <a:gd name="T102" fmla="+- 0 -1550 -1550"/>
                              <a:gd name="T103" fmla="*/ -1550 h 527"/>
                              <a:gd name="T104" fmla="+- 0 16058 14728"/>
                              <a:gd name="T105" fmla="*/ T104 w 1390"/>
                              <a:gd name="T106" fmla="+- 0 -1504 -1550"/>
                              <a:gd name="T107" fmla="*/ -1504 h 527"/>
                              <a:gd name="T108" fmla="+- 0 15915 14728"/>
                              <a:gd name="T109" fmla="*/ T108 w 1390"/>
                              <a:gd name="T110" fmla="+- 0 -1430 -1550"/>
                              <a:gd name="T111" fmla="*/ -1430 h 527"/>
                              <a:gd name="T112" fmla="+- 0 15827 14728"/>
                              <a:gd name="T113" fmla="*/ T112 w 1390"/>
                              <a:gd name="T114" fmla="+- 0 -1406 -1550"/>
                              <a:gd name="T115" fmla="*/ -1406 h 527"/>
                              <a:gd name="T116" fmla="+- 0 15708 14728"/>
                              <a:gd name="T117" fmla="*/ T116 w 1390"/>
                              <a:gd name="T118" fmla="+- 0 -1378 -1550"/>
                              <a:gd name="T119" fmla="*/ -1378 h 527"/>
                              <a:gd name="T120" fmla="+- 0 15658 14728"/>
                              <a:gd name="T121" fmla="*/ T120 w 1390"/>
                              <a:gd name="T122" fmla="+- 0 -1342 -1550"/>
                              <a:gd name="T123" fmla="*/ -1342 h 527"/>
                              <a:gd name="T124" fmla="+- 0 15630 14728"/>
                              <a:gd name="T125" fmla="*/ T124 w 1390"/>
                              <a:gd name="T126" fmla="+- 0 -1294 -1550"/>
                              <a:gd name="T127" fmla="*/ -1294 h 527"/>
                              <a:gd name="T128" fmla="+- 0 15616 14728"/>
                              <a:gd name="T129" fmla="*/ T128 w 1390"/>
                              <a:gd name="T130" fmla="+- 0 -1229 -1550"/>
                              <a:gd name="T131" fmla="*/ -1229 h 527"/>
                              <a:gd name="T132" fmla="+- 0 15754 14728"/>
                              <a:gd name="T133" fmla="*/ T132 w 1390"/>
                              <a:gd name="T134" fmla="+- 0 -1245 -1550"/>
                              <a:gd name="T135" fmla="*/ -1245 h 527"/>
                              <a:gd name="T136" fmla="+- 0 16002 14728"/>
                              <a:gd name="T137" fmla="*/ T136 w 1390"/>
                              <a:gd name="T138" fmla="+- 0 -1326 -1550"/>
                              <a:gd name="T139" fmla="*/ -1326 h 527"/>
                              <a:gd name="T140" fmla="+- 0 16104 14728"/>
                              <a:gd name="T141" fmla="*/ T140 w 1390"/>
                              <a:gd name="T142" fmla="+- 0 -1437 -1550"/>
                              <a:gd name="T143" fmla="*/ -1437 h 5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</a:cxnLst>
                            <a:rect l="0" t="0" r="r" b="b"/>
                            <a:pathLst>
                              <a:path w="1390" h="527">
                                <a:moveTo>
                                  <a:pt x="434" y="134"/>
                                </a:moveTo>
                                <a:lnTo>
                                  <a:pt x="343" y="134"/>
                                </a:lnTo>
                                <a:lnTo>
                                  <a:pt x="316" y="286"/>
                                </a:lnTo>
                                <a:lnTo>
                                  <a:pt x="313" y="304"/>
                                </a:lnTo>
                                <a:lnTo>
                                  <a:pt x="311" y="323"/>
                                </a:lnTo>
                                <a:lnTo>
                                  <a:pt x="308" y="342"/>
                                </a:lnTo>
                                <a:lnTo>
                                  <a:pt x="306" y="360"/>
                                </a:lnTo>
                                <a:lnTo>
                                  <a:pt x="305" y="361"/>
                                </a:lnTo>
                                <a:lnTo>
                                  <a:pt x="293" y="342"/>
                                </a:lnTo>
                                <a:lnTo>
                                  <a:pt x="279" y="321"/>
                                </a:lnTo>
                                <a:lnTo>
                                  <a:pt x="266" y="302"/>
                                </a:lnTo>
                                <a:lnTo>
                                  <a:pt x="253" y="284"/>
                                </a:lnTo>
                                <a:lnTo>
                                  <a:pt x="242" y="268"/>
                                </a:lnTo>
                                <a:lnTo>
                                  <a:pt x="145" y="134"/>
                                </a:lnTo>
                                <a:lnTo>
                                  <a:pt x="69" y="134"/>
                                </a:lnTo>
                                <a:lnTo>
                                  <a:pt x="0" y="523"/>
                                </a:lnTo>
                                <a:lnTo>
                                  <a:pt x="91" y="523"/>
                                </a:lnTo>
                                <a:lnTo>
                                  <a:pt x="121" y="353"/>
                                </a:lnTo>
                                <a:lnTo>
                                  <a:pt x="125" y="333"/>
                                </a:lnTo>
                                <a:lnTo>
                                  <a:pt x="128" y="311"/>
                                </a:lnTo>
                                <a:lnTo>
                                  <a:pt x="131" y="289"/>
                                </a:lnTo>
                                <a:lnTo>
                                  <a:pt x="134" y="269"/>
                                </a:lnTo>
                                <a:lnTo>
                                  <a:pt x="135" y="268"/>
                                </a:lnTo>
                                <a:lnTo>
                                  <a:pt x="149" y="289"/>
                                </a:lnTo>
                                <a:lnTo>
                                  <a:pt x="164" y="312"/>
                                </a:lnTo>
                                <a:lnTo>
                                  <a:pt x="179" y="334"/>
                                </a:lnTo>
                                <a:lnTo>
                                  <a:pt x="194" y="356"/>
                                </a:lnTo>
                                <a:lnTo>
                                  <a:pt x="317" y="527"/>
                                </a:lnTo>
                                <a:lnTo>
                                  <a:pt x="365" y="527"/>
                                </a:lnTo>
                                <a:lnTo>
                                  <a:pt x="394" y="361"/>
                                </a:lnTo>
                                <a:lnTo>
                                  <a:pt x="434" y="134"/>
                                </a:lnTo>
                                <a:close/>
                                <a:moveTo>
                                  <a:pt x="784" y="134"/>
                                </a:moveTo>
                                <a:lnTo>
                                  <a:pt x="507" y="134"/>
                                </a:lnTo>
                                <a:lnTo>
                                  <a:pt x="493" y="211"/>
                                </a:lnTo>
                                <a:lnTo>
                                  <a:pt x="641" y="211"/>
                                </a:lnTo>
                                <a:lnTo>
                                  <a:pt x="641" y="212"/>
                                </a:lnTo>
                                <a:lnTo>
                                  <a:pt x="625" y="233"/>
                                </a:lnTo>
                                <a:lnTo>
                                  <a:pt x="607" y="257"/>
                                </a:lnTo>
                                <a:lnTo>
                                  <a:pt x="589" y="281"/>
                                </a:lnTo>
                                <a:lnTo>
                                  <a:pt x="573" y="303"/>
                                </a:lnTo>
                                <a:lnTo>
                                  <a:pt x="433" y="500"/>
                                </a:lnTo>
                                <a:lnTo>
                                  <a:pt x="429" y="523"/>
                                </a:lnTo>
                                <a:lnTo>
                                  <a:pt x="722" y="523"/>
                                </a:lnTo>
                                <a:lnTo>
                                  <a:pt x="736" y="445"/>
                                </a:lnTo>
                                <a:lnTo>
                                  <a:pt x="571" y="445"/>
                                </a:lnTo>
                                <a:lnTo>
                                  <a:pt x="570" y="445"/>
                                </a:lnTo>
                                <a:lnTo>
                                  <a:pt x="604" y="401"/>
                                </a:lnTo>
                                <a:lnTo>
                                  <a:pt x="622" y="377"/>
                                </a:lnTo>
                                <a:lnTo>
                                  <a:pt x="639" y="353"/>
                                </a:lnTo>
                                <a:lnTo>
                                  <a:pt x="780" y="156"/>
                                </a:lnTo>
                                <a:lnTo>
                                  <a:pt x="784" y="134"/>
                                </a:lnTo>
                                <a:close/>
                                <a:moveTo>
                                  <a:pt x="1390" y="0"/>
                                </a:moveTo>
                                <a:lnTo>
                                  <a:pt x="1374" y="14"/>
                                </a:lnTo>
                                <a:lnTo>
                                  <a:pt x="1330" y="46"/>
                                </a:lnTo>
                                <a:lnTo>
                                  <a:pt x="1265" y="86"/>
                                </a:lnTo>
                                <a:lnTo>
                                  <a:pt x="1187" y="120"/>
                                </a:lnTo>
                                <a:lnTo>
                                  <a:pt x="1141" y="134"/>
                                </a:lnTo>
                                <a:lnTo>
                                  <a:pt x="1099" y="144"/>
                                </a:lnTo>
                                <a:lnTo>
                                  <a:pt x="1014" y="162"/>
                                </a:lnTo>
                                <a:lnTo>
                                  <a:pt x="980" y="172"/>
                                </a:lnTo>
                                <a:lnTo>
                                  <a:pt x="952" y="186"/>
                                </a:lnTo>
                                <a:lnTo>
                                  <a:pt x="930" y="208"/>
                                </a:lnTo>
                                <a:lnTo>
                                  <a:pt x="909" y="241"/>
                                </a:lnTo>
                                <a:lnTo>
                                  <a:pt x="902" y="256"/>
                                </a:lnTo>
                                <a:lnTo>
                                  <a:pt x="870" y="320"/>
                                </a:lnTo>
                                <a:lnTo>
                                  <a:pt x="888" y="321"/>
                                </a:lnTo>
                                <a:lnTo>
                                  <a:pt x="941" y="319"/>
                                </a:lnTo>
                                <a:lnTo>
                                  <a:pt x="1026" y="305"/>
                                </a:lnTo>
                                <a:lnTo>
                                  <a:pt x="1139" y="273"/>
                                </a:lnTo>
                                <a:lnTo>
                                  <a:pt x="1274" y="224"/>
                                </a:lnTo>
                                <a:lnTo>
                                  <a:pt x="1345" y="179"/>
                                </a:lnTo>
                                <a:lnTo>
                                  <a:pt x="1376" y="113"/>
                                </a:lnTo>
                                <a:lnTo>
                                  <a:pt x="139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docshape16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-477"/>
                            <a:ext cx="16838" cy="438"/>
                          </a:xfrm>
                          <a:prstGeom prst="rect">
                            <a:avLst/>
                          </a:prstGeom>
                          <a:solidFill>
                            <a:srgbClr val="00A0B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2AB13A" w14:textId="77777777" w:rsidR="00DF3E76" w:rsidRDefault="00520BD2">
                              <w:pPr>
                                <w:spacing w:before="21"/>
                                <w:ind w:left="720"/>
                                <w:rPr>
                                  <w:rFonts w:ascii="Brandon Grotesque Bold"/>
                                  <w:b/>
                                  <w:color w:val="000000"/>
                                  <w:sz w:val="27"/>
                                </w:rPr>
                              </w:pPr>
                              <w:r>
                                <w:rPr>
                                  <w:rFonts w:ascii="Brandon Grotesque Bold"/>
                                  <w:b/>
                                  <w:color w:val="FFFFFF"/>
                                  <w:w w:val="95"/>
                                  <w:sz w:val="27"/>
                                </w:rPr>
                                <w:t>HELP</w:t>
                              </w:r>
                              <w:r>
                                <w:rPr>
                                  <w:rFonts w:ascii="Brandon Grotesque Bold"/>
                                  <w:b/>
                                  <w:color w:val="FFFFFF"/>
                                  <w:spacing w:val="59"/>
                                  <w:w w:val="95"/>
                                  <w:sz w:val="27"/>
                                </w:rPr>
                                <w:t xml:space="preserve"> </w:t>
                              </w:r>
                              <w:r>
                                <w:rPr>
                                  <w:rFonts w:ascii="Brandon Grotesque Bold"/>
                                  <w:b/>
                                  <w:color w:val="FFFFFF"/>
                                  <w:w w:val="95"/>
                                  <w:sz w:val="27"/>
                                </w:rPr>
                                <w:t>ENSURE</w:t>
                              </w:r>
                              <w:r>
                                <w:rPr>
                                  <w:rFonts w:ascii="Brandon Grotesque Bold"/>
                                  <w:b/>
                                  <w:color w:val="FFFFFF"/>
                                  <w:spacing w:val="60"/>
                                  <w:w w:val="95"/>
                                  <w:sz w:val="27"/>
                                </w:rPr>
                                <w:t xml:space="preserve"> </w:t>
                              </w:r>
                              <w:r>
                                <w:rPr>
                                  <w:rFonts w:ascii="Brandon Grotesque Bold"/>
                                  <w:b/>
                                  <w:color w:val="FFFFFF"/>
                                  <w:w w:val="95"/>
                                  <w:sz w:val="27"/>
                                </w:rPr>
                                <w:t>YOUR</w:t>
                              </w:r>
                              <w:r>
                                <w:rPr>
                                  <w:rFonts w:ascii="Brandon Grotesque Bold"/>
                                  <w:b/>
                                  <w:color w:val="FFFFFF"/>
                                  <w:spacing w:val="59"/>
                                  <w:w w:val="95"/>
                                  <w:sz w:val="27"/>
                                </w:rPr>
                                <w:t xml:space="preserve"> </w:t>
                              </w:r>
                              <w:r>
                                <w:rPr>
                                  <w:rFonts w:ascii="Brandon Grotesque Bold"/>
                                  <w:b/>
                                  <w:color w:val="FFFFFF"/>
                                  <w:w w:val="95"/>
                                  <w:sz w:val="27"/>
                                </w:rPr>
                                <w:t>BUSINESS</w:t>
                              </w:r>
                              <w:r>
                                <w:rPr>
                                  <w:rFonts w:ascii="Brandon Grotesque Bold"/>
                                  <w:b/>
                                  <w:color w:val="FFFFFF"/>
                                  <w:spacing w:val="60"/>
                                  <w:w w:val="95"/>
                                  <w:sz w:val="27"/>
                                </w:rPr>
                                <w:t xml:space="preserve"> </w:t>
                              </w:r>
                              <w:r>
                                <w:rPr>
                                  <w:rFonts w:ascii="Brandon Grotesque Bold"/>
                                  <w:b/>
                                  <w:color w:val="FFFFFF"/>
                                  <w:w w:val="95"/>
                                  <w:sz w:val="27"/>
                                </w:rPr>
                                <w:t>KEEPS</w:t>
                              </w:r>
                              <w:r>
                                <w:rPr>
                                  <w:rFonts w:ascii="Brandon Grotesque Bold"/>
                                  <w:b/>
                                  <w:color w:val="FFFFFF"/>
                                  <w:spacing w:val="59"/>
                                  <w:w w:val="95"/>
                                  <w:sz w:val="27"/>
                                </w:rPr>
                                <w:t xml:space="preserve"> </w:t>
                              </w:r>
                              <w:r>
                                <w:rPr>
                                  <w:rFonts w:ascii="Brandon Grotesque Bold"/>
                                  <w:b/>
                                  <w:color w:val="FFFFFF"/>
                                  <w:w w:val="95"/>
                                  <w:sz w:val="27"/>
                                </w:rPr>
                                <w:t>RUNNING</w:t>
                              </w:r>
                              <w:r>
                                <w:rPr>
                                  <w:rFonts w:ascii="Brandon Grotesque Bold"/>
                                  <w:b/>
                                  <w:color w:val="FFFFFF"/>
                                  <w:spacing w:val="60"/>
                                  <w:w w:val="95"/>
                                  <w:sz w:val="27"/>
                                </w:rPr>
                                <w:t xml:space="preserve"> </w:t>
                              </w:r>
                              <w:r>
                                <w:rPr>
                                  <w:rFonts w:ascii="Brandon Grotesque Bold"/>
                                  <w:b/>
                                  <w:color w:val="FFFFFF"/>
                                  <w:w w:val="95"/>
                                  <w:sz w:val="27"/>
                                </w:rPr>
                                <w:t>IN</w:t>
                              </w:r>
                              <w:r>
                                <w:rPr>
                                  <w:rFonts w:ascii="Brandon Grotesque Bold"/>
                                  <w:b/>
                                  <w:color w:val="FFFFFF"/>
                                  <w:spacing w:val="60"/>
                                  <w:w w:val="95"/>
                                  <w:sz w:val="27"/>
                                </w:rPr>
                                <w:t xml:space="preserve"> </w:t>
                              </w:r>
                              <w:r>
                                <w:rPr>
                                  <w:rFonts w:ascii="Brandon Grotesque Bold"/>
                                  <w:b/>
                                  <w:color w:val="FFFFFF"/>
                                  <w:w w:val="95"/>
                                  <w:sz w:val="27"/>
                                </w:rPr>
                                <w:t>THE</w:t>
                              </w:r>
                              <w:r>
                                <w:rPr>
                                  <w:rFonts w:ascii="Brandon Grotesque Bold"/>
                                  <w:b/>
                                  <w:color w:val="FFFFFF"/>
                                  <w:spacing w:val="59"/>
                                  <w:w w:val="95"/>
                                  <w:sz w:val="27"/>
                                </w:rPr>
                                <w:t xml:space="preserve"> </w:t>
                              </w:r>
                              <w:r>
                                <w:rPr>
                                  <w:rFonts w:ascii="Brandon Grotesque Bold"/>
                                  <w:b/>
                                  <w:color w:val="FFFFFF"/>
                                  <w:w w:val="95"/>
                                  <w:sz w:val="27"/>
                                </w:rPr>
                                <w:t>EVENT</w:t>
                              </w:r>
                              <w:r>
                                <w:rPr>
                                  <w:rFonts w:ascii="Brandon Grotesque Bold"/>
                                  <w:b/>
                                  <w:color w:val="FFFFFF"/>
                                  <w:spacing w:val="60"/>
                                  <w:w w:val="95"/>
                                  <w:sz w:val="27"/>
                                </w:rPr>
                                <w:t xml:space="preserve"> </w:t>
                              </w:r>
                              <w:r>
                                <w:rPr>
                                  <w:rFonts w:ascii="Brandon Grotesque Bold"/>
                                  <w:b/>
                                  <w:color w:val="FFFFFF"/>
                                  <w:w w:val="95"/>
                                  <w:sz w:val="27"/>
                                </w:rPr>
                                <w:t>OF</w:t>
                              </w:r>
                              <w:r>
                                <w:rPr>
                                  <w:rFonts w:ascii="Brandon Grotesque Bold"/>
                                  <w:b/>
                                  <w:color w:val="FFFFFF"/>
                                  <w:spacing w:val="59"/>
                                  <w:w w:val="95"/>
                                  <w:sz w:val="27"/>
                                </w:rPr>
                                <w:t xml:space="preserve"> </w:t>
                              </w:r>
                              <w:r>
                                <w:rPr>
                                  <w:rFonts w:ascii="Brandon Grotesque Bold"/>
                                  <w:b/>
                                  <w:color w:val="FFFFFF"/>
                                  <w:w w:val="95"/>
                                  <w:sz w:val="27"/>
                                </w:rPr>
                                <w:t>SOMETHING</w:t>
                              </w:r>
                              <w:r>
                                <w:rPr>
                                  <w:rFonts w:ascii="Brandon Grotesque Bold"/>
                                  <w:b/>
                                  <w:color w:val="FFFFFF"/>
                                  <w:spacing w:val="60"/>
                                  <w:w w:val="95"/>
                                  <w:sz w:val="27"/>
                                </w:rPr>
                                <w:t xml:space="preserve"> </w:t>
                              </w:r>
                              <w:r>
                                <w:rPr>
                                  <w:rFonts w:ascii="Brandon Grotesque Bold"/>
                                  <w:b/>
                                  <w:color w:val="FFFFFF"/>
                                  <w:w w:val="95"/>
                                  <w:sz w:val="27"/>
                                </w:rPr>
                                <w:t>BAD</w:t>
                              </w:r>
                              <w:r>
                                <w:rPr>
                                  <w:rFonts w:ascii="Brandon Grotesque Bold"/>
                                  <w:b/>
                                  <w:color w:val="FFFFFF"/>
                                  <w:spacing w:val="59"/>
                                  <w:w w:val="95"/>
                                  <w:sz w:val="27"/>
                                </w:rPr>
                                <w:t xml:space="preserve"> </w:t>
                              </w:r>
                              <w:r>
                                <w:rPr>
                                  <w:rFonts w:ascii="Brandon Grotesque Bold"/>
                                  <w:b/>
                                  <w:color w:val="FFFFFF"/>
                                  <w:w w:val="95"/>
                                  <w:sz w:val="27"/>
                                </w:rPr>
                                <w:t>OR</w:t>
                              </w:r>
                              <w:r>
                                <w:rPr>
                                  <w:rFonts w:ascii="Brandon Grotesque Bold"/>
                                  <w:b/>
                                  <w:color w:val="FFFFFF"/>
                                  <w:spacing w:val="60"/>
                                  <w:w w:val="95"/>
                                  <w:sz w:val="27"/>
                                </w:rPr>
                                <w:t xml:space="preserve"> </w:t>
                              </w:r>
                              <w:r>
                                <w:rPr>
                                  <w:rFonts w:ascii="Brandon Grotesque Bold"/>
                                  <w:b/>
                                  <w:color w:val="FFFFFF"/>
                                  <w:w w:val="95"/>
                                  <w:sz w:val="27"/>
                                </w:rPr>
                                <w:t>UNEXPECTED</w:t>
                              </w:r>
                              <w:r>
                                <w:rPr>
                                  <w:rFonts w:ascii="Brandon Grotesque Bold"/>
                                  <w:b/>
                                  <w:color w:val="FFFFFF"/>
                                  <w:spacing w:val="60"/>
                                  <w:w w:val="95"/>
                                  <w:sz w:val="27"/>
                                </w:rPr>
                                <w:t xml:space="preserve"> </w:t>
                              </w:r>
                              <w:r>
                                <w:rPr>
                                  <w:rFonts w:ascii="Brandon Grotesque Bold"/>
                                  <w:b/>
                                  <w:color w:val="FFFFFF"/>
                                  <w:spacing w:val="10"/>
                                  <w:w w:val="95"/>
                                  <w:sz w:val="27"/>
                                </w:rPr>
                                <w:t>HAPPENING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4" name="docshape17"/>
                        <wps:cNvSpPr txBox="1">
                          <a:spLocks noChangeArrowheads="1"/>
                        </wps:cNvSpPr>
                        <wps:spPr bwMode="auto">
                          <a:xfrm>
                            <a:off x="745" y="-1455"/>
                            <a:ext cx="6993" cy="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2AB13B" w14:textId="77777777" w:rsidR="00DF3E76" w:rsidRDefault="00520BD2">
                              <w:pPr>
                                <w:spacing w:before="10"/>
                                <w:rPr>
                                  <w:rFonts w:ascii="Brandon Grotesque Black"/>
                                  <w:b/>
                                  <w:sz w:val="71"/>
                                </w:rPr>
                              </w:pPr>
                              <w:r>
                                <w:rPr>
                                  <w:rFonts w:ascii="Brandon Grotesque Black"/>
                                  <w:b/>
                                  <w:color w:val="FFFFFF"/>
                                  <w:spacing w:val="40"/>
                                  <w:w w:val="95"/>
                                  <w:sz w:val="71"/>
                                </w:rPr>
                                <w:t>CONTINUITY</w:t>
                              </w:r>
                              <w:r>
                                <w:rPr>
                                  <w:rFonts w:ascii="Brandon Grotesque Black"/>
                                  <w:b/>
                                  <w:color w:val="FFFFFF"/>
                                  <w:spacing w:val="185"/>
                                  <w:w w:val="95"/>
                                  <w:sz w:val="71"/>
                                </w:rPr>
                                <w:t xml:space="preserve"> </w:t>
                              </w:r>
                              <w:r>
                                <w:rPr>
                                  <w:rFonts w:ascii="Brandon Grotesque Black"/>
                                  <w:b/>
                                  <w:color w:val="FFFFFF"/>
                                  <w:spacing w:val="48"/>
                                  <w:w w:val="95"/>
                                  <w:sz w:val="71"/>
                                </w:rPr>
                                <w:t>PLA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5" name="docshape18"/>
                        <wps:cNvSpPr txBox="1">
                          <a:spLocks noChangeArrowheads="1"/>
                        </wps:cNvSpPr>
                        <wps:spPr bwMode="auto">
                          <a:xfrm>
                            <a:off x="745" y="-2129"/>
                            <a:ext cx="6061" cy="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2AB13C" w14:textId="77777777" w:rsidR="00DF3E76" w:rsidRDefault="00520BD2">
                              <w:pPr>
                                <w:spacing w:before="10"/>
                                <w:rPr>
                                  <w:rFonts w:ascii="Brandon Grotesque Black"/>
                                  <w:b/>
                                  <w:sz w:val="71"/>
                                </w:rPr>
                              </w:pPr>
                              <w:r>
                                <w:rPr>
                                  <w:rFonts w:ascii="Brandon Grotesque Black"/>
                                  <w:b/>
                                  <w:color w:val="FFFFFF"/>
                                  <w:spacing w:val="27"/>
                                  <w:w w:val="95"/>
                                  <w:sz w:val="71"/>
                                </w:rPr>
                                <w:t>FARM</w:t>
                              </w:r>
                              <w:r>
                                <w:rPr>
                                  <w:rFonts w:ascii="Brandon Grotesque Black"/>
                                  <w:b/>
                                  <w:color w:val="FFFFFF"/>
                                  <w:spacing w:val="174"/>
                                  <w:w w:val="95"/>
                                  <w:sz w:val="71"/>
                                </w:rPr>
                                <w:t xml:space="preserve"> </w:t>
                              </w:r>
                              <w:r>
                                <w:rPr>
                                  <w:rFonts w:ascii="Brandon Grotesque Black"/>
                                  <w:b/>
                                  <w:color w:val="FFFFFF"/>
                                  <w:spacing w:val="43"/>
                                  <w:w w:val="95"/>
                                  <w:sz w:val="71"/>
                                </w:rPr>
                                <w:t>BUSINES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2AB12E" id="docshapegroup9" o:spid="_x0000_s1026" style="position:absolute;left:0;text-align:left;margin-left:0;margin-top:-107.7pt;width:841.9pt;height:105.8pt;z-index:15728640;mso-position-horizontal-relative:page" coordorigin=",-2154" coordsize="16838,21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">
                <v:rect id="docshape10" o:spid="_x0000_s1027" style="position:absolute;top:-2155;width:16838;height:16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" fillcolor="#79c142" stroked="f"/>
                <v:shape id="docshape11" o:spid="_x0000_s1028" style="position:absolute;left:12869;top:-1586;width:1133;height:568;visibility:visible;mso-wrap-style:square;v-text-anchor:top" coordsize="1133,5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" path="m517,241l504,162,468,98,444,77,431,67r,174l423,307r-25,60l358,418r-53,40l240,483r-75,9l94,492,167,77r72,l315,88r61,30l417,170r14,71l431,67,413,51,340,22,254,11,96,11,,558r168,l252,550r75,-24l386,492r6,-3l445,440r39,-59l509,314r8,-73xm924,174r-22,-3l877,169r-31,-2l835,167r,65l816,340r-23,69l758,460r-41,32l677,503r-25,-4l633,487,620,465r-4,-30l632,354r43,-65l735,246r70,-15l818,231r11,1l835,232r,-65l812,166r-66,9l682,199r-56,39l580,292r-31,68l538,440r10,55l576,535r39,24l661,568r39,-5l737,549r34,-25l785,503r13,-19l800,485r-8,73l856,558r13,-74l914,231r10,-57xm1101,170r-78,l954,558r79,l1101,170xm1133,45r-4,-14l1119,17,1106,5,1092,r-16,6l1057,19r-16,17l1035,52r4,13l1049,79r13,12l1076,95r16,-5l1110,77r16,-17l1133,45xe" stroked="f">
                  <v:path arrowok="t" o:connecttype="custom" o:connectlocs="504,-1424;444,-1509;431,-1345;398,-1219;305,-1128;165,-1094;167,-1509;315,-1498;417,-1416;431,-1519;340,-1564;96,-1575;168,-1028;327,-1060;392,-1097;484,-1205;517,-1345;902,-1415;846,-1419;835,-1354;793,-1177;717,-1094;652,-1087;620,-1121;632,-1232;735,-1340;818,-1355;835,-1354;812,-1420;682,-1387;580,-1294;538,-1146;576,-1051;661,-1018;737,-1037;785,-1083;800,-1101;856,-1028;914,-1355;1101,-1416;954,-1028;1101,-1416;1129,-1555;1106,-1581;1076,-1580;1041,-1550;1039,-1521;1062,-1495;1092,-1496;1126,-1526" o:connectangles="0,0,0,0,0,0,0,0,0,0,0,0,0,0,0,0,0,0,0,0,0,0,0,0,0,0,0,0,0,0,0,0,0,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12" o:spid="_x0000_s1029" type="#_x0000_t75" style="position:absolute;left:14008;top:-1422;width:290;height:3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">
                  <v:imagedata r:id="rId10" o:title=""/>
                </v:shape>
                <v:shape id="docshape13" o:spid="_x0000_s1030" style="position:absolute;left:14256;top:-1717;width:1841;height:891;visibility:visible;mso-wrap-style:square;v-text-anchor:top" coordsize="1841,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" path="m472,300r-84,l283,479r-26,45l232,567r-2,l222,523,212,481,170,300r-79,l175,663r-42,64l90,778,45,817,,843r60,47l109,861r48,-48l209,744r58,-94l472,300xm1837,91r-1,-49l1827,57r-57,25l1652,118r-43,12l1575,138r-68,13l1475,159r-28,11l1423,190r-22,34l1391,247r-9,21l1377,284r-3,6l1423,294r44,-4l1529,275r106,-30l1784,171r53,-80xm1840,34l1826,r10,26l1836,42r4,-8xe" stroked="f">
                  <v:path arrowok="t" o:connecttype="custom" o:connectlocs="472,-1416;388,-1416;283,-1237;257,-1192;232,-1149;230,-1149;222,-1193;212,-1235;170,-1416;91,-1416;175,-1053;133,-989;90,-938;45,-899;0,-873;60,-826;109,-855;157,-903;209,-972;267,-1066;472,-1416;1837,-1625;1836,-1674;1827,-1659;1770,-1634;1652,-1598;1609,-1586;1575,-1578;1507,-1565;1475,-1557;1447,-1546;1423,-1526;1401,-1492;1391,-1469;1382,-1448;1377,-1432;1374,-1426;1423,-1422;1467,-1426;1529,-1441;1635,-1471;1784,-1545;1837,-1625;1840,-1682;1826,-1716;1836,-1690;1836,-1674;1840,-1682" o:connectangles="0,0,0,0,0,0,0,0,0,0,0,0,0,0,0,0,0,0,0,0,0,0,0,0,0,0,0,0,0,0,0,0,0,0,0,0,0,0,0,0,0,0,0,0,0,0,0,0"/>
                </v:shape>
                <v:shape id="docshape14" o:spid="_x0000_s1031" type="#_x0000_t75" style="position:absolute;left:15664;top:-1788;width:354;height:1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">
                  <v:imagedata r:id="rId11" o:title=""/>
                </v:shape>
                <v:shape id="docshape15" o:spid="_x0000_s1032" style="position:absolute;left:14728;top:-1550;width:1390;height:527;visibility:visible;mso-wrap-style:square;v-text-anchor:top" coordsize="1390,5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" path="m434,134r-91,l316,286r-3,18l311,323r-3,19l306,360r-1,1l293,342,279,321,266,302,253,284,242,268,145,134r-76,l,523r91,l121,353r4,-20l128,311r3,-22l134,269r1,-1l149,289r15,23l179,334r15,22l317,527r48,l394,361,434,134xm784,134r-277,l493,211r148,l641,212r-16,21l607,257r-18,24l573,303,433,500r-4,23l722,523r14,-78l571,445r-1,l604,401r18,-24l639,353,780,156r4,-22xm1390,r-16,14l1330,46r-65,40l1187,120r-46,14l1099,144r-85,18l980,172r-28,14l930,208r-21,33l902,256r-32,64l888,321r53,-2l1026,305r113,-32l1274,224r71,-45l1376,113,1390,xe" stroked="f">
                  <v:path arrowok="t" o:connecttype="custom" o:connectlocs="343,-1416;313,-1246;308,-1208;305,-1189;279,-1229;253,-1266;145,-1416;0,-1027;121,-1197;128,-1239;134,-1281;149,-1261;179,-1216;317,-1023;394,-1189;784,-1416;493,-1339;641,-1338;607,-1293;573,-1247;429,-1027;736,-1105;570,-1105;622,-1173;780,-1394;1390,-1550;1330,-1504;1187,-1430;1099,-1406;980,-1378;930,-1342;902,-1294;888,-1229;1026,-1245;1274,-1326;1376,-1437" o:connectangles="0,0,0,0,0,0,0,0,0,0,0,0,0,0,0,0,0,0,0,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16" o:spid="_x0000_s1033" type="#_x0000_t202" style="position:absolute;top:-477;width:16838;height:4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" fillcolor="#00a0b0" stroked="f">
                  <v:textbox inset="0,0,0,0">
                    <w:txbxContent>
                      <w:p w14:paraId="4B2AB13A" w14:textId="77777777" w:rsidR="00DF3E76" w:rsidRDefault="00520BD2">
                        <w:pPr>
                          <w:spacing w:before="21"/>
                          <w:ind w:left="720"/>
                          <w:rPr>
                            <w:rFonts w:ascii="Brandon Grotesque Bold"/>
                            <w:b/>
                            <w:color w:val="000000"/>
                            <w:sz w:val="27"/>
                          </w:rPr>
                        </w:pPr>
                        <w:r>
                          <w:rPr>
                            <w:rFonts w:ascii="Brandon Grotesque Bold"/>
                            <w:b/>
                            <w:color w:val="FFFFFF"/>
                            <w:w w:val="95"/>
                            <w:sz w:val="27"/>
                          </w:rPr>
                          <w:t>HELP</w:t>
                        </w:r>
                        <w:r>
                          <w:rPr>
                            <w:rFonts w:ascii="Brandon Grotesque Bold"/>
                            <w:b/>
                            <w:color w:val="FFFFFF"/>
                            <w:spacing w:val="59"/>
                            <w:w w:val="95"/>
                            <w:sz w:val="27"/>
                          </w:rPr>
                          <w:t xml:space="preserve"> </w:t>
                        </w:r>
                        <w:r>
                          <w:rPr>
                            <w:rFonts w:ascii="Brandon Grotesque Bold"/>
                            <w:b/>
                            <w:color w:val="FFFFFF"/>
                            <w:w w:val="95"/>
                            <w:sz w:val="27"/>
                          </w:rPr>
                          <w:t>ENSURE</w:t>
                        </w:r>
                        <w:r>
                          <w:rPr>
                            <w:rFonts w:ascii="Brandon Grotesque Bold"/>
                            <w:b/>
                            <w:color w:val="FFFFFF"/>
                            <w:spacing w:val="60"/>
                            <w:w w:val="95"/>
                            <w:sz w:val="27"/>
                          </w:rPr>
                          <w:t xml:space="preserve"> </w:t>
                        </w:r>
                        <w:r>
                          <w:rPr>
                            <w:rFonts w:ascii="Brandon Grotesque Bold"/>
                            <w:b/>
                            <w:color w:val="FFFFFF"/>
                            <w:w w:val="95"/>
                            <w:sz w:val="27"/>
                          </w:rPr>
                          <w:t>YOUR</w:t>
                        </w:r>
                        <w:r>
                          <w:rPr>
                            <w:rFonts w:ascii="Brandon Grotesque Bold"/>
                            <w:b/>
                            <w:color w:val="FFFFFF"/>
                            <w:spacing w:val="59"/>
                            <w:w w:val="95"/>
                            <w:sz w:val="27"/>
                          </w:rPr>
                          <w:t xml:space="preserve"> </w:t>
                        </w:r>
                        <w:r>
                          <w:rPr>
                            <w:rFonts w:ascii="Brandon Grotesque Bold"/>
                            <w:b/>
                            <w:color w:val="FFFFFF"/>
                            <w:w w:val="95"/>
                            <w:sz w:val="27"/>
                          </w:rPr>
                          <w:t>BUSINESS</w:t>
                        </w:r>
                        <w:r>
                          <w:rPr>
                            <w:rFonts w:ascii="Brandon Grotesque Bold"/>
                            <w:b/>
                            <w:color w:val="FFFFFF"/>
                            <w:spacing w:val="60"/>
                            <w:w w:val="95"/>
                            <w:sz w:val="27"/>
                          </w:rPr>
                          <w:t xml:space="preserve"> </w:t>
                        </w:r>
                        <w:r>
                          <w:rPr>
                            <w:rFonts w:ascii="Brandon Grotesque Bold"/>
                            <w:b/>
                            <w:color w:val="FFFFFF"/>
                            <w:w w:val="95"/>
                            <w:sz w:val="27"/>
                          </w:rPr>
                          <w:t>KEEPS</w:t>
                        </w:r>
                        <w:r>
                          <w:rPr>
                            <w:rFonts w:ascii="Brandon Grotesque Bold"/>
                            <w:b/>
                            <w:color w:val="FFFFFF"/>
                            <w:spacing w:val="59"/>
                            <w:w w:val="95"/>
                            <w:sz w:val="27"/>
                          </w:rPr>
                          <w:t xml:space="preserve"> </w:t>
                        </w:r>
                        <w:r>
                          <w:rPr>
                            <w:rFonts w:ascii="Brandon Grotesque Bold"/>
                            <w:b/>
                            <w:color w:val="FFFFFF"/>
                            <w:w w:val="95"/>
                            <w:sz w:val="27"/>
                          </w:rPr>
                          <w:t>RUNNING</w:t>
                        </w:r>
                        <w:r>
                          <w:rPr>
                            <w:rFonts w:ascii="Brandon Grotesque Bold"/>
                            <w:b/>
                            <w:color w:val="FFFFFF"/>
                            <w:spacing w:val="60"/>
                            <w:w w:val="95"/>
                            <w:sz w:val="27"/>
                          </w:rPr>
                          <w:t xml:space="preserve"> </w:t>
                        </w:r>
                        <w:r>
                          <w:rPr>
                            <w:rFonts w:ascii="Brandon Grotesque Bold"/>
                            <w:b/>
                            <w:color w:val="FFFFFF"/>
                            <w:w w:val="95"/>
                            <w:sz w:val="27"/>
                          </w:rPr>
                          <w:t>IN</w:t>
                        </w:r>
                        <w:r>
                          <w:rPr>
                            <w:rFonts w:ascii="Brandon Grotesque Bold"/>
                            <w:b/>
                            <w:color w:val="FFFFFF"/>
                            <w:spacing w:val="60"/>
                            <w:w w:val="95"/>
                            <w:sz w:val="27"/>
                          </w:rPr>
                          <w:t xml:space="preserve"> </w:t>
                        </w:r>
                        <w:r>
                          <w:rPr>
                            <w:rFonts w:ascii="Brandon Grotesque Bold"/>
                            <w:b/>
                            <w:color w:val="FFFFFF"/>
                            <w:w w:val="95"/>
                            <w:sz w:val="27"/>
                          </w:rPr>
                          <w:t>THE</w:t>
                        </w:r>
                        <w:r>
                          <w:rPr>
                            <w:rFonts w:ascii="Brandon Grotesque Bold"/>
                            <w:b/>
                            <w:color w:val="FFFFFF"/>
                            <w:spacing w:val="59"/>
                            <w:w w:val="95"/>
                            <w:sz w:val="27"/>
                          </w:rPr>
                          <w:t xml:space="preserve"> </w:t>
                        </w:r>
                        <w:r>
                          <w:rPr>
                            <w:rFonts w:ascii="Brandon Grotesque Bold"/>
                            <w:b/>
                            <w:color w:val="FFFFFF"/>
                            <w:w w:val="95"/>
                            <w:sz w:val="27"/>
                          </w:rPr>
                          <w:t>EVENT</w:t>
                        </w:r>
                        <w:r>
                          <w:rPr>
                            <w:rFonts w:ascii="Brandon Grotesque Bold"/>
                            <w:b/>
                            <w:color w:val="FFFFFF"/>
                            <w:spacing w:val="60"/>
                            <w:w w:val="95"/>
                            <w:sz w:val="27"/>
                          </w:rPr>
                          <w:t xml:space="preserve"> </w:t>
                        </w:r>
                        <w:r>
                          <w:rPr>
                            <w:rFonts w:ascii="Brandon Grotesque Bold"/>
                            <w:b/>
                            <w:color w:val="FFFFFF"/>
                            <w:w w:val="95"/>
                            <w:sz w:val="27"/>
                          </w:rPr>
                          <w:t>OF</w:t>
                        </w:r>
                        <w:r>
                          <w:rPr>
                            <w:rFonts w:ascii="Brandon Grotesque Bold"/>
                            <w:b/>
                            <w:color w:val="FFFFFF"/>
                            <w:spacing w:val="59"/>
                            <w:w w:val="95"/>
                            <w:sz w:val="27"/>
                          </w:rPr>
                          <w:t xml:space="preserve"> </w:t>
                        </w:r>
                        <w:r>
                          <w:rPr>
                            <w:rFonts w:ascii="Brandon Grotesque Bold"/>
                            <w:b/>
                            <w:color w:val="FFFFFF"/>
                            <w:w w:val="95"/>
                            <w:sz w:val="27"/>
                          </w:rPr>
                          <w:t>SOMETHING</w:t>
                        </w:r>
                        <w:r>
                          <w:rPr>
                            <w:rFonts w:ascii="Brandon Grotesque Bold"/>
                            <w:b/>
                            <w:color w:val="FFFFFF"/>
                            <w:spacing w:val="60"/>
                            <w:w w:val="95"/>
                            <w:sz w:val="27"/>
                          </w:rPr>
                          <w:t xml:space="preserve"> </w:t>
                        </w:r>
                        <w:r>
                          <w:rPr>
                            <w:rFonts w:ascii="Brandon Grotesque Bold"/>
                            <w:b/>
                            <w:color w:val="FFFFFF"/>
                            <w:w w:val="95"/>
                            <w:sz w:val="27"/>
                          </w:rPr>
                          <w:t>BAD</w:t>
                        </w:r>
                        <w:r>
                          <w:rPr>
                            <w:rFonts w:ascii="Brandon Grotesque Bold"/>
                            <w:b/>
                            <w:color w:val="FFFFFF"/>
                            <w:spacing w:val="59"/>
                            <w:w w:val="95"/>
                            <w:sz w:val="27"/>
                          </w:rPr>
                          <w:t xml:space="preserve"> </w:t>
                        </w:r>
                        <w:r>
                          <w:rPr>
                            <w:rFonts w:ascii="Brandon Grotesque Bold"/>
                            <w:b/>
                            <w:color w:val="FFFFFF"/>
                            <w:w w:val="95"/>
                            <w:sz w:val="27"/>
                          </w:rPr>
                          <w:t>OR</w:t>
                        </w:r>
                        <w:r>
                          <w:rPr>
                            <w:rFonts w:ascii="Brandon Grotesque Bold"/>
                            <w:b/>
                            <w:color w:val="FFFFFF"/>
                            <w:spacing w:val="60"/>
                            <w:w w:val="95"/>
                            <w:sz w:val="27"/>
                          </w:rPr>
                          <w:t xml:space="preserve"> </w:t>
                        </w:r>
                        <w:r>
                          <w:rPr>
                            <w:rFonts w:ascii="Brandon Grotesque Bold"/>
                            <w:b/>
                            <w:color w:val="FFFFFF"/>
                            <w:w w:val="95"/>
                            <w:sz w:val="27"/>
                          </w:rPr>
                          <w:t>UNEXPECTED</w:t>
                        </w:r>
                        <w:r>
                          <w:rPr>
                            <w:rFonts w:ascii="Brandon Grotesque Bold"/>
                            <w:b/>
                            <w:color w:val="FFFFFF"/>
                            <w:spacing w:val="60"/>
                            <w:w w:val="95"/>
                            <w:sz w:val="27"/>
                          </w:rPr>
                          <w:t xml:space="preserve"> </w:t>
                        </w:r>
                        <w:r>
                          <w:rPr>
                            <w:rFonts w:ascii="Brandon Grotesque Bold"/>
                            <w:b/>
                            <w:color w:val="FFFFFF"/>
                            <w:spacing w:val="10"/>
                            <w:w w:val="95"/>
                            <w:sz w:val="27"/>
                          </w:rPr>
                          <w:t>HAPPENING</w:t>
                        </w:r>
                      </w:p>
                    </w:txbxContent>
                  </v:textbox>
                </v:shape>
                <v:shape id="docshape17" o:spid="_x0000_s1034" type="#_x0000_t202" style="position:absolute;left:745;top:-1455;width:6993;height:10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m4JwwAAANsAAAAPAAAAZHJzL2Rvd25yZXYueG1sRI9Ba8JA&#10;FITvQv/D8gredKOI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pG5uCcMAAADbAAAADwAA&#10;AAAAAAAAAAAAAAAHAgAAZHJzL2Rvd25yZXYueG1sUEsFBgAAAAADAAMAtwAAAPcCAAAAAA==&#10;" filled="f" stroked="f">
                  <v:textbox inset="0,0,0,0">
                    <w:txbxContent>
                      <w:p w14:paraId="4B2AB13B" w14:textId="77777777" w:rsidR="00DF3E76" w:rsidRDefault="00520BD2">
                        <w:pPr>
                          <w:spacing w:before="10"/>
                          <w:rPr>
                            <w:rFonts w:ascii="Brandon Grotesque Black"/>
                            <w:b/>
                            <w:sz w:val="71"/>
                          </w:rPr>
                        </w:pPr>
                        <w:r>
                          <w:rPr>
                            <w:rFonts w:ascii="Brandon Grotesque Black"/>
                            <w:b/>
                            <w:color w:val="FFFFFF"/>
                            <w:spacing w:val="40"/>
                            <w:w w:val="95"/>
                            <w:sz w:val="71"/>
                          </w:rPr>
                          <w:t>CONTINUITY</w:t>
                        </w:r>
                        <w:r>
                          <w:rPr>
                            <w:rFonts w:ascii="Brandon Grotesque Black"/>
                            <w:b/>
                            <w:color w:val="FFFFFF"/>
                            <w:spacing w:val="185"/>
                            <w:w w:val="95"/>
                            <w:sz w:val="71"/>
                          </w:rPr>
                          <w:t xml:space="preserve"> </w:t>
                        </w:r>
                        <w:r>
                          <w:rPr>
                            <w:rFonts w:ascii="Brandon Grotesque Black"/>
                            <w:b/>
                            <w:color w:val="FFFFFF"/>
                            <w:spacing w:val="48"/>
                            <w:w w:val="95"/>
                            <w:sz w:val="71"/>
                          </w:rPr>
                          <w:t>PLAN</w:t>
                        </w:r>
                      </w:p>
                    </w:txbxContent>
                  </v:textbox>
                </v:shape>
                <v:shape id="docshape18" o:spid="_x0000_s1035" type="#_x0000_t202" style="position:absolute;left:745;top:-2129;width:6061;height:10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suSwwAAANsAAAAPAAAAZHJzL2Rvd25yZXYueG1sRI9Ba8JA&#10;FITvQv/D8gredKOg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yyLLksMAAADbAAAADwAA&#10;AAAAAAAAAAAAAAAHAgAAZHJzL2Rvd25yZXYueG1sUEsFBgAAAAADAAMAtwAAAPcCAAAAAA==&#10;" filled="f" stroked="f">
                  <v:textbox inset="0,0,0,0">
                    <w:txbxContent>
                      <w:p w14:paraId="4B2AB13C" w14:textId="77777777" w:rsidR="00DF3E76" w:rsidRDefault="00520BD2">
                        <w:pPr>
                          <w:spacing w:before="10"/>
                          <w:rPr>
                            <w:rFonts w:ascii="Brandon Grotesque Black"/>
                            <w:b/>
                            <w:sz w:val="71"/>
                          </w:rPr>
                        </w:pPr>
                        <w:r>
                          <w:rPr>
                            <w:rFonts w:ascii="Brandon Grotesque Black"/>
                            <w:b/>
                            <w:color w:val="FFFFFF"/>
                            <w:spacing w:val="27"/>
                            <w:w w:val="95"/>
                            <w:sz w:val="71"/>
                          </w:rPr>
                          <w:t>FARM</w:t>
                        </w:r>
                        <w:r>
                          <w:rPr>
                            <w:rFonts w:ascii="Brandon Grotesque Black"/>
                            <w:b/>
                            <w:color w:val="FFFFFF"/>
                            <w:spacing w:val="174"/>
                            <w:w w:val="95"/>
                            <w:sz w:val="71"/>
                          </w:rPr>
                          <w:t xml:space="preserve"> </w:t>
                        </w:r>
                        <w:r>
                          <w:rPr>
                            <w:rFonts w:ascii="Brandon Grotesque Black"/>
                            <w:b/>
                            <w:color w:val="FFFFFF"/>
                            <w:spacing w:val="43"/>
                            <w:w w:val="95"/>
                            <w:sz w:val="71"/>
                          </w:rPr>
                          <w:t>BUSINESS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proofErr w:type="spellStart"/>
      <w:r w:rsidR="00520BD2">
        <w:rPr>
          <w:rFonts w:ascii="Brandon Grotesque Black"/>
          <w:b/>
          <w:color w:val="79C142"/>
          <w:spacing w:val="17"/>
          <w:w w:val="95"/>
          <w:sz w:val="32"/>
        </w:rPr>
        <w:t>EvenMoreMilkForMe</w:t>
      </w:r>
      <w:proofErr w:type="spellEnd"/>
      <w:r w:rsidR="00520BD2">
        <w:rPr>
          <w:rFonts w:ascii="Brandon Grotesque Black"/>
          <w:b/>
          <w:color w:val="79C142"/>
          <w:spacing w:val="38"/>
          <w:w w:val="95"/>
          <w:sz w:val="32"/>
        </w:rPr>
        <w:t xml:space="preserve"> </w:t>
      </w:r>
      <w:r w:rsidR="00520BD2">
        <w:rPr>
          <w:rFonts w:ascii="Brandon Grotesque Black"/>
          <w:b/>
          <w:color w:val="79C142"/>
          <w:spacing w:val="14"/>
          <w:w w:val="95"/>
          <w:sz w:val="32"/>
        </w:rPr>
        <w:t>ltd</w:t>
      </w:r>
      <w:r w:rsidR="00520BD2">
        <w:rPr>
          <w:rFonts w:ascii="Brandon Grotesque Black"/>
          <w:b/>
          <w:color w:val="79C142"/>
          <w:spacing w:val="39"/>
          <w:w w:val="95"/>
          <w:sz w:val="32"/>
        </w:rPr>
        <w:t xml:space="preserve"> </w:t>
      </w:r>
      <w:r w:rsidR="00520BD2">
        <w:rPr>
          <w:rFonts w:ascii="Brandon Grotesque Black"/>
          <w:b/>
          <w:color w:val="79C142"/>
          <w:spacing w:val="19"/>
          <w:w w:val="95"/>
          <w:sz w:val="32"/>
        </w:rPr>
        <w:t>Contingency</w:t>
      </w:r>
      <w:r w:rsidR="00520BD2">
        <w:rPr>
          <w:rFonts w:ascii="Brandon Grotesque Black"/>
          <w:b/>
          <w:color w:val="79C142"/>
          <w:spacing w:val="39"/>
          <w:w w:val="95"/>
          <w:sz w:val="32"/>
        </w:rPr>
        <w:t xml:space="preserve"> </w:t>
      </w:r>
      <w:r w:rsidR="00520BD2">
        <w:rPr>
          <w:rFonts w:ascii="Brandon Grotesque Black"/>
          <w:b/>
          <w:color w:val="79C142"/>
          <w:spacing w:val="20"/>
          <w:w w:val="95"/>
          <w:sz w:val="32"/>
        </w:rPr>
        <w:t>Plan</w:t>
      </w:r>
    </w:p>
    <w:p w14:paraId="4B2AADB4" w14:textId="77777777" w:rsidR="00DF3E76" w:rsidRPr="00CC648C" w:rsidRDefault="00520BD2">
      <w:pPr>
        <w:pStyle w:val="BodyText"/>
        <w:spacing w:before="96" w:line="254" w:lineRule="auto"/>
        <w:ind w:left="1002" w:right="913"/>
        <w:rPr>
          <w:rFonts w:asciiTheme="minorHAnsi" w:hAnsiTheme="minorHAnsi" w:cstheme="minorHAnsi"/>
        </w:rPr>
      </w:pPr>
      <w:r w:rsidRPr="00CC648C">
        <w:rPr>
          <w:rFonts w:asciiTheme="minorHAnsi" w:hAnsiTheme="minorHAnsi" w:cstheme="minorHAnsi"/>
          <w:b/>
          <w:color w:val="231F20"/>
          <w:w w:val="125"/>
        </w:rPr>
        <w:t>Purpose:</w:t>
      </w:r>
      <w:r w:rsidRPr="00CC648C">
        <w:rPr>
          <w:rFonts w:asciiTheme="minorHAnsi" w:hAnsiTheme="minorHAnsi" w:cstheme="minorHAnsi"/>
          <w:b/>
          <w:color w:val="231F20"/>
          <w:spacing w:val="33"/>
          <w:w w:val="125"/>
        </w:rPr>
        <w:t xml:space="preserve"> </w:t>
      </w:r>
      <w:r w:rsidRPr="00CC648C">
        <w:rPr>
          <w:rFonts w:asciiTheme="minorHAnsi" w:hAnsiTheme="minorHAnsi" w:cstheme="minorHAnsi"/>
          <w:color w:val="231F20"/>
          <w:w w:val="125"/>
        </w:rPr>
        <w:t>To</w:t>
      </w:r>
      <w:r w:rsidRPr="00CC648C">
        <w:rPr>
          <w:rFonts w:asciiTheme="minorHAnsi" w:hAnsiTheme="minorHAnsi" w:cstheme="minorHAnsi"/>
          <w:color w:val="231F20"/>
          <w:spacing w:val="40"/>
          <w:w w:val="125"/>
        </w:rPr>
        <w:t xml:space="preserve"> </w:t>
      </w:r>
      <w:r w:rsidRPr="00CC648C">
        <w:rPr>
          <w:rFonts w:asciiTheme="minorHAnsi" w:hAnsiTheme="minorHAnsi" w:cstheme="minorHAnsi"/>
          <w:color w:val="231F20"/>
          <w:w w:val="125"/>
        </w:rPr>
        <w:t>provide</w:t>
      </w:r>
      <w:r w:rsidRPr="00CC648C">
        <w:rPr>
          <w:rFonts w:asciiTheme="minorHAnsi" w:hAnsiTheme="minorHAnsi" w:cstheme="minorHAnsi"/>
          <w:color w:val="231F20"/>
          <w:spacing w:val="39"/>
          <w:w w:val="125"/>
        </w:rPr>
        <w:t xml:space="preserve"> </w:t>
      </w:r>
      <w:r w:rsidRPr="00CC648C">
        <w:rPr>
          <w:rFonts w:asciiTheme="minorHAnsi" w:hAnsiTheme="minorHAnsi" w:cstheme="minorHAnsi"/>
          <w:color w:val="231F20"/>
          <w:w w:val="125"/>
        </w:rPr>
        <w:t>guidance</w:t>
      </w:r>
      <w:r w:rsidRPr="00CC648C">
        <w:rPr>
          <w:rFonts w:asciiTheme="minorHAnsi" w:hAnsiTheme="minorHAnsi" w:cstheme="minorHAnsi"/>
          <w:color w:val="231F20"/>
          <w:spacing w:val="40"/>
          <w:w w:val="125"/>
        </w:rPr>
        <w:t xml:space="preserve"> </w:t>
      </w:r>
      <w:r w:rsidRPr="00CC648C">
        <w:rPr>
          <w:rFonts w:asciiTheme="minorHAnsi" w:hAnsiTheme="minorHAnsi" w:cstheme="minorHAnsi"/>
          <w:color w:val="231F20"/>
          <w:w w:val="125"/>
        </w:rPr>
        <w:t>for</w:t>
      </w:r>
      <w:r w:rsidRPr="00CC648C">
        <w:rPr>
          <w:rFonts w:asciiTheme="minorHAnsi" w:hAnsiTheme="minorHAnsi" w:cstheme="minorHAnsi"/>
          <w:color w:val="231F20"/>
          <w:spacing w:val="39"/>
          <w:w w:val="125"/>
        </w:rPr>
        <w:t xml:space="preserve"> </w:t>
      </w:r>
      <w:r w:rsidRPr="00CC648C">
        <w:rPr>
          <w:rFonts w:asciiTheme="minorHAnsi" w:hAnsiTheme="minorHAnsi" w:cstheme="minorHAnsi"/>
          <w:color w:val="231F20"/>
          <w:w w:val="125"/>
        </w:rPr>
        <w:t>dealing</w:t>
      </w:r>
      <w:r w:rsidRPr="00CC648C">
        <w:rPr>
          <w:rFonts w:asciiTheme="minorHAnsi" w:hAnsiTheme="minorHAnsi" w:cstheme="minorHAnsi"/>
          <w:color w:val="231F20"/>
          <w:spacing w:val="40"/>
          <w:w w:val="125"/>
        </w:rPr>
        <w:t xml:space="preserve"> </w:t>
      </w:r>
      <w:r w:rsidRPr="00CC648C">
        <w:rPr>
          <w:rFonts w:asciiTheme="minorHAnsi" w:hAnsiTheme="minorHAnsi" w:cstheme="minorHAnsi"/>
          <w:color w:val="231F20"/>
          <w:w w:val="125"/>
        </w:rPr>
        <w:t>with</w:t>
      </w:r>
      <w:r w:rsidRPr="00CC648C">
        <w:rPr>
          <w:rFonts w:asciiTheme="minorHAnsi" w:hAnsiTheme="minorHAnsi" w:cstheme="minorHAnsi"/>
          <w:color w:val="231F20"/>
          <w:spacing w:val="40"/>
          <w:w w:val="125"/>
        </w:rPr>
        <w:t xml:space="preserve"> </w:t>
      </w:r>
      <w:r w:rsidRPr="00CC648C">
        <w:rPr>
          <w:rFonts w:asciiTheme="minorHAnsi" w:hAnsiTheme="minorHAnsi" w:cstheme="minorHAnsi"/>
          <w:color w:val="231F20"/>
          <w:w w:val="125"/>
        </w:rPr>
        <w:t>extreme</w:t>
      </w:r>
      <w:r w:rsidRPr="00CC648C">
        <w:rPr>
          <w:rFonts w:asciiTheme="minorHAnsi" w:hAnsiTheme="minorHAnsi" w:cstheme="minorHAnsi"/>
          <w:color w:val="231F20"/>
          <w:spacing w:val="39"/>
          <w:w w:val="125"/>
        </w:rPr>
        <w:t xml:space="preserve"> </w:t>
      </w:r>
      <w:r w:rsidRPr="00CC648C">
        <w:rPr>
          <w:rFonts w:asciiTheme="minorHAnsi" w:hAnsiTheme="minorHAnsi" w:cstheme="minorHAnsi"/>
          <w:color w:val="231F20"/>
          <w:w w:val="125"/>
        </w:rPr>
        <w:t>situations</w:t>
      </w:r>
      <w:r w:rsidRPr="00CC648C">
        <w:rPr>
          <w:rFonts w:asciiTheme="minorHAnsi" w:hAnsiTheme="minorHAnsi" w:cstheme="minorHAnsi"/>
          <w:color w:val="231F20"/>
          <w:spacing w:val="40"/>
          <w:w w:val="125"/>
        </w:rPr>
        <w:t xml:space="preserve"> </w:t>
      </w:r>
      <w:r w:rsidRPr="00CC648C">
        <w:rPr>
          <w:rFonts w:asciiTheme="minorHAnsi" w:hAnsiTheme="minorHAnsi" w:cstheme="minorHAnsi"/>
          <w:color w:val="231F20"/>
          <w:w w:val="125"/>
        </w:rPr>
        <w:t>with</w:t>
      </w:r>
      <w:r w:rsidRPr="00CC648C">
        <w:rPr>
          <w:rFonts w:asciiTheme="minorHAnsi" w:hAnsiTheme="minorHAnsi" w:cstheme="minorHAnsi"/>
          <w:color w:val="231F20"/>
          <w:spacing w:val="40"/>
          <w:w w:val="125"/>
        </w:rPr>
        <w:t xml:space="preserve"> </w:t>
      </w:r>
      <w:r w:rsidRPr="00CC648C">
        <w:rPr>
          <w:rFonts w:asciiTheme="minorHAnsi" w:hAnsiTheme="minorHAnsi" w:cstheme="minorHAnsi"/>
          <w:color w:val="231F20"/>
          <w:w w:val="125"/>
        </w:rPr>
        <w:t>the</w:t>
      </w:r>
      <w:r w:rsidRPr="00CC648C">
        <w:rPr>
          <w:rFonts w:asciiTheme="minorHAnsi" w:hAnsiTheme="minorHAnsi" w:cstheme="minorHAnsi"/>
          <w:color w:val="231F20"/>
          <w:spacing w:val="39"/>
          <w:w w:val="125"/>
        </w:rPr>
        <w:t xml:space="preserve"> </w:t>
      </w:r>
      <w:r w:rsidRPr="00CC648C">
        <w:rPr>
          <w:rFonts w:asciiTheme="minorHAnsi" w:hAnsiTheme="minorHAnsi" w:cstheme="minorHAnsi"/>
          <w:color w:val="231F20"/>
          <w:w w:val="125"/>
        </w:rPr>
        <w:t>overall</w:t>
      </w:r>
      <w:r w:rsidRPr="00CC648C">
        <w:rPr>
          <w:rFonts w:asciiTheme="minorHAnsi" w:hAnsiTheme="minorHAnsi" w:cstheme="minorHAnsi"/>
          <w:color w:val="231F20"/>
          <w:spacing w:val="40"/>
          <w:w w:val="125"/>
        </w:rPr>
        <w:t xml:space="preserve"> </w:t>
      </w:r>
      <w:r w:rsidRPr="00CC648C">
        <w:rPr>
          <w:rFonts w:asciiTheme="minorHAnsi" w:hAnsiTheme="minorHAnsi" w:cstheme="minorHAnsi"/>
          <w:color w:val="231F20"/>
          <w:w w:val="125"/>
        </w:rPr>
        <w:t>aim</w:t>
      </w:r>
      <w:r w:rsidRPr="00CC648C">
        <w:rPr>
          <w:rFonts w:asciiTheme="minorHAnsi" w:hAnsiTheme="minorHAnsi" w:cstheme="minorHAnsi"/>
          <w:color w:val="231F20"/>
          <w:spacing w:val="39"/>
          <w:w w:val="125"/>
        </w:rPr>
        <w:t xml:space="preserve"> </w:t>
      </w:r>
      <w:r w:rsidRPr="00CC648C">
        <w:rPr>
          <w:rFonts w:asciiTheme="minorHAnsi" w:hAnsiTheme="minorHAnsi" w:cstheme="minorHAnsi"/>
          <w:color w:val="231F20"/>
          <w:w w:val="125"/>
        </w:rPr>
        <w:t>of</w:t>
      </w:r>
      <w:r w:rsidRPr="00CC648C">
        <w:rPr>
          <w:rFonts w:asciiTheme="minorHAnsi" w:hAnsiTheme="minorHAnsi" w:cstheme="minorHAnsi"/>
          <w:color w:val="231F20"/>
          <w:spacing w:val="40"/>
          <w:w w:val="125"/>
        </w:rPr>
        <w:t xml:space="preserve"> </w:t>
      </w:r>
      <w:r w:rsidRPr="00CC648C">
        <w:rPr>
          <w:rFonts w:asciiTheme="minorHAnsi" w:hAnsiTheme="minorHAnsi" w:cstheme="minorHAnsi"/>
          <w:color w:val="231F20"/>
          <w:w w:val="125"/>
        </w:rPr>
        <w:t>protecting</w:t>
      </w:r>
      <w:r w:rsidRPr="00CC648C">
        <w:rPr>
          <w:rFonts w:asciiTheme="minorHAnsi" w:hAnsiTheme="minorHAnsi" w:cstheme="minorHAnsi"/>
          <w:color w:val="231F20"/>
          <w:spacing w:val="40"/>
          <w:w w:val="125"/>
        </w:rPr>
        <w:t xml:space="preserve"> </w:t>
      </w:r>
      <w:r w:rsidRPr="00CC648C">
        <w:rPr>
          <w:rFonts w:asciiTheme="minorHAnsi" w:hAnsiTheme="minorHAnsi" w:cstheme="minorHAnsi"/>
          <w:color w:val="231F20"/>
          <w:w w:val="125"/>
        </w:rPr>
        <w:t>people,</w:t>
      </w:r>
      <w:r w:rsidRPr="00CC648C">
        <w:rPr>
          <w:rFonts w:asciiTheme="minorHAnsi" w:hAnsiTheme="minorHAnsi" w:cstheme="minorHAnsi"/>
          <w:color w:val="231F20"/>
          <w:spacing w:val="39"/>
          <w:w w:val="125"/>
        </w:rPr>
        <w:t xml:space="preserve"> </w:t>
      </w:r>
      <w:r w:rsidRPr="00CC648C">
        <w:rPr>
          <w:rFonts w:asciiTheme="minorHAnsi" w:hAnsiTheme="minorHAnsi" w:cstheme="minorHAnsi"/>
          <w:color w:val="231F20"/>
          <w:w w:val="125"/>
        </w:rPr>
        <w:t>maintaining</w:t>
      </w:r>
      <w:r w:rsidRPr="00CC648C">
        <w:rPr>
          <w:rFonts w:asciiTheme="minorHAnsi" w:hAnsiTheme="minorHAnsi" w:cstheme="minorHAnsi"/>
          <w:color w:val="231F20"/>
          <w:spacing w:val="40"/>
          <w:w w:val="125"/>
        </w:rPr>
        <w:t xml:space="preserve"> </w:t>
      </w:r>
      <w:r w:rsidRPr="00CC648C">
        <w:rPr>
          <w:rFonts w:asciiTheme="minorHAnsi" w:hAnsiTheme="minorHAnsi" w:cstheme="minorHAnsi"/>
          <w:color w:val="231F20"/>
          <w:w w:val="125"/>
        </w:rPr>
        <w:t>animal</w:t>
      </w:r>
      <w:r w:rsidRPr="00CC648C">
        <w:rPr>
          <w:rFonts w:asciiTheme="minorHAnsi" w:hAnsiTheme="minorHAnsi" w:cstheme="minorHAnsi"/>
          <w:color w:val="231F20"/>
          <w:spacing w:val="40"/>
          <w:w w:val="125"/>
        </w:rPr>
        <w:t xml:space="preserve"> </w:t>
      </w:r>
      <w:proofErr w:type="gramStart"/>
      <w:r w:rsidRPr="00CC648C">
        <w:rPr>
          <w:rFonts w:asciiTheme="minorHAnsi" w:hAnsiTheme="minorHAnsi" w:cstheme="minorHAnsi"/>
          <w:color w:val="231F20"/>
          <w:w w:val="125"/>
        </w:rPr>
        <w:t>welfare</w:t>
      </w:r>
      <w:proofErr w:type="gramEnd"/>
      <w:r w:rsidRPr="00CC648C">
        <w:rPr>
          <w:rFonts w:asciiTheme="minorHAnsi" w:hAnsiTheme="minorHAnsi" w:cstheme="minorHAnsi"/>
          <w:color w:val="231F20"/>
          <w:spacing w:val="39"/>
          <w:w w:val="125"/>
        </w:rPr>
        <w:t xml:space="preserve"> </w:t>
      </w:r>
      <w:r w:rsidRPr="00CC648C">
        <w:rPr>
          <w:rFonts w:asciiTheme="minorHAnsi" w:hAnsiTheme="minorHAnsi" w:cstheme="minorHAnsi"/>
          <w:color w:val="231F20"/>
          <w:w w:val="125"/>
        </w:rPr>
        <w:t>and</w:t>
      </w:r>
      <w:r w:rsidRPr="00CC648C">
        <w:rPr>
          <w:rFonts w:asciiTheme="minorHAnsi" w:hAnsiTheme="minorHAnsi" w:cstheme="minorHAnsi"/>
          <w:color w:val="231F20"/>
          <w:spacing w:val="40"/>
          <w:w w:val="125"/>
        </w:rPr>
        <w:t xml:space="preserve"> </w:t>
      </w:r>
      <w:r w:rsidRPr="00CC648C">
        <w:rPr>
          <w:rFonts w:asciiTheme="minorHAnsi" w:hAnsiTheme="minorHAnsi" w:cstheme="minorHAnsi"/>
          <w:color w:val="231F20"/>
          <w:w w:val="125"/>
        </w:rPr>
        <w:t>minimizing</w:t>
      </w:r>
      <w:r w:rsidRPr="00CC648C">
        <w:rPr>
          <w:rFonts w:asciiTheme="minorHAnsi" w:hAnsiTheme="minorHAnsi" w:cstheme="minorHAnsi"/>
          <w:color w:val="231F20"/>
          <w:spacing w:val="1"/>
          <w:w w:val="125"/>
        </w:rPr>
        <w:t xml:space="preserve"> </w:t>
      </w:r>
      <w:r w:rsidRPr="00CC648C">
        <w:rPr>
          <w:rFonts w:asciiTheme="minorHAnsi" w:hAnsiTheme="minorHAnsi" w:cstheme="minorHAnsi"/>
          <w:color w:val="231F20"/>
          <w:w w:val="125"/>
        </w:rPr>
        <w:t>the</w:t>
      </w:r>
      <w:r w:rsidRPr="00CC648C">
        <w:rPr>
          <w:rFonts w:asciiTheme="minorHAnsi" w:hAnsiTheme="minorHAnsi" w:cstheme="minorHAnsi"/>
          <w:color w:val="231F20"/>
          <w:spacing w:val="5"/>
          <w:w w:val="125"/>
        </w:rPr>
        <w:t xml:space="preserve"> </w:t>
      </w:r>
      <w:r w:rsidRPr="00CC648C">
        <w:rPr>
          <w:rFonts w:asciiTheme="minorHAnsi" w:hAnsiTheme="minorHAnsi" w:cstheme="minorHAnsi"/>
          <w:color w:val="231F20"/>
          <w:w w:val="125"/>
        </w:rPr>
        <w:t>impact</w:t>
      </w:r>
      <w:r w:rsidRPr="00CC648C">
        <w:rPr>
          <w:rFonts w:asciiTheme="minorHAnsi" w:hAnsiTheme="minorHAnsi" w:cstheme="minorHAnsi"/>
          <w:color w:val="231F20"/>
          <w:spacing w:val="6"/>
          <w:w w:val="125"/>
        </w:rPr>
        <w:t xml:space="preserve"> </w:t>
      </w:r>
      <w:r w:rsidRPr="00CC648C">
        <w:rPr>
          <w:rFonts w:asciiTheme="minorHAnsi" w:hAnsiTheme="minorHAnsi" w:cstheme="minorHAnsi"/>
          <w:color w:val="231F20"/>
          <w:w w:val="125"/>
        </w:rPr>
        <w:t>to</w:t>
      </w:r>
      <w:r w:rsidRPr="00CC648C">
        <w:rPr>
          <w:rFonts w:asciiTheme="minorHAnsi" w:hAnsiTheme="minorHAnsi" w:cstheme="minorHAnsi"/>
          <w:color w:val="231F20"/>
          <w:spacing w:val="6"/>
          <w:w w:val="125"/>
        </w:rPr>
        <w:t xml:space="preserve"> </w:t>
      </w:r>
      <w:r w:rsidRPr="00CC648C">
        <w:rPr>
          <w:rFonts w:asciiTheme="minorHAnsi" w:hAnsiTheme="minorHAnsi" w:cstheme="minorHAnsi"/>
          <w:color w:val="231F20"/>
          <w:w w:val="125"/>
        </w:rPr>
        <w:t>our</w:t>
      </w:r>
      <w:r w:rsidRPr="00CC648C">
        <w:rPr>
          <w:rFonts w:asciiTheme="minorHAnsi" w:hAnsiTheme="minorHAnsi" w:cstheme="minorHAnsi"/>
          <w:color w:val="231F20"/>
          <w:spacing w:val="6"/>
          <w:w w:val="125"/>
        </w:rPr>
        <w:t xml:space="preserve"> </w:t>
      </w:r>
      <w:r w:rsidRPr="00CC648C">
        <w:rPr>
          <w:rFonts w:asciiTheme="minorHAnsi" w:hAnsiTheme="minorHAnsi" w:cstheme="minorHAnsi"/>
          <w:color w:val="231F20"/>
          <w:w w:val="125"/>
        </w:rPr>
        <w:t>business.</w:t>
      </w:r>
    </w:p>
    <w:p w14:paraId="4B2AADB5" w14:textId="77777777" w:rsidR="00DF3E76" w:rsidRDefault="00DF3E76">
      <w:pPr>
        <w:pStyle w:val="BodyText"/>
        <w:spacing w:before="3"/>
        <w:rPr>
          <w:sz w:val="23"/>
        </w:rPr>
      </w:pPr>
    </w:p>
    <w:tbl>
      <w:tblPr>
        <w:tblW w:w="0" w:type="auto"/>
        <w:tblInd w:w="73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02"/>
        <w:gridCol w:w="7987"/>
        <w:gridCol w:w="2296"/>
        <w:gridCol w:w="3685"/>
      </w:tblGrid>
      <w:tr w:rsidR="00DF3E76" w14:paraId="4B2AADBA" w14:textId="77777777">
        <w:trPr>
          <w:trHeight w:val="356"/>
        </w:trPr>
        <w:tc>
          <w:tcPr>
            <w:tcW w:w="1402" w:type="dxa"/>
            <w:shd w:val="clear" w:color="auto" w:fill="00A0B0"/>
          </w:tcPr>
          <w:p w14:paraId="4B2AADB6" w14:textId="77777777" w:rsidR="00DF3E76" w:rsidRDefault="00520BD2">
            <w:pPr>
              <w:pStyle w:val="TableParagraph"/>
              <w:spacing w:before="97"/>
              <w:ind w:left="92" w:right="83"/>
              <w:jc w:val="center"/>
              <w:rPr>
                <w:rFonts w:ascii="Arial"/>
                <w:b/>
                <w:sz w:val="19"/>
              </w:rPr>
            </w:pPr>
            <w:r>
              <w:rPr>
                <w:rFonts w:ascii="Arial"/>
                <w:b/>
                <w:color w:val="FFFFFF"/>
                <w:w w:val="105"/>
                <w:sz w:val="19"/>
              </w:rPr>
              <w:t>SCENARIOS</w:t>
            </w:r>
          </w:p>
        </w:tc>
        <w:tc>
          <w:tcPr>
            <w:tcW w:w="7987" w:type="dxa"/>
            <w:shd w:val="clear" w:color="auto" w:fill="00A0B0"/>
          </w:tcPr>
          <w:p w14:paraId="4B2AADB7" w14:textId="77777777" w:rsidR="00DF3E76" w:rsidRDefault="00520BD2">
            <w:pPr>
              <w:pStyle w:val="TableParagraph"/>
              <w:spacing w:before="97"/>
              <w:ind w:left="3304" w:right="3295"/>
              <w:jc w:val="center"/>
              <w:rPr>
                <w:rFonts w:ascii="Arial"/>
                <w:b/>
                <w:sz w:val="19"/>
              </w:rPr>
            </w:pPr>
            <w:r>
              <w:rPr>
                <w:rFonts w:ascii="Arial"/>
                <w:b/>
                <w:color w:val="FFFFFF"/>
                <w:w w:val="110"/>
                <w:sz w:val="19"/>
              </w:rPr>
              <w:t>WHAT TO</w:t>
            </w:r>
            <w:r>
              <w:rPr>
                <w:rFonts w:ascii="Arial"/>
                <w:b/>
                <w:color w:val="FFFFFF"/>
                <w:spacing w:val="1"/>
                <w:w w:val="110"/>
                <w:sz w:val="19"/>
              </w:rPr>
              <w:t xml:space="preserve"> </w:t>
            </w:r>
            <w:r>
              <w:rPr>
                <w:rFonts w:ascii="Arial"/>
                <w:b/>
                <w:color w:val="FFFFFF"/>
                <w:w w:val="110"/>
                <w:sz w:val="19"/>
              </w:rPr>
              <w:t>DO</w:t>
            </w:r>
          </w:p>
        </w:tc>
        <w:tc>
          <w:tcPr>
            <w:tcW w:w="2296" w:type="dxa"/>
            <w:shd w:val="clear" w:color="auto" w:fill="00A0B0"/>
          </w:tcPr>
          <w:p w14:paraId="4B2AADB8" w14:textId="77777777" w:rsidR="00DF3E76" w:rsidRDefault="00520BD2">
            <w:pPr>
              <w:pStyle w:val="TableParagraph"/>
              <w:spacing w:before="97"/>
              <w:ind w:left="195"/>
              <w:rPr>
                <w:rFonts w:ascii="Arial"/>
                <w:b/>
                <w:sz w:val="19"/>
              </w:rPr>
            </w:pPr>
            <w:r>
              <w:rPr>
                <w:rFonts w:ascii="Arial"/>
                <w:b/>
                <w:color w:val="FFFFFF"/>
                <w:w w:val="110"/>
                <w:sz w:val="19"/>
              </w:rPr>
              <w:t>WHO</w:t>
            </w:r>
            <w:r>
              <w:rPr>
                <w:rFonts w:ascii="Arial"/>
                <w:b/>
                <w:color w:val="FFFFFF"/>
                <w:spacing w:val="-10"/>
                <w:w w:val="110"/>
                <w:sz w:val="19"/>
              </w:rPr>
              <w:t xml:space="preserve"> </w:t>
            </w:r>
            <w:r>
              <w:rPr>
                <w:rFonts w:ascii="Arial"/>
                <w:b/>
                <w:color w:val="FFFFFF"/>
                <w:w w:val="110"/>
                <w:sz w:val="19"/>
              </w:rPr>
              <w:t>TO</w:t>
            </w:r>
            <w:r>
              <w:rPr>
                <w:rFonts w:ascii="Arial"/>
                <w:b/>
                <w:color w:val="FFFFFF"/>
                <w:spacing w:val="-10"/>
                <w:w w:val="110"/>
                <w:sz w:val="19"/>
              </w:rPr>
              <w:t xml:space="preserve"> </w:t>
            </w:r>
            <w:r>
              <w:rPr>
                <w:rFonts w:ascii="Arial"/>
                <w:b/>
                <w:color w:val="FFFFFF"/>
                <w:w w:val="110"/>
                <w:sz w:val="19"/>
              </w:rPr>
              <w:t>CONTACT</w:t>
            </w:r>
          </w:p>
        </w:tc>
        <w:tc>
          <w:tcPr>
            <w:tcW w:w="3685" w:type="dxa"/>
            <w:shd w:val="clear" w:color="auto" w:fill="00A0B0"/>
          </w:tcPr>
          <w:p w14:paraId="4B2AADB9" w14:textId="77777777" w:rsidR="00DF3E76" w:rsidRDefault="00520BD2">
            <w:pPr>
              <w:pStyle w:val="TableParagraph"/>
              <w:spacing w:before="97"/>
              <w:ind w:left="172"/>
              <w:rPr>
                <w:rFonts w:ascii="Arial"/>
                <w:b/>
                <w:sz w:val="19"/>
              </w:rPr>
            </w:pPr>
            <w:r>
              <w:rPr>
                <w:rFonts w:ascii="Arial"/>
                <w:b/>
                <w:color w:val="FFFFFF"/>
                <w:w w:val="110"/>
                <w:sz w:val="19"/>
              </w:rPr>
              <w:t>FIND</w:t>
            </w:r>
            <w:r>
              <w:rPr>
                <w:rFonts w:ascii="Arial"/>
                <w:b/>
                <w:color w:val="FFFFFF"/>
                <w:spacing w:val="-1"/>
                <w:w w:val="110"/>
                <w:sz w:val="19"/>
              </w:rPr>
              <w:t xml:space="preserve"> </w:t>
            </w:r>
            <w:r>
              <w:rPr>
                <w:rFonts w:ascii="Arial"/>
                <w:b/>
                <w:color w:val="FFFFFF"/>
                <w:w w:val="110"/>
                <w:sz w:val="19"/>
              </w:rPr>
              <w:t>MORE</w:t>
            </w:r>
            <w:r>
              <w:rPr>
                <w:rFonts w:ascii="Arial"/>
                <w:b/>
                <w:color w:val="FFFFFF"/>
                <w:spacing w:val="-1"/>
                <w:w w:val="110"/>
                <w:sz w:val="19"/>
              </w:rPr>
              <w:t xml:space="preserve"> </w:t>
            </w:r>
            <w:r>
              <w:rPr>
                <w:rFonts w:ascii="Arial"/>
                <w:b/>
                <w:color w:val="FFFFFF"/>
                <w:w w:val="110"/>
                <w:sz w:val="19"/>
              </w:rPr>
              <w:t>INFORMATION HERE</w:t>
            </w:r>
          </w:p>
        </w:tc>
      </w:tr>
      <w:tr w:rsidR="00DF3E76" w14:paraId="4B2AAE0F" w14:textId="77777777">
        <w:trPr>
          <w:trHeight w:val="6990"/>
        </w:trPr>
        <w:tc>
          <w:tcPr>
            <w:tcW w:w="1402" w:type="dxa"/>
            <w:tcBorders>
              <w:left w:val="single" w:sz="4" w:space="0" w:color="0099A8"/>
              <w:bottom w:val="single" w:sz="4" w:space="0" w:color="0099A8"/>
              <w:right w:val="single" w:sz="4" w:space="0" w:color="0099A8"/>
            </w:tcBorders>
          </w:tcPr>
          <w:p w14:paraId="4B2AADBB" w14:textId="77777777" w:rsidR="00DF3E76" w:rsidRDefault="00DF3E76">
            <w:pPr>
              <w:pStyle w:val="TableParagraph"/>
              <w:rPr>
                <w:sz w:val="18"/>
              </w:rPr>
            </w:pPr>
          </w:p>
          <w:p w14:paraId="4B2AADBC" w14:textId="77777777" w:rsidR="00DF3E76" w:rsidRDefault="00DF3E76">
            <w:pPr>
              <w:pStyle w:val="TableParagraph"/>
              <w:rPr>
                <w:sz w:val="18"/>
              </w:rPr>
            </w:pPr>
          </w:p>
          <w:p w14:paraId="4B2AADBD" w14:textId="77777777" w:rsidR="00DF3E76" w:rsidRDefault="00DF3E76">
            <w:pPr>
              <w:pStyle w:val="TableParagraph"/>
              <w:rPr>
                <w:sz w:val="18"/>
              </w:rPr>
            </w:pPr>
          </w:p>
          <w:p w14:paraId="4B2AADBE" w14:textId="77777777" w:rsidR="00DF3E76" w:rsidRDefault="00DF3E76">
            <w:pPr>
              <w:pStyle w:val="TableParagraph"/>
              <w:rPr>
                <w:sz w:val="18"/>
              </w:rPr>
            </w:pPr>
          </w:p>
          <w:p w14:paraId="4B2AADBF" w14:textId="77777777" w:rsidR="00DF3E76" w:rsidRDefault="00DF3E76">
            <w:pPr>
              <w:pStyle w:val="TableParagraph"/>
              <w:rPr>
                <w:sz w:val="18"/>
              </w:rPr>
            </w:pPr>
          </w:p>
          <w:p w14:paraId="4B2AADC0" w14:textId="77777777" w:rsidR="00DF3E76" w:rsidRDefault="00DF3E76">
            <w:pPr>
              <w:pStyle w:val="TableParagraph"/>
              <w:rPr>
                <w:sz w:val="18"/>
              </w:rPr>
            </w:pPr>
          </w:p>
          <w:p w14:paraId="4B2AADC1" w14:textId="77777777" w:rsidR="00DF3E76" w:rsidRDefault="00DF3E76">
            <w:pPr>
              <w:pStyle w:val="TableParagraph"/>
              <w:rPr>
                <w:sz w:val="18"/>
              </w:rPr>
            </w:pPr>
          </w:p>
          <w:p w14:paraId="4B2AADC2" w14:textId="77777777" w:rsidR="00DF3E76" w:rsidRDefault="00DF3E76">
            <w:pPr>
              <w:pStyle w:val="TableParagraph"/>
              <w:rPr>
                <w:sz w:val="18"/>
              </w:rPr>
            </w:pPr>
          </w:p>
          <w:p w14:paraId="4B2AADC3" w14:textId="77777777" w:rsidR="00DF3E76" w:rsidRDefault="00DF3E76">
            <w:pPr>
              <w:pStyle w:val="TableParagraph"/>
              <w:rPr>
                <w:sz w:val="18"/>
              </w:rPr>
            </w:pPr>
          </w:p>
          <w:p w14:paraId="4B2AADC4" w14:textId="77777777" w:rsidR="00DF3E76" w:rsidRDefault="00DF3E76">
            <w:pPr>
              <w:pStyle w:val="TableParagraph"/>
              <w:rPr>
                <w:sz w:val="18"/>
              </w:rPr>
            </w:pPr>
          </w:p>
          <w:p w14:paraId="4B2AADC5" w14:textId="77777777" w:rsidR="00DF3E76" w:rsidRDefault="00DF3E76">
            <w:pPr>
              <w:pStyle w:val="TableParagraph"/>
              <w:rPr>
                <w:sz w:val="18"/>
              </w:rPr>
            </w:pPr>
          </w:p>
          <w:p w14:paraId="4B2AADC6" w14:textId="77777777" w:rsidR="00DF3E76" w:rsidRDefault="00DF3E76">
            <w:pPr>
              <w:pStyle w:val="TableParagraph"/>
              <w:rPr>
                <w:sz w:val="18"/>
              </w:rPr>
            </w:pPr>
          </w:p>
          <w:p w14:paraId="4B2AADC7" w14:textId="77777777" w:rsidR="00DF3E76" w:rsidRDefault="00DF3E76">
            <w:pPr>
              <w:pStyle w:val="TableParagraph"/>
              <w:rPr>
                <w:sz w:val="18"/>
              </w:rPr>
            </w:pPr>
          </w:p>
          <w:p w14:paraId="4B2AADC8" w14:textId="77777777" w:rsidR="00DF3E76" w:rsidRDefault="00DF3E76">
            <w:pPr>
              <w:pStyle w:val="TableParagraph"/>
              <w:rPr>
                <w:sz w:val="18"/>
              </w:rPr>
            </w:pPr>
          </w:p>
          <w:p w14:paraId="4B2AADC9" w14:textId="77777777" w:rsidR="00DF3E76" w:rsidRDefault="00DF3E76">
            <w:pPr>
              <w:pStyle w:val="TableParagraph"/>
              <w:rPr>
                <w:sz w:val="18"/>
              </w:rPr>
            </w:pPr>
          </w:p>
          <w:p w14:paraId="4B2AADCA" w14:textId="77777777" w:rsidR="00DF3E76" w:rsidRDefault="00DF3E76">
            <w:pPr>
              <w:pStyle w:val="TableParagraph"/>
              <w:rPr>
                <w:sz w:val="18"/>
              </w:rPr>
            </w:pPr>
          </w:p>
          <w:p w14:paraId="4B2AADCB" w14:textId="77777777" w:rsidR="00DF3E76" w:rsidRPr="00EF24E3" w:rsidRDefault="00520BD2">
            <w:pPr>
              <w:pStyle w:val="TableParagraph"/>
              <w:spacing w:before="122"/>
              <w:ind w:left="122" w:right="113"/>
              <w:jc w:val="center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10"/>
                <w:sz w:val="15"/>
              </w:rPr>
              <w:t>COVID-19</w:t>
            </w:r>
          </w:p>
        </w:tc>
        <w:tc>
          <w:tcPr>
            <w:tcW w:w="7987" w:type="dxa"/>
            <w:tcBorders>
              <w:left w:val="single" w:sz="4" w:space="0" w:color="0099A8"/>
              <w:bottom w:val="single" w:sz="4" w:space="0" w:color="0099A8"/>
              <w:right w:val="single" w:sz="4" w:space="0" w:color="0099A8"/>
            </w:tcBorders>
          </w:tcPr>
          <w:p w14:paraId="4B2AADCC" w14:textId="77777777" w:rsidR="00DF3E76" w:rsidRPr="00B24EEB" w:rsidRDefault="00520BD2">
            <w:pPr>
              <w:pStyle w:val="TableParagraph"/>
              <w:spacing w:before="92"/>
              <w:ind w:left="77"/>
              <w:rPr>
                <w:rFonts w:asciiTheme="minorHAnsi" w:hAnsiTheme="minorHAnsi" w:cstheme="minorHAnsi"/>
                <w:b/>
                <w:sz w:val="19"/>
              </w:rPr>
            </w:pPr>
            <w:r w:rsidRPr="00B24EEB">
              <w:rPr>
                <w:rFonts w:asciiTheme="minorHAnsi" w:hAnsiTheme="minorHAnsi" w:cstheme="minorHAnsi"/>
                <w:b/>
                <w:color w:val="231F20"/>
                <w:spacing w:val="-1"/>
                <w:w w:val="115"/>
                <w:sz w:val="19"/>
              </w:rPr>
              <w:t>Preventative</w:t>
            </w:r>
            <w:r w:rsidRPr="00B24EEB">
              <w:rPr>
                <w:rFonts w:asciiTheme="minorHAnsi" w:hAnsiTheme="minorHAnsi" w:cstheme="minorHAnsi"/>
                <w:b/>
                <w:color w:val="231F20"/>
                <w:spacing w:val="-11"/>
                <w:w w:val="115"/>
                <w:sz w:val="19"/>
              </w:rPr>
              <w:t xml:space="preserve"> </w:t>
            </w:r>
            <w:r w:rsidRPr="00B24EEB">
              <w:rPr>
                <w:rFonts w:asciiTheme="minorHAnsi" w:hAnsiTheme="minorHAnsi" w:cstheme="minorHAnsi"/>
                <w:b/>
                <w:color w:val="231F20"/>
                <w:w w:val="115"/>
                <w:sz w:val="19"/>
              </w:rPr>
              <w:t>Measures</w:t>
            </w:r>
          </w:p>
          <w:p w14:paraId="4B2AADCD" w14:textId="77777777" w:rsidR="00DF3E76" w:rsidRPr="00B24EEB" w:rsidRDefault="00520BD2">
            <w:pPr>
              <w:pStyle w:val="TableParagraph"/>
              <w:spacing w:before="175"/>
              <w:ind w:left="77"/>
              <w:rPr>
                <w:rFonts w:asciiTheme="minorHAnsi" w:hAnsiTheme="minorHAnsi" w:cstheme="minorHAnsi"/>
                <w:b/>
                <w:sz w:val="19"/>
              </w:rPr>
            </w:pPr>
            <w:r w:rsidRPr="00B24EEB">
              <w:rPr>
                <w:rFonts w:asciiTheme="minorHAnsi" w:hAnsiTheme="minorHAnsi" w:cstheme="minorHAnsi"/>
                <w:b/>
                <w:color w:val="231F20"/>
                <w:w w:val="115"/>
                <w:sz w:val="19"/>
              </w:rPr>
              <w:t>Non-</w:t>
            </w:r>
            <w:r w:rsidRPr="00B24EEB">
              <w:rPr>
                <w:rFonts w:asciiTheme="minorHAnsi" w:hAnsiTheme="minorHAnsi" w:cstheme="minorHAnsi"/>
                <w:b/>
                <w:color w:val="231F20"/>
                <w:spacing w:val="-4"/>
                <w:w w:val="115"/>
                <w:sz w:val="19"/>
              </w:rPr>
              <w:t xml:space="preserve"> </w:t>
            </w:r>
            <w:r w:rsidRPr="00B24EEB">
              <w:rPr>
                <w:rFonts w:asciiTheme="minorHAnsi" w:hAnsiTheme="minorHAnsi" w:cstheme="minorHAnsi"/>
                <w:b/>
                <w:color w:val="231F20"/>
                <w:w w:val="115"/>
                <w:sz w:val="19"/>
              </w:rPr>
              <w:t>farm</w:t>
            </w:r>
            <w:r w:rsidRPr="00B24EEB">
              <w:rPr>
                <w:rFonts w:asciiTheme="minorHAnsi" w:hAnsiTheme="minorHAnsi" w:cstheme="minorHAnsi"/>
                <w:b/>
                <w:color w:val="231F20"/>
                <w:spacing w:val="-3"/>
                <w:w w:val="115"/>
                <w:sz w:val="19"/>
              </w:rPr>
              <w:t xml:space="preserve"> </w:t>
            </w:r>
            <w:r w:rsidRPr="00B24EEB">
              <w:rPr>
                <w:rFonts w:asciiTheme="minorHAnsi" w:hAnsiTheme="minorHAnsi" w:cstheme="minorHAnsi"/>
                <w:b/>
                <w:color w:val="231F20"/>
                <w:w w:val="115"/>
                <w:sz w:val="19"/>
              </w:rPr>
              <w:t>workers</w:t>
            </w:r>
            <w:r w:rsidRPr="00B24EEB">
              <w:rPr>
                <w:rFonts w:asciiTheme="minorHAnsi" w:hAnsiTheme="minorHAnsi" w:cstheme="minorHAnsi"/>
                <w:b/>
                <w:color w:val="231F20"/>
                <w:spacing w:val="-3"/>
                <w:w w:val="115"/>
                <w:sz w:val="19"/>
              </w:rPr>
              <w:t xml:space="preserve"> </w:t>
            </w:r>
            <w:r w:rsidRPr="00B24EEB">
              <w:rPr>
                <w:rFonts w:asciiTheme="minorHAnsi" w:hAnsiTheme="minorHAnsi" w:cstheme="minorHAnsi"/>
                <w:b/>
                <w:color w:val="231F20"/>
                <w:w w:val="115"/>
                <w:sz w:val="19"/>
              </w:rPr>
              <w:t>coming</w:t>
            </w:r>
            <w:r w:rsidRPr="00B24EEB">
              <w:rPr>
                <w:rFonts w:asciiTheme="minorHAnsi" w:hAnsiTheme="minorHAnsi" w:cstheme="minorHAnsi"/>
                <w:b/>
                <w:color w:val="231F20"/>
                <w:spacing w:val="-3"/>
                <w:w w:val="115"/>
                <w:sz w:val="19"/>
              </w:rPr>
              <w:t xml:space="preserve"> </w:t>
            </w:r>
            <w:r w:rsidRPr="00B24EEB">
              <w:rPr>
                <w:rFonts w:asciiTheme="minorHAnsi" w:hAnsiTheme="minorHAnsi" w:cstheme="minorHAnsi"/>
                <w:b/>
                <w:color w:val="231F20"/>
                <w:w w:val="115"/>
                <w:sz w:val="19"/>
              </w:rPr>
              <w:t>onto</w:t>
            </w:r>
            <w:r w:rsidRPr="00B24EEB">
              <w:rPr>
                <w:rFonts w:asciiTheme="minorHAnsi" w:hAnsiTheme="minorHAnsi" w:cstheme="minorHAnsi"/>
                <w:b/>
                <w:color w:val="231F20"/>
                <w:spacing w:val="-3"/>
                <w:w w:val="115"/>
                <w:sz w:val="19"/>
              </w:rPr>
              <w:t xml:space="preserve"> </w:t>
            </w:r>
            <w:r w:rsidRPr="00B24EEB">
              <w:rPr>
                <w:rFonts w:asciiTheme="minorHAnsi" w:hAnsiTheme="minorHAnsi" w:cstheme="minorHAnsi"/>
                <w:b/>
                <w:color w:val="231F20"/>
                <w:w w:val="115"/>
                <w:sz w:val="19"/>
              </w:rPr>
              <w:t>farm</w:t>
            </w:r>
          </w:p>
          <w:p w14:paraId="4B2AADCE" w14:textId="77777777" w:rsidR="00DF3E76" w:rsidRPr="00B24EEB" w:rsidRDefault="00520BD2">
            <w:pPr>
              <w:pStyle w:val="TableParagraph"/>
              <w:numPr>
                <w:ilvl w:val="0"/>
                <w:numId w:val="10"/>
              </w:numPr>
              <w:tabs>
                <w:tab w:val="left" w:pos="967"/>
                <w:tab w:val="left" w:pos="968"/>
              </w:tabs>
              <w:spacing w:before="127"/>
              <w:ind w:hanging="446"/>
              <w:rPr>
                <w:rFonts w:asciiTheme="minorHAnsi" w:hAnsiTheme="minorHAnsi" w:cstheme="minorHAnsi"/>
                <w:sz w:val="15"/>
              </w:rPr>
            </w:pP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Visitors</w:t>
            </w:r>
            <w:r w:rsidRPr="00B24EEB">
              <w:rPr>
                <w:rFonts w:asciiTheme="minorHAnsi" w:hAnsiTheme="minorHAnsi" w:cstheme="minorHAnsi"/>
                <w:color w:val="231F20"/>
                <w:spacing w:val="-9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by</w:t>
            </w:r>
            <w:r w:rsidRPr="00B24EEB">
              <w:rPr>
                <w:rFonts w:asciiTheme="minorHAnsi" w:hAnsiTheme="minorHAnsi" w:cstheme="minorHAnsi"/>
                <w:color w:val="231F20"/>
                <w:spacing w:val="-8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hone/appointment</w:t>
            </w:r>
            <w:r w:rsidRPr="00B24EEB">
              <w:rPr>
                <w:rFonts w:asciiTheme="minorHAnsi" w:hAnsiTheme="minorHAnsi" w:cstheme="minorHAnsi"/>
                <w:color w:val="231F20"/>
                <w:spacing w:val="-8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nly.</w:t>
            </w:r>
          </w:p>
          <w:p w14:paraId="4B2AADCF" w14:textId="77777777" w:rsidR="00DF3E76" w:rsidRPr="00B24EEB" w:rsidRDefault="00520BD2">
            <w:pPr>
              <w:pStyle w:val="TableParagraph"/>
              <w:numPr>
                <w:ilvl w:val="0"/>
                <w:numId w:val="10"/>
              </w:numPr>
              <w:tabs>
                <w:tab w:val="left" w:pos="967"/>
                <w:tab w:val="left" w:pos="968"/>
              </w:tabs>
              <w:spacing w:before="79"/>
              <w:ind w:hanging="446"/>
              <w:rPr>
                <w:rFonts w:asciiTheme="minorHAnsi" w:hAnsiTheme="minorHAnsi" w:cstheme="minorHAnsi"/>
                <w:sz w:val="15"/>
              </w:rPr>
            </w:pP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Everyone</w:t>
            </w:r>
            <w:r w:rsidRPr="00B24EEB">
              <w:rPr>
                <w:rFonts w:asciiTheme="minorHAnsi" w:hAnsiTheme="minorHAnsi" w:cstheme="minorHAnsi"/>
                <w:color w:val="231F20"/>
                <w:spacing w:val="-6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ust</w:t>
            </w:r>
            <w:r w:rsidRPr="00B24EEB">
              <w:rPr>
                <w:rFonts w:asciiTheme="minorHAnsi" w:hAnsiTheme="minorHAnsi" w:cstheme="minorHAnsi"/>
                <w:color w:val="231F20"/>
                <w:spacing w:val="-6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can</w:t>
            </w:r>
            <w:r w:rsidRPr="00B24EEB">
              <w:rPr>
                <w:rFonts w:asciiTheme="minorHAnsi" w:hAnsiTheme="minorHAnsi" w:cstheme="minorHAnsi"/>
                <w:color w:val="231F20"/>
                <w:spacing w:val="-6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n.</w:t>
            </w:r>
          </w:p>
          <w:p w14:paraId="4B2AADD0" w14:textId="77777777" w:rsidR="00DF3E76" w:rsidRPr="00B24EEB" w:rsidRDefault="00520BD2">
            <w:pPr>
              <w:pStyle w:val="TableParagraph"/>
              <w:numPr>
                <w:ilvl w:val="0"/>
                <w:numId w:val="10"/>
              </w:numPr>
              <w:tabs>
                <w:tab w:val="left" w:pos="967"/>
                <w:tab w:val="left" w:pos="968"/>
              </w:tabs>
              <w:spacing w:before="79"/>
              <w:ind w:hanging="446"/>
              <w:rPr>
                <w:rFonts w:asciiTheme="minorHAnsi" w:hAnsiTheme="minorHAnsi" w:cstheme="minorHAnsi"/>
                <w:sz w:val="15"/>
              </w:rPr>
            </w:pP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Everyone</w:t>
            </w:r>
            <w:r w:rsidRPr="00B24EEB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ust</w:t>
            </w:r>
            <w:r w:rsidRPr="00B24EEB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ear</w:t>
            </w:r>
            <w:r w:rsidRPr="00B24EEB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</w:t>
            </w:r>
            <w:r w:rsidRPr="00B24EEB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ace</w:t>
            </w:r>
            <w:r w:rsidRPr="00B24EEB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ask</w:t>
            </w:r>
            <w:r w:rsidRPr="00B24EEB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hile</w:t>
            </w:r>
            <w:r w:rsidRPr="00B24EEB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ithin</w:t>
            </w:r>
            <w:r w:rsidRPr="00B24EEB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2m</w:t>
            </w:r>
            <w:r w:rsidRPr="00B24EEB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ntact</w:t>
            </w:r>
            <w:r w:rsidRPr="00B24EEB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ith</w:t>
            </w:r>
            <w:r w:rsidRPr="00B24EEB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arm</w:t>
            </w:r>
            <w:r w:rsidRPr="00B24EEB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eam.</w:t>
            </w:r>
          </w:p>
          <w:p w14:paraId="4B2AADD1" w14:textId="77777777" w:rsidR="00DF3E76" w:rsidRPr="00B24EEB" w:rsidRDefault="00520BD2">
            <w:pPr>
              <w:pStyle w:val="TableParagraph"/>
              <w:numPr>
                <w:ilvl w:val="0"/>
                <w:numId w:val="10"/>
              </w:numPr>
              <w:tabs>
                <w:tab w:val="left" w:pos="967"/>
                <w:tab w:val="left" w:pos="968"/>
              </w:tabs>
              <w:spacing w:before="79" w:line="273" w:lineRule="auto"/>
              <w:ind w:right="942"/>
              <w:rPr>
                <w:rFonts w:asciiTheme="minorHAnsi" w:hAnsiTheme="minorHAnsi" w:cstheme="minorHAnsi"/>
                <w:sz w:val="15"/>
              </w:rPr>
            </w:pP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hysical</w:t>
            </w:r>
            <w:r w:rsidRPr="00B24EEB">
              <w:rPr>
                <w:rFonts w:asciiTheme="minorHAnsi" w:hAnsiTheme="minorHAnsi" w:cstheme="minorHAnsi"/>
                <w:color w:val="231F20"/>
                <w:spacing w:val="-3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Distancing</w:t>
            </w:r>
            <w:r w:rsidRPr="00B24EEB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ust</w:t>
            </w:r>
            <w:r w:rsidRPr="00B24EEB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be</w:t>
            </w:r>
            <w:r w:rsidRPr="00B24EEB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aintained</w:t>
            </w:r>
            <w:r w:rsidRPr="00B24EEB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–</w:t>
            </w:r>
            <w:r w:rsidRPr="00B24EEB">
              <w:rPr>
                <w:rFonts w:asciiTheme="minorHAnsi" w:hAnsiTheme="minorHAnsi" w:cstheme="minorHAnsi"/>
                <w:color w:val="231F20"/>
                <w:spacing w:val="-3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utside</w:t>
            </w:r>
            <w:r w:rsidRPr="00B24EEB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1m</w:t>
            </w:r>
            <w:r w:rsidRPr="00B24EEB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f</w:t>
            </w:r>
            <w:r w:rsidRPr="00B24EEB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utside</w:t>
            </w:r>
            <w:r w:rsidRPr="00B24EEB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r</w:t>
            </w:r>
            <w:r w:rsidRPr="00B24EEB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2m</w:t>
            </w:r>
            <w:r w:rsidRPr="00B24EEB">
              <w:rPr>
                <w:rFonts w:asciiTheme="minorHAnsi" w:hAnsiTheme="minorHAnsi" w:cstheme="minorHAnsi"/>
                <w:color w:val="231F20"/>
                <w:spacing w:val="-3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n</w:t>
            </w:r>
            <w:r w:rsidRPr="00B24EEB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oor</w:t>
            </w:r>
            <w:r w:rsidRPr="00B24EEB">
              <w:rPr>
                <w:rFonts w:asciiTheme="minorHAnsi" w:hAnsiTheme="minorHAnsi" w:cstheme="minorHAnsi"/>
                <w:color w:val="231F20"/>
                <w:spacing w:val="-46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ventilated</w:t>
            </w:r>
            <w:r w:rsidRPr="00B24EEB">
              <w:rPr>
                <w:rFonts w:asciiTheme="minorHAnsi" w:hAnsiTheme="minorHAnsi" w:cstheme="minorHAnsi"/>
                <w:color w:val="231F20"/>
                <w:spacing w:val="-9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reas.</w:t>
            </w:r>
          </w:p>
          <w:p w14:paraId="4B2AADD2" w14:textId="77777777" w:rsidR="00DF3E76" w:rsidRPr="00B24EEB" w:rsidRDefault="00520BD2">
            <w:pPr>
              <w:pStyle w:val="TableParagraph"/>
              <w:numPr>
                <w:ilvl w:val="0"/>
                <w:numId w:val="10"/>
              </w:numPr>
              <w:tabs>
                <w:tab w:val="left" w:pos="967"/>
                <w:tab w:val="left" w:pos="968"/>
              </w:tabs>
              <w:spacing w:before="55" w:line="273" w:lineRule="auto"/>
              <w:ind w:right="345"/>
              <w:rPr>
                <w:rFonts w:asciiTheme="minorHAnsi" w:hAnsiTheme="minorHAnsi" w:cstheme="minorHAnsi"/>
                <w:sz w:val="15"/>
              </w:rPr>
            </w:pPr>
            <w:proofErr w:type="spellStart"/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inimise</w:t>
            </w:r>
            <w:proofErr w:type="spellEnd"/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 xml:space="preserve"> contact with suppliers, where possible contactless drop off/pick up – blue</w:t>
            </w:r>
            <w:r w:rsidRPr="00B24EEB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zone</w:t>
            </w:r>
            <w:r w:rsidRPr="00B24EEB">
              <w:rPr>
                <w:rFonts w:asciiTheme="minorHAnsi" w:hAnsiTheme="minorHAnsi" w:cstheme="minorHAnsi"/>
                <w:color w:val="231F20"/>
                <w:spacing w:val="9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n</w:t>
            </w:r>
            <w:r w:rsidRPr="00B24EEB">
              <w:rPr>
                <w:rFonts w:asciiTheme="minorHAnsi" w:hAnsiTheme="minorHAnsi" w:cstheme="minorHAnsi"/>
                <w:color w:val="231F20"/>
                <w:spacing w:val="9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ap</w:t>
            </w:r>
            <w:r w:rsidRPr="00B24EEB">
              <w:rPr>
                <w:rFonts w:asciiTheme="minorHAnsi" w:hAnsiTheme="minorHAnsi" w:cstheme="minorHAnsi"/>
                <w:color w:val="231F20"/>
                <w:spacing w:val="9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heck</w:t>
            </w:r>
            <w:r w:rsidRPr="00B24EEB">
              <w:rPr>
                <w:rFonts w:asciiTheme="minorHAnsi" w:hAnsiTheme="minorHAnsi" w:cstheme="minorHAnsi"/>
                <w:color w:val="231F20"/>
                <w:spacing w:val="9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ith</w:t>
            </w:r>
            <w:r w:rsidRPr="00B24EEB">
              <w:rPr>
                <w:rFonts w:asciiTheme="minorHAnsi" w:hAnsiTheme="minorHAnsi" w:cstheme="minorHAnsi"/>
                <w:color w:val="231F20"/>
                <w:spacing w:val="9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uppliers</w:t>
            </w:r>
            <w:r w:rsidRPr="00B24EEB">
              <w:rPr>
                <w:rFonts w:asciiTheme="minorHAnsi" w:hAnsiTheme="minorHAnsi" w:cstheme="minorHAnsi"/>
                <w:color w:val="231F20"/>
                <w:spacing w:val="9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hen</w:t>
            </w:r>
            <w:r w:rsidRPr="00B24EEB">
              <w:rPr>
                <w:rFonts w:asciiTheme="minorHAnsi" w:hAnsiTheme="minorHAnsi" w:cstheme="minorHAnsi"/>
                <w:color w:val="231F20"/>
                <w:spacing w:val="9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dropping</w:t>
            </w:r>
            <w:r w:rsidRPr="00B24EEB">
              <w:rPr>
                <w:rFonts w:asciiTheme="minorHAnsi" w:hAnsiTheme="minorHAnsi" w:cstheme="minorHAnsi"/>
                <w:color w:val="231F20"/>
                <w:spacing w:val="9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ff</w:t>
            </w:r>
            <w:r w:rsidRPr="00B24EEB">
              <w:rPr>
                <w:rFonts w:asciiTheme="minorHAnsi" w:hAnsiTheme="minorHAnsi" w:cstheme="minorHAnsi"/>
                <w:color w:val="231F20"/>
                <w:spacing w:val="9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equipment/supplies</w:t>
            </w:r>
            <w:r w:rsidRPr="00B24EEB">
              <w:rPr>
                <w:rFonts w:asciiTheme="minorHAnsi" w:hAnsiTheme="minorHAnsi" w:cstheme="minorHAnsi"/>
                <w:color w:val="231F20"/>
                <w:spacing w:val="9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regarding</w:t>
            </w:r>
            <w:r w:rsidRPr="00B24EEB">
              <w:rPr>
                <w:rFonts w:asciiTheme="minorHAnsi" w:hAnsiTheme="minorHAnsi" w:cstheme="minorHAnsi"/>
                <w:color w:val="231F20"/>
                <w:spacing w:val="-46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zone</w:t>
            </w:r>
            <w:r w:rsidRPr="00B24EEB">
              <w:rPr>
                <w:rFonts w:asciiTheme="minorHAnsi" w:hAnsiTheme="minorHAnsi" w:cstheme="minorHAnsi"/>
                <w:color w:val="231F20"/>
                <w:spacing w:val="-9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o</w:t>
            </w:r>
            <w:r w:rsidRPr="00B24EEB">
              <w:rPr>
                <w:rFonts w:asciiTheme="minorHAnsi" w:hAnsiTheme="minorHAnsi" w:cstheme="minorHAnsi"/>
                <w:color w:val="231F20"/>
                <w:spacing w:val="-8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deliver</w:t>
            </w:r>
            <w:r w:rsidRPr="00B24EEB">
              <w:rPr>
                <w:rFonts w:asciiTheme="minorHAnsi" w:hAnsiTheme="minorHAnsi" w:cstheme="minorHAnsi"/>
                <w:color w:val="231F20"/>
                <w:spacing w:val="-9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o,</w:t>
            </w:r>
            <w:r w:rsidRPr="00B24EEB">
              <w:rPr>
                <w:rFonts w:asciiTheme="minorHAnsi" w:hAnsiTheme="minorHAnsi" w:cstheme="minorHAnsi"/>
                <w:color w:val="231F20"/>
                <w:spacing w:val="-8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rotocols</w:t>
            </w:r>
            <w:r w:rsidRPr="00B24EEB">
              <w:rPr>
                <w:rFonts w:asciiTheme="minorHAnsi" w:hAnsiTheme="minorHAnsi" w:cstheme="minorHAnsi"/>
                <w:color w:val="231F20"/>
                <w:spacing w:val="-9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nd</w:t>
            </w:r>
            <w:r w:rsidRPr="00B24EEB">
              <w:rPr>
                <w:rFonts w:asciiTheme="minorHAnsi" w:hAnsiTheme="minorHAnsi" w:cstheme="minorHAnsi"/>
                <w:color w:val="231F20"/>
                <w:spacing w:val="-8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delivery</w:t>
            </w:r>
            <w:r w:rsidRPr="00B24EEB">
              <w:rPr>
                <w:rFonts w:asciiTheme="minorHAnsi" w:hAnsiTheme="minorHAnsi" w:cstheme="minorHAnsi"/>
                <w:color w:val="231F20"/>
                <w:spacing w:val="-8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docs.</w:t>
            </w:r>
          </w:p>
          <w:p w14:paraId="4B2AADD3" w14:textId="77777777" w:rsidR="00DF3E76" w:rsidRPr="00B24EEB" w:rsidRDefault="00520BD2">
            <w:pPr>
              <w:pStyle w:val="TableParagraph"/>
              <w:numPr>
                <w:ilvl w:val="0"/>
                <w:numId w:val="10"/>
              </w:numPr>
              <w:tabs>
                <w:tab w:val="left" w:pos="967"/>
                <w:tab w:val="left" w:pos="968"/>
              </w:tabs>
              <w:spacing w:before="93"/>
              <w:ind w:hanging="446"/>
              <w:rPr>
                <w:rFonts w:asciiTheme="minorHAnsi" w:hAnsiTheme="minorHAnsi" w:cstheme="minorHAnsi"/>
                <w:sz w:val="15"/>
              </w:rPr>
            </w:pPr>
            <w:proofErr w:type="spellStart"/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inimise</w:t>
            </w:r>
            <w:proofErr w:type="spellEnd"/>
            <w:r w:rsidRPr="00B24EEB">
              <w:rPr>
                <w:rFonts w:asciiTheme="minorHAnsi" w:hAnsiTheme="minorHAnsi" w:cstheme="minorHAnsi"/>
                <w:color w:val="231F20"/>
                <w:spacing w:val="6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hared</w:t>
            </w:r>
            <w:r w:rsidRPr="00B24EEB">
              <w:rPr>
                <w:rFonts w:asciiTheme="minorHAnsi" w:hAnsiTheme="minorHAnsi" w:cstheme="minorHAnsi"/>
                <w:color w:val="231F20"/>
                <w:spacing w:val="6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documentations</w:t>
            </w:r>
            <w:r w:rsidRPr="00B24EEB">
              <w:rPr>
                <w:rFonts w:asciiTheme="minorHAnsi" w:hAnsiTheme="minorHAnsi" w:cstheme="minorHAnsi"/>
                <w:color w:val="231F20"/>
                <w:spacing w:val="6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–</w:t>
            </w:r>
            <w:r w:rsidRPr="00B24EEB">
              <w:rPr>
                <w:rFonts w:asciiTheme="minorHAnsi" w:hAnsiTheme="minorHAnsi" w:cstheme="minorHAnsi"/>
                <w:color w:val="231F20"/>
                <w:spacing w:val="7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email/photo</w:t>
            </w:r>
            <w:r w:rsidRPr="00B24EEB">
              <w:rPr>
                <w:rFonts w:asciiTheme="minorHAnsi" w:hAnsiTheme="minorHAnsi" w:cstheme="minorHAnsi"/>
                <w:color w:val="231F20"/>
                <w:spacing w:val="6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nd</w:t>
            </w:r>
            <w:r w:rsidRPr="00B24EEB">
              <w:rPr>
                <w:rFonts w:asciiTheme="minorHAnsi" w:hAnsiTheme="minorHAnsi" w:cstheme="minorHAnsi"/>
                <w:color w:val="231F20"/>
                <w:spacing w:val="6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xt</w:t>
            </w:r>
            <w:r w:rsidRPr="00B24EEB">
              <w:rPr>
                <w:rFonts w:asciiTheme="minorHAnsi" w:hAnsiTheme="minorHAnsi" w:cstheme="minorHAnsi"/>
                <w:color w:val="231F20"/>
                <w:spacing w:val="7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docs</w:t>
            </w:r>
            <w:r w:rsidRPr="00B24EEB">
              <w:rPr>
                <w:rFonts w:asciiTheme="minorHAnsi" w:hAnsiTheme="minorHAnsi" w:cstheme="minorHAnsi"/>
                <w:color w:val="231F20"/>
                <w:spacing w:val="6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hrough</w:t>
            </w:r>
            <w:r w:rsidRPr="00B24EEB">
              <w:rPr>
                <w:rFonts w:asciiTheme="minorHAnsi" w:hAnsiTheme="minorHAnsi" w:cstheme="minorHAnsi"/>
                <w:color w:val="231F20"/>
                <w:spacing w:val="6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here</w:t>
            </w:r>
            <w:r w:rsidRPr="00B24EEB">
              <w:rPr>
                <w:rFonts w:asciiTheme="minorHAnsi" w:hAnsiTheme="minorHAnsi" w:cstheme="minorHAnsi"/>
                <w:color w:val="231F20"/>
                <w:spacing w:val="7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ossible.</w:t>
            </w:r>
          </w:p>
          <w:p w14:paraId="4B2AADD4" w14:textId="77777777" w:rsidR="00DF3E76" w:rsidRPr="00B24EEB" w:rsidRDefault="00DF3E76">
            <w:pPr>
              <w:pStyle w:val="TableParagraph"/>
              <w:spacing w:before="11"/>
              <w:rPr>
                <w:rFonts w:asciiTheme="minorHAnsi" w:hAnsiTheme="minorHAnsi" w:cstheme="minorHAnsi"/>
                <w:sz w:val="15"/>
              </w:rPr>
            </w:pPr>
          </w:p>
          <w:p w14:paraId="4B2AADD5" w14:textId="77777777" w:rsidR="00DF3E76" w:rsidRPr="00B24EEB" w:rsidRDefault="00520BD2">
            <w:pPr>
              <w:pStyle w:val="TableParagraph"/>
              <w:ind w:left="77"/>
              <w:rPr>
                <w:rFonts w:asciiTheme="minorHAnsi" w:hAnsiTheme="minorHAnsi" w:cstheme="minorHAnsi"/>
                <w:b/>
                <w:sz w:val="19"/>
              </w:rPr>
            </w:pPr>
            <w:r w:rsidRPr="00B24EEB">
              <w:rPr>
                <w:rFonts w:asciiTheme="minorHAnsi" w:hAnsiTheme="minorHAnsi" w:cstheme="minorHAnsi"/>
                <w:b/>
                <w:color w:val="231F20"/>
                <w:w w:val="115"/>
                <w:sz w:val="19"/>
              </w:rPr>
              <w:t>On-farm</w:t>
            </w:r>
            <w:r w:rsidRPr="00B24EEB">
              <w:rPr>
                <w:rFonts w:asciiTheme="minorHAnsi" w:hAnsiTheme="minorHAnsi" w:cstheme="minorHAnsi"/>
                <w:b/>
                <w:color w:val="231F20"/>
                <w:spacing w:val="7"/>
                <w:w w:val="115"/>
                <w:sz w:val="19"/>
              </w:rPr>
              <w:t xml:space="preserve"> </w:t>
            </w:r>
            <w:r w:rsidRPr="00B24EEB">
              <w:rPr>
                <w:rFonts w:asciiTheme="minorHAnsi" w:hAnsiTheme="minorHAnsi" w:cstheme="minorHAnsi"/>
                <w:b/>
                <w:color w:val="231F20"/>
                <w:w w:val="115"/>
                <w:sz w:val="19"/>
              </w:rPr>
              <w:t>team</w:t>
            </w:r>
          </w:p>
          <w:p w14:paraId="4B2AADD6" w14:textId="77777777" w:rsidR="00DF3E76" w:rsidRPr="00B24EEB" w:rsidRDefault="00520BD2">
            <w:pPr>
              <w:pStyle w:val="TableParagraph"/>
              <w:numPr>
                <w:ilvl w:val="0"/>
                <w:numId w:val="9"/>
              </w:numPr>
              <w:tabs>
                <w:tab w:val="left" w:pos="967"/>
                <w:tab w:val="left" w:pos="968"/>
              </w:tabs>
              <w:spacing w:before="127"/>
              <w:ind w:hanging="446"/>
              <w:rPr>
                <w:rFonts w:asciiTheme="minorHAnsi" w:hAnsiTheme="minorHAnsi" w:cstheme="minorHAnsi"/>
                <w:sz w:val="15"/>
              </w:rPr>
            </w:pPr>
            <w:r w:rsidRPr="00B24EEB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Encourage</w:t>
            </w:r>
            <w:r w:rsidRPr="00B24EEB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all</w:t>
            </w:r>
            <w:r w:rsidRPr="00B24EEB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eam</w:t>
            </w:r>
            <w:r w:rsidRPr="00B24EEB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and</w:t>
            </w:r>
            <w:r w:rsidRPr="00B24EEB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close</w:t>
            </w:r>
            <w:r w:rsidRPr="00B24EEB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contacts</w:t>
            </w:r>
            <w:r w:rsidRPr="00B24EEB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are</w:t>
            </w:r>
            <w:r w:rsidRPr="00B24EEB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vaccinated</w:t>
            </w:r>
          </w:p>
          <w:p w14:paraId="4B2AADD7" w14:textId="77777777" w:rsidR="00DF3E76" w:rsidRPr="00B24EEB" w:rsidRDefault="00520BD2">
            <w:pPr>
              <w:pStyle w:val="TableParagraph"/>
              <w:numPr>
                <w:ilvl w:val="0"/>
                <w:numId w:val="9"/>
              </w:numPr>
              <w:tabs>
                <w:tab w:val="left" w:pos="967"/>
                <w:tab w:val="left" w:pos="968"/>
              </w:tabs>
              <w:spacing w:before="79"/>
              <w:ind w:hanging="446"/>
              <w:rPr>
                <w:rFonts w:asciiTheme="minorHAnsi" w:hAnsiTheme="minorHAnsi" w:cstheme="minorHAnsi"/>
                <w:sz w:val="15"/>
              </w:rPr>
            </w:pPr>
            <w:r w:rsidRPr="00B24EEB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Scan</w:t>
            </w:r>
            <w:r w:rsidRPr="00B24EEB">
              <w:rPr>
                <w:rFonts w:asciiTheme="minorHAnsi" w:hAnsiTheme="minorHAnsi" w:cstheme="minorHAnsi"/>
                <w:color w:val="231F20"/>
                <w:spacing w:val="1"/>
                <w:w w:val="125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in</w:t>
            </w:r>
            <w:r w:rsidRPr="00B24EEB">
              <w:rPr>
                <w:rFonts w:asciiTheme="minorHAnsi" w:hAnsiTheme="minorHAnsi" w:cstheme="minorHAnsi"/>
                <w:color w:val="231F20"/>
                <w:spacing w:val="1"/>
                <w:w w:val="125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when</w:t>
            </w:r>
            <w:r w:rsidRPr="00B24EEB">
              <w:rPr>
                <w:rFonts w:asciiTheme="minorHAnsi" w:hAnsiTheme="minorHAnsi" w:cstheme="minorHAnsi"/>
                <w:color w:val="231F20"/>
                <w:spacing w:val="1"/>
                <w:w w:val="125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off</w:t>
            </w:r>
            <w:r w:rsidRPr="00B24EEB">
              <w:rPr>
                <w:rFonts w:asciiTheme="minorHAnsi" w:hAnsiTheme="minorHAnsi" w:cstheme="minorHAnsi"/>
                <w:color w:val="231F20"/>
                <w:spacing w:val="2"/>
                <w:w w:val="125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farm</w:t>
            </w:r>
            <w:r w:rsidRPr="00B24EEB">
              <w:rPr>
                <w:rFonts w:asciiTheme="minorHAnsi" w:hAnsiTheme="minorHAnsi" w:cstheme="minorHAnsi"/>
                <w:color w:val="231F20"/>
                <w:spacing w:val="1"/>
                <w:w w:val="125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for</w:t>
            </w:r>
            <w:r w:rsidRPr="00B24EEB">
              <w:rPr>
                <w:rFonts w:asciiTheme="minorHAnsi" w:hAnsiTheme="minorHAnsi" w:cstheme="minorHAnsi"/>
                <w:color w:val="231F20"/>
                <w:spacing w:val="1"/>
                <w:w w:val="125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supplies/living</w:t>
            </w:r>
            <w:r w:rsidRPr="00B24EEB">
              <w:rPr>
                <w:rFonts w:asciiTheme="minorHAnsi" w:hAnsiTheme="minorHAnsi" w:cstheme="minorHAnsi"/>
                <w:color w:val="231F20"/>
                <w:spacing w:val="2"/>
                <w:w w:val="125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life</w:t>
            </w:r>
          </w:p>
          <w:p w14:paraId="4B2AADD8" w14:textId="77777777" w:rsidR="00DF3E76" w:rsidRPr="00B24EEB" w:rsidRDefault="00520BD2">
            <w:pPr>
              <w:pStyle w:val="TableParagraph"/>
              <w:numPr>
                <w:ilvl w:val="0"/>
                <w:numId w:val="9"/>
              </w:numPr>
              <w:tabs>
                <w:tab w:val="left" w:pos="967"/>
                <w:tab w:val="left" w:pos="968"/>
              </w:tabs>
              <w:spacing w:before="79"/>
              <w:ind w:hanging="446"/>
              <w:rPr>
                <w:rFonts w:asciiTheme="minorHAnsi" w:hAnsiTheme="minorHAnsi" w:cstheme="minorHAnsi"/>
                <w:sz w:val="15"/>
              </w:rPr>
            </w:pPr>
            <w:proofErr w:type="spellStart"/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inimise</w:t>
            </w:r>
            <w:proofErr w:type="spellEnd"/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 xml:space="preserve"> the</w:t>
            </w:r>
            <w:r w:rsidRPr="00B24EEB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number</w:t>
            </w:r>
            <w:r w:rsidRPr="00B24EEB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f people</w:t>
            </w:r>
            <w:r w:rsidRPr="00B24EEB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orking</w:t>
            </w:r>
            <w:r w:rsidRPr="00B24EEB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n milking</w:t>
            </w:r>
            <w:r w:rsidRPr="00B24EEB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hed</w:t>
            </w:r>
            <w:r w:rsidRPr="00B24EEB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t a</w:t>
            </w:r>
            <w:r w:rsidRPr="00B24EEB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ime</w:t>
            </w:r>
          </w:p>
          <w:p w14:paraId="4B2AADD9" w14:textId="77777777" w:rsidR="00DF3E76" w:rsidRPr="00B24EEB" w:rsidRDefault="00520BD2">
            <w:pPr>
              <w:pStyle w:val="TableParagraph"/>
              <w:numPr>
                <w:ilvl w:val="0"/>
                <w:numId w:val="9"/>
              </w:numPr>
              <w:tabs>
                <w:tab w:val="left" w:pos="967"/>
                <w:tab w:val="left" w:pos="968"/>
              </w:tabs>
              <w:spacing w:before="80"/>
              <w:ind w:hanging="446"/>
              <w:rPr>
                <w:rFonts w:asciiTheme="minorHAnsi" w:hAnsiTheme="minorHAnsi" w:cstheme="minorHAnsi"/>
                <w:sz w:val="15"/>
              </w:rPr>
            </w:pP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eetings</w:t>
            </w:r>
            <w:r w:rsidRPr="00B24EEB">
              <w:rPr>
                <w:rFonts w:asciiTheme="minorHAnsi" w:hAnsiTheme="minorHAnsi" w:cstheme="minorHAnsi"/>
                <w:color w:val="231F20"/>
                <w:spacing w:val="-3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1m</w:t>
            </w:r>
            <w:r w:rsidRPr="00B24EEB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hysical</w:t>
            </w:r>
            <w:r w:rsidRPr="00B24EEB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distance</w:t>
            </w:r>
            <w:r w:rsidRPr="00B24EEB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nd</w:t>
            </w:r>
            <w:r w:rsidRPr="00B24EEB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held</w:t>
            </w:r>
            <w:r w:rsidRPr="00B24EEB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utdoors</w:t>
            </w:r>
            <w:r w:rsidRPr="00B24EEB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r</w:t>
            </w:r>
            <w:r w:rsidRPr="00B24EEB">
              <w:rPr>
                <w:rFonts w:asciiTheme="minorHAnsi" w:hAnsiTheme="minorHAnsi" w:cstheme="minorHAnsi"/>
                <w:color w:val="231F20"/>
                <w:spacing w:val="-3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n</w:t>
            </w:r>
            <w:r w:rsidRPr="00B24EEB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</w:t>
            </w:r>
            <w:r w:rsidRPr="00B24EEB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ell-ventilated</w:t>
            </w:r>
            <w:r w:rsidRPr="00B24EEB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pace</w:t>
            </w:r>
          </w:p>
          <w:p w14:paraId="4B2AADDA" w14:textId="77777777" w:rsidR="00DF3E76" w:rsidRPr="00B24EEB" w:rsidRDefault="00520BD2">
            <w:pPr>
              <w:pStyle w:val="TableParagraph"/>
              <w:numPr>
                <w:ilvl w:val="0"/>
                <w:numId w:val="9"/>
              </w:numPr>
              <w:tabs>
                <w:tab w:val="left" w:pos="967"/>
                <w:tab w:val="left" w:pos="968"/>
              </w:tabs>
              <w:spacing w:before="79" w:line="273" w:lineRule="auto"/>
              <w:ind w:right="518"/>
              <w:rPr>
                <w:rFonts w:asciiTheme="minorHAnsi" w:hAnsiTheme="minorHAnsi" w:cstheme="minorHAnsi"/>
                <w:sz w:val="15"/>
              </w:rPr>
            </w:pP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Everyone</w:t>
            </w:r>
            <w:r w:rsidRPr="00B24EEB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ust</w:t>
            </w:r>
            <w:r w:rsidRPr="00B24EEB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ask</w:t>
            </w:r>
            <w:r w:rsidRPr="00B24EEB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up</w:t>
            </w:r>
            <w:r w:rsidRPr="00B24EEB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or</w:t>
            </w:r>
            <w:r w:rsidRPr="00B24EEB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visitors</w:t>
            </w:r>
            <w:r w:rsidRPr="00B24EEB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nd</w:t>
            </w:r>
            <w:r w:rsidRPr="00B24EEB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keep</w:t>
            </w:r>
            <w:r w:rsidRPr="00B24EEB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distance</w:t>
            </w:r>
            <w:r w:rsidRPr="00B24EEB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f</w:t>
            </w:r>
            <w:r w:rsidRPr="00B24EEB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ithin</w:t>
            </w:r>
            <w:r w:rsidRPr="00B24EEB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1m</w:t>
            </w:r>
            <w:r w:rsidRPr="00B24EEB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utside</w:t>
            </w:r>
            <w:r w:rsidRPr="00B24EEB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r</w:t>
            </w:r>
            <w:r w:rsidRPr="00B24EEB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2m</w:t>
            </w:r>
            <w:r w:rsidRPr="00B24EEB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n</w:t>
            </w:r>
            <w:r w:rsidRPr="00B24EEB">
              <w:rPr>
                <w:rFonts w:asciiTheme="minorHAnsi" w:hAnsiTheme="minorHAnsi" w:cstheme="minorHAnsi"/>
                <w:color w:val="231F20"/>
                <w:spacing w:val="-45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oor</w:t>
            </w:r>
            <w:r w:rsidRPr="00B24EEB">
              <w:rPr>
                <w:rFonts w:asciiTheme="minorHAnsi" w:hAnsiTheme="minorHAnsi" w:cstheme="minorHAnsi"/>
                <w:color w:val="231F20"/>
                <w:spacing w:val="-8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ventilated</w:t>
            </w:r>
            <w:r w:rsidRPr="00B24EEB">
              <w:rPr>
                <w:rFonts w:asciiTheme="minorHAnsi" w:hAnsiTheme="minorHAnsi" w:cstheme="minorHAnsi"/>
                <w:color w:val="231F20"/>
                <w:spacing w:val="-8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paces</w:t>
            </w:r>
          </w:p>
          <w:p w14:paraId="4B2AADDB" w14:textId="77777777" w:rsidR="00DF3E76" w:rsidRPr="00B24EEB" w:rsidRDefault="00520BD2">
            <w:pPr>
              <w:pStyle w:val="TableParagraph"/>
              <w:numPr>
                <w:ilvl w:val="0"/>
                <w:numId w:val="9"/>
              </w:numPr>
              <w:tabs>
                <w:tab w:val="left" w:pos="967"/>
                <w:tab w:val="left" w:pos="968"/>
              </w:tabs>
              <w:spacing w:before="54"/>
              <w:ind w:hanging="446"/>
              <w:rPr>
                <w:rFonts w:asciiTheme="minorHAnsi" w:hAnsiTheme="minorHAnsi" w:cstheme="minorHAnsi"/>
                <w:sz w:val="15"/>
              </w:rPr>
            </w:pP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B</w:t>
            </w:r>
            <w:r w:rsidRPr="00B24EEB">
              <w:rPr>
                <w:rFonts w:asciiTheme="minorHAnsi" w:hAnsiTheme="minorHAnsi" w:cstheme="minorHAnsi"/>
                <w:color w:val="231F20"/>
                <w:spacing w:val="-12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–</w:t>
            </w:r>
            <w:r w:rsidRPr="00B24EEB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ill</w:t>
            </w:r>
            <w:r w:rsidRPr="00B24EEB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ut</w:t>
            </w:r>
            <w:r w:rsidRPr="00B24EEB">
              <w:rPr>
                <w:rFonts w:asciiTheme="minorHAnsi" w:hAnsiTheme="minorHAnsi" w:cstheme="minorHAnsi"/>
                <w:color w:val="231F20"/>
                <w:spacing w:val="-12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books</w:t>
            </w:r>
            <w:r w:rsidRPr="00B24EEB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rior</w:t>
            </w:r>
            <w:r w:rsidRPr="00B24EEB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o</w:t>
            </w:r>
            <w:r w:rsidRPr="00B24EEB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ech</w:t>
            </w:r>
            <w:r w:rsidRPr="00B24EEB">
              <w:rPr>
                <w:rFonts w:asciiTheme="minorHAnsi" w:hAnsiTheme="minorHAnsi" w:cstheme="minorHAnsi"/>
                <w:color w:val="231F20"/>
                <w:spacing w:val="-12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rriving,</w:t>
            </w:r>
            <w:r w:rsidRPr="00B24EEB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have</w:t>
            </w:r>
            <w:r w:rsidRPr="00B24EEB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ws</w:t>
            </w:r>
            <w:r w:rsidRPr="00B24EEB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lined</w:t>
            </w:r>
            <w:r w:rsidRPr="00B24EEB">
              <w:rPr>
                <w:rFonts w:asciiTheme="minorHAnsi" w:hAnsiTheme="minorHAnsi" w:cstheme="minorHAnsi"/>
                <w:color w:val="231F20"/>
                <w:spacing w:val="-12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up</w:t>
            </w:r>
            <w:r w:rsidRPr="00B24EEB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before</w:t>
            </w:r>
            <w:r w:rsidRPr="00B24EEB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ech</w:t>
            </w:r>
            <w:r w:rsidRPr="00B24EEB">
              <w:rPr>
                <w:rFonts w:asciiTheme="minorHAnsi" w:hAnsiTheme="minorHAnsi" w:cstheme="minorHAnsi"/>
                <w:color w:val="231F20"/>
                <w:spacing w:val="-12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rrives</w:t>
            </w:r>
            <w:r w:rsidRPr="00B24EEB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tay</w:t>
            </w:r>
          </w:p>
          <w:p w14:paraId="4B2AADDC" w14:textId="77777777" w:rsidR="00DF3E76" w:rsidRPr="00B24EEB" w:rsidRDefault="00520BD2">
            <w:pPr>
              <w:pStyle w:val="TableParagraph"/>
              <w:spacing w:before="24"/>
              <w:ind w:left="967"/>
              <w:rPr>
                <w:rFonts w:asciiTheme="minorHAnsi" w:hAnsiTheme="minorHAnsi" w:cstheme="minorHAnsi"/>
                <w:sz w:val="15"/>
              </w:rPr>
            </w:pP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2m</w:t>
            </w:r>
            <w:r w:rsidRPr="00B24EEB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way from</w:t>
            </w:r>
            <w:r w:rsidRPr="00B24EEB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ech and</w:t>
            </w:r>
            <w:r w:rsidRPr="00B24EEB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ws</w:t>
            </w:r>
          </w:p>
          <w:p w14:paraId="4B2AADDD" w14:textId="77777777" w:rsidR="00DF3E76" w:rsidRPr="00B24EEB" w:rsidRDefault="00520BD2">
            <w:pPr>
              <w:pStyle w:val="TableParagraph"/>
              <w:numPr>
                <w:ilvl w:val="0"/>
                <w:numId w:val="9"/>
              </w:numPr>
              <w:tabs>
                <w:tab w:val="left" w:pos="967"/>
                <w:tab w:val="left" w:pos="968"/>
              </w:tabs>
              <w:spacing w:before="79"/>
              <w:ind w:hanging="446"/>
              <w:rPr>
                <w:rFonts w:asciiTheme="minorHAnsi" w:hAnsiTheme="minorHAnsi" w:cstheme="minorHAnsi"/>
                <w:sz w:val="15"/>
              </w:rPr>
            </w:pPr>
            <w:r w:rsidRPr="00B24EEB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Gloves</w:t>
            </w:r>
            <w:r w:rsidRPr="00B24EEB">
              <w:rPr>
                <w:rFonts w:asciiTheme="minorHAnsi" w:hAnsiTheme="minorHAnsi" w:cstheme="minorHAnsi"/>
                <w:color w:val="231F20"/>
                <w:spacing w:val="1"/>
                <w:w w:val="125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in</w:t>
            </w:r>
            <w:r w:rsidRPr="00B24EEB">
              <w:rPr>
                <w:rFonts w:asciiTheme="minorHAnsi" w:hAnsiTheme="minorHAnsi" w:cstheme="minorHAnsi"/>
                <w:color w:val="231F20"/>
                <w:spacing w:val="1"/>
                <w:w w:val="125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shed</w:t>
            </w:r>
          </w:p>
          <w:p w14:paraId="4B2AADDE" w14:textId="77777777" w:rsidR="00DF3E76" w:rsidRPr="00B24EEB" w:rsidRDefault="00520BD2">
            <w:pPr>
              <w:pStyle w:val="TableParagraph"/>
              <w:numPr>
                <w:ilvl w:val="0"/>
                <w:numId w:val="9"/>
              </w:numPr>
              <w:tabs>
                <w:tab w:val="left" w:pos="967"/>
                <w:tab w:val="left" w:pos="968"/>
              </w:tabs>
              <w:spacing w:before="79"/>
              <w:ind w:hanging="446"/>
              <w:rPr>
                <w:rFonts w:asciiTheme="minorHAnsi" w:hAnsiTheme="minorHAnsi" w:cstheme="minorHAnsi"/>
                <w:sz w:val="15"/>
              </w:rPr>
            </w:pP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Use</w:t>
            </w:r>
            <w:r w:rsidRPr="00B24EEB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proofErr w:type="spellStart"/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Vircon</w:t>
            </w:r>
            <w:proofErr w:type="spellEnd"/>
            <w:r w:rsidRPr="00B24EEB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o</w:t>
            </w:r>
            <w:r w:rsidRPr="00B24EEB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pray</w:t>
            </w:r>
            <w:r w:rsidRPr="00B24EEB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n</w:t>
            </w:r>
            <w:r w:rsidRPr="00B24EEB">
              <w:rPr>
                <w:rFonts w:asciiTheme="minorHAnsi" w:hAnsiTheme="minorHAnsi" w:cstheme="minorHAnsi"/>
                <w:color w:val="231F20"/>
                <w:spacing w:val="-10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gear</w:t>
            </w:r>
            <w:r w:rsidRPr="00B24EEB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fter</w:t>
            </w:r>
            <w:r w:rsidRPr="00B24EEB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ervices</w:t>
            </w:r>
            <w:r w:rsidRPr="00B24EEB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by</w:t>
            </w:r>
            <w:r w:rsidRPr="00B24EEB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</w:t>
            </w:r>
            <w:r w:rsidRPr="00B24EEB">
              <w:rPr>
                <w:rFonts w:asciiTheme="minorHAnsi" w:hAnsiTheme="minorHAnsi" w:cstheme="minorHAnsi"/>
                <w:color w:val="231F20"/>
                <w:spacing w:val="-10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ervice</w:t>
            </w:r>
            <w:r w:rsidRPr="00B24EEB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proofErr w:type="gramStart"/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roviders</w:t>
            </w:r>
            <w:proofErr w:type="gramEnd"/>
          </w:p>
          <w:p w14:paraId="4B2AADDF" w14:textId="77777777" w:rsidR="00DF3E76" w:rsidRPr="00B24EEB" w:rsidRDefault="00520BD2">
            <w:pPr>
              <w:pStyle w:val="TableParagraph"/>
              <w:numPr>
                <w:ilvl w:val="0"/>
                <w:numId w:val="9"/>
              </w:numPr>
              <w:tabs>
                <w:tab w:val="left" w:pos="967"/>
                <w:tab w:val="left" w:pos="968"/>
              </w:tabs>
              <w:spacing w:before="80"/>
              <w:ind w:hanging="446"/>
              <w:rPr>
                <w:rFonts w:asciiTheme="minorHAnsi" w:hAnsiTheme="minorHAnsi" w:cstheme="minorHAnsi"/>
                <w:sz w:val="15"/>
              </w:rPr>
            </w:pPr>
            <w:r w:rsidRPr="00B24EEB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Where</w:t>
            </w:r>
            <w:r w:rsidRPr="00B24EEB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possible</w:t>
            </w:r>
            <w:r w:rsidRPr="00B24EEB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minimize</w:t>
            </w:r>
            <w:r w:rsidRPr="00B24EEB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contact</w:t>
            </w:r>
            <w:r w:rsidRPr="00B24EEB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between</w:t>
            </w:r>
            <w:r w:rsidRPr="00B24EEB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vet/AB</w:t>
            </w:r>
            <w:r w:rsidRPr="00B24EEB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tech</w:t>
            </w:r>
            <w:r w:rsidRPr="00B24EEB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and</w:t>
            </w:r>
            <w:r w:rsidRPr="00B24EEB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farm</w:t>
            </w:r>
            <w:r w:rsidRPr="00B24EEB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eam</w:t>
            </w:r>
          </w:p>
          <w:p w14:paraId="4B2AADE0" w14:textId="77777777" w:rsidR="00DF3E76" w:rsidRPr="00B24EEB" w:rsidRDefault="00520BD2">
            <w:pPr>
              <w:pStyle w:val="TableParagraph"/>
              <w:numPr>
                <w:ilvl w:val="0"/>
                <w:numId w:val="9"/>
              </w:numPr>
              <w:tabs>
                <w:tab w:val="left" w:pos="967"/>
                <w:tab w:val="left" w:pos="968"/>
              </w:tabs>
              <w:spacing w:before="79"/>
              <w:ind w:hanging="446"/>
              <w:rPr>
                <w:rFonts w:asciiTheme="minorHAnsi" w:hAnsiTheme="minorHAnsi" w:cstheme="minorHAnsi"/>
                <w:sz w:val="15"/>
              </w:rPr>
            </w:pP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Delivery</w:t>
            </w:r>
            <w:r w:rsidRPr="00B24EEB">
              <w:rPr>
                <w:rFonts w:asciiTheme="minorHAnsi" w:hAnsiTheme="minorHAnsi" w:cstheme="minorHAnsi"/>
                <w:color w:val="231F20"/>
                <w:spacing w:val="-6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dockets</w:t>
            </w:r>
            <w:r w:rsidRPr="00B24EEB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o</w:t>
            </w:r>
            <w:r w:rsidRPr="00B24EEB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be</w:t>
            </w:r>
            <w:r w:rsidRPr="00B24EEB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emailed/</w:t>
            </w:r>
            <w:proofErr w:type="spellStart"/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xted</w:t>
            </w:r>
            <w:proofErr w:type="spellEnd"/>
            <w:r w:rsidRPr="00B24EEB">
              <w:rPr>
                <w:rFonts w:asciiTheme="minorHAnsi" w:hAnsiTheme="minorHAnsi" w:cstheme="minorHAnsi"/>
                <w:color w:val="231F20"/>
                <w:spacing w:val="-6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vs</w:t>
            </w:r>
            <w:r w:rsidRPr="00B24EEB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left</w:t>
            </w:r>
            <w:r w:rsidRPr="00B24EEB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n</w:t>
            </w:r>
            <w:r w:rsidRPr="00B24EEB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arm</w:t>
            </w:r>
          </w:p>
          <w:p w14:paraId="4B2AADE1" w14:textId="77777777" w:rsidR="00DF3E76" w:rsidRPr="00B24EEB" w:rsidRDefault="00520BD2">
            <w:pPr>
              <w:pStyle w:val="TableParagraph"/>
              <w:numPr>
                <w:ilvl w:val="0"/>
                <w:numId w:val="9"/>
              </w:numPr>
              <w:tabs>
                <w:tab w:val="left" w:pos="967"/>
                <w:tab w:val="left" w:pos="968"/>
              </w:tabs>
              <w:spacing w:before="79" w:line="273" w:lineRule="auto"/>
              <w:ind w:right="937"/>
              <w:rPr>
                <w:rFonts w:asciiTheme="minorHAnsi" w:hAnsiTheme="minorHAnsi" w:cstheme="minorHAnsi"/>
                <w:sz w:val="15"/>
              </w:rPr>
            </w:pP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ntractors</w:t>
            </w:r>
            <w:r w:rsidRPr="00B24EEB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–</w:t>
            </w:r>
            <w:r w:rsidRPr="00B24EEB">
              <w:rPr>
                <w:rFonts w:asciiTheme="minorHAnsi" w:hAnsiTheme="minorHAnsi" w:cstheme="minorHAnsi"/>
                <w:color w:val="231F20"/>
                <w:spacing w:val="-3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ilage/race</w:t>
            </w:r>
            <w:r w:rsidRPr="00B24EEB">
              <w:rPr>
                <w:rFonts w:asciiTheme="minorHAnsi" w:hAnsiTheme="minorHAnsi" w:cstheme="minorHAnsi"/>
                <w:color w:val="231F20"/>
                <w:spacing w:val="-3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ork/</w:t>
            </w:r>
            <w:proofErr w:type="spellStart"/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ert</w:t>
            </w:r>
            <w:proofErr w:type="spellEnd"/>
            <w:r w:rsidRPr="00B24EEB">
              <w:rPr>
                <w:rFonts w:asciiTheme="minorHAnsi" w:hAnsiTheme="minorHAnsi" w:cstheme="minorHAnsi"/>
                <w:color w:val="231F20"/>
                <w:spacing w:val="-3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preaders</w:t>
            </w:r>
            <w:r w:rsidRPr="00B24EEB">
              <w:rPr>
                <w:rFonts w:asciiTheme="minorHAnsi" w:hAnsiTheme="minorHAnsi" w:cstheme="minorHAnsi"/>
                <w:color w:val="231F20"/>
                <w:spacing w:val="-3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–</w:t>
            </w:r>
            <w:r w:rsidRPr="00B24EEB">
              <w:rPr>
                <w:rFonts w:asciiTheme="minorHAnsi" w:hAnsiTheme="minorHAnsi" w:cstheme="minorHAnsi"/>
                <w:color w:val="231F20"/>
                <w:spacing w:val="-3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arm</w:t>
            </w:r>
            <w:r w:rsidRPr="00B24EEB">
              <w:rPr>
                <w:rFonts w:asciiTheme="minorHAnsi" w:hAnsiTheme="minorHAnsi" w:cstheme="minorHAnsi"/>
                <w:color w:val="231F20"/>
                <w:spacing w:val="-3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ap</w:t>
            </w:r>
            <w:r w:rsidRPr="00B24EEB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t</w:t>
            </w:r>
            <w:r w:rsidRPr="00B24EEB">
              <w:rPr>
                <w:rFonts w:asciiTheme="minorHAnsi" w:hAnsiTheme="minorHAnsi" w:cstheme="minorHAnsi"/>
                <w:color w:val="231F20"/>
                <w:spacing w:val="-3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can</w:t>
            </w:r>
            <w:r w:rsidRPr="00B24EEB">
              <w:rPr>
                <w:rFonts w:asciiTheme="minorHAnsi" w:hAnsiTheme="minorHAnsi" w:cstheme="minorHAnsi"/>
                <w:color w:val="231F20"/>
                <w:spacing w:val="-3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n</w:t>
            </w:r>
            <w:r w:rsidRPr="00B24EEB">
              <w:rPr>
                <w:rFonts w:asciiTheme="minorHAnsi" w:hAnsiTheme="minorHAnsi" w:cstheme="minorHAnsi"/>
                <w:color w:val="231F20"/>
                <w:spacing w:val="-3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zone</w:t>
            </w:r>
            <w:r w:rsidRPr="00B24EEB">
              <w:rPr>
                <w:rFonts w:asciiTheme="minorHAnsi" w:hAnsiTheme="minorHAnsi" w:cstheme="minorHAnsi"/>
                <w:color w:val="231F20"/>
                <w:spacing w:val="-3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ith</w:t>
            </w:r>
            <w:r w:rsidRPr="00B24EEB">
              <w:rPr>
                <w:rFonts w:asciiTheme="minorHAnsi" w:hAnsiTheme="minorHAnsi" w:cstheme="minorHAnsi"/>
                <w:color w:val="231F20"/>
                <w:spacing w:val="-46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addocks</w:t>
            </w:r>
            <w:r w:rsidRPr="00B24EEB">
              <w:rPr>
                <w:rFonts w:asciiTheme="minorHAnsi" w:hAnsiTheme="minorHAnsi" w:cstheme="minorHAnsi"/>
                <w:color w:val="231F20"/>
                <w:spacing w:val="-8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arked</w:t>
            </w:r>
            <w:r w:rsidRPr="00B24EEB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–</w:t>
            </w:r>
            <w:r w:rsidRPr="00B24EEB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gates</w:t>
            </w:r>
            <w:r w:rsidRPr="00B24EEB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lready</w:t>
            </w:r>
            <w:r w:rsidRPr="00B24EEB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pen</w:t>
            </w:r>
          </w:p>
        </w:tc>
        <w:tc>
          <w:tcPr>
            <w:tcW w:w="2296" w:type="dxa"/>
            <w:tcBorders>
              <w:left w:val="single" w:sz="4" w:space="0" w:color="0099A8"/>
              <w:bottom w:val="single" w:sz="4" w:space="0" w:color="0099A8"/>
              <w:right w:val="single" w:sz="4" w:space="0" w:color="0099A8"/>
            </w:tcBorders>
          </w:tcPr>
          <w:p w14:paraId="4B2AADE2" w14:textId="77777777" w:rsidR="00DF3E76" w:rsidRDefault="00DF3E76">
            <w:pPr>
              <w:pStyle w:val="TableParagraph"/>
              <w:rPr>
                <w:sz w:val="18"/>
              </w:rPr>
            </w:pPr>
          </w:p>
          <w:p w14:paraId="4B2AADE3" w14:textId="77777777" w:rsidR="00DF3E76" w:rsidRDefault="00DF3E76">
            <w:pPr>
              <w:pStyle w:val="TableParagraph"/>
              <w:rPr>
                <w:sz w:val="18"/>
              </w:rPr>
            </w:pPr>
          </w:p>
          <w:p w14:paraId="4B2AADE4" w14:textId="77777777" w:rsidR="00DF3E76" w:rsidRDefault="00DF3E76">
            <w:pPr>
              <w:pStyle w:val="TableParagraph"/>
              <w:rPr>
                <w:sz w:val="18"/>
              </w:rPr>
            </w:pPr>
          </w:p>
          <w:p w14:paraId="4B2AADE5" w14:textId="77777777" w:rsidR="00DF3E76" w:rsidRDefault="00DF3E76">
            <w:pPr>
              <w:pStyle w:val="TableParagraph"/>
              <w:rPr>
                <w:sz w:val="18"/>
              </w:rPr>
            </w:pPr>
          </w:p>
          <w:p w14:paraId="4B2AADE6" w14:textId="77777777" w:rsidR="00DF3E76" w:rsidRDefault="00DF3E76">
            <w:pPr>
              <w:pStyle w:val="TableParagraph"/>
              <w:rPr>
                <w:sz w:val="18"/>
              </w:rPr>
            </w:pPr>
          </w:p>
          <w:p w14:paraId="4B2AADE7" w14:textId="77777777" w:rsidR="00DF3E76" w:rsidRDefault="00DF3E76">
            <w:pPr>
              <w:pStyle w:val="TableParagraph"/>
              <w:rPr>
                <w:sz w:val="18"/>
              </w:rPr>
            </w:pPr>
          </w:p>
          <w:p w14:paraId="4B2AADE8" w14:textId="77777777" w:rsidR="00DF3E76" w:rsidRDefault="00DF3E76">
            <w:pPr>
              <w:pStyle w:val="TableParagraph"/>
              <w:rPr>
                <w:sz w:val="18"/>
              </w:rPr>
            </w:pPr>
          </w:p>
          <w:p w14:paraId="4B2AADE9" w14:textId="77777777" w:rsidR="00DF3E76" w:rsidRDefault="00DF3E76">
            <w:pPr>
              <w:pStyle w:val="TableParagraph"/>
              <w:rPr>
                <w:sz w:val="18"/>
              </w:rPr>
            </w:pPr>
          </w:p>
          <w:p w14:paraId="4B2AADEA" w14:textId="77777777" w:rsidR="00DF3E76" w:rsidRPr="00B24EEB" w:rsidRDefault="00520BD2">
            <w:pPr>
              <w:pStyle w:val="TableParagraph"/>
              <w:spacing w:before="109" w:line="261" w:lineRule="auto"/>
              <w:ind w:left="78" w:right="116"/>
              <w:rPr>
                <w:rFonts w:asciiTheme="minorHAnsi" w:hAnsiTheme="minorHAnsi" w:cstheme="minorHAnsi"/>
                <w:sz w:val="15"/>
              </w:rPr>
            </w:pP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ll</w:t>
            </w:r>
            <w:r w:rsidRPr="00B24EEB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proofErr w:type="gramStart"/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eam  members</w:t>
            </w:r>
            <w:proofErr w:type="gramEnd"/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 xml:space="preserve">  to</w:t>
            </w:r>
            <w:r w:rsidRPr="00B24EEB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20"/>
                <w:sz w:val="15"/>
              </w:rPr>
              <w:t xml:space="preserve">assist in this, </w:t>
            </w:r>
            <w:r w:rsidRPr="00B24EEB">
              <w:rPr>
                <w:rFonts w:asciiTheme="minorHAnsi" w:hAnsiTheme="minorHAnsi" w:cstheme="minorHAnsi"/>
                <w:b/>
                <w:color w:val="231F20"/>
                <w:w w:val="120"/>
                <w:sz w:val="15"/>
              </w:rPr>
              <w:t>Farm Owner/</w:t>
            </w:r>
            <w:r w:rsidRPr="00B24EEB">
              <w:rPr>
                <w:rFonts w:asciiTheme="minorHAnsi" w:hAnsiTheme="minorHAnsi" w:cstheme="minorHAnsi"/>
                <w:b/>
                <w:color w:val="231F20"/>
                <w:spacing w:val="-47"/>
                <w:w w:val="12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b/>
                <w:color w:val="231F20"/>
                <w:w w:val="120"/>
                <w:sz w:val="15"/>
              </w:rPr>
              <w:t xml:space="preserve">Contract Milker </w:t>
            </w:r>
            <w:r w:rsidRPr="00B24EEB">
              <w:rPr>
                <w:rFonts w:asciiTheme="minorHAnsi" w:hAnsiTheme="minorHAnsi" w:cstheme="minorHAnsi"/>
                <w:color w:val="231F20"/>
                <w:w w:val="120"/>
                <w:sz w:val="15"/>
              </w:rPr>
              <w:t>to ensure</w:t>
            </w:r>
            <w:r w:rsidRPr="00B24EEB">
              <w:rPr>
                <w:rFonts w:asciiTheme="minorHAnsi" w:hAnsiTheme="minorHAnsi" w:cstheme="minorHAnsi"/>
                <w:color w:val="231F20"/>
                <w:spacing w:val="1"/>
                <w:w w:val="12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his</w:t>
            </w:r>
            <w:r w:rsidRPr="00B24EEB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happens</w:t>
            </w:r>
          </w:p>
          <w:p w14:paraId="4B2AADEB" w14:textId="77777777" w:rsidR="00DF3E76" w:rsidRPr="00B24EEB" w:rsidRDefault="00DF3E7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  <w:p w14:paraId="4B2AADEC" w14:textId="77777777" w:rsidR="00DF3E76" w:rsidRPr="00B24EEB" w:rsidRDefault="00DF3E7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  <w:p w14:paraId="4B2AADED" w14:textId="77777777" w:rsidR="00DF3E76" w:rsidRPr="00B24EEB" w:rsidRDefault="00DF3E7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  <w:p w14:paraId="4B2AADEE" w14:textId="77777777" w:rsidR="00DF3E76" w:rsidRPr="00B24EEB" w:rsidRDefault="00DF3E7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  <w:p w14:paraId="4B2AADEF" w14:textId="77777777" w:rsidR="00DF3E76" w:rsidRPr="00B24EEB" w:rsidRDefault="00DF3E7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  <w:p w14:paraId="4B2AADF0" w14:textId="77777777" w:rsidR="00DF3E76" w:rsidRPr="00B24EEB" w:rsidRDefault="00DF3E7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  <w:p w14:paraId="4B2AADF1" w14:textId="77777777" w:rsidR="00DF3E76" w:rsidRPr="00B24EEB" w:rsidRDefault="00DF3E7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  <w:p w14:paraId="4B2AADF2" w14:textId="77777777" w:rsidR="00DF3E76" w:rsidRPr="00B24EEB" w:rsidRDefault="00DF3E7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  <w:p w14:paraId="4B2AADF3" w14:textId="77777777" w:rsidR="00DF3E76" w:rsidRPr="00B24EEB" w:rsidRDefault="00DF3E7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  <w:p w14:paraId="4B2AADF4" w14:textId="77777777" w:rsidR="00DF3E76" w:rsidRPr="00B24EEB" w:rsidRDefault="00DF3E7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  <w:p w14:paraId="4B2AADF5" w14:textId="77777777" w:rsidR="00DF3E76" w:rsidRDefault="00520BD2">
            <w:pPr>
              <w:pStyle w:val="TableParagraph"/>
              <w:spacing w:before="137" w:line="261" w:lineRule="auto"/>
              <w:ind w:left="78" w:right="81"/>
              <w:rPr>
                <w:sz w:val="15"/>
              </w:rPr>
            </w:pP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ll team take individual</w:t>
            </w:r>
            <w:r w:rsidRPr="00B24EEB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responsibility to make sure</w:t>
            </w:r>
            <w:r w:rsidRPr="00B24EEB">
              <w:rPr>
                <w:rFonts w:asciiTheme="minorHAnsi" w:hAnsiTheme="minorHAnsi" w:cstheme="minorHAnsi"/>
                <w:color w:val="231F20"/>
                <w:spacing w:val="-46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his</w:t>
            </w:r>
            <w:r w:rsidRPr="00B24EEB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B24EEB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happens</w:t>
            </w:r>
          </w:p>
        </w:tc>
        <w:tc>
          <w:tcPr>
            <w:tcW w:w="3685" w:type="dxa"/>
            <w:tcBorders>
              <w:left w:val="single" w:sz="4" w:space="0" w:color="0099A8"/>
              <w:bottom w:val="single" w:sz="4" w:space="0" w:color="0099A8"/>
              <w:right w:val="single" w:sz="4" w:space="0" w:color="0099A8"/>
            </w:tcBorders>
          </w:tcPr>
          <w:p w14:paraId="4B2AADF6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  <w:p w14:paraId="4B2AADF7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  <w:p w14:paraId="4B2AADF8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  <w:p w14:paraId="4B2AADF9" w14:textId="77777777" w:rsidR="00DF3E76" w:rsidRPr="00EF24E3" w:rsidRDefault="00520BD2">
            <w:pPr>
              <w:pStyle w:val="TableParagraph"/>
              <w:spacing w:before="134"/>
              <w:ind w:left="7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QR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de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t</w:t>
            </w:r>
            <w:r w:rsidRPr="00EF24E3">
              <w:rPr>
                <w:rFonts w:asciiTheme="minorHAnsi" w:hAnsiTheme="minorHAnsi" w:cstheme="minorHAnsi"/>
                <w:color w:val="231F20"/>
                <w:spacing w:val="-3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dairy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ffice</w:t>
            </w:r>
            <w:r w:rsidRPr="00EF24E3">
              <w:rPr>
                <w:rFonts w:asciiTheme="minorHAnsi" w:hAnsiTheme="minorHAnsi" w:cstheme="minorHAnsi"/>
                <w:color w:val="231F20"/>
                <w:spacing w:val="-3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entrance</w:t>
            </w:r>
          </w:p>
          <w:p w14:paraId="4B2AADFA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  <w:p w14:paraId="4B2AADFB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  <w:p w14:paraId="4B2AADFC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  <w:p w14:paraId="4B2AADFD" w14:textId="77777777" w:rsidR="00DF3E76" w:rsidRPr="00EF24E3" w:rsidRDefault="00520BD2">
            <w:pPr>
              <w:pStyle w:val="TableParagraph"/>
              <w:spacing w:before="105"/>
              <w:ind w:left="7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pare</w:t>
            </w:r>
            <w:r w:rsidRPr="00EF24E3">
              <w:rPr>
                <w:rFonts w:asciiTheme="minorHAnsi" w:hAnsiTheme="minorHAnsi" w:cstheme="minorHAnsi"/>
                <w:color w:val="231F20"/>
                <w:spacing w:val="-3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ace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asks</w:t>
            </w:r>
            <w:r w:rsidRPr="00EF24E3">
              <w:rPr>
                <w:rFonts w:asciiTheme="minorHAnsi" w:hAnsiTheme="minorHAnsi" w:cstheme="minorHAnsi"/>
                <w:color w:val="231F20"/>
                <w:spacing w:val="-3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beside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QR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de</w:t>
            </w:r>
          </w:p>
          <w:p w14:paraId="4B2AADFE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  <w:p w14:paraId="4B2AADFF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  <w:p w14:paraId="4B2AAE00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  <w:p w14:paraId="4B2AAE01" w14:textId="77777777" w:rsidR="00DF3E76" w:rsidRPr="00EF24E3" w:rsidRDefault="00520BD2">
            <w:pPr>
              <w:pStyle w:val="TableParagraph"/>
              <w:spacing w:before="105" w:line="261" w:lineRule="auto"/>
              <w:ind w:left="78" w:right="135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See</w:t>
            </w:r>
            <w:r w:rsidRPr="00EF24E3">
              <w:rPr>
                <w:rFonts w:asciiTheme="minorHAnsi" w:hAnsiTheme="minorHAnsi" w:cstheme="minorHAnsi"/>
                <w:color w:val="231F20"/>
                <w:spacing w:val="-13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Farm</w:t>
            </w:r>
            <w:r w:rsidRPr="00EF24E3">
              <w:rPr>
                <w:rFonts w:asciiTheme="minorHAnsi" w:hAnsiTheme="minorHAnsi" w:cstheme="minorHAnsi"/>
                <w:color w:val="231F20"/>
                <w:spacing w:val="-13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map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attached</w:t>
            </w:r>
            <w:r w:rsidRPr="00EF24E3">
              <w:rPr>
                <w:rFonts w:asciiTheme="minorHAnsi" w:hAnsiTheme="minorHAnsi" w:cstheme="minorHAnsi"/>
                <w:color w:val="231F20"/>
                <w:spacing w:val="-13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his</w:t>
            </w:r>
            <w:r w:rsidRPr="00EF24E3">
              <w:rPr>
                <w:rFonts w:asciiTheme="minorHAnsi" w:hAnsiTheme="minorHAnsi" w:cstheme="minorHAnsi"/>
                <w:color w:val="231F20"/>
                <w:spacing w:val="-13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Doc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for</w:t>
            </w:r>
            <w:r w:rsidRPr="00EF24E3">
              <w:rPr>
                <w:rFonts w:asciiTheme="minorHAnsi" w:hAnsiTheme="minorHAnsi" w:cstheme="minorHAnsi"/>
                <w:color w:val="231F20"/>
                <w:spacing w:val="-13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drop</w:t>
            </w:r>
            <w:r w:rsidRPr="00EF24E3">
              <w:rPr>
                <w:rFonts w:asciiTheme="minorHAnsi" w:hAnsiTheme="minorHAnsi" w:cstheme="minorHAnsi"/>
                <w:color w:val="231F20"/>
                <w:spacing w:val="-47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ff/collection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reas</w:t>
            </w:r>
          </w:p>
          <w:p w14:paraId="4B2AAE02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  <w:p w14:paraId="4B2AAE03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  <w:p w14:paraId="4B2AAE04" w14:textId="77777777" w:rsidR="00DF3E76" w:rsidRPr="00EF24E3" w:rsidRDefault="00DF3E76">
            <w:pPr>
              <w:pStyle w:val="TableParagraph"/>
              <w:spacing w:before="9"/>
              <w:rPr>
                <w:rFonts w:asciiTheme="minorHAnsi" w:hAnsiTheme="minorHAnsi" w:cstheme="minorHAnsi"/>
                <w:sz w:val="25"/>
              </w:rPr>
            </w:pPr>
          </w:p>
          <w:p w14:paraId="4B2AAE05" w14:textId="77777777" w:rsidR="00DF3E76" w:rsidRPr="00EF24E3" w:rsidRDefault="00520BD2">
            <w:pPr>
              <w:pStyle w:val="TableParagraph"/>
              <w:spacing w:before="1"/>
              <w:ind w:left="7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vid</w:t>
            </w:r>
            <w:r w:rsidRPr="00EF24E3">
              <w:rPr>
                <w:rFonts w:asciiTheme="minorHAnsi" w:hAnsiTheme="minorHAnsi" w:cstheme="minorHAnsi"/>
                <w:color w:val="231F20"/>
                <w:spacing w:val="-8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racer</w:t>
            </w:r>
            <w:r w:rsidRPr="00EF24E3">
              <w:rPr>
                <w:rFonts w:asciiTheme="minorHAnsi" w:hAnsiTheme="minorHAnsi" w:cstheme="minorHAnsi"/>
                <w:color w:val="231F20"/>
                <w:spacing w:val="-8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pp</w:t>
            </w:r>
          </w:p>
          <w:p w14:paraId="4B2AAE06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  <w:p w14:paraId="4B2AAE07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  <w:p w14:paraId="4B2AAE08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  <w:p w14:paraId="4B2AAE09" w14:textId="77777777" w:rsidR="00DF3E76" w:rsidRPr="00EF24E3" w:rsidRDefault="00520BD2">
            <w:pPr>
              <w:pStyle w:val="TableParagraph"/>
              <w:spacing w:before="105"/>
              <w:ind w:left="7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pare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asks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t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wshed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ffice-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xt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wner</w:t>
            </w:r>
          </w:p>
          <w:p w14:paraId="4B2AAE0A" w14:textId="77777777" w:rsidR="00DF3E76" w:rsidRPr="00EF24E3" w:rsidRDefault="00520BD2">
            <w:pPr>
              <w:pStyle w:val="TableParagraph"/>
              <w:spacing w:before="15"/>
              <w:ind w:left="7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 xml:space="preserve">on 02x </w:t>
            </w:r>
            <w:proofErr w:type="spellStart"/>
            <w:r w:rsidRPr="00EF24E3">
              <w:rPr>
                <w:rFonts w:asciiTheme="minorHAnsi" w:hAnsiTheme="minorHAnsi" w:cstheme="minorHAnsi"/>
                <w:color w:val="231F20"/>
                <w:w w:val="120"/>
                <w:sz w:val="15"/>
              </w:rPr>
              <w:t>xxxxxx</w:t>
            </w:r>
            <w:proofErr w:type="spellEnd"/>
            <w:r w:rsidRPr="00EF24E3">
              <w:rPr>
                <w:rFonts w:asciiTheme="minorHAnsi" w:hAnsiTheme="minorHAnsi" w:cstheme="minorHAnsi"/>
                <w:color w:val="231F20"/>
                <w:spacing w:val="2"/>
                <w:w w:val="12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if down to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last packet</w:t>
            </w:r>
          </w:p>
          <w:p w14:paraId="4B2AAE0B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  <w:p w14:paraId="4B2AAE0C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  <w:p w14:paraId="4B2AAE0D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8"/>
              </w:rPr>
            </w:pPr>
          </w:p>
          <w:p w14:paraId="4B2AAE0E" w14:textId="77777777" w:rsidR="00DF3E76" w:rsidRPr="00EF24E3" w:rsidRDefault="00520BD2">
            <w:pPr>
              <w:pStyle w:val="TableParagraph"/>
              <w:spacing w:before="105" w:line="261" w:lineRule="auto"/>
              <w:ind w:left="78" w:right="299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>Sprayer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>kept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>inside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>Tractor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>shed,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proofErr w:type="spellStart"/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Vircon</w:t>
            </w:r>
            <w:proofErr w:type="spellEnd"/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n</w:t>
            </w:r>
            <w:r w:rsidRPr="00EF24E3">
              <w:rPr>
                <w:rFonts w:asciiTheme="minorHAnsi" w:hAnsiTheme="minorHAnsi" w:cstheme="minorHAnsi"/>
                <w:color w:val="231F20"/>
                <w:spacing w:val="-4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vet</w:t>
            </w:r>
            <w:r w:rsidRPr="00EF24E3">
              <w:rPr>
                <w:rFonts w:asciiTheme="minorHAnsi" w:hAnsiTheme="minorHAnsi" w:cstheme="minorHAnsi"/>
                <w:color w:val="231F20"/>
                <w:spacing w:val="-8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upboard</w:t>
            </w:r>
          </w:p>
        </w:tc>
      </w:tr>
    </w:tbl>
    <w:p w14:paraId="4B2AAE10" w14:textId="77777777" w:rsidR="00DF3E76" w:rsidRDefault="00DF3E76">
      <w:pPr>
        <w:spacing w:line="261" w:lineRule="auto"/>
        <w:rPr>
          <w:sz w:val="15"/>
        </w:rPr>
        <w:sectPr w:rsidR="00DF3E76">
          <w:footerReference w:type="even" r:id="rId12"/>
          <w:footerReference w:type="default" r:id="rId13"/>
          <w:type w:val="continuous"/>
          <w:pgSz w:w="16840" w:h="11910" w:orient="landscape"/>
          <w:pgMar w:top="0" w:right="0" w:bottom="760" w:left="0" w:header="0" w:footer="564" w:gutter="0"/>
          <w:pgNumType w:start="1"/>
          <w:cols w:space="720"/>
        </w:sectPr>
      </w:pPr>
    </w:p>
    <w:p w14:paraId="4B2AAE11" w14:textId="77777777" w:rsidR="00DF3E76" w:rsidRDefault="00520BD2">
      <w:pPr>
        <w:spacing w:before="82"/>
        <w:ind w:left="722"/>
        <w:rPr>
          <w:rFonts w:ascii="Brandon Grotesque Black"/>
          <w:b/>
          <w:sz w:val="32"/>
        </w:rPr>
      </w:pPr>
      <w:r>
        <w:rPr>
          <w:rFonts w:ascii="Brandon Grotesque Black"/>
          <w:b/>
          <w:color w:val="79C142"/>
          <w:spacing w:val="20"/>
          <w:sz w:val="32"/>
        </w:rPr>
        <w:lastRenderedPageBreak/>
        <w:t>PLANS</w:t>
      </w:r>
    </w:p>
    <w:p w14:paraId="4B2AAE12" w14:textId="77777777" w:rsidR="00DF3E76" w:rsidRDefault="00DF3E76">
      <w:pPr>
        <w:pStyle w:val="BodyText"/>
        <w:spacing w:before="7"/>
        <w:rPr>
          <w:rFonts w:ascii="Brandon Grotesque Black"/>
          <w:b/>
          <w:sz w:val="10"/>
        </w:rPr>
      </w:pPr>
    </w:p>
    <w:tbl>
      <w:tblPr>
        <w:tblW w:w="0" w:type="auto"/>
        <w:tblInd w:w="73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01"/>
        <w:gridCol w:w="7985"/>
        <w:gridCol w:w="2295"/>
        <w:gridCol w:w="3683"/>
      </w:tblGrid>
      <w:tr w:rsidR="00DF3E76" w14:paraId="4B2AAE17" w14:textId="77777777">
        <w:trPr>
          <w:trHeight w:val="356"/>
        </w:trPr>
        <w:tc>
          <w:tcPr>
            <w:tcW w:w="1401" w:type="dxa"/>
            <w:shd w:val="clear" w:color="auto" w:fill="00A0B0"/>
          </w:tcPr>
          <w:p w14:paraId="4B2AAE13" w14:textId="77777777" w:rsidR="00DF3E76" w:rsidRDefault="00520BD2">
            <w:pPr>
              <w:pStyle w:val="TableParagraph"/>
              <w:spacing w:before="97"/>
              <w:ind w:left="106"/>
              <w:rPr>
                <w:rFonts w:ascii="Arial"/>
                <w:b/>
                <w:sz w:val="19"/>
              </w:rPr>
            </w:pPr>
            <w:r>
              <w:rPr>
                <w:rFonts w:ascii="Arial"/>
                <w:b/>
                <w:color w:val="FFFFFF"/>
                <w:w w:val="105"/>
                <w:sz w:val="19"/>
              </w:rPr>
              <w:t>SCENARIOS</w:t>
            </w:r>
          </w:p>
        </w:tc>
        <w:tc>
          <w:tcPr>
            <w:tcW w:w="7985" w:type="dxa"/>
            <w:shd w:val="clear" w:color="auto" w:fill="00A0B0"/>
          </w:tcPr>
          <w:p w14:paraId="4B2AAE14" w14:textId="77777777" w:rsidR="00DF3E76" w:rsidRDefault="00520BD2">
            <w:pPr>
              <w:pStyle w:val="TableParagraph"/>
              <w:spacing w:before="97"/>
              <w:ind w:left="3303" w:right="3292"/>
              <w:jc w:val="center"/>
              <w:rPr>
                <w:rFonts w:ascii="Arial"/>
                <w:b/>
                <w:sz w:val="19"/>
              </w:rPr>
            </w:pPr>
            <w:r>
              <w:rPr>
                <w:rFonts w:ascii="Arial"/>
                <w:b/>
                <w:color w:val="FFFFFF"/>
                <w:w w:val="110"/>
                <w:sz w:val="19"/>
              </w:rPr>
              <w:t>WHAT TO</w:t>
            </w:r>
            <w:r>
              <w:rPr>
                <w:rFonts w:ascii="Arial"/>
                <w:b/>
                <w:color w:val="FFFFFF"/>
                <w:spacing w:val="1"/>
                <w:w w:val="110"/>
                <w:sz w:val="19"/>
              </w:rPr>
              <w:t xml:space="preserve"> </w:t>
            </w:r>
            <w:r>
              <w:rPr>
                <w:rFonts w:ascii="Arial"/>
                <w:b/>
                <w:color w:val="FFFFFF"/>
                <w:w w:val="110"/>
                <w:sz w:val="19"/>
              </w:rPr>
              <w:t>DO</w:t>
            </w:r>
          </w:p>
        </w:tc>
        <w:tc>
          <w:tcPr>
            <w:tcW w:w="2295" w:type="dxa"/>
            <w:shd w:val="clear" w:color="auto" w:fill="00A0B0"/>
          </w:tcPr>
          <w:p w14:paraId="4B2AAE15" w14:textId="77777777" w:rsidR="00DF3E76" w:rsidRDefault="00520BD2">
            <w:pPr>
              <w:pStyle w:val="TableParagraph"/>
              <w:spacing w:before="97"/>
              <w:ind w:left="197"/>
              <w:rPr>
                <w:rFonts w:ascii="Arial"/>
                <w:b/>
                <w:sz w:val="19"/>
              </w:rPr>
            </w:pPr>
            <w:r>
              <w:rPr>
                <w:rFonts w:ascii="Arial"/>
                <w:b/>
                <w:color w:val="FFFFFF"/>
                <w:w w:val="110"/>
                <w:sz w:val="19"/>
              </w:rPr>
              <w:t>WHO</w:t>
            </w:r>
            <w:r>
              <w:rPr>
                <w:rFonts w:ascii="Arial"/>
                <w:b/>
                <w:color w:val="FFFFFF"/>
                <w:spacing w:val="-10"/>
                <w:w w:val="110"/>
                <w:sz w:val="19"/>
              </w:rPr>
              <w:t xml:space="preserve"> </w:t>
            </w:r>
            <w:r>
              <w:rPr>
                <w:rFonts w:ascii="Arial"/>
                <w:b/>
                <w:color w:val="FFFFFF"/>
                <w:w w:val="110"/>
                <w:sz w:val="19"/>
              </w:rPr>
              <w:t>TO</w:t>
            </w:r>
            <w:r>
              <w:rPr>
                <w:rFonts w:ascii="Arial"/>
                <w:b/>
                <w:color w:val="FFFFFF"/>
                <w:spacing w:val="-10"/>
                <w:w w:val="110"/>
                <w:sz w:val="19"/>
              </w:rPr>
              <w:t xml:space="preserve"> </w:t>
            </w:r>
            <w:r>
              <w:rPr>
                <w:rFonts w:ascii="Arial"/>
                <w:b/>
                <w:color w:val="FFFFFF"/>
                <w:w w:val="110"/>
                <w:sz w:val="19"/>
              </w:rPr>
              <w:t>CONTACT</w:t>
            </w:r>
          </w:p>
        </w:tc>
        <w:tc>
          <w:tcPr>
            <w:tcW w:w="3683" w:type="dxa"/>
            <w:shd w:val="clear" w:color="auto" w:fill="00A0B0"/>
          </w:tcPr>
          <w:p w14:paraId="4B2AAE16" w14:textId="77777777" w:rsidR="00DF3E76" w:rsidRDefault="00520BD2">
            <w:pPr>
              <w:pStyle w:val="TableParagraph"/>
              <w:spacing w:before="97"/>
              <w:ind w:left="175"/>
              <w:rPr>
                <w:rFonts w:ascii="Arial"/>
                <w:b/>
                <w:sz w:val="19"/>
              </w:rPr>
            </w:pPr>
            <w:r>
              <w:rPr>
                <w:rFonts w:ascii="Arial"/>
                <w:b/>
                <w:color w:val="FFFFFF"/>
                <w:w w:val="110"/>
                <w:sz w:val="19"/>
              </w:rPr>
              <w:t>FIND</w:t>
            </w:r>
            <w:r>
              <w:rPr>
                <w:rFonts w:ascii="Arial"/>
                <w:b/>
                <w:color w:val="FFFFFF"/>
                <w:spacing w:val="-1"/>
                <w:w w:val="110"/>
                <w:sz w:val="19"/>
              </w:rPr>
              <w:t xml:space="preserve"> </w:t>
            </w:r>
            <w:r>
              <w:rPr>
                <w:rFonts w:ascii="Arial"/>
                <w:b/>
                <w:color w:val="FFFFFF"/>
                <w:w w:val="110"/>
                <w:sz w:val="19"/>
              </w:rPr>
              <w:t>MORE</w:t>
            </w:r>
            <w:r>
              <w:rPr>
                <w:rFonts w:ascii="Arial"/>
                <w:b/>
                <w:color w:val="FFFFFF"/>
                <w:spacing w:val="-1"/>
                <w:w w:val="110"/>
                <w:sz w:val="19"/>
              </w:rPr>
              <w:t xml:space="preserve"> </w:t>
            </w:r>
            <w:r>
              <w:rPr>
                <w:rFonts w:ascii="Arial"/>
                <w:b/>
                <w:color w:val="FFFFFF"/>
                <w:w w:val="110"/>
                <w:sz w:val="19"/>
              </w:rPr>
              <w:t>INFORMATION HERE</w:t>
            </w:r>
          </w:p>
        </w:tc>
      </w:tr>
      <w:tr w:rsidR="00DF3E76" w14:paraId="4B2AAE61" w14:textId="77777777">
        <w:trPr>
          <w:trHeight w:val="9231"/>
        </w:trPr>
        <w:tc>
          <w:tcPr>
            <w:tcW w:w="1401" w:type="dxa"/>
            <w:tcBorders>
              <w:left w:val="single" w:sz="4" w:space="0" w:color="0099A8"/>
              <w:bottom w:val="single" w:sz="4" w:space="0" w:color="0099A8"/>
              <w:right w:val="single" w:sz="4" w:space="0" w:color="0099A8"/>
            </w:tcBorders>
          </w:tcPr>
          <w:p w14:paraId="4B2AAE18" w14:textId="77777777" w:rsidR="00DF3E76" w:rsidRDefault="00DF3E76">
            <w:pPr>
              <w:pStyle w:val="TableParagraph"/>
              <w:rPr>
                <w:rFonts w:ascii="Brandon Grotesque Black"/>
                <w:b/>
                <w:sz w:val="18"/>
              </w:rPr>
            </w:pPr>
          </w:p>
          <w:p w14:paraId="4B2AAE19" w14:textId="77777777" w:rsidR="00DF3E76" w:rsidRDefault="00DF3E76">
            <w:pPr>
              <w:pStyle w:val="TableParagraph"/>
              <w:rPr>
                <w:rFonts w:ascii="Brandon Grotesque Black"/>
                <w:b/>
                <w:sz w:val="18"/>
              </w:rPr>
            </w:pPr>
          </w:p>
          <w:p w14:paraId="4B2AAE1A" w14:textId="77777777" w:rsidR="00DF3E76" w:rsidRDefault="00DF3E76">
            <w:pPr>
              <w:pStyle w:val="TableParagraph"/>
              <w:rPr>
                <w:rFonts w:ascii="Brandon Grotesque Black"/>
                <w:b/>
                <w:sz w:val="18"/>
              </w:rPr>
            </w:pPr>
          </w:p>
          <w:p w14:paraId="4B2AAE1B" w14:textId="77777777" w:rsidR="00DF3E76" w:rsidRDefault="00DF3E76">
            <w:pPr>
              <w:pStyle w:val="TableParagraph"/>
              <w:rPr>
                <w:rFonts w:ascii="Brandon Grotesque Black"/>
                <w:b/>
                <w:sz w:val="18"/>
              </w:rPr>
            </w:pPr>
          </w:p>
          <w:p w14:paraId="4B2AAE1C" w14:textId="77777777" w:rsidR="00DF3E76" w:rsidRDefault="00DF3E76">
            <w:pPr>
              <w:pStyle w:val="TableParagraph"/>
              <w:rPr>
                <w:rFonts w:ascii="Brandon Grotesque Black"/>
                <w:b/>
                <w:sz w:val="18"/>
              </w:rPr>
            </w:pPr>
          </w:p>
          <w:p w14:paraId="4B2AAE1D" w14:textId="77777777" w:rsidR="00DF3E76" w:rsidRDefault="00DF3E76">
            <w:pPr>
              <w:pStyle w:val="TableParagraph"/>
              <w:rPr>
                <w:rFonts w:ascii="Brandon Grotesque Black"/>
                <w:b/>
                <w:sz w:val="18"/>
              </w:rPr>
            </w:pPr>
          </w:p>
          <w:p w14:paraId="4B2AAE1E" w14:textId="77777777" w:rsidR="00DF3E76" w:rsidRDefault="00DF3E76">
            <w:pPr>
              <w:pStyle w:val="TableParagraph"/>
              <w:rPr>
                <w:rFonts w:ascii="Brandon Grotesque Black"/>
                <w:b/>
                <w:sz w:val="18"/>
              </w:rPr>
            </w:pPr>
          </w:p>
          <w:p w14:paraId="4B2AAE1F" w14:textId="77777777" w:rsidR="00DF3E76" w:rsidRDefault="00DF3E76">
            <w:pPr>
              <w:pStyle w:val="TableParagraph"/>
              <w:rPr>
                <w:rFonts w:ascii="Brandon Grotesque Black"/>
                <w:b/>
                <w:sz w:val="18"/>
              </w:rPr>
            </w:pPr>
          </w:p>
          <w:p w14:paraId="4B2AAE20" w14:textId="77777777" w:rsidR="00DF3E76" w:rsidRDefault="00DF3E76">
            <w:pPr>
              <w:pStyle w:val="TableParagraph"/>
              <w:rPr>
                <w:rFonts w:ascii="Brandon Grotesque Black"/>
                <w:b/>
                <w:sz w:val="18"/>
              </w:rPr>
            </w:pPr>
          </w:p>
          <w:p w14:paraId="4B2AAE21" w14:textId="77777777" w:rsidR="00DF3E76" w:rsidRDefault="00DF3E76">
            <w:pPr>
              <w:pStyle w:val="TableParagraph"/>
              <w:rPr>
                <w:rFonts w:ascii="Brandon Grotesque Black"/>
                <w:b/>
                <w:sz w:val="18"/>
              </w:rPr>
            </w:pPr>
          </w:p>
          <w:p w14:paraId="4B2AAE22" w14:textId="77777777" w:rsidR="00DF3E76" w:rsidRDefault="00DF3E76">
            <w:pPr>
              <w:pStyle w:val="TableParagraph"/>
              <w:rPr>
                <w:rFonts w:ascii="Brandon Grotesque Black"/>
                <w:b/>
                <w:sz w:val="18"/>
              </w:rPr>
            </w:pPr>
          </w:p>
          <w:p w14:paraId="4B2AAE23" w14:textId="77777777" w:rsidR="00DF3E76" w:rsidRDefault="00DF3E76">
            <w:pPr>
              <w:pStyle w:val="TableParagraph"/>
              <w:rPr>
                <w:rFonts w:ascii="Brandon Grotesque Black"/>
                <w:b/>
                <w:sz w:val="18"/>
              </w:rPr>
            </w:pPr>
          </w:p>
          <w:p w14:paraId="4B2AAE24" w14:textId="77777777" w:rsidR="00DF3E76" w:rsidRDefault="00DF3E76">
            <w:pPr>
              <w:pStyle w:val="TableParagraph"/>
              <w:rPr>
                <w:rFonts w:ascii="Brandon Grotesque Black"/>
                <w:b/>
                <w:sz w:val="18"/>
              </w:rPr>
            </w:pPr>
          </w:p>
          <w:p w14:paraId="4B2AAE25" w14:textId="77777777" w:rsidR="00DF3E76" w:rsidRDefault="00DF3E76">
            <w:pPr>
              <w:pStyle w:val="TableParagraph"/>
              <w:rPr>
                <w:rFonts w:ascii="Brandon Grotesque Black"/>
                <w:b/>
                <w:sz w:val="18"/>
              </w:rPr>
            </w:pPr>
          </w:p>
          <w:p w14:paraId="4B2AAE26" w14:textId="77777777" w:rsidR="00DF3E76" w:rsidRDefault="00DF3E76">
            <w:pPr>
              <w:pStyle w:val="TableParagraph"/>
              <w:rPr>
                <w:rFonts w:ascii="Brandon Grotesque Black"/>
                <w:b/>
                <w:sz w:val="18"/>
              </w:rPr>
            </w:pPr>
          </w:p>
          <w:p w14:paraId="4B2AAE27" w14:textId="77777777" w:rsidR="00DF3E76" w:rsidRDefault="00DF3E76">
            <w:pPr>
              <w:pStyle w:val="TableParagraph"/>
              <w:rPr>
                <w:rFonts w:ascii="Brandon Grotesque Black"/>
                <w:b/>
                <w:sz w:val="18"/>
              </w:rPr>
            </w:pPr>
          </w:p>
          <w:p w14:paraId="4B2AAE28" w14:textId="77777777" w:rsidR="00DF3E76" w:rsidRPr="00EF24E3" w:rsidRDefault="00DF3E76">
            <w:pPr>
              <w:pStyle w:val="TableParagraph"/>
              <w:spacing w:before="12"/>
              <w:rPr>
                <w:rFonts w:asciiTheme="minorHAnsi" w:hAnsiTheme="minorHAnsi" w:cstheme="minorHAnsi"/>
                <w:b/>
                <w:sz w:val="23"/>
              </w:rPr>
            </w:pPr>
          </w:p>
          <w:p w14:paraId="4B2AAE29" w14:textId="77777777" w:rsidR="00DF3E76" w:rsidRPr="00EF24E3" w:rsidRDefault="00520BD2">
            <w:pPr>
              <w:pStyle w:val="TableParagraph"/>
              <w:ind w:left="333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10"/>
                <w:sz w:val="15"/>
              </w:rPr>
              <w:t>COVID-19</w:t>
            </w:r>
          </w:p>
          <w:p w14:paraId="4B2AAE2A" w14:textId="77777777" w:rsidR="00DF3E76" w:rsidRDefault="00520BD2">
            <w:pPr>
              <w:pStyle w:val="TableParagraph"/>
              <w:spacing w:before="16"/>
              <w:ind w:left="243"/>
              <w:rPr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(continued)</w:t>
            </w:r>
          </w:p>
        </w:tc>
        <w:tc>
          <w:tcPr>
            <w:tcW w:w="7985" w:type="dxa"/>
            <w:tcBorders>
              <w:left w:val="single" w:sz="4" w:space="0" w:color="0099A8"/>
              <w:bottom w:val="single" w:sz="4" w:space="0" w:color="0099A8"/>
              <w:right w:val="single" w:sz="4" w:space="0" w:color="0099A8"/>
            </w:tcBorders>
          </w:tcPr>
          <w:p w14:paraId="4B2AAE2B" w14:textId="77777777" w:rsidR="00DF3E76" w:rsidRPr="00EF24E3" w:rsidRDefault="00520BD2">
            <w:pPr>
              <w:pStyle w:val="TableParagraph"/>
              <w:spacing w:before="109"/>
              <w:ind w:left="78"/>
              <w:rPr>
                <w:rFonts w:asciiTheme="minorHAnsi" w:hAnsiTheme="minorHAnsi" w:cstheme="minorHAnsi"/>
                <w:b/>
                <w:sz w:val="19"/>
              </w:rPr>
            </w:pP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9"/>
              </w:rPr>
              <w:t>COVID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11"/>
                <w:w w:val="115"/>
                <w:sz w:val="19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9"/>
              </w:rPr>
              <w:t>Case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10"/>
                <w:w w:val="115"/>
                <w:sz w:val="19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9"/>
              </w:rPr>
              <w:t>in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11"/>
                <w:w w:val="115"/>
                <w:sz w:val="19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9"/>
              </w:rPr>
              <w:t>Community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10"/>
                <w:w w:val="115"/>
                <w:sz w:val="19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9"/>
              </w:rPr>
              <w:t>–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11"/>
                <w:w w:val="115"/>
                <w:sz w:val="19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9"/>
              </w:rPr>
              <w:t>in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10"/>
                <w:w w:val="115"/>
                <w:sz w:val="19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9"/>
              </w:rPr>
              <w:t>addition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11"/>
                <w:w w:val="115"/>
                <w:sz w:val="19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9"/>
              </w:rPr>
              <w:t>to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10"/>
                <w:w w:val="115"/>
                <w:sz w:val="19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9"/>
              </w:rPr>
              <w:t>the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11"/>
                <w:w w:val="115"/>
                <w:sz w:val="19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9"/>
              </w:rPr>
              <w:t>above</w:t>
            </w:r>
          </w:p>
          <w:p w14:paraId="4B2AAE2C" w14:textId="77777777" w:rsidR="00DF3E76" w:rsidRPr="00EF24E3" w:rsidRDefault="00520BD2">
            <w:pPr>
              <w:pStyle w:val="TableParagraph"/>
              <w:numPr>
                <w:ilvl w:val="0"/>
                <w:numId w:val="8"/>
              </w:numPr>
              <w:tabs>
                <w:tab w:val="left" w:pos="968"/>
                <w:tab w:val="left" w:pos="969"/>
              </w:tabs>
              <w:spacing w:before="163"/>
              <w:ind w:hanging="446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ood</w:t>
            </w:r>
            <w:r w:rsidRPr="00EF24E3">
              <w:rPr>
                <w:rFonts w:asciiTheme="minorHAnsi" w:hAnsiTheme="minorHAnsi" w:cstheme="minorHAnsi"/>
                <w:color w:val="231F20"/>
                <w:spacing w:val="-8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delivery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–</w:t>
            </w:r>
            <w:r w:rsidRPr="00EF24E3">
              <w:rPr>
                <w:rFonts w:asciiTheme="minorHAnsi" w:hAnsiTheme="minorHAnsi" w:cstheme="minorHAnsi"/>
                <w:color w:val="231F20"/>
                <w:spacing w:val="-8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use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lick</w:t>
            </w:r>
            <w:r w:rsidRPr="00EF24E3">
              <w:rPr>
                <w:rFonts w:asciiTheme="minorHAnsi" w:hAnsiTheme="minorHAnsi" w:cstheme="minorHAnsi"/>
                <w:color w:val="231F20"/>
                <w:spacing w:val="-8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nd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llect</w:t>
            </w:r>
            <w:r w:rsidRPr="00EF24E3">
              <w:rPr>
                <w:rFonts w:asciiTheme="minorHAnsi" w:hAnsiTheme="minorHAnsi" w:cstheme="minorHAnsi"/>
                <w:color w:val="231F20"/>
                <w:spacing w:val="-8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or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he</w:t>
            </w:r>
            <w:r w:rsidRPr="00EF24E3">
              <w:rPr>
                <w:rFonts w:asciiTheme="minorHAnsi" w:hAnsiTheme="minorHAnsi" w:cstheme="minorHAnsi"/>
                <w:color w:val="231F20"/>
                <w:spacing w:val="-8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arm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eam</w:t>
            </w:r>
          </w:p>
          <w:p w14:paraId="4B2AAE2D" w14:textId="77777777" w:rsidR="00DF3E76" w:rsidRPr="00EF24E3" w:rsidRDefault="00520BD2">
            <w:pPr>
              <w:pStyle w:val="TableParagraph"/>
              <w:numPr>
                <w:ilvl w:val="0"/>
                <w:numId w:val="8"/>
              </w:numPr>
              <w:tabs>
                <w:tab w:val="left" w:pos="968"/>
                <w:tab w:val="left" w:pos="969"/>
              </w:tabs>
              <w:spacing w:before="135"/>
              <w:ind w:hanging="446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Change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rostering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form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2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teams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that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work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separately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from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each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other.</w:t>
            </w:r>
          </w:p>
          <w:p w14:paraId="4B2AAE2E" w14:textId="77777777" w:rsidR="00DF3E76" w:rsidRPr="00EF24E3" w:rsidRDefault="00520BD2">
            <w:pPr>
              <w:pStyle w:val="TableParagraph"/>
              <w:numPr>
                <w:ilvl w:val="0"/>
                <w:numId w:val="8"/>
              </w:numPr>
              <w:tabs>
                <w:tab w:val="left" w:pos="968"/>
                <w:tab w:val="left" w:pos="969"/>
              </w:tabs>
              <w:spacing w:before="135" w:line="273" w:lineRule="auto"/>
              <w:ind w:right="222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Employ</w:t>
            </w:r>
            <w:r w:rsidRPr="00EF24E3">
              <w:rPr>
                <w:rFonts w:asciiTheme="minorHAnsi" w:hAnsiTheme="minorHAnsi" w:cstheme="minorHAnsi"/>
                <w:color w:val="231F20"/>
                <w:spacing w:val="4"/>
                <w:w w:val="130"/>
                <w:sz w:val="15"/>
              </w:rPr>
              <w:t xml:space="preserve"> </w:t>
            </w:r>
            <w:proofErr w:type="spellStart"/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Haans</w:t>
            </w:r>
            <w:proofErr w:type="spellEnd"/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/Thomas</w:t>
            </w:r>
            <w:r w:rsidRPr="00EF24E3">
              <w:rPr>
                <w:rFonts w:asciiTheme="minorHAnsi" w:hAnsiTheme="minorHAnsi" w:cstheme="minorHAnsi"/>
                <w:color w:val="231F20"/>
                <w:spacing w:val="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anage</w:t>
            </w:r>
            <w:r w:rsidRPr="00EF24E3">
              <w:rPr>
                <w:rFonts w:asciiTheme="minorHAnsi" w:hAnsiTheme="minorHAnsi" w:cstheme="minorHAnsi"/>
                <w:color w:val="231F20"/>
                <w:spacing w:val="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he</w:t>
            </w:r>
            <w:r w:rsidRPr="00EF24E3">
              <w:rPr>
                <w:rFonts w:asciiTheme="minorHAnsi" w:hAnsiTheme="minorHAnsi" w:cstheme="minorHAnsi"/>
                <w:color w:val="231F20"/>
                <w:spacing w:val="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runoff</w:t>
            </w:r>
            <w:r w:rsidRPr="00EF24E3">
              <w:rPr>
                <w:rFonts w:asciiTheme="minorHAnsi" w:hAnsiTheme="minorHAnsi" w:cstheme="minorHAnsi"/>
                <w:color w:val="231F20"/>
                <w:spacing w:val="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tock</w:t>
            </w:r>
            <w:r w:rsidRPr="00EF24E3">
              <w:rPr>
                <w:rFonts w:asciiTheme="minorHAnsi" w:hAnsiTheme="minorHAnsi" w:cstheme="minorHAnsi"/>
                <w:color w:val="231F20"/>
                <w:spacing w:val="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void</w:t>
            </w:r>
            <w:r w:rsidRPr="00EF24E3">
              <w:rPr>
                <w:rFonts w:asciiTheme="minorHAnsi" w:hAnsiTheme="minorHAnsi" w:cstheme="minorHAnsi"/>
                <w:color w:val="231F20"/>
                <w:spacing w:val="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dairy</w:t>
            </w:r>
            <w:r w:rsidRPr="00EF24E3">
              <w:rPr>
                <w:rFonts w:asciiTheme="minorHAnsi" w:hAnsiTheme="minorHAnsi" w:cstheme="minorHAnsi"/>
                <w:color w:val="231F20"/>
                <w:spacing w:val="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arm</w:t>
            </w:r>
            <w:r w:rsidRPr="00EF24E3">
              <w:rPr>
                <w:rFonts w:asciiTheme="minorHAnsi" w:hAnsiTheme="minorHAnsi" w:cstheme="minorHAnsi"/>
                <w:color w:val="231F20"/>
                <w:spacing w:val="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eam</w:t>
            </w:r>
            <w:r w:rsidRPr="00EF24E3">
              <w:rPr>
                <w:rFonts w:asciiTheme="minorHAnsi" w:hAnsiTheme="minorHAnsi" w:cstheme="minorHAnsi"/>
                <w:color w:val="231F20"/>
                <w:spacing w:val="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embers</w:t>
            </w:r>
            <w:r w:rsidRPr="00EF24E3">
              <w:rPr>
                <w:rFonts w:asciiTheme="minorHAnsi" w:hAnsiTheme="minorHAnsi" w:cstheme="minorHAnsi"/>
                <w:color w:val="231F20"/>
                <w:spacing w:val="-4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going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here</w:t>
            </w:r>
          </w:p>
          <w:p w14:paraId="4B2AAE2F" w14:textId="77777777" w:rsidR="00DF3E76" w:rsidRPr="00EF24E3" w:rsidRDefault="00520BD2">
            <w:pPr>
              <w:pStyle w:val="TableParagraph"/>
              <w:numPr>
                <w:ilvl w:val="0"/>
                <w:numId w:val="8"/>
              </w:numPr>
              <w:tabs>
                <w:tab w:val="left" w:pos="968"/>
                <w:tab w:val="left" w:pos="969"/>
              </w:tabs>
              <w:spacing w:before="110" w:line="326" w:lineRule="auto"/>
              <w:ind w:right="374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Reduce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contact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between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farm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owner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and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farm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eam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(protect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he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back-up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eam)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use</w:t>
            </w:r>
            <w:r w:rsidRPr="00EF24E3">
              <w:rPr>
                <w:rFonts w:asciiTheme="minorHAnsi" w:hAnsiTheme="minorHAnsi" w:cstheme="minorHAnsi"/>
                <w:color w:val="231F20"/>
                <w:spacing w:val="-48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40"/>
                <w:sz w:val="15"/>
              </w:rPr>
              <w:t>Zoom</w:t>
            </w:r>
            <w:r w:rsidRPr="00EF24E3">
              <w:rPr>
                <w:rFonts w:asciiTheme="minorHAnsi" w:hAnsiTheme="minorHAnsi" w:cstheme="minorHAnsi"/>
                <w:color w:val="231F20"/>
                <w:spacing w:val="-13"/>
                <w:w w:val="14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40"/>
                <w:sz w:val="15"/>
              </w:rPr>
              <w:t>meetings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4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40"/>
                <w:sz w:val="15"/>
              </w:rPr>
              <w:t>etc.</w:t>
            </w:r>
          </w:p>
          <w:p w14:paraId="4B2AAE30" w14:textId="77777777" w:rsidR="00DF3E76" w:rsidRPr="00EF24E3" w:rsidRDefault="00520BD2">
            <w:pPr>
              <w:pStyle w:val="TableParagraph"/>
              <w:spacing w:before="121"/>
              <w:ind w:left="78"/>
              <w:rPr>
                <w:rFonts w:asciiTheme="minorHAnsi" w:hAnsiTheme="minorHAnsi" w:cstheme="minorHAnsi"/>
                <w:b/>
                <w:sz w:val="19"/>
              </w:rPr>
            </w:pP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9"/>
              </w:rPr>
              <w:t>COVID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11"/>
                <w:w w:val="115"/>
                <w:sz w:val="19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9"/>
              </w:rPr>
              <w:t>case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11"/>
                <w:w w:val="115"/>
                <w:sz w:val="19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9"/>
              </w:rPr>
              <w:t>on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11"/>
                <w:w w:val="115"/>
                <w:sz w:val="19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9"/>
              </w:rPr>
              <w:t>Farm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11"/>
                <w:w w:val="115"/>
                <w:sz w:val="19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9"/>
              </w:rPr>
              <w:t>–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11"/>
                <w:w w:val="115"/>
                <w:sz w:val="19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9"/>
              </w:rPr>
              <w:t>in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10"/>
                <w:w w:val="115"/>
                <w:sz w:val="19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9"/>
              </w:rPr>
              <w:t>addition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11"/>
                <w:w w:val="115"/>
                <w:sz w:val="19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9"/>
              </w:rPr>
              <w:t>to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11"/>
                <w:w w:val="115"/>
                <w:sz w:val="19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9"/>
              </w:rPr>
              <w:t>the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11"/>
                <w:w w:val="115"/>
                <w:sz w:val="19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9"/>
              </w:rPr>
              <w:t>above</w:t>
            </w:r>
          </w:p>
          <w:p w14:paraId="4B2AAE31" w14:textId="77777777" w:rsidR="00DF3E76" w:rsidRPr="00EF24E3" w:rsidRDefault="00520BD2">
            <w:pPr>
              <w:pStyle w:val="TableParagraph"/>
              <w:numPr>
                <w:ilvl w:val="0"/>
                <w:numId w:val="7"/>
              </w:numPr>
              <w:tabs>
                <w:tab w:val="left" w:pos="968"/>
                <w:tab w:val="left" w:pos="969"/>
              </w:tabs>
              <w:spacing w:before="127"/>
              <w:ind w:hanging="446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ind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ll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rocedures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–at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he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wshed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ffice</w:t>
            </w:r>
          </w:p>
          <w:p w14:paraId="4B2AAE32" w14:textId="77777777" w:rsidR="00DF3E76" w:rsidRPr="00EF24E3" w:rsidRDefault="00520BD2">
            <w:pPr>
              <w:pStyle w:val="TableParagraph"/>
              <w:numPr>
                <w:ilvl w:val="1"/>
                <w:numId w:val="7"/>
              </w:numPr>
              <w:tabs>
                <w:tab w:val="left" w:pos="1358"/>
              </w:tabs>
              <w:spacing w:before="80"/>
              <w:ind w:hanging="16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>Milking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rocedures</w:t>
            </w:r>
          </w:p>
          <w:p w14:paraId="4B2AAE33" w14:textId="77777777" w:rsidR="00DF3E76" w:rsidRPr="00EF24E3" w:rsidRDefault="00520BD2">
            <w:pPr>
              <w:pStyle w:val="TableParagraph"/>
              <w:numPr>
                <w:ilvl w:val="1"/>
                <w:numId w:val="7"/>
              </w:numPr>
              <w:tabs>
                <w:tab w:val="left" w:pos="1358"/>
              </w:tabs>
              <w:spacing w:before="79"/>
              <w:ind w:hanging="16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Water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system,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pumps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5"/>
                <w:sz w:val="15"/>
              </w:rPr>
              <w:t xml:space="preserve"> </w:t>
            </w:r>
            <w:proofErr w:type="spellStart"/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etc</w:t>
            </w:r>
            <w:proofErr w:type="spellEnd"/>
          </w:p>
          <w:p w14:paraId="4B2AAE34" w14:textId="77777777" w:rsidR="00DF3E76" w:rsidRPr="00EF24E3" w:rsidRDefault="00520BD2">
            <w:pPr>
              <w:pStyle w:val="TableParagraph"/>
              <w:numPr>
                <w:ilvl w:val="1"/>
                <w:numId w:val="7"/>
              </w:numPr>
              <w:tabs>
                <w:tab w:val="left" w:pos="1358"/>
              </w:tabs>
              <w:spacing w:before="79"/>
              <w:ind w:hanging="16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Farm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maps</w:t>
            </w:r>
          </w:p>
          <w:p w14:paraId="4B2AAE35" w14:textId="77777777" w:rsidR="00DF3E76" w:rsidRPr="00EF24E3" w:rsidRDefault="00520BD2">
            <w:pPr>
              <w:pStyle w:val="TableParagraph"/>
              <w:numPr>
                <w:ilvl w:val="1"/>
                <w:numId w:val="7"/>
              </w:numPr>
              <w:tabs>
                <w:tab w:val="left" w:pos="1358"/>
              </w:tabs>
              <w:spacing w:before="79"/>
              <w:ind w:hanging="16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Grazing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data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on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15"/>
                <w:sz w:val="15"/>
              </w:rPr>
              <w:t>XXXX’s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1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phone</w:t>
            </w:r>
          </w:p>
          <w:p w14:paraId="4B2AAE36" w14:textId="77777777" w:rsidR="00DF3E76" w:rsidRPr="00EF24E3" w:rsidRDefault="00520BD2">
            <w:pPr>
              <w:pStyle w:val="TableParagraph"/>
              <w:numPr>
                <w:ilvl w:val="1"/>
                <w:numId w:val="7"/>
              </w:numPr>
              <w:tabs>
                <w:tab w:val="left" w:pos="1358"/>
              </w:tabs>
              <w:spacing w:before="79"/>
              <w:ind w:hanging="16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ntact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lists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n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wshed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nfo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board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n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ffice</w:t>
            </w:r>
          </w:p>
          <w:p w14:paraId="4B2AAE37" w14:textId="77777777" w:rsidR="00DF3E76" w:rsidRPr="00EF24E3" w:rsidRDefault="00520BD2">
            <w:pPr>
              <w:pStyle w:val="TableParagraph"/>
              <w:numPr>
                <w:ilvl w:val="1"/>
                <w:numId w:val="7"/>
              </w:numPr>
              <w:tabs>
                <w:tab w:val="left" w:pos="1358"/>
              </w:tabs>
              <w:spacing w:before="80"/>
              <w:ind w:hanging="16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Effluent</w:t>
            </w:r>
            <w:r w:rsidRPr="00EF24E3">
              <w:rPr>
                <w:rFonts w:asciiTheme="minorHAnsi" w:hAnsiTheme="minorHAnsi" w:cstheme="minorHAnsi"/>
                <w:color w:val="231F20"/>
                <w:spacing w:val="-3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-procedures</w:t>
            </w:r>
          </w:p>
          <w:p w14:paraId="4B2AAE38" w14:textId="77777777" w:rsidR="00DF3E76" w:rsidRPr="00EF24E3" w:rsidRDefault="00520BD2">
            <w:pPr>
              <w:pStyle w:val="TableParagraph"/>
              <w:numPr>
                <w:ilvl w:val="1"/>
                <w:numId w:val="7"/>
              </w:numPr>
              <w:tabs>
                <w:tab w:val="left" w:pos="1358"/>
              </w:tabs>
              <w:spacing w:before="79"/>
              <w:ind w:hanging="16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Animal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reatments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books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and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reatment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plans</w:t>
            </w:r>
          </w:p>
          <w:p w14:paraId="4B2AAE39" w14:textId="77777777" w:rsidR="00DF3E76" w:rsidRPr="00EF24E3" w:rsidRDefault="00520BD2">
            <w:pPr>
              <w:pStyle w:val="TableParagraph"/>
              <w:numPr>
                <w:ilvl w:val="0"/>
                <w:numId w:val="7"/>
              </w:numPr>
              <w:tabs>
                <w:tab w:val="left" w:pos="968"/>
                <w:tab w:val="left" w:pos="969"/>
              </w:tabs>
              <w:spacing w:before="79" w:line="273" w:lineRule="auto"/>
              <w:ind w:right="140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Grazing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lan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–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use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15"/>
                <w:sz w:val="15"/>
              </w:rPr>
              <w:t>XXXXX’s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1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document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n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hone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ccess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addock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proofErr w:type="spellStart"/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grazings</w:t>
            </w:r>
            <w:proofErr w:type="spellEnd"/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.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ccess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15"/>
                <w:sz w:val="15"/>
              </w:rPr>
              <w:t>LIC</w:t>
            </w:r>
            <w:r w:rsidRPr="00EF24E3">
              <w:rPr>
                <w:rFonts w:asciiTheme="minorHAnsi" w:hAnsiTheme="minorHAnsi" w:cstheme="minorHAnsi"/>
                <w:color w:val="231F20"/>
                <w:spacing w:val="-40"/>
                <w:w w:val="11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PACE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dentify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addocks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otentially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ready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or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grazing</w:t>
            </w:r>
          </w:p>
          <w:p w14:paraId="4B2AAE3A" w14:textId="77777777" w:rsidR="00DF3E76" w:rsidRPr="00EF24E3" w:rsidRDefault="00520BD2">
            <w:pPr>
              <w:pStyle w:val="TableParagraph"/>
              <w:numPr>
                <w:ilvl w:val="0"/>
                <w:numId w:val="7"/>
              </w:numPr>
              <w:tabs>
                <w:tab w:val="left" w:pos="969"/>
              </w:tabs>
              <w:spacing w:before="55" w:line="273" w:lineRule="auto"/>
              <w:ind w:right="353"/>
              <w:jc w:val="both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f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replacement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ilkers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under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ime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ressure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arm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s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urrently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AD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he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herd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–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llow</w:t>
            </w:r>
            <w:r w:rsidRPr="00EF24E3">
              <w:rPr>
                <w:rFonts w:asciiTheme="minorHAnsi" w:hAnsiTheme="minorHAnsi" w:cstheme="minorHAnsi"/>
                <w:color w:val="231F20"/>
                <w:spacing w:val="-4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lexibility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f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ilking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ime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o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hat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thers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an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ilk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during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he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iddle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f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he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day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r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plit</w:t>
            </w:r>
            <w:r w:rsidRPr="00EF24E3">
              <w:rPr>
                <w:rFonts w:asciiTheme="minorHAnsi" w:hAnsiTheme="minorHAnsi" w:cstheme="minorHAnsi"/>
                <w:color w:val="231F20"/>
                <w:spacing w:val="-4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he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herd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n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2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nd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ne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erson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uld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ilk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both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herds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s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hort-term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olution</w:t>
            </w:r>
          </w:p>
          <w:p w14:paraId="4B2AAE3B" w14:textId="77777777" w:rsidR="00DF3E76" w:rsidRPr="00EF24E3" w:rsidRDefault="00520BD2">
            <w:pPr>
              <w:pStyle w:val="TableParagraph"/>
              <w:numPr>
                <w:ilvl w:val="0"/>
                <w:numId w:val="7"/>
              </w:numPr>
              <w:tabs>
                <w:tab w:val="left" w:pos="969"/>
              </w:tabs>
              <w:spacing w:before="53"/>
              <w:ind w:hanging="446"/>
              <w:jc w:val="both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Delay/cancel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non-essential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ork</w:t>
            </w:r>
            <w:r w:rsidRPr="00EF24E3">
              <w:rPr>
                <w:rFonts w:asciiTheme="minorHAnsi" w:hAnsiTheme="minorHAnsi" w:cstheme="minorHAnsi"/>
                <w:color w:val="231F20"/>
                <w:spacing w:val="-3"/>
                <w:w w:val="130"/>
                <w:sz w:val="15"/>
              </w:rPr>
              <w:t xml:space="preserve"> </w:t>
            </w:r>
            <w:proofErr w:type="gramStart"/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e.g.</w:t>
            </w:r>
            <w:proofErr w:type="gramEnd"/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herd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esting,</w:t>
            </w:r>
            <w:r w:rsidRPr="00EF24E3">
              <w:rPr>
                <w:rFonts w:asciiTheme="minorHAnsi" w:hAnsiTheme="minorHAnsi" w:cstheme="minorHAnsi"/>
                <w:color w:val="231F20"/>
                <w:spacing w:val="-3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race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repairs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proofErr w:type="spellStart"/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etc</w:t>
            </w:r>
            <w:proofErr w:type="spellEnd"/>
          </w:p>
          <w:p w14:paraId="4B2AAE3C" w14:textId="77777777" w:rsidR="00DF3E76" w:rsidRPr="00EF24E3" w:rsidRDefault="00DF3E76">
            <w:pPr>
              <w:pStyle w:val="TableParagraph"/>
              <w:spacing w:before="2"/>
              <w:rPr>
                <w:rFonts w:asciiTheme="minorHAnsi" w:hAnsiTheme="minorHAnsi" w:cstheme="minorHAnsi"/>
                <w:b/>
                <w:sz w:val="23"/>
              </w:rPr>
            </w:pPr>
          </w:p>
          <w:p w14:paraId="4B2AAE3D" w14:textId="77777777" w:rsidR="00DF3E76" w:rsidRPr="00EF24E3" w:rsidRDefault="00520BD2">
            <w:pPr>
              <w:pStyle w:val="TableParagraph"/>
              <w:ind w:left="523"/>
              <w:rPr>
                <w:rFonts w:asciiTheme="minorHAnsi" w:hAnsiTheme="minorHAnsi" w:cstheme="minorHAnsi"/>
                <w:b/>
                <w:sz w:val="15"/>
              </w:rPr>
            </w:pP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5"/>
                <w:u w:val="single" w:color="231F20"/>
              </w:rPr>
              <w:t>If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7"/>
                <w:w w:val="115"/>
                <w:sz w:val="15"/>
                <w:u w:val="single" w:color="231F20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5"/>
                <w:u w:val="single" w:color="231F20"/>
              </w:rPr>
              <w:t>in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6"/>
                <w:w w:val="115"/>
                <w:sz w:val="15"/>
                <w:u w:val="single" w:color="231F20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5"/>
                <w:u w:val="single" w:color="231F20"/>
              </w:rPr>
              <w:t>doubt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6"/>
                <w:w w:val="115"/>
                <w:sz w:val="15"/>
                <w:u w:val="single" w:color="231F20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5"/>
                <w:u w:val="single" w:color="231F20"/>
              </w:rPr>
              <w:t>–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1"/>
                <w:sz w:val="15"/>
                <w:u w:val="single" w:color="231F20"/>
              </w:rPr>
              <w:t xml:space="preserve"> </w:t>
            </w:r>
          </w:p>
          <w:p w14:paraId="4B2AAE3E" w14:textId="77777777" w:rsidR="00DF3E76" w:rsidRPr="00EF24E3" w:rsidRDefault="00520BD2">
            <w:pPr>
              <w:pStyle w:val="TableParagraph"/>
              <w:numPr>
                <w:ilvl w:val="0"/>
                <w:numId w:val="6"/>
              </w:numPr>
              <w:tabs>
                <w:tab w:val="left" w:pos="1518"/>
                <w:tab w:val="left" w:pos="1519"/>
              </w:tabs>
              <w:spacing w:before="80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Phone</w:t>
            </w:r>
            <w:r w:rsidRPr="00EF24E3">
              <w:rPr>
                <w:rFonts w:asciiTheme="minorHAnsi" w:hAnsiTheme="minorHAnsi" w:cstheme="minorHAnsi"/>
                <w:color w:val="231F20"/>
                <w:spacing w:val="-3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for</w:t>
            </w:r>
            <w:r w:rsidRPr="00EF24E3">
              <w:rPr>
                <w:rFonts w:asciiTheme="minorHAnsi" w:hAnsiTheme="minorHAnsi" w:cstheme="minorHAnsi"/>
                <w:color w:val="231F20"/>
                <w:spacing w:val="-3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help-</w:t>
            </w:r>
            <w:r w:rsidRPr="00EF24E3">
              <w:rPr>
                <w:rFonts w:asciiTheme="minorHAnsi" w:hAnsiTheme="minorHAnsi" w:cstheme="minorHAnsi"/>
                <w:color w:val="231F20"/>
                <w:spacing w:val="-3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contact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XXXX</w:t>
            </w:r>
            <w:r w:rsidRPr="00EF24E3">
              <w:rPr>
                <w:rFonts w:asciiTheme="minorHAnsi" w:hAnsiTheme="minorHAnsi" w:cstheme="minorHAnsi"/>
                <w:color w:val="231F20"/>
                <w:spacing w:val="-3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consultant/DairyNZ</w:t>
            </w:r>
          </w:p>
          <w:p w14:paraId="4B2AAE3F" w14:textId="77777777" w:rsidR="00DF3E76" w:rsidRPr="00EF24E3" w:rsidRDefault="00520BD2">
            <w:pPr>
              <w:pStyle w:val="TableParagraph"/>
              <w:numPr>
                <w:ilvl w:val="0"/>
                <w:numId w:val="6"/>
              </w:numPr>
              <w:tabs>
                <w:tab w:val="left" w:pos="1518"/>
                <w:tab w:val="left" w:pos="1519"/>
              </w:tabs>
              <w:spacing w:before="79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inancial</w:t>
            </w:r>
            <w:r w:rsidRPr="00EF24E3">
              <w:rPr>
                <w:rFonts w:asciiTheme="minorHAnsi" w:hAnsiTheme="minorHAnsi" w:cstheme="minorHAnsi"/>
                <w:color w:val="231F20"/>
                <w:spacing w:val="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–</w:t>
            </w:r>
            <w:r w:rsidRPr="00EF24E3">
              <w:rPr>
                <w:rFonts w:asciiTheme="minorHAnsi" w:hAnsiTheme="minorHAnsi" w:cstheme="minorHAnsi"/>
                <w:color w:val="231F20"/>
                <w:spacing w:val="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ccountant</w:t>
            </w:r>
            <w:r w:rsidRPr="00EF24E3">
              <w:rPr>
                <w:rFonts w:asciiTheme="minorHAnsi" w:hAnsiTheme="minorHAnsi" w:cstheme="minorHAnsi"/>
                <w:color w:val="231F20"/>
                <w:spacing w:val="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do</w:t>
            </w:r>
            <w:r w:rsidRPr="00EF24E3">
              <w:rPr>
                <w:rFonts w:asciiTheme="minorHAnsi" w:hAnsiTheme="minorHAnsi" w:cstheme="minorHAnsi"/>
                <w:color w:val="231F20"/>
                <w:spacing w:val="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ccounts</w:t>
            </w:r>
            <w:r w:rsidRPr="00EF24E3">
              <w:rPr>
                <w:rFonts w:asciiTheme="minorHAnsi" w:hAnsiTheme="minorHAnsi" w:cstheme="minorHAnsi"/>
                <w:color w:val="231F20"/>
                <w:spacing w:val="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hile</w:t>
            </w:r>
            <w:r w:rsidRPr="00EF24E3">
              <w:rPr>
                <w:rFonts w:asciiTheme="minorHAnsi" w:hAnsiTheme="minorHAnsi" w:cstheme="minorHAnsi"/>
                <w:color w:val="231F20"/>
                <w:spacing w:val="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ncapacitated</w:t>
            </w:r>
          </w:p>
          <w:p w14:paraId="4B2AAE40" w14:textId="77777777" w:rsidR="00DF3E76" w:rsidRPr="00EF24E3" w:rsidRDefault="00520BD2">
            <w:pPr>
              <w:pStyle w:val="TableParagraph"/>
              <w:numPr>
                <w:ilvl w:val="0"/>
                <w:numId w:val="6"/>
              </w:numPr>
              <w:tabs>
                <w:tab w:val="left" w:pos="1518"/>
                <w:tab w:val="left" w:pos="1519"/>
              </w:tabs>
              <w:spacing w:before="79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solation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f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arm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–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hire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aravan/campervan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f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required</w:t>
            </w:r>
          </w:p>
          <w:p w14:paraId="4B2AAE41" w14:textId="77777777" w:rsidR="00DF3E76" w:rsidRPr="00EF24E3" w:rsidRDefault="00520BD2">
            <w:pPr>
              <w:pStyle w:val="TableParagraph"/>
              <w:numPr>
                <w:ilvl w:val="0"/>
                <w:numId w:val="6"/>
              </w:numPr>
              <w:tabs>
                <w:tab w:val="left" w:pos="1518"/>
                <w:tab w:val="left" w:pos="1519"/>
              </w:tabs>
              <w:spacing w:before="79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Back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-up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eam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or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ork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–</w:t>
            </w:r>
          </w:p>
          <w:p w14:paraId="4B2AAE42" w14:textId="77777777" w:rsidR="00DF3E76" w:rsidRDefault="00520BD2">
            <w:pPr>
              <w:pStyle w:val="TableParagraph"/>
              <w:numPr>
                <w:ilvl w:val="1"/>
                <w:numId w:val="6"/>
              </w:numPr>
              <w:tabs>
                <w:tab w:val="left" w:pos="2238"/>
                <w:tab w:val="left" w:pos="2239"/>
              </w:tabs>
              <w:spacing w:before="79"/>
              <w:rPr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Owners-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phone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02x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xxx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25"/>
                <w:sz w:val="15"/>
              </w:rPr>
              <w:t xml:space="preserve"> </w:t>
            </w:r>
            <w:proofErr w:type="spellStart"/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xxxx</w:t>
            </w:r>
            <w:proofErr w:type="spellEnd"/>
          </w:p>
        </w:tc>
        <w:tc>
          <w:tcPr>
            <w:tcW w:w="2295" w:type="dxa"/>
            <w:tcBorders>
              <w:left w:val="single" w:sz="4" w:space="0" w:color="0099A8"/>
              <w:bottom w:val="single" w:sz="4" w:space="0" w:color="0099A8"/>
              <w:right w:val="single" w:sz="4" w:space="0" w:color="0099A8"/>
            </w:tcBorders>
          </w:tcPr>
          <w:p w14:paraId="4B2AAE43" w14:textId="77777777" w:rsidR="00DF3E76" w:rsidRDefault="00DF3E76">
            <w:pPr>
              <w:pStyle w:val="TableParagraph"/>
              <w:rPr>
                <w:rFonts w:ascii="Brandon Grotesque Black"/>
                <w:b/>
                <w:sz w:val="18"/>
              </w:rPr>
            </w:pPr>
          </w:p>
          <w:p w14:paraId="4B2AAE44" w14:textId="77777777" w:rsidR="00DF3E76" w:rsidRPr="00EF24E3" w:rsidRDefault="00520BD2">
            <w:pPr>
              <w:pStyle w:val="TableParagraph"/>
              <w:spacing w:before="132"/>
              <w:ind w:left="79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ntract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ilker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proofErr w:type="spellStart"/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rganise</w:t>
            </w:r>
            <w:proofErr w:type="spellEnd"/>
          </w:p>
          <w:p w14:paraId="4B2AAE45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46" w14:textId="77777777" w:rsidR="00DF3E76" w:rsidRPr="00EF24E3" w:rsidRDefault="00DF3E76">
            <w:pPr>
              <w:pStyle w:val="TableParagraph"/>
              <w:spacing w:before="11"/>
              <w:rPr>
                <w:rFonts w:asciiTheme="minorHAnsi" w:hAnsiTheme="minorHAnsi" w:cstheme="minorHAnsi"/>
                <w:b/>
                <w:sz w:val="11"/>
              </w:rPr>
            </w:pPr>
          </w:p>
          <w:p w14:paraId="4B2AAE47" w14:textId="77777777" w:rsidR="00DF3E76" w:rsidRPr="00EF24E3" w:rsidRDefault="00520BD2">
            <w:pPr>
              <w:pStyle w:val="TableParagraph"/>
              <w:spacing w:before="1"/>
              <w:ind w:left="79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10"/>
                <w:sz w:val="15"/>
              </w:rPr>
              <w:t>Owner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1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10"/>
                <w:sz w:val="15"/>
              </w:rPr>
              <w:t>–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1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10"/>
                <w:sz w:val="15"/>
              </w:rPr>
              <w:t>02X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1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10"/>
                <w:sz w:val="15"/>
              </w:rPr>
              <w:t>XXX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10"/>
                <w:sz w:val="15"/>
              </w:rPr>
              <w:t xml:space="preserve"> </w:t>
            </w:r>
            <w:proofErr w:type="spellStart"/>
            <w:r w:rsidRPr="00EF24E3">
              <w:rPr>
                <w:rFonts w:asciiTheme="minorHAnsi" w:hAnsiTheme="minorHAnsi" w:cstheme="minorHAnsi"/>
                <w:color w:val="231F20"/>
                <w:w w:val="110"/>
                <w:sz w:val="15"/>
              </w:rPr>
              <w:t>XXX</w:t>
            </w:r>
            <w:proofErr w:type="spellEnd"/>
          </w:p>
          <w:p w14:paraId="4B2AAE48" w14:textId="77777777" w:rsidR="00DF3E76" w:rsidRPr="00EF24E3" w:rsidRDefault="00520BD2">
            <w:pPr>
              <w:pStyle w:val="TableParagraph"/>
              <w:spacing w:before="127"/>
              <w:ind w:left="79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Name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number</w:t>
            </w:r>
          </w:p>
          <w:p w14:paraId="4B2AAE49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4A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4B" w14:textId="77777777" w:rsidR="00DF3E76" w:rsidRPr="00EF24E3" w:rsidRDefault="00DF3E76">
            <w:pPr>
              <w:pStyle w:val="TableParagraph"/>
              <w:spacing w:before="10"/>
              <w:rPr>
                <w:rFonts w:asciiTheme="minorHAnsi" w:hAnsiTheme="minorHAnsi" w:cstheme="minorHAnsi"/>
                <w:b/>
                <w:sz w:val="14"/>
              </w:rPr>
            </w:pPr>
          </w:p>
          <w:p w14:paraId="4B2AAE4C" w14:textId="77777777" w:rsidR="00DF3E76" w:rsidRPr="00EF24E3" w:rsidRDefault="00520BD2">
            <w:pPr>
              <w:pStyle w:val="TableParagraph"/>
              <w:spacing w:line="261" w:lineRule="auto"/>
              <w:ind w:left="79" w:right="103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All</w:t>
            </w:r>
            <w:r w:rsidRPr="00EF24E3">
              <w:rPr>
                <w:rFonts w:asciiTheme="minorHAnsi" w:hAnsiTheme="minorHAnsi" w:cstheme="minorHAnsi"/>
                <w:color w:val="231F20"/>
                <w:spacing w:val="9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farm</w:t>
            </w:r>
            <w:r w:rsidRPr="00EF24E3">
              <w:rPr>
                <w:rFonts w:asciiTheme="minorHAnsi" w:hAnsiTheme="minorHAnsi" w:cstheme="minorHAnsi"/>
                <w:color w:val="231F20"/>
                <w:spacing w:val="10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team</w:t>
            </w:r>
            <w:r w:rsidRPr="00EF24E3">
              <w:rPr>
                <w:rFonts w:asciiTheme="minorHAnsi" w:hAnsiTheme="minorHAnsi" w:cstheme="minorHAnsi"/>
                <w:color w:val="231F20"/>
                <w:spacing w:val="9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can</w:t>
            </w:r>
            <w:r w:rsidRPr="00EF24E3">
              <w:rPr>
                <w:rFonts w:asciiTheme="minorHAnsi" w:hAnsiTheme="minorHAnsi" w:cstheme="minorHAnsi"/>
                <w:color w:val="231F20"/>
                <w:spacing w:val="10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access</w:t>
            </w:r>
            <w:r w:rsidRPr="00EF24E3">
              <w:rPr>
                <w:rFonts w:asciiTheme="minorHAnsi" w:hAnsiTheme="minorHAnsi" w:cstheme="minorHAnsi"/>
                <w:color w:val="231F20"/>
                <w:spacing w:val="-44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LIC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space</w:t>
            </w:r>
          </w:p>
          <w:p w14:paraId="4B2AAE4D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4E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4F" w14:textId="77777777" w:rsidR="00DF3E76" w:rsidRPr="00EF24E3" w:rsidRDefault="00DF3E76">
            <w:pPr>
              <w:pStyle w:val="TableParagraph"/>
              <w:spacing w:before="10"/>
              <w:rPr>
                <w:rFonts w:asciiTheme="minorHAnsi" w:hAnsiTheme="minorHAnsi" w:cstheme="minorHAnsi"/>
                <w:b/>
                <w:sz w:val="13"/>
              </w:rPr>
            </w:pPr>
          </w:p>
          <w:p w14:paraId="4B2AAE50" w14:textId="77777777" w:rsidR="00DF3E76" w:rsidRPr="00EF24E3" w:rsidRDefault="00520BD2">
            <w:pPr>
              <w:pStyle w:val="TableParagraph"/>
              <w:spacing w:line="261" w:lineRule="auto"/>
              <w:ind w:left="79" w:right="103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Determine with farm</w:t>
            </w:r>
            <w:r w:rsidRPr="00EF24E3">
              <w:rPr>
                <w:rFonts w:asciiTheme="minorHAnsi" w:hAnsiTheme="minorHAnsi" w:cstheme="minorHAnsi"/>
                <w:color w:val="231F20"/>
                <w:spacing w:val="-4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wner</w:t>
            </w:r>
          </w:p>
          <w:p w14:paraId="4B2AAE51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52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53" w14:textId="77777777" w:rsidR="00DF3E76" w:rsidRPr="00EF24E3" w:rsidRDefault="00DF3E76">
            <w:pPr>
              <w:pStyle w:val="TableParagraph"/>
              <w:spacing w:before="10"/>
              <w:rPr>
                <w:rFonts w:asciiTheme="minorHAnsi" w:hAnsiTheme="minorHAnsi" w:cstheme="minorHAnsi"/>
                <w:b/>
                <w:sz w:val="13"/>
              </w:rPr>
            </w:pPr>
          </w:p>
          <w:p w14:paraId="4B2AAE54" w14:textId="77777777" w:rsidR="00DF3E76" w:rsidRPr="00EF24E3" w:rsidRDefault="00520BD2">
            <w:pPr>
              <w:pStyle w:val="TableParagraph"/>
              <w:ind w:left="79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Name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/</w:t>
            </w:r>
            <w:r w:rsidRPr="00EF24E3">
              <w:rPr>
                <w:rFonts w:asciiTheme="minorHAnsi" w:hAnsiTheme="minorHAnsi" w:cstheme="minorHAnsi"/>
                <w:color w:val="231F20"/>
                <w:spacing w:val="-8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Phone</w:t>
            </w:r>
            <w:r w:rsidRPr="00EF24E3">
              <w:rPr>
                <w:rFonts w:asciiTheme="minorHAnsi" w:hAnsiTheme="minorHAnsi" w:cstheme="minorHAnsi"/>
                <w:color w:val="231F20"/>
                <w:spacing w:val="-8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Number</w:t>
            </w:r>
          </w:p>
          <w:p w14:paraId="4B2AAE55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56" w14:textId="77777777" w:rsidR="00DF3E76" w:rsidRPr="00EF24E3" w:rsidRDefault="00DF3E76">
            <w:pPr>
              <w:pStyle w:val="TableParagraph"/>
              <w:spacing w:before="11"/>
              <w:rPr>
                <w:rFonts w:asciiTheme="minorHAnsi" w:hAnsiTheme="minorHAnsi" w:cstheme="minorHAnsi"/>
                <w:b/>
                <w:sz w:val="11"/>
              </w:rPr>
            </w:pPr>
          </w:p>
          <w:p w14:paraId="4B2AAE57" w14:textId="77777777" w:rsidR="00DF3E76" w:rsidRDefault="00520BD2">
            <w:pPr>
              <w:pStyle w:val="TableParagraph"/>
              <w:spacing w:before="1"/>
              <w:ind w:left="79"/>
              <w:rPr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Name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/</w:t>
            </w:r>
            <w:r w:rsidRPr="00EF24E3">
              <w:rPr>
                <w:rFonts w:asciiTheme="minorHAnsi" w:hAnsiTheme="minorHAnsi" w:cstheme="minorHAnsi"/>
                <w:color w:val="231F20"/>
                <w:spacing w:val="-8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Phone</w:t>
            </w:r>
            <w:r w:rsidRPr="00EF24E3">
              <w:rPr>
                <w:rFonts w:asciiTheme="minorHAnsi" w:hAnsiTheme="minorHAnsi" w:cstheme="minorHAnsi"/>
                <w:color w:val="231F20"/>
                <w:spacing w:val="-8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Number</w:t>
            </w:r>
          </w:p>
        </w:tc>
        <w:tc>
          <w:tcPr>
            <w:tcW w:w="3683" w:type="dxa"/>
            <w:tcBorders>
              <w:left w:val="single" w:sz="4" w:space="0" w:color="0099A8"/>
              <w:bottom w:val="single" w:sz="4" w:space="0" w:color="0099A8"/>
              <w:right w:val="single" w:sz="4" w:space="0" w:color="0099A8"/>
            </w:tcBorders>
          </w:tcPr>
          <w:p w14:paraId="4B2AAE58" w14:textId="77777777" w:rsidR="00DF3E76" w:rsidRDefault="00DF3E76">
            <w:pPr>
              <w:pStyle w:val="TableParagraph"/>
              <w:rPr>
                <w:rFonts w:ascii="Brandon Grotesque Black"/>
                <w:b/>
                <w:sz w:val="18"/>
              </w:rPr>
            </w:pPr>
          </w:p>
          <w:p w14:paraId="4B2AAE59" w14:textId="77777777" w:rsidR="00DF3E76" w:rsidRDefault="00DF3E76">
            <w:pPr>
              <w:pStyle w:val="TableParagraph"/>
              <w:rPr>
                <w:rFonts w:ascii="Brandon Grotesque Black"/>
                <w:b/>
                <w:sz w:val="18"/>
              </w:rPr>
            </w:pPr>
          </w:p>
          <w:p w14:paraId="4B2AAE5A" w14:textId="77777777" w:rsidR="00DF3E76" w:rsidRDefault="00DF3E76">
            <w:pPr>
              <w:pStyle w:val="TableParagraph"/>
              <w:rPr>
                <w:rFonts w:ascii="Brandon Grotesque Black"/>
                <w:b/>
                <w:sz w:val="18"/>
              </w:rPr>
            </w:pPr>
          </w:p>
          <w:p w14:paraId="4B2AAE5B" w14:textId="77777777" w:rsidR="00DF3E76" w:rsidRDefault="00DF3E76">
            <w:pPr>
              <w:pStyle w:val="TableParagraph"/>
              <w:rPr>
                <w:rFonts w:ascii="Brandon Grotesque Black"/>
                <w:b/>
                <w:sz w:val="18"/>
              </w:rPr>
            </w:pPr>
          </w:p>
          <w:p w14:paraId="4B2AAE5C" w14:textId="77777777" w:rsidR="00DF3E76" w:rsidRDefault="00DF3E76">
            <w:pPr>
              <w:pStyle w:val="TableParagraph"/>
              <w:rPr>
                <w:rFonts w:ascii="Brandon Grotesque Black"/>
                <w:b/>
                <w:sz w:val="18"/>
              </w:rPr>
            </w:pPr>
          </w:p>
          <w:p w14:paraId="4B2AAE5D" w14:textId="77777777" w:rsidR="00DF3E76" w:rsidRDefault="00DF3E76">
            <w:pPr>
              <w:pStyle w:val="TableParagraph"/>
              <w:rPr>
                <w:rFonts w:ascii="Brandon Grotesque Black"/>
                <w:b/>
                <w:sz w:val="18"/>
              </w:rPr>
            </w:pPr>
          </w:p>
          <w:p w14:paraId="4B2AAE5E" w14:textId="77777777" w:rsidR="00DF3E76" w:rsidRDefault="00DF3E76">
            <w:pPr>
              <w:pStyle w:val="TableParagraph"/>
              <w:rPr>
                <w:rFonts w:ascii="Brandon Grotesque Black"/>
                <w:b/>
                <w:sz w:val="18"/>
              </w:rPr>
            </w:pPr>
          </w:p>
          <w:p w14:paraId="4B2AAE5F" w14:textId="77777777" w:rsidR="00DF3E76" w:rsidRDefault="00DF3E76">
            <w:pPr>
              <w:pStyle w:val="TableParagraph"/>
              <w:spacing w:before="12"/>
              <w:rPr>
                <w:rFonts w:ascii="Brandon Grotesque Black"/>
                <w:b/>
                <w:sz w:val="26"/>
              </w:rPr>
            </w:pPr>
          </w:p>
          <w:p w14:paraId="4B2AAE60" w14:textId="77777777" w:rsidR="00DF3E76" w:rsidRPr="00EF24E3" w:rsidRDefault="00520BD2">
            <w:pPr>
              <w:pStyle w:val="TableParagraph"/>
              <w:ind w:left="80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t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wshed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ffice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–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helf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bove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desk</w:t>
            </w:r>
          </w:p>
        </w:tc>
      </w:tr>
    </w:tbl>
    <w:p w14:paraId="4B2AAE62" w14:textId="77777777" w:rsidR="00DF3E76" w:rsidRDefault="00DF3E76">
      <w:pPr>
        <w:rPr>
          <w:sz w:val="15"/>
        </w:rPr>
        <w:sectPr w:rsidR="00DF3E76">
          <w:pgSz w:w="16840" w:h="11910" w:orient="landscape"/>
          <w:pgMar w:top="520" w:right="0" w:bottom="760" w:left="0" w:header="0" w:footer="564" w:gutter="0"/>
          <w:cols w:space="720"/>
        </w:sectPr>
      </w:pPr>
    </w:p>
    <w:p w14:paraId="4B2AAE63" w14:textId="6DEE0338" w:rsidR="00DF3E76" w:rsidRDefault="00520BD2">
      <w:pPr>
        <w:spacing w:before="82"/>
        <w:ind w:left="720"/>
        <w:rPr>
          <w:rFonts w:ascii="Brandon Grotesque Black"/>
          <w:b/>
          <w:sz w:val="32"/>
        </w:rPr>
      </w:pPr>
      <w:r>
        <w:rPr>
          <w:rFonts w:ascii="Brandon Grotesque Black"/>
          <w:b/>
          <w:color w:val="79C142"/>
          <w:spacing w:val="17"/>
          <w:w w:val="95"/>
          <w:sz w:val="32"/>
        </w:rPr>
        <w:lastRenderedPageBreak/>
        <w:t>PLANS</w:t>
      </w:r>
      <w:r>
        <w:rPr>
          <w:rFonts w:ascii="Brandon Grotesque Black"/>
          <w:b/>
          <w:color w:val="79C142"/>
          <w:spacing w:val="41"/>
          <w:w w:val="95"/>
          <w:sz w:val="32"/>
        </w:rPr>
        <w:t xml:space="preserve"> </w:t>
      </w:r>
      <w:r>
        <w:rPr>
          <w:rFonts w:ascii="Brandon Grotesque Black"/>
          <w:b/>
          <w:color w:val="79C142"/>
          <w:spacing w:val="13"/>
          <w:w w:val="95"/>
          <w:sz w:val="32"/>
        </w:rPr>
        <w:t>(FARM</w:t>
      </w:r>
      <w:r>
        <w:rPr>
          <w:rFonts w:ascii="Brandon Grotesque Black"/>
          <w:b/>
          <w:color w:val="79C142"/>
          <w:spacing w:val="42"/>
          <w:w w:val="95"/>
          <w:sz w:val="32"/>
        </w:rPr>
        <w:t xml:space="preserve"> </w:t>
      </w:r>
      <w:r>
        <w:rPr>
          <w:rFonts w:ascii="Brandon Grotesque Black"/>
          <w:b/>
          <w:color w:val="79C142"/>
          <w:spacing w:val="19"/>
          <w:w w:val="95"/>
          <w:sz w:val="32"/>
        </w:rPr>
        <w:t>MAP)</w:t>
      </w:r>
    </w:p>
    <w:p w14:paraId="4B2AAE64" w14:textId="29908987" w:rsidR="00DF3E76" w:rsidRDefault="0023434C">
      <w:pPr>
        <w:pStyle w:val="BodyText"/>
        <w:spacing w:before="11"/>
        <w:rPr>
          <w:rFonts w:ascii="Brandon Grotesque Black"/>
          <w:b/>
          <w:sz w:val="15"/>
        </w:rPr>
      </w:pPr>
      <w:r>
        <w:rPr>
          <w:noProof/>
        </w:rPr>
        <w:drawing>
          <wp:anchor distT="0" distB="0" distL="114300" distR="114300" simplePos="0" relativeHeight="487589376" behindDoc="1" locked="0" layoutInCell="1" allowOverlap="1" wp14:anchorId="7116C662" wp14:editId="4B884873">
            <wp:simplePos x="0" y="0"/>
            <wp:positionH relativeFrom="column">
              <wp:posOffset>607850</wp:posOffset>
            </wp:positionH>
            <wp:positionV relativeFrom="paragraph">
              <wp:posOffset>222250</wp:posOffset>
            </wp:positionV>
            <wp:extent cx="9471350" cy="5895975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71350" cy="5895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7FDD">
        <w:rPr>
          <w:noProof/>
        </w:rPr>
        <mc:AlternateContent>
          <mc:Choice Requires="wps">
            <w:drawing>
              <wp:anchor distT="0" distB="0" distL="0" distR="0" simplePos="0" relativeHeight="15727615" behindDoc="1" locked="0" layoutInCell="1" allowOverlap="1" wp14:anchorId="4B2AB12F" wp14:editId="243AE1F1">
                <wp:simplePos x="0" y="0"/>
                <wp:positionH relativeFrom="page">
                  <wp:posOffset>466725</wp:posOffset>
                </wp:positionH>
                <wp:positionV relativeFrom="paragraph">
                  <wp:posOffset>155575</wp:posOffset>
                </wp:positionV>
                <wp:extent cx="9752330" cy="6061075"/>
                <wp:effectExtent l="0" t="0" r="1270" b="0"/>
                <wp:wrapNone/>
                <wp:docPr id="15" name="docshape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752330" cy="6061075"/>
                        </a:xfrm>
                        <a:prstGeom prst="rect">
                          <a:avLst/>
                        </a:prstGeom>
                        <a:solidFill>
                          <a:srgbClr val="0099A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E6821D" id="docshape19" o:spid="_x0000_s1026" style="position:absolute;margin-left:36.75pt;margin-top:12.25pt;width:767.9pt;height:477.25pt;z-index:-487588865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" fillcolor="#0099a8" stroked="f">
                <w10:wrap anchorx="page"/>
              </v:rect>
            </w:pict>
          </mc:Fallback>
        </mc:AlternateContent>
      </w:r>
    </w:p>
    <w:p w14:paraId="4B2AAE65" w14:textId="77777777" w:rsidR="00DF3E76" w:rsidRDefault="00DF3E76">
      <w:pPr>
        <w:rPr>
          <w:rFonts w:ascii="Brandon Grotesque Black"/>
          <w:sz w:val="15"/>
        </w:rPr>
        <w:sectPr w:rsidR="00DF3E76">
          <w:pgSz w:w="16840" w:h="11910" w:orient="landscape"/>
          <w:pgMar w:top="520" w:right="0" w:bottom="760" w:left="0" w:header="0" w:footer="564" w:gutter="0"/>
          <w:cols w:space="720"/>
        </w:sectPr>
      </w:pPr>
    </w:p>
    <w:p w14:paraId="4B2AAE66" w14:textId="77777777" w:rsidR="00DF3E76" w:rsidRDefault="00520BD2">
      <w:pPr>
        <w:spacing w:before="82"/>
        <w:ind w:left="722"/>
        <w:rPr>
          <w:rFonts w:ascii="Brandon Grotesque Black"/>
          <w:b/>
          <w:sz w:val="32"/>
        </w:rPr>
      </w:pPr>
      <w:r>
        <w:rPr>
          <w:rFonts w:ascii="Brandon Grotesque Black"/>
          <w:b/>
          <w:color w:val="79C142"/>
          <w:spacing w:val="20"/>
          <w:sz w:val="32"/>
        </w:rPr>
        <w:lastRenderedPageBreak/>
        <w:t>PLANS</w:t>
      </w:r>
    </w:p>
    <w:p w14:paraId="4B2AAE67" w14:textId="77777777" w:rsidR="00DF3E76" w:rsidRDefault="00DF3E76">
      <w:pPr>
        <w:pStyle w:val="BodyText"/>
        <w:spacing w:before="4" w:after="1"/>
        <w:rPr>
          <w:rFonts w:ascii="Brandon Grotesque Black"/>
          <w:b/>
          <w:sz w:val="11"/>
        </w:rPr>
      </w:pPr>
    </w:p>
    <w:tbl>
      <w:tblPr>
        <w:tblW w:w="0" w:type="auto"/>
        <w:tblInd w:w="740" w:type="dxa"/>
        <w:tblBorders>
          <w:top w:val="single" w:sz="4" w:space="0" w:color="0099A8"/>
          <w:left w:val="single" w:sz="4" w:space="0" w:color="0099A8"/>
          <w:bottom w:val="single" w:sz="4" w:space="0" w:color="0099A8"/>
          <w:right w:val="single" w:sz="4" w:space="0" w:color="0099A8"/>
          <w:insideH w:val="single" w:sz="4" w:space="0" w:color="0099A8"/>
          <w:insideV w:val="single" w:sz="4" w:space="0" w:color="0099A8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03"/>
        <w:gridCol w:w="7992"/>
        <w:gridCol w:w="2297"/>
        <w:gridCol w:w="3687"/>
      </w:tblGrid>
      <w:tr w:rsidR="00DF3E76" w14:paraId="4B2AAE6C" w14:textId="77777777">
        <w:trPr>
          <w:trHeight w:val="351"/>
        </w:trPr>
        <w:tc>
          <w:tcPr>
            <w:tcW w:w="1403" w:type="dxa"/>
            <w:tcBorders>
              <w:top w:val="nil"/>
              <w:left w:val="nil"/>
              <w:bottom w:val="nil"/>
              <w:right w:val="nil"/>
            </w:tcBorders>
            <w:shd w:val="clear" w:color="auto" w:fill="00A0B0"/>
          </w:tcPr>
          <w:p w14:paraId="4B2AAE68" w14:textId="77777777" w:rsidR="00DF3E76" w:rsidRDefault="00520BD2">
            <w:pPr>
              <w:pStyle w:val="TableParagraph"/>
              <w:spacing w:before="95"/>
              <w:ind w:left="107"/>
              <w:rPr>
                <w:rFonts w:ascii="Arial"/>
                <w:b/>
                <w:sz w:val="19"/>
              </w:rPr>
            </w:pPr>
            <w:r>
              <w:rPr>
                <w:rFonts w:ascii="Arial"/>
                <w:b/>
                <w:color w:val="FFFFFF"/>
                <w:w w:val="105"/>
                <w:sz w:val="19"/>
              </w:rPr>
              <w:t>SCENARIOS</w:t>
            </w:r>
          </w:p>
        </w:tc>
        <w:tc>
          <w:tcPr>
            <w:tcW w:w="7992" w:type="dxa"/>
            <w:tcBorders>
              <w:top w:val="nil"/>
              <w:left w:val="nil"/>
              <w:bottom w:val="nil"/>
              <w:right w:val="nil"/>
            </w:tcBorders>
            <w:shd w:val="clear" w:color="auto" w:fill="00A0B0"/>
          </w:tcPr>
          <w:p w14:paraId="4B2AAE69" w14:textId="77777777" w:rsidR="00DF3E76" w:rsidRDefault="00520BD2">
            <w:pPr>
              <w:pStyle w:val="TableParagraph"/>
              <w:spacing w:before="95"/>
              <w:ind w:left="3306" w:right="3296"/>
              <w:jc w:val="center"/>
              <w:rPr>
                <w:rFonts w:ascii="Arial"/>
                <w:b/>
                <w:sz w:val="19"/>
              </w:rPr>
            </w:pPr>
            <w:r>
              <w:rPr>
                <w:rFonts w:ascii="Arial"/>
                <w:b/>
                <w:color w:val="FFFFFF"/>
                <w:w w:val="110"/>
                <w:sz w:val="19"/>
              </w:rPr>
              <w:t>WHAT</w:t>
            </w:r>
            <w:r>
              <w:rPr>
                <w:rFonts w:ascii="Arial"/>
                <w:b/>
                <w:color w:val="FFFFFF"/>
                <w:spacing w:val="1"/>
                <w:w w:val="110"/>
                <w:sz w:val="19"/>
              </w:rPr>
              <w:t xml:space="preserve"> </w:t>
            </w:r>
            <w:r>
              <w:rPr>
                <w:rFonts w:ascii="Arial"/>
                <w:b/>
                <w:color w:val="FFFFFF"/>
                <w:w w:val="110"/>
                <w:sz w:val="19"/>
              </w:rPr>
              <w:t>TO</w:t>
            </w:r>
            <w:r>
              <w:rPr>
                <w:rFonts w:ascii="Arial"/>
                <w:b/>
                <w:color w:val="FFFFFF"/>
                <w:spacing w:val="1"/>
                <w:w w:val="110"/>
                <w:sz w:val="19"/>
              </w:rPr>
              <w:t xml:space="preserve"> </w:t>
            </w:r>
            <w:r>
              <w:rPr>
                <w:rFonts w:ascii="Arial"/>
                <w:b/>
                <w:color w:val="FFFFFF"/>
                <w:w w:val="110"/>
                <w:sz w:val="19"/>
              </w:rPr>
              <w:t>DO</w:t>
            </w:r>
          </w:p>
        </w:tc>
        <w:tc>
          <w:tcPr>
            <w:tcW w:w="2297" w:type="dxa"/>
            <w:tcBorders>
              <w:top w:val="nil"/>
              <w:left w:val="nil"/>
              <w:bottom w:val="nil"/>
              <w:right w:val="nil"/>
            </w:tcBorders>
            <w:shd w:val="clear" w:color="auto" w:fill="00A0B0"/>
          </w:tcPr>
          <w:p w14:paraId="4B2AAE6A" w14:textId="77777777" w:rsidR="00DF3E76" w:rsidRDefault="00520BD2">
            <w:pPr>
              <w:pStyle w:val="TableParagraph"/>
              <w:spacing w:before="95"/>
              <w:ind w:left="196"/>
              <w:rPr>
                <w:rFonts w:ascii="Arial"/>
                <w:b/>
                <w:sz w:val="19"/>
              </w:rPr>
            </w:pPr>
            <w:r>
              <w:rPr>
                <w:rFonts w:ascii="Arial"/>
                <w:b/>
                <w:color w:val="FFFFFF"/>
                <w:w w:val="110"/>
                <w:sz w:val="19"/>
              </w:rPr>
              <w:t>WHO</w:t>
            </w:r>
            <w:r>
              <w:rPr>
                <w:rFonts w:ascii="Arial"/>
                <w:b/>
                <w:color w:val="FFFFFF"/>
                <w:spacing w:val="-10"/>
                <w:w w:val="110"/>
                <w:sz w:val="19"/>
              </w:rPr>
              <w:t xml:space="preserve"> </w:t>
            </w:r>
            <w:r>
              <w:rPr>
                <w:rFonts w:ascii="Arial"/>
                <w:b/>
                <w:color w:val="FFFFFF"/>
                <w:w w:val="110"/>
                <w:sz w:val="19"/>
              </w:rPr>
              <w:t>TO</w:t>
            </w:r>
            <w:r>
              <w:rPr>
                <w:rFonts w:ascii="Arial"/>
                <w:b/>
                <w:color w:val="FFFFFF"/>
                <w:spacing w:val="-10"/>
                <w:w w:val="110"/>
                <w:sz w:val="19"/>
              </w:rPr>
              <w:t xml:space="preserve"> </w:t>
            </w:r>
            <w:r>
              <w:rPr>
                <w:rFonts w:ascii="Arial"/>
                <w:b/>
                <w:color w:val="FFFFFF"/>
                <w:w w:val="110"/>
                <w:sz w:val="19"/>
              </w:rPr>
              <w:t>CONTACT</w:t>
            </w:r>
          </w:p>
        </w:tc>
        <w:tc>
          <w:tcPr>
            <w:tcW w:w="3687" w:type="dxa"/>
            <w:tcBorders>
              <w:top w:val="nil"/>
              <w:left w:val="nil"/>
              <w:bottom w:val="nil"/>
              <w:right w:val="nil"/>
            </w:tcBorders>
            <w:shd w:val="clear" w:color="auto" w:fill="00A0B0"/>
          </w:tcPr>
          <w:p w14:paraId="4B2AAE6B" w14:textId="77777777" w:rsidR="00DF3E76" w:rsidRDefault="00520BD2">
            <w:pPr>
              <w:pStyle w:val="TableParagraph"/>
              <w:spacing w:before="95"/>
              <w:ind w:left="174"/>
              <w:rPr>
                <w:rFonts w:ascii="Arial"/>
                <w:b/>
                <w:sz w:val="19"/>
              </w:rPr>
            </w:pPr>
            <w:r>
              <w:rPr>
                <w:rFonts w:ascii="Arial"/>
                <w:b/>
                <w:color w:val="FFFFFF"/>
                <w:w w:val="110"/>
                <w:sz w:val="19"/>
              </w:rPr>
              <w:t>FIND</w:t>
            </w:r>
            <w:r>
              <w:rPr>
                <w:rFonts w:ascii="Arial"/>
                <w:b/>
                <w:color w:val="FFFFFF"/>
                <w:spacing w:val="-1"/>
                <w:w w:val="110"/>
                <w:sz w:val="19"/>
              </w:rPr>
              <w:t xml:space="preserve"> </w:t>
            </w:r>
            <w:r>
              <w:rPr>
                <w:rFonts w:ascii="Arial"/>
                <w:b/>
                <w:color w:val="FFFFFF"/>
                <w:w w:val="110"/>
                <w:sz w:val="19"/>
              </w:rPr>
              <w:t>MORE INFORMATION HERE</w:t>
            </w:r>
          </w:p>
        </w:tc>
      </w:tr>
      <w:tr w:rsidR="00DF3E76" w14:paraId="4B2AAEAA" w14:textId="77777777">
        <w:trPr>
          <w:trHeight w:val="6226"/>
        </w:trPr>
        <w:tc>
          <w:tcPr>
            <w:tcW w:w="1403" w:type="dxa"/>
            <w:tcBorders>
              <w:top w:val="nil"/>
            </w:tcBorders>
          </w:tcPr>
          <w:p w14:paraId="4B2AAE6D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6E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6F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70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71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72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73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74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75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76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77" w14:textId="77777777" w:rsidR="00DF3E76" w:rsidRPr="00EF24E3" w:rsidRDefault="00DF3E76">
            <w:pPr>
              <w:pStyle w:val="TableParagraph"/>
              <w:spacing w:before="3"/>
              <w:rPr>
                <w:rFonts w:asciiTheme="minorHAnsi" w:hAnsiTheme="minorHAnsi" w:cstheme="minorHAnsi"/>
                <w:b/>
                <w:sz w:val="20"/>
              </w:rPr>
            </w:pPr>
          </w:p>
          <w:p w14:paraId="4B2AAE78" w14:textId="77777777" w:rsidR="00DF3E76" w:rsidRPr="00EF24E3" w:rsidRDefault="00520BD2">
            <w:pPr>
              <w:pStyle w:val="TableParagraph"/>
              <w:spacing w:line="261" w:lineRule="auto"/>
              <w:ind w:left="80" w:right="67"/>
              <w:jc w:val="center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ower cut -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unable to milk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5"/>
                <w:sz w:val="15"/>
              </w:rPr>
              <w:t>and/or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5"/>
                <w:sz w:val="15"/>
              </w:rPr>
              <w:t>no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5"/>
                <w:sz w:val="15"/>
              </w:rPr>
              <w:t>water</w:t>
            </w:r>
          </w:p>
        </w:tc>
        <w:tc>
          <w:tcPr>
            <w:tcW w:w="7992" w:type="dxa"/>
            <w:tcBorders>
              <w:top w:val="nil"/>
            </w:tcBorders>
          </w:tcPr>
          <w:p w14:paraId="4B2AAE79" w14:textId="77777777" w:rsidR="00DF3E76" w:rsidRPr="00EF24E3" w:rsidRDefault="00520BD2">
            <w:pPr>
              <w:pStyle w:val="TableParagraph"/>
              <w:spacing w:before="40" w:line="300" w:lineRule="atLeast"/>
              <w:ind w:left="78" w:right="2945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ntact power company on 0800 000 000 – follow their advice</w:t>
            </w:r>
            <w:r w:rsidRPr="00EF24E3">
              <w:rPr>
                <w:rFonts w:asciiTheme="minorHAnsi" w:hAnsiTheme="minorHAnsi" w:cstheme="minorHAnsi"/>
                <w:color w:val="231F20"/>
                <w:spacing w:val="-47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Get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estimated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repair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ime.</w:t>
            </w:r>
          </w:p>
          <w:p w14:paraId="4B2AAE7A" w14:textId="77777777" w:rsidR="00DF3E76" w:rsidRPr="00EF24E3" w:rsidRDefault="00520BD2">
            <w:pPr>
              <w:pStyle w:val="TableParagraph"/>
              <w:spacing w:before="79"/>
              <w:ind w:left="7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ntact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ilk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mpany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re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ilk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llection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nd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refrigeration.</w:t>
            </w:r>
          </w:p>
          <w:p w14:paraId="4B2AAE7B" w14:textId="77777777" w:rsidR="00DF3E76" w:rsidRPr="00EF24E3" w:rsidRDefault="00520BD2">
            <w:pPr>
              <w:pStyle w:val="TableParagraph"/>
              <w:spacing w:before="136"/>
              <w:ind w:left="78"/>
              <w:rPr>
                <w:rFonts w:asciiTheme="minorHAnsi" w:hAnsiTheme="minorHAnsi" w:cstheme="minorHAnsi"/>
                <w:b/>
                <w:sz w:val="19"/>
              </w:rPr>
            </w:pP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9"/>
              </w:rPr>
              <w:t>Power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6"/>
                <w:w w:val="115"/>
                <w:sz w:val="19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9"/>
              </w:rPr>
              <w:t>outage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6"/>
                <w:w w:val="115"/>
                <w:sz w:val="19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9"/>
              </w:rPr>
              <w:t>length</w:t>
            </w:r>
          </w:p>
          <w:p w14:paraId="4B2AAE7C" w14:textId="77777777" w:rsidR="00DF3E76" w:rsidRPr="00EF24E3" w:rsidRDefault="00520BD2">
            <w:pPr>
              <w:pStyle w:val="TableParagraph"/>
              <w:tabs>
                <w:tab w:val="left" w:pos="968"/>
              </w:tabs>
              <w:spacing w:before="126"/>
              <w:ind w:left="523"/>
              <w:rPr>
                <w:rFonts w:asciiTheme="minorHAnsi" w:hAnsiTheme="minorHAnsi" w:cstheme="minorHAnsi"/>
                <w:b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10"/>
                <w:sz w:val="15"/>
              </w:rPr>
              <w:t>‐</w:t>
            </w:r>
            <w:r w:rsidRPr="00EF24E3">
              <w:rPr>
                <w:rFonts w:asciiTheme="minorHAnsi" w:hAnsiTheme="minorHAnsi" w:cstheme="minorHAnsi"/>
                <w:color w:val="231F20"/>
                <w:w w:val="110"/>
                <w:sz w:val="15"/>
              </w:rPr>
              <w:tab/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0"/>
                <w:sz w:val="15"/>
              </w:rPr>
              <w:t>If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3"/>
                <w:w w:val="11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0"/>
                <w:sz w:val="15"/>
              </w:rPr>
              <w:t>less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2"/>
                <w:w w:val="11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0"/>
                <w:sz w:val="15"/>
              </w:rPr>
              <w:t>than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2"/>
                <w:w w:val="11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sz w:val="15"/>
              </w:rPr>
              <w:t>1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1"/>
                <w:sz w:val="15"/>
              </w:rPr>
              <w:t xml:space="preserve"> </w:t>
            </w:r>
            <w:proofErr w:type="spellStart"/>
            <w:r w:rsidRPr="00EF24E3">
              <w:rPr>
                <w:rFonts w:asciiTheme="minorHAnsi" w:hAnsiTheme="minorHAnsi" w:cstheme="minorHAnsi"/>
                <w:b/>
                <w:color w:val="231F20"/>
                <w:w w:val="110"/>
                <w:sz w:val="15"/>
              </w:rPr>
              <w:t>hr</w:t>
            </w:r>
            <w:proofErr w:type="spellEnd"/>
          </w:p>
          <w:p w14:paraId="4B2AAE7D" w14:textId="77777777" w:rsidR="00DF3E76" w:rsidRPr="00EF24E3" w:rsidRDefault="00520BD2">
            <w:pPr>
              <w:pStyle w:val="TableParagraph"/>
              <w:numPr>
                <w:ilvl w:val="0"/>
                <w:numId w:val="5"/>
              </w:numPr>
              <w:tabs>
                <w:tab w:val="left" w:pos="1358"/>
                <w:tab w:val="left" w:pos="1359"/>
              </w:tabs>
              <w:spacing w:before="80" w:line="273" w:lineRule="auto"/>
              <w:ind w:right="289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ove cows off platform/herringbone row back into yard and prevent others from</w:t>
            </w:r>
            <w:r w:rsidRPr="00EF24E3">
              <w:rPr>
                <w:rFonts w:asciiTheme="minorHAnsi" w:hAnsiTheme="minorHAnsi" w:cstheme="minorHAnsi"/>
                <w:color w:val="231F20"/>
                <w:spacing w:val="-4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entering,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wait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for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power</w:t>
            </w:r>
          </w:p>
          <w:p w14:paraId="4B2AAE7E" w14:textId="77777777" w:rsidR="00DF3E76" w:rsidRPr="00EF24E3" w:rsidRDefault="00520BD2">
            <w:pPr>
              <w:pStyle w:val="TableParagraph"/>
              <w:tabs>
                <w:tab w:val="left" w:pos="968"/>
              </w:tabs>
              <w:spacing w:before="54"/>
              <w:ind w:left="523"/>
              <w:rPr>
                <w:rFonts w:asciiTheme="minorHAnsi" w:hAnsiTheme="minorHAnsi" w:cstheme="minorHAnsi"/>
                <w:b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10"/>
                <w:sz w:val="15"/>
              </w:rPr>
              <w:t>‐</w:t>
            </w:r>
            <w:r w:rsidRPr="00EF24E3">
              <w:rPr>
                <w:rFonts w:asciiTheme="minorHAnsi" w:hAnsiTheme="minorHAnsi" w:cstheme="minorHAnsi"/>
                <w:color w:val="231F20"/>
                <w:w w:val="110"/>
                <w:sz w:val="15"/>
              </w:rPr>
              <w:tab/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0"/>
                <w:sz w:val="15"/>
              </w:rPr>
              <w:t>If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5"/>
                <w:w w:val="11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0"/>
                <w:sz w:val="15"/>
              </w:rPr>
              <w:t>more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6"/>
                <w:w w:val="11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0"/>
                <w:sz w:val="15"/>
              </w:rPr>
              <w:t>than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6"/>
                <w:w w:val="11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sz w:val="15"/>
              </w:rPr>
              <w:t>1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10"/>
                <w:sz w:val="15"/>
              </w:rPr>
              <w:t xml:space="preserve"> </w:t>
            </w:r>
            <w:proofErr w:type="spellStart"/>
            <w:r w:rsidRPr="00EF24E3">
              <w:rPr>
                <w:rFonts w:asciiTheme="minorHAnsi" w:hAnsiTheme="minorHAnsi" w:cstheme="minorHAnsi"/>
                <w:b/>
                <w:color w:val="231F20"/>
                <w:w w:val="110"/>
                <w:sz w:val="15"/>
              </w:rPr>
              <w:t>hr</w:t>
            </w:r>
            <w:proofErr w:type="spellEnd"/>
            <w:r w:rsidRPr="00EF24E3">
              <w:rPr>
                <w:rFonts w:asciiTheme="minorHAnsi" w:hAnsiTheme="minorHAnsi" w:cstheme="minorHAnsi"/>
                <w:b/>
                <w:color w:val="231F20"/>
                <w:spacing w:val="6"/>
                <w:w w:val="11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0"/>
                <w:sz w:val="15"/>
              </w:rPr>
              <w:t>but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5"/>
                <w:w w:val="11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0"/>
                <w:sz w:val="15"/>
              </w:rPr>
              <w:t>less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6"/>
                <w:w w:val="11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0"/>
                <w:sz w:val="15"/>
              </w:rPr>
              <w:t>than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6"/>
                <w:w w:val="11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0"/>
                <w:sz w:val="15"/>
              </w:rPr>
              <w:t>3</w:t>
            </w:r>
          </w:p>
          <w:p w14:paraId="4B2AAE7F" w14:textId="77777777" w:rsidR="00DF3E76" w:rsidRPr="00EF24E3" w:rsidRDefault="00520BD2">
            <w:pPr>
              <w:pStyle w:val="TableParagraph"/>
              <w:numPr>
                <w:ilvl w:val="0"/>
                <w:numId w:val="5"/>
              </w:numPr>
              <w:tabs>
                <w:tab w:val="left" w:pos="1358"/>
                <w:tab w:val="left" w:pos="1359"/>
              </w:tabs>
              <w:spacing w:before="79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Let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herd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into</w:t>
            </w:r>
            <w:r w:rsidRPr="00EF24E3">
              <w:rPr>
                <w:rFonts w:asciiTheme="minorHAnsi" w:hAnsiTheme="minorHAnsi" w:cstheme="minorHAnsi"/>
                <w:color w:val="231F20"/>
                <w:spacing w:val="-8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a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break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near</w:t>
            </w:r>
            <w:r w:rsidRPr="00EF24E3">
              <w:rPr>
                <w:rFonts w:asciiTheme="minorHAnsi" w:hAnsiTheme="minorHAnsi" w:cstheme="minorHAnsi"/>
                <w:color w:val="231F20"/>
                <w:spacing w:val="-8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he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shed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and</w:t>
            </w:r>
            <w:r w:rsidRPr="00EF24E3">
              <w:rPr>
                <w:rFonts w:asciiTheme="minorHAnsi" w:hAnsiTheme="minorHAnsi" w:cstheme="minorHAnsi"/>
                <w:color w:val="231F20"/>
                <w:spacing w:val="-8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hen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milk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when</w:t>
            </w:r>
            <w:r w:rsidRPr="00EF24E3">
              <w:rPr>
                <w:rFonts w:asciiTheme="minorHAnsi" w:hAnsiTheme="minorHAnsi" w:cstheme="minorHAnsi"/>
                <w:color w:val="231F20"/>
                <w:spacing w:val="-8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power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on</w:t>
            </w:r>
          </w:p>
          <w:p w14:paraId="4B2AAE80" w14:textId="77777777" w:rsidR="00DF3E76" w:rsidRPr="00EF24E3" w:rsidRDefault="00520BD2">
            <w:pPr>
              <w:pStyle w:val="TableParagraph"/>
              <w:numPr>
                <w:ilvl w:val="0"/>
                <w:numId w:val="5"/>
              </w:numPr>
              <w:tabs>
                <w:tab w:val="left" w:pos="1358"/>
                <w:tab w:val="left" w:pos="1359"/>
              </w:tabs>
              <w:spacing w:before="80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Ensure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adequate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water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available</w:t>
            </w:r>
          </w:p>
          <w:p w14:paraId="4B2AAE81" w14:textId="77777777" w:rsidR="00DF3E76" w:rsidRPr="00EF24E3" w:rsidRDefault="00520BD2">
            <w:pPr>
              <w:pStyle w:val="TableParagraph"/>
              <w:tabs>
                <w:tab w:val="left" w:pos="968"/>
              </w:tabs>
              <w:spacing w:before="78"/>
              <w:ind w:left="523"/>
              <w:rPr>
                <w:rFonts w:asciiTheme="minorHAnsi" w:hAnsiTheme="minorHAnsi" w:cstheme="minorHAnsi"/>
                <w:b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15"/>
                <w:sz w:val="15"/>
              </w:rPr>
              <w:t>‐</w:t>
            </w:r>
            <w:r w:rsidRPr="00EF24E3">
              <w:rPr>
                <w:rFonts w:asciiTheme="minorHAnsi" w:hAnsiTheme="minorHAnsi" w:cstheme="minorHAnsi"/>
                <w:color w:val="231F20"/>
                <w:w w:val="115"/>
                <w:sz w:val="15"/>
              </w:rPr>
              <w:tab/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5"/>
              </w:rPr>
              <w:t>If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7"/>
                <w:w w:val="11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5"/>
              </w:rPr>
              <w:t>more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7"/>
                <w:w w:val="11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5"/>
              </w:rPr>
              <w:t>than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7"/>
                <w:w w:val="11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5"/>
              </w:rPr>
              <w:t>3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7"/>
                <w:w w:val="115"/>
                <w:sz w:val="15"/>
              </w:rPr>
              <w:t xml:space="preserve"> </w:t>
            </w:r>
            <w:proofErr w:type="spellStart"/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5"/>
              </w:rPr>
              <w:t>hrs</w:t>
            </w:r>
            <w:proofErr w:type="spellEnd"/>
            <w:r w:rsidRPr="00EF24E3">
              <w:rPr>
                <w:rFonts w:asciiTheme="minorHAnsi" w:hAnsiTheme="minorHAnsi" w:cstheme="minorHAnsi"/>
                <w:b/>
                <w:color w:val="231F20"/>
                <w:spacing w:val="-7"/>
                <w:w w:val="11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5"/>
              </w:rPr>
              <w:t>but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7"/>
                <w:w w:val="11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5"/>
              </w:rPr>
              <w:t>less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7"/>
                <w:w w:val="11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5"/>
              </w:rPr>
              <w:t>than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7"/>
                <w:w w:val="11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5"/>
              </w:rPr>
              <w:t>24hrs</w:t>
            </w:r>
          </w:p>
          <w:p w14:paraId="4B2AAE82" w14:textId="77777777" w:rsidR="00DF3E76" w:rsidRPr="00EF24E3" w:rsidRDefault="00520BD2">
            <w:pPr>
              <w:pStyle w:val="TableParagraph"/>
              <w:numPr>
                <w:ilvl w:val="0"/>
                <w:numId w:val="5"/>
              </w:numPr>
              <w:tabs>
                <w:tab w:val="left" w:pos="1358"/>
                <w:tab w:val="left" w:pos="1359"/>
              </w:tabs>
              <w:spacing w:before="80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ove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tock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nto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next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ull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break</w:t>
            </w:r>
          </w:p>
          <w:p w14:paraId="4B2AAE83" w14:textId="77777777" w:rsidR="00DF3E76" w:rsidRPr="00EF24E3" w:rsidRDefault="00520BD2">
            <w:pPr>
              <w:pStyle w:val="TableParagraph"/>
              <w:numPr>
                <w:ilvl w:val="0"/>
                <w:numId w:val="5"/>
              </w:numPr>
              <w:tabs>
                <w:tab w:val="left" w:pos="1358"/>
                <w:tab w:val="left" w:pos="1359"/>
              </w:tabs>
              <w:spacing w:before="79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heck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ater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everal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imes</w:t>
            </w:r>
            <w:r w:rsidRPr="00EF24E3">
              <w:rPr>
                <w:rFonts w:asciiTheme="minorHAnsi" w:hAnsiTheme="minorHAnsi" w:cstheme="minorHAnsi"/>
                <w:color w:val="231F20"/>
                <w:spacing w:val="-3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day</w:t>
            </w:r>
          </w:p>
          <w:p w14:paraId="4B2AAE84" w14:textId="77777777" w:rsidR="00DF3E76" w:rsidRPr="00EF24E3" w:rsidRDefault="00520BD2">
            <w:pPr>
              <w:pStyle w:val="TableParagraph"/>
              <w:numPr>
                <w:ilvl w:val="0"/>
                <w:numId w:val="5"/>
              </w:numPr>
              <w:tabs>
                <w:tab w:val="left" w:pos="1358"/>
                <w:tab w:val="left" w:pos="1359"/>
              </w:tabs>
              <w:spacing w:before="80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Move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other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paddocks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access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water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if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needed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or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hire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a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rash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pump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get</w:t>
            </w:r>
          </w:p>
          <w:p w14:paraId="4B2AAE85" w14:textId="77777777" w:rsidR="00DF3E76" w:rsidRPr="00EF24E3" w:rsidRDefault="00520BD2">
            <w:pPr>
              <w:pStyle w:val="TableParagraph"/>
              <w:spacing w:before="23"/>
              <w:ind w:left="135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ater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rom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ater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ank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refill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roughs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or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ilking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ws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nd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youngstock</w:t>
            </w:r>
          </w:p>
          <w:p w14:paraId="4B2AAE86" w14:textId="77777777" w:rsidR="00DF3E76" w:rsidRPr="00EF24E3" w:rsidRDefault="00520BD2">
            <w:pPr>
              <w:pStyle w:val="TableParagraph"/>
              <w:numPr>
                <w:ilvl w:val="0"/>
                <w:numId w:val="5"/>
              </w:numPr>
              <w:tabs>
                <w:tab w:val="left" w:pos="1358"/>
                <w:tab w:val="left" w:pos="1359"/>
              </w:tabs>
              <w:spacing w:before="80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Locate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generator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or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ater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upply</w:t>
            </w:r>
          </w:p>
          <w:p w14:paraId="4B2AAE87" w14:textId="77777777" w:rsidR="00DF3E76" w:rsidRPr="00EF24E3" w:rsidRDefault="00520BD2">
            <w:pPr>
              <w:pStyle w:val="TableParagraph"/>
              <w:numPr>
                <w:ilvl w:val="0"/>
                <w:numId w:val="5"/>
              </w:numPr>
              <w:tabs>
                <w:tab w:val="left" w:pos="1358"/>
                <w:tab w:val="left" w:pos="1359"/>
              </w:tabs>
              <w:spacing w:before="79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f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ore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han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24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proofErr w:type="spellStart"/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hrs</w:t>
            </w:r>
            <w:proofErr w:type="spellEnd"/>
            <w:r w:rsidRPr="00EF24E3">
              <w:rPr>
                <w:rFonts w:asciiTheme="minorHAnsi" w:hAnsiTheme="minorHAnsi" w:cstheme="minorHAnsi"/>
                <w:color w:val="231F20"/>
                <w:spacing w:val="-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ince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last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ilked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–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ry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ind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local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armer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ho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has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bility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o</w:t>
            </w:r>
          </w:p>
          <w:p w14:paraId="4B2AAE88" w14:textId="77777777" w:rsidR="00DF3E76" w:rsidRPr="00EF24E3" w:rsidRDefault="00520BD2">
            <w:pPr>
              <w:pStyle w:val="TableParagraph"/>
              <w:spacing w:before="24"/>
              <w:ind w:left="135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milk</w:t>
            </w:r>
            <w:r w:rsidRPr="00EF24E3">
              <w:rPr>
                <w:rFonts w:asciiTheme="minorHAnsi" w:hAnsiTheme="minorHAnsi" w:cstheme="minorHAnsi"/>
                <w:color w:val="231F20"/>
                <w:spacing w:val="-13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and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use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heir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shed.</w:t>
            </w:r>
          </w:p>
          <w:p w14:paraId="4B2AAE89" w14:textId="77777777" w:rsidR="00DF3E76" w:rsidRPr="00EF24E3" w:rsidRDefault="00520BD2">
            <w:pPr>
              <w:pStyle w:val="TableParagraph"/>
              <w:tabs>
                <w:tab w:val="left" w:pos="968"/>
              </w:tabs>
              <w:spacing w:before="79"/>
              <w:ind w:left="523"/>
              <w:rPr>
                <w:rFonts w:asciiTheme="minorHAnsi" w:hAnsiTheme="minorHAnsi" w:cstheme="minorHAnsi"/>
                <w:b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15"/>
                <w:sz w:val="15"/>
              </w:rPr>
              <w:t>‐</w:t>
            </w:r>
            <w:r w:rsidRPr="00EF24E3">
              <w:rPr>
                <w:rFonts w:asciiTheme="minorHAnsi" w:hAnsiTheme="minorHAnsi" w:cstheme="minorHAnsi"/>
                <w:color w:val="231F20"/>
                <w:w w:val="115"/>
                <w:sz w:val="15"/>
              </w:rPr>
              <w:tab/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5"/>
              </w:rPr>
              <w:t>If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4"/>
                <w:w w:val="11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5"/>
              </w:rPr>
              <w:t>more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3"/>
                <w:w w:val="11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5"/>
              </w:rPr>
              <w:t>than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4"/>
                <w:w w:val="11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5"/>
              </w:rPr>
              <w:t>24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-3"/>
                <w:w w:val="115"/>
                <w:sz w:val="15"/>
              </w:rPr>
              <w:t xml:space="preserve"> </w:t>
            </w:r>
            <w:proofErr w:type="spellStart"/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5"/>
              </w:rPr>
              <w:t>hrs</w:t>
            </w:r>
            <w:proofErr w:type="spellEnd"/>
          </w:p>
          <w:p w14:paraId="4B2AAE8A" w14:textId="77777777" w:rsidR="00DF3E76" w:rsidRPr="00EF24E3" w:rsidRDefault="00520BD2">
            <w:pPr>
              <w:pStyle w:val="TableParagraph"/>
              <w:numPr>
                <w:ilvl w:val="0"/>
                <w:numId w:val="5"/>
              </w:numPr>
              <w:tabs>
                <w:tab w:val="left" w:pos="1358"/>
                <w:tab w:val="left" w:pos="1359"/>
              </w:tabs>
              <w:spacing w:before="79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Do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s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bove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–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notify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ilk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mpany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regarding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irst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ickup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fter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recommencing</w:t>
            </w:r>
          </w:p>
          <w:p w14:paraId="4B2AAE8B" w14:textId="77777777" w:rsidR="00DF3E76" w:rsidRPr="00EF24E3" w:rsidRDefault="00520BD2">
            <w:pPr>
              <w:pStyle w:val="TableParagraph"/>
              <w:spacing w:before="24"/>
              <w:ind w:left="135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ilking</w:t>
            </w:r>
          </w:p>
          <w:p w14:paraId="4B2AAE8C" w14:textId="77777777" w:rsidR="00DF3E76" w:rsidRPr="00EF24E3" w:rsidRDefault="00520BD2">
            <w:pPr>
              <w:pStyle w:val="TableParagraph"/>
              <w:numPr>
                <w:ilvl w:val="0"/>
                <w:numId w:val="5"/>
              </w:numPr>
              <w:tabs>
                <w:tab w:val="left" w:pos="1358"/>
                <w:tab w:val="left" w:pos="1359"/>
              </w:tabs>
              <w:spacing w:before="79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atch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or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astitis</w:t>
            </w:r>
          </w:p>
          <w:p w14:paraId="4B2AAE8D" w14:textId="77777777" w:rsidR="00DF3E76" w:rsidRPr="00EF24E3" w:rsidRDefault="00520BD2">
            <w:pPr>
              <w:pStyle w:val="TableParagraph"/>
              <w:numPr>
                <w:ilvl w:val="0"/>
                <w:numId w:val="5"/>
              </w:numPr>
              <w:tabs>
                <w:tab w:val="left" w:pos="1358"/>
                <w:tab w:val="left" w:pos="1359"/>
              </w:tabs>
              <w:spacing w:before="80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Locate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generator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or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ater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upply</w:t>
            </w:r>
          </w:p>
          <w:p w14:paraId="4B2AAE8E" w14:textId="77777777" w:rsidR="00DF3E76" w:rsidRPr="00EF24E3" w:rsidRDefault="00520BD2">
            <w:pPr>
              <w:pStyle w:val="TableParagraph"/>
              <w:numPr>
                <w:ilvl w:val="0"/>
                <w:numId w:val="5"/>
              </w:numPr>
              <w:tabs>
                <w:tab w:val="left" w:pos="1358"/>
                <w:tab w:val="left" w:pos="1359"/>
              </w:tabs>
              <w:spacing w:before="79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ry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ind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armer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ho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proofErr w:type="gramStart"/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has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he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bility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o</w:t>
            </w:r>
            <w:proofErr w:type="gramEnd"/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ilk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nd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use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heir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hed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ilk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ws</w:t>
            </w:r>
          </w:p>
        </w:tc>
        <w:tc>
          <w:tcPr>
            <w:tcW w:w="2297" w:type="dxa"/>
            <w:tcBorders>
              <w:top w:val="nil"/>
            </w:tcBorders>
          </w:tcPr>
          <w:p w14:paraId="4B2AAE8F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90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91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92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93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94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95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96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97" w14:textId="77777777" w:rsidR="00DF3E76" w:rsidRPr="00EF24E3" w:rsidRDefault="00DF3E76">
            <w:pPr>
              <w:pStyle w:val="TableParagraph"/>
              <w:spacing w:before="1"/>
              <w:rPr>
                <w:rFonts w:asciiTheme="minorHAnsi" w:hAnsiTheme="minorHAnsi" w:cstheme="minorHAnsi"/>
                <w:b/>
              </w:rPr>
            </w:pPr>
          </w:p>
          <w:p w14:paraId="4B2AAE98" w14:textId="77777777" w:rsidR="00DF3E76" w:rsidRPr="00EF24E3" w:rsidRDefault="00520BD2">
            <w:pPr>
              <w:pStyle w:val="TableParagraph"/>
              <w:spacing w:line="261" w:lineRule="auto"/>
              <w:ind w:left="78" w:right="575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erson</w:t>
            </w:r>
            <w:r w:rsidRPr="00EF24E3">
              <w:rPr>
                <w:rFonts w:asciiTheme="minorHAnsi" w:hAnsiTheme="minorHAnsi" w:cstheme="minorHAnsi"/>
                <w:color w:val="231F20"/>
                <w:spacing w:val="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responsible</w:t>
            </w:r>
            <w:r w:rsidRPr="00EF24E3">
              <w:rPr>
                <w:rFonts w:asciiTheme="minorHAnsi" w:hAnsiTheme="minorHAnsi" w:cstheme="minorHAnsi"/>
                <w:color w:val="231F20"/>
                <w:spacing w:val="-4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or milking holds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responsibility</w:t>
            </w:r>
          </w:p>
          <w:p w14:paraId="4B2AAE99" w14:textId="77777777" w:rsidR="00DF3E76" w:rsidRPr="00EF24E3" w:rsidRDefault="00520BD2">
            <w:pPr>
              <w:pStyle w:val="TableParagraph"/>
              <w:spacing w:before="113" w:line="261" w:lineRule="auto"/>
              <w:ind w:left="78" w:right="180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ntact farm owner/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haremilker and advise of</w:t>
            </w:r>
            <w:r w:rsidRPr="00EF24E3">
              <w:rPr>
                <w:rFonts w:asciiTheme="minorHAnsi" w:hAnsiTheme="minorHAnsi" w:cstheme="minorHAnsi"/>
                <w:color w:val="231F20"/>
                <w:spacing w:val="-4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ssue</w:t>
            </w:r>
          </w:p>
        </w:tc>
        <w:tc>
          <w:tcPr>
            <w:tcW w:w="3687" w:type="dxa"/>
            <w:tcBorders>
              <w:top w:val="nil"/>
            </w:tcBorders>
          </w:tcPr>
          <w:p w14:paraId="4B2AAE9A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9B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9C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9D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9E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9F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A0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A1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A2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7"/>
              </w:rPr>
            </w:pPr>
          </w:p>
          <w:p w14:paraId="4B2AAEA3" w14:textId="77777777" w:rsidR="00DF3E76" w:rsidRPr="00EF24E3" w:rsidRDefault="00520BD2">
            <w:pPr>
              <w:pStyle w:val="TableParagraph"/>
              <w:ind w:left="79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ntact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list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n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he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wshed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ffice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all</w:t>
            </w:r>
          </w:p>
          <w:p w14:paraId="4B2AAEA4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A5" w14:textId="77777777" w:rsidR="00DF3E76" w:rsidRPr="00EF24E3" w:rsidRDefault="00DF3E76">
            <w:pPr>
              <w:pStyle w:val="TableParagraph"/>
              <w:spacing w:before="11"/>
              <w:rPr>
                <w:rFonts w:asciiTheme="minorHAnsi" w:hAnsiTheme="minorHAnsi" w:cstheme="minorHAnsi"/>
                <w:b/>
                <w:sz w:val="11"/>
              </w:rPr>
            </w:pPr>
          </w:p>
          <w:p w14:paraId="4B2AAEA6" w14:textId="62EEF8B7" w:rsidR="00DF3E76" w:rsidRPr="00EF24E3" w:rsidRDefault="00520BD2">
            <w:pPr>
              <w:pStyle w:val="TableParagraph"/>
              <w:spacing w:before="1"/>
              <w:ind w:left="79"/>
              <w:rPr>
                <w:rFonts w:asciiTheme="minorHAnsi" w:hAnsiTheme="minorHAnsi" w:cstheme="minorHAnsi"/>
                <w:b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15"/>
                <w:sz w:val="15"/>
              </w:rPr>
              <w:t>Refer</w:t>
            </w:r>
            <w:r w:rsidRPr="00EF24E3">
              <w:rPr>
                <w:rFonts w:asciiTheme="minorHAnsi" w:hAnsiTheme="minorHAnsi" w:cstheme="minorHAnsi"/>
                <w:color w:val="231F20"/>
                <w:spacing w:val="5"/>
                <w:w w:val="11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15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6"/>
                <w:w w:val="115"/>
                <w:sz w:val="15"/>
              </w:rPr>
              <w:t xml:space="preserve"> </w:t>
            </w:r>
            <w:hyperlink r:id="rId15" w:history="1">
              <w:r w:rsidRPr="00632F72">
                <w:rPr>
                  <w:rStyle w:val="Hyperlink"/>
                  <w:rFonts w:asciiTheme="minorHAnsi" w:hAnsiTheme="minorHAnsi" w:cstheme="minorHAnsi"/>
                  <w:b/>
                  <w:w w:val="115"/>
                  <w:sz w:val="15"/>
                </w:rPr>
                <w:t>Power</w:t>
              </w:r>
              <w:r w:rsidRPr="00632F72">
                <w:rPr>
                  <w:rStyle w:val="Hyperlink"/>
                  <w:rFonts w:asciiTheme="minorHAnsi" w:hAnsiTheme="minorHAnsi" w:cstheme="minorHAnsi"/>
                  <w:b/>
                  <w:spacing w:val="4"/>
                  <w:w w:val="115"/>
                  <w:sz w:val="15"/>
                </w:rPr>
                <w:t xml:space="preserve"> </w:t>
              </w:r>
              <w:r w:rsidRPr="00632F72">
                <w:rPr>
                  <w:rStyle w:val="Hyperlink"/>
                  <w:rFonts w:asciiTheme="minorHAnsi" w:hAnsiTheme="minorHAnsi" w:cstheme="minorHAnsi"/>
                  <w:b/>
                  <w:w w:val="115"/>
                  <w:sz w:val="15"/>
                </w:rPr>
                <w:t>outages</w:t>
              </w:r>
              <w:r w:rsidRPr="00632F72">
                <w:rPr>
                  <w:rStyle w:val="Hyperlink"/>
                  <w:rFonts w:asciiTheme="minorHAnsi" w:hAnsiTheme="minorHAnsi" w:cstheme="minorHAnsi"/>
                  <w:b/>
                  <w:spacing w:val="4"/>
                  <w:w w:val="115"/>
                  <w:sz w:val="15"/>
                </w:rPr>
                <w:t xml:space="preserve"> </w:t>
              </w:r>
              <w:r w:rsidRPr="00632F72">
                <w:rPr>
                  <w:rStyle w:val="Hyperlink"/>
                  <w:rFonts w:asciiTheme="minorHAnsi" w:hAnsiTheme="minorHAnsi" w:cstheme="minorHAnsi"/>
                  <w:b/>
                  <w:w w:val="115"/>
                  <w:sz w:val="15"/>
                </w:rPr>
                <w:t>-</w:t>
              </w:r>
              <w:r w:rsidRPr="00632F72">
                <w:rPr>
                  <w:rStyle w:val="Hyperlink"/>
                  <w:rFonts w:asciiTheme="minorHAnsi" w:hAnsiTheme="minorHAnsi" w:cstheme="minorHAnsi"/>
                  <w:b/>
                  <w:spacing w:val="4"/>
                  <w:w w:val="115"/>
                  <w:sz w:val="15"/>
                </w:rPr>
                <w:t xml:space="preserve"> </w:t>
              </w:r>
              <w:r w:rsidRPr="00632F72">
                <w:rPr>
                  <w:rStyle w:val="Hyperlink"/>
                  <w:rFonts w:asciiTheme="minorHAnsi" w:hAnsiTheme="minorHAnsi" w:cstheme="minorHAnsi"/>
                  <w:b/>
                  <w:w w:val="115"/>
                  <w:sz w:val="15"/>
                </w:rPr>
                <w:t>DairyNZ</w:t>
              </w:r>
            </w:hyperlink>
          </w:p>
          <w:p w14:paraId="4B2AAEA7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A8" w14:textId="77777777" w:rsidR="00DF3E76" w:rsidRPr="00EF24E3" w:rsidRDefault="00DF3E76">
            <w:pPr>
              <w:pStyle w:val="TableParagraph"/>
              <w:spacing w:before="11"/>
              <w:rPr>
                <w:rFonts w:asciiTheme="minorHAnsi" w:hAnsiTheme="minorHAnsi" w:cstheme="minorHAnsi"/>
                <w:b/>
                <w:sz w:val="11"/>
              </w:rPr>
            </w:pPr>
          </w:p>
          <w:p w14:paraId="4B2AAEA9" w14:textId="5BF65A89" w:rsidR="00DF3E76" w:rsidRPr="00EF24E3" w:rsidRDefault="00935E4D">
            <w:pPr>
              <w:pStyle w:val="TableParagraph"/>
              <w:ind w:left="79"/>
              <w:rPr>
                <w:rFonts w:asciiTheme="minorHAnsi" w:hAnsiTheme="minorHAnsi" w:cstheme="minorHAnsi"/>
                <w:b/>
                <w:sz w:val="15"/>
              </w:rPr>
            </w:pPr>
            <w:hyperlink r:id="rId16" w:history="1">
              <w:r w:rsidR="00520BD2" w:rsidRPr="00935E4D">
                <w:rPr>
                  <w:rStyle w:val="Hyperlink"/>
                  <w:rFonts w:asciiTheme="minorHAnsi" w:hAnsiTheme="minorHAnsi" w:cstheme="minorHAnsi"/>
                  <w:b/>
                  <w:w w:val="115"/>
                  <w:sz w:val="15"/>
                </w:rPr>
                <w:t>Missed</w:t>
              </w:r>
              <w:r w:rsidR="00520BD2" w:rsidRPr="00935E4D">
                <w:rPr>
                  <w:rStyle w:val="Hyperlink"/>
                  <w:rFonts w:asciiTheme="minorHAnsi" w:hAnsiTheme="minorHAnsi" w:cstheme="minorHAnsi"/>
                  <w:b/>
                  <w:spacing w:val="-11"/>
                  <w:w w:val="115"/>
                  <w:sz w:val="15"/>
                </w:rPr>
                <w:t xml:space="preserve"> </w:t>
              </w:r>
              <w:proofErr w:type="spellStart"/>
              <w:r w:rsidR="00520BD2" w:rsidRPr="00935E4D">
                <w:rPr>
                  <w:rStyle w:val="Hyperlink"/>
                  <w:rFonts w:asciiTheme="minorHAnsi" w:hAnsiTheme="minorHAnsi" w:cstheme="minorHAnsi"/>
                  <w:b/>
                  <w:w w:val="115"/>
                  <w:sz w:val="15"/>
                </w:rPr>
                <w:t>milkings</w:t>
              </w:r>
              <w:proofErr w:type="spellEnd"/>
              <w:r w:rsidR="00520BD2" w:rsidRPr="00935E4D">
                <w:rPr>
                  <w:rStyle w:val="Hyperlink"/>
                  <w:rFonts w:asciiTheme="minorHAnsi" w:hAnsiTheme="minorHAnsi" w:cstheme="minorHAnsi"/>
                  <w:b/>
                  <w:spacing w:val="-11"/>
                  <w:w w:val="115"/>
                  <w:sz w:val="15"/>
                </w:rPr>
                <w:t xml:space="preserve"> </w:t>
              </w:r>
              <w:r w:rsidR="00520BD2" w:rsidRPr="00935E4D">
                <w:rPr>
                  <w:rStyle w:val="Hyperlink"/>
                  <w:rFonts w:asciiTheme="minorHAnsi" w:hAnsiTheme="minorHAnsi" w:cstheme="minorHAnsi"/>
                  <w:b/>
                  <w:w w:val="115"/>
                  <w:sz w:val="15"/>
                </w:rPr>
                <w:t>-</w:t>
              </w:r>
              <w:r w:rsidR="00520BD2" w:rsidRPr="00935E4D">
                <w:rPr>
                  <w:rStyle w:val="Hyperlink"/>
                  <w:rFonts w:asciiTheme="minorHAnsi" w:hAnsiTheme="minorHAnsi" w:cstheme="minorHAnsi"/>
                  <w:b/>
                  <w:spacing w:val="-10"/>
                  <w:w w:val="115"/>
                  <w:sz w:val="15"/>
                </w:rPr>
                <w:t xml:space="preserve"> </w:t>
              </w:r>
              <w:r w:rsidR="00520BD2" w:rsidRPr="00935E4D">
                <w:rPr>
                  <w:rStyle w:val="Hyperlink"/>
                  <w:rFonts w:asciiTheme="minorHAnsi" w:hAnsiTheme="minorHAnsi" w:cstheme="minorHAnsi"/>
                  <w:b/>
                  <w:w w:val="115"/>
                  <w:sz w:val="15"/>
                </w:rPr>
                <w:t>DairyNZ</w:t>
              </w:r>
            </w:hyperlink>
          </w:p>
        </w:tc>
      </w:tr>
      <w:tr w:rsidR="00DF3E76" w14:paraId="4B2AAEBC" w14:textId="77777777">
        <w:trPr>
          <w:trHeight w:val="1840"/>
        </w:trPr>
        <w:tc>
          <w:tcPr>
            <w:tcW w:w="1403" w:type="dxa"/>
            <w:shd w:val="clear" w:color="auto" w:fill="E1F5F6"/>
          </w:tcPr>
          <w:p w14:paraId="4B2AAEAB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AC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AD" w14:textId="77777777" w:rsidR="00DF3E76" w:rsidRPr="00EF24E3" w:rsidRDefault="00DF3E76">
            <w:pPr>
              <w:pStyle w:val="TableParagraph"/>
              <w:spacing w:before="3"/>
              <w:rPr>
                <w:rFonts w:asciiTheme="minorHAnsi" w:hAnsiTheme="minorHAnsi" w:cstheme="minorHAnsi"/>
                <w:b/>
                <w:sz w:val="17"/>
              </w:rPr>
            </w:pPr>
          </w:p>
          <w:p w14:paraId="4B2AAEAE" w14:textId="77777777" w:rsidR="00DF3E76" w:rsidRPr="00EF24E3" w:rsidRDefault="00520BD2">
            <w:pPr>
              <w:pStyle w:val="TableParagraph"/>
              <w:spacing w:before="1" w:line="261" w:lineRule="auto"/>
              <w:ind w:left="178" w:firstLine="3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No water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or</w:t>
            </w:r>
            <w:r w:rsidRPr="00EF24E3">
              <w:rPr>
                <w:rFonts w:asciiTheme="minorHAnsi" w:hAnsiTheme="minorHAnsi" w:cstheme="minorHAnsi"/>
                <w:color w:val="231F20"/>
                <w:spacing w:val="-4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5"/>
                <w:sz w:val="15"/>
              </w:rPr>
              <w:t>shed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5"/>
                <w:sz w:val="15"/>
              </w:rPr>
              <w:t>or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5"/>
                <w:sz w:val="15"/>
              </w:rPr>
              <w:t>stock</w:t>
            </w:r>
          </w:p>
        </w:tc>
        <w:tc>
          <w:tcPr>
            <w:tcW w:w="7992" w:type="dxa"/>
            <w:shd w:val="clear" w:color="auto" w:fill="E1F5F6"/>
          </w:tcPr>
          <w:p w14:paraId="4B2AAEAF" w14:textId="77777777" w:rsidR="00DF3E76" w:rsidRPr="00EF24E3" w:rsidRDefault="00520BD2">
            <w:pPr>
              <w:pStyle w:val="TableParagraph"/>
              <w:tabs>
                <w:tab w:val="left" w:pos="877"/>
              </w:tabs>
              <w:spacing w:before="128"/>
              <w:ind w:left="523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‐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ab/>
              <w:t>Call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wner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discuss</w:t>
            </w:r>
          </w:p>
          <w:p w14:paraId="4B2AAEB0" w14:textId="77777777" w:rsidR="00DF3E76" w:rsidRPr="00EF24E3" w:rsidRDefault="00520BD2">
            <w:pPr>
              <w:pStyle w:val="TableParagraph"/>
              <w:tabs>
                <w:tab w:val="left" w:pos="877"/>
              </w:tabs>
              <w:spacing w:before="79"/>
              <w:ind w:left="523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‐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ab/>
              <w:t>Diagnose</w:t>
            </w:r>
            <w:r w:rsidRPr="00EF24E3">
              <w:rPr>
                <w:rFonts w:asciiTheme="minorHAnsi" w:hAnsiTheme="minorHAnsi" w:cstheme="minorHAnsi"/>
                <w:color w:val="231F20"/>
                <w:spacing w:val="-3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ssue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ower/pump/well</w:t>
            </w:r>
          </w:p>
          <w:p w14:paraId="4B2AAEB1" w14:textId="77777777" w:rsidR="00DF3E76" w:rsidRPr="00EF24E3" w:rsidRDefault="00520BD2">
            <w:pPr>
              <w:pStyle w:val="TableParagraph"/>
              <w:tabs>
                <w:tab w:val="left" w:pos="877"/>
              </w:tabs>
              <w:spacing w:before="80" w:line="273" w:lineRule="auto"/>
              <w:ind w:left="877" w:right="769" w:hanging="354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‐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ab/>
              <w:t>Contact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relevant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ervice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required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–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nsider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f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generator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uld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be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brought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n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-4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ddress</w:t>
            </w:r>
            <w:r w:rsidRPr="00EF24E3">
              <w:rPr>
                <w:rFonts w:asciiTheme="minorHAnsi" w:hAnsiTheme="minorHAnsi" w:cstheme="minorHAnsi"/>
                <w:color w:val="231F20"/>
                <w:spacing w:val="-8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mmediate</w:t>
            </w:r>
            <w:r w:rsidRPr="00EF24E3">
              <w:rPr>
                <w:rFonts w:asciiTheme="minorHAnsi" w:hAnsiTheme="minorHAnsi" w:cstheme="minorHAnsi"/>
                <w:color w:val="231F20"/>
                <w:spacing w:val="-8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ssue</w:t>
            </w:r>
          </w:p>
          <w:p w14:paraId="4B2AAEB2" w14:textId="77777777" w:rsidR="00DF3E76" w:rsidRPr="00EF24E3" w:rsidRDefault="00520BD2">
            <w:pPr>
              <w:pStyle w:val="TableParagraph"/>
              <w:tabs>
                <w:tab w:val="left" w:pos="877"/>
              </w:tabs>
              <w:spacing w:before="55"/>
              <w:ind w:left="523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‐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ab/>
              <w:t>Move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tock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addocks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ith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ull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roughs</w:t>
            </w:r>
          </w:p>
          <w:p w14:paraId="4B2AAEB3" w14:textId="77777777" w:rsidR="00DF3E76" w:rsidRPr="00EF24E3" w:rsidRDefault="00520BD2">
            <w:pPr>
              <w:pStyle w:val="TableParagraph"/>
              <w:tabs>
                <w:tab w:val="left" w:pos="877"/>
              </w:tabs>
              <w:spacing w:before="79"/>
              <w:ind w:left="523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‐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ab/>
              <w:t>Do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not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ilk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ws</w:t>
            </w:r>
          </w:p>
          <w:p w14:paraId="4B2AAEB4" w14:textId="77777777" w:rsidR="00DF3E76" w:rsidRPr="00EF24E3" w:rsidRDefault="00520BD2">
            <w:pPr>
              <w:pStyle w:val="TableParagraph"/>
              <w:tabs>
                <w:tab w:val="left" w:pos="877"/>
              </w:tabs>
              <w:spacing w:before="79"/>
              <w:ind w:left="523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‐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ab/>
              <w:t>If</w:t>
            </w:r>
            <w:r w:rsidRPr="00EF24E3">
              <w:rPr>
                <w:rFonts w:asciiTheme="minorHAnsi" w:hAnsiTheme="minorHAnsi" w:cstheme="minorHAnsi"/>
                <w:color w:val="231F20"/>
                <w:spacing w:val="10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affecting</w:t>
            </w:r>
            <w:r w:rsidRPr="00EF24E3">
              <w:rPr>
                <w:rFonts w:asciiTheme="minorHAnsi" w:hAnsiTheme="minorHAnsi" w:cstheme="minorHAnsi"/>
                <w:color w:val="231F20"/>
                <w:spacing w:val="11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milking</w:t>
            </w:r>
            <w:r w:rsidRPr="00EF24E3">
              <w:rPr>
                <w:rFonts w:asciiTheme="minorHAnsi" w:hAnsiTheme="minorHAnsi" w:cstheme="minorHAnsi"/>
                <w:color w:val="231F20"/>
                <w:spacing w:val="10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–</w:t>
            </w:r>
            <w:r w:rsidRPr="00EF24E3">
              <w:rPr>
                <w:rFonts w:asciiTheme="minorHAnsi" w:hAnsiTheme="minorHAnsi" w:cstheme="minorHAnsi"/>
                <w:color w:val="231F20"/>
                <w:spacing w:val="11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contact</w:t>
            </w:r>
            <w:r w:rsidRPr="00EF24E3">
              <w:rPr>
                <w:rFonts w:asciiTheme="minorHAnsi" w:hAnsiTheme="minorHAnsi" w:cstheme="minorHAnsi"/>
                <w:color w:val="231F20"/>
                <w:spacing w:val="10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milk</w:t>
            </w:r>
            <w:r w:rsidRPr="00EF24E3">
              <w:rPr>
                <w:rFonts w:asciiTheme="minorHAnsi" w:hAnsiTheme="minorHAnsi" w:cstheme="minorHAnsi"/>
                <w:color w:val="231F20"/>
                <w:spacing w:val="11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company</w:t>
            </w:r>
          </w:p>
        </w:tc>
        <w:tc>
          <w:tcPr>
            <w:tcW w:w="2297" w:type="dxa"/>
            <w:shd w:val="clear" w:color="auto" w:fill="E1F5F6"/>
          </w:tcPr>
          <w:p w14:paraId="4B2AAEB5" w14:textId="77777777" w:rsidR="00DF3E76" w:rsidRPr="00EF24E3" w:rsidRDefault="00DF3E76">
            <w:pPr>
              <w:pStyle w:val="TableParagraph"/>
              <w:spacing w:before="6"/>
              <w:rPr>
                <w:rFonts w:asciiTheme="minorHAnsi" w:hAnsiTheme="minorHAnsi" w:cstheme="minorHAnsi"/>
                <w:b/>
                <w:sz w:val="16"/>
              </w:rPr>
            </w:pPr>
          </w:p>
          <w:p w14:paraId="4B2AAEB6" w14:textId="77777777" w:rsidR="00DF3E76" w:rsidRPr="00EF24E3" w:rsidRDefault="00520BD2">
            <w:pPr>
              <w:pStyle w:val="TableParagraph"/>
              <w:spacing w:line="261" w:lineRule="auto"/>
              <w:ind w:left="78" w:right="575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ntact farm owner/</w:t>
            </w:r>
            <w:r w:rsidRPr="00EF24E3">
              <w:rPr>
                <w:rFonts w:asciiTheme="minorHAnsi" w:hAnsiTheme="minorHAnsi" w:cstheme="minorHAnsi"/>
                <w:color w:val="231F20"/>
                <w:spacing w:val="-4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sharemilker</w:t>
            </w:r>
          </w:p>
          <w:p w14:paraId="4B2AAEB7" w14:textId="77777777" w:rsidR="00DF3E76" w:rsidRPr="00EF24E3" w:rsidRDefault="00520BD2">
            <w:pPr>
              <w:pStyle w:val="TableParagraph"/>
              <w:spacing w:before="112" w:line="261" w:lineRule="auto"/>
              <w:ind w:left="78" w:right="180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f neither of the above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9"/>
                <w:sz w:val="15"/>
              </w:rPr>
              <w:t>a</w:t>
            </w:r>
            <w:r w:rsidRPr="00EF24E3">
              <w:rPr>
                <w:rFonts w:asciiTheme="minorHAnsi" w:hAnsiTheme="minorHAnsi" w:cstheme="minorHAnsi"/>
                <w:color w:val="231F20"/>
                <w:spacing w:val="-3"/>
                <w:w w:val="113"/>
                <w:sz w:val="15"/>
              </w:rPr>
              <w:t>v</w:t>
            </w:r>
            <w:r w:rsidRPr="00EF24E3">
              <w:rPr>
                <w:rFonts w:asciiTheme="minorHAnsi" w:hAnsiTheme="minorHAnsi" w:cstheme="minorHAnsi"/>
                <w:color w:val="231F20"/>
                <w:w w:val="128"/>
                <w:sz w:val="15"/>
              </w:rPr>
              <w:t>ailable</w:t>
            </w:r>
            <w:r w:rsidRPr="00EF24E3">
              <w:rPr>
                <w:rFonts w:asciiTheme="minorHAnsi" w:hAnsiTheme="minorHAnsi" w:cstheme="minorHAnsi"/>
                <w:color w:val="231F20"/>
                <w:spacing w:val="3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40"/>
                <w:sz w:val="15"/>
              </w:rPr>
              <w:t>an</w:t>
            </w:r>
            <w:r w:rsidRPr="00EF24E3">
              <w:rPr>
                <w:rFonts w:asciiTheme="minorHAnsi" w:hAnsiTheme="minorHAnsi" w:cstheme="minorHAnsi"/>
                <w:color w:val="231F20"/>
                <w:w w:val="141"/>
                <w:sz w:val="15"/>
              </w:rPr>
              <w:t>d</w:t>
            </w:r>
            <w:r w:rsidRPr="00EF24E3">
              <w:rPr>
                <w:rFonts w:asciiTheme="minorHAnsi" w:hAnsiTheme="minorHAnsi" w:cstheme="minorHAnsi"/>
                <w:color w:val="231F20"/>
                <w:spacing w:val="3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3"/>
                <w:w w:val="113"/>
                <w:sz w:val="15"/>
              </w:rPr>
              <w:t>y</w:t>
            </w:r>
            <w:r w:rsidRPr="00EF24E3">
              <w:rPr>
                <w:rFonts w:asciiTheme="minorHAnsi" w:hAnsiTheme="minorHAnsi" w:cstheme="minorHAnsi"/>
                <w:color w:val="231F20"/>
                <w:w w:val="136"/>
                <w:sz w:val="15"/>
              </w:rPr>
              <w:t>ou</w:t>
            </w:r>
            <w:r w:rsidRPr="00EF24E3">
              <w:rPr>
                <w:rFonts w:asciiTheme="minorHAnsi" w:hAnsiTheme="minorHAnsi" w:cstheme="minorHAnsi"/>
                <w:color w:val="231F20"/>
                <w:spacing w:val="3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40"/>
                <w:sz w:val="15"/>
              </w:rPr>
              <w:t>h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40"/>
                <w:sz w:val="15"/>
              </w:rPr>
              <w:t>a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13"/>
                <w:sz w:val="15"/>
              </w:rPr>
              <w:t>v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42"/>
                <w:sz w:val="15"/>
              </w:rPr>
              <w:t>e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42"/>
                <w:sz w:val="15"/>
              </w:rPr>
              <w:t>n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66"/>
                <w:sz w:val="15"/>
              </w:rPr>
              <w:t>’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52"/>
                <w:sz w:val="15"/>
              </w:rPr>
              <w:t>t</w:t>
            </w:r>
            <w:r w:rsidRPr="00EF24E3">
              <w:rPr>
                <w:rFonts w:asciiTheme="minorHAnsi" w:hAnsiTheme="minorHAnsi" w:cstheme="minorHAnsi"/>
                <w:color w:val="231F20"/>
                <w:w w:val="152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been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ble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diagnose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ssue,</w:t>
            </w:r>
            <w:r w:rsidRPr="00EF24E3">
              <w:rPr>
                <w:rFonts w:asciiTheme="minorHAnsi" w:hAnsiTheme="minorHAnsi" w:cstheme="minorHAnsi"/>
                <w:color w:val="231F20"/>
                <w:spacing w:val="13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ntact</w:t>
            </w:r>
            <w:r w:rsidRPr="00EF24E3">
              <w:rPr>
                <w:rFonts w:asciiTheme="minorHAnsi" w:hAnsiTheme="minorHAnsi" w:cstheme="minorHAnsi"/>
                <w:color w:val="231F20"/>
                <w:spacing w:val="14"/>
                <w:w w:val="130"/>
                <w:sz w:val="15"/>
              </w:rPr>
              <w:t xml:space="preserve"> </w:t>
            </w:r>
            <w:proofErr w:type="spellStart"/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neighbour</w:t>
            </w:r>
            <w:proofErr w:type="spellEnd"/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Ken</w:t>
            </w:r>
          </w:p>
        </w:tc>
        <w:tc>
          <w:tcPr>
            <w:tcW w:w="3687" w:type="dxa"/>
            <w:shd w:val="clear" w:color="auto" w:fill="E1F5F6"/>
          </w:tcPr>
          <w:p w14:paraId="4B2AAEB8" w14:textId="77777777" w:rsidR="00DF3E76" w:rsidRPr="00EF24E3" w:rsidRDefault="00DF3E76">
            <w:pPr>
              <w:pStyle w:val="TableParagraph"/>
              <w:spacing w:before="12"/>
              <w:rPr>
                <w:rFonts w:asciiTheme="minorHAnsi" w:hAnsiTheme="minorHAnsi" w:cstheme="minorHAnsi"/>
                <w:b/>
                <w:sz w:val="21"/>
              </w:rPr>
            </w:pPr>
          </w:p>
          <w:p w14:paraId="4B2AAEB9" w14:textId="77777777" w:rsidR="00DF3E76" w:rsidRPr="00EF24E3" w:rsidRDefault="00520BD2">
            <w:pPr>
              <w:pStyle w:val="TableParagraph"/>
              <w:ind w:left="79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Water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system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procedure</w:t>
            </w:r>
          </w:p>
          <w:p w14:paraId="4B2AAEBA" w14:textId="77777777" w:rsidR="00DF3E76" w:rsidRPr="00EF24E3" w:rsidRDefault="00520BD2">
            <w:pPr>
              <w:pStyle w:val="TableParagraph"/>
              <w:spacing w:before="127"/>
              <w:ind w:left="79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ap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n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all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ith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ater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lines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etc.</w:t>
            </w:r>
          </w:p>
          <w:p w14:paraId="4B2AAEBB" w14:textId="77777777" w:rsidR="00DF3E76" w:rsidRPr="00EF24E3" w:rsidRDefault="00520BD2">
            <w:pPr>
              <w:pStyle w:val="TableParagraph"/>
              <w:spacing w:before="127" w:line="261" w:lineRule="auto"/>
              <w:ind w:left="79" w:right="501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>Contact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>list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n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all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or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relevant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ervices</w:t>
            </w:r>
            <w:r w:rsidRPr="00EF24E3">
              <w:rPr>
                <w:rFonts w:asciiTheme="minorHAnsi" w:hAnsiTheme="minorHAnsi" w:cstheme="minorHAnsi"/>
                <w:color w:val="231F20"/>
                <w:spacing w:val="-4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ncluding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hire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mpanies</w:t>
            </w:r>
          </w:p>
        </w:tc>
      </w:tr>
      <w:tr w:rsidR="00DF3E76" w14:paraId="4B2AAEC4" w14:textId="77777777">
        <w:trPr>
          <w:trHeight w:val="1110"/>
        </w:trPr>
        <w:tc>
          <w:tcPr>
            <w:tcW w:w="1403" w:type="dxa"/>
          </w:tcPr>
          <w:p w14:paraId="4B2AAEBD" w14:textId="77777777" w:rsidR="00DF3E76" w:rsidRPr="00EF24E3" w:rsidRDefault="00DF3E76">
            <w:pPr>
              <w:pStyle w:val="TableParagraph"/>
              <w:spacing w:before="8"/>
              <w:rPr>
                <w:rFonts w:asciiTheme="minorHAnsi" w:hAnsiTheme="minorHAnsi" w:cstheme="minorHAnsi"/>
                <w:b/>
                <w:sz w:val="14"/>
              </w:rPr>
            </w:pPr>
          </w:p>
          <w:p w14:paraId="4B2AAEBE" w14:textId="77777777" w:rsidR="00DF3E76" w:rsidRPr="00EF24E3" w:rsidRDefault="00520BD2">
            <w:pPr>
              <w:pStyle w:val="TableParagraph"/>
              <w:spacing w:line="261" w:lineRule="auto"/>
              <w:ind w:left="142" w:right="129"/>
              <w:jc w:val="center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Key members</w:t>
            </w:r>
            <w:r w:rsidRPr="00EF24E3">
              <w:rPr>
                <w:rFonts w:asciiTheme="minorHAnsi" w:hAnsiTheme="minorHAnsi" w:cstheme="minorHAnsi"/>
                <w:color w:val="231F20"/>
                <w:spacing w:val="-4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f farm team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8"/>
                <w:sz w:val="15"/>
              </w:rPr>
              <w:t>do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8"/>
                <w:sz w:val="15"/>
              </w:rPr>
              <w:t>n</w:t>
            </w:r>
            <w:r w:rsidRPr="00EF24E3">
              <w:rPr>
                <w:rFonts w:asciiTheme="minorHAnsi" w:hAnsiTheme="minorHAnsi" w:cstheme="minorHAnsi"/>
                <w:color w:val="231F20"/>
                <w:w w:val="66"/>
                <w:sz w:val="15"/>
              </w:rPr>
              <w:t>’</w:t>
            </w:r>
            <w:r w:rsidRPr="00EF24E3">
              <w:rPr>
                <w:rFonts w:asciiTheme="minorHAnsi" w:hAnsiTheme="minorHAnsi" w:cstheme="minorHAnsi"/>
                <w:color w:val="231F20"/>
                <w:w w:val="152"/>
                <w:sz w:val="15"/>
              </w:rPr>
              <w:t>t</w:t>
            </w:r>
            <w:r w:rsidRPr="00EF24E3">
              <w:rPr>
                <w:rFonts w:asciiTheme="minorHAnsi" w:hAnsiTheme="minorHAnsi" w:cstheme="minorHAnsi"/>
                <w:color w:val="231F20"/>
                <w:spacing w:val="3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7"/>
                <w:sz w:val="15"/>
              </w:rPr>
              <w:t>sh</w:t>
            </w:r>
            <w:r w:rsidRPr="00EF24E3">
              <w:rPr>
                <w:rFonts w:asciiTheme="minorHAnsi" w:hAnsiTheme="minorHAnsi" w:cstheme="minorHAnsi"/>
                <w:color w:val="231F20"/>
                <w:spacing w:val="-3"/>
                <w:w w:val="131"/>
                <w:sz w:val="15"/>
              </w:rPr>
              <w:t>o</w:t>
            </w:r>
            <w:r w:rsidRPr="00EF24E3">
              <w:rPr>
                <w:rFonts w:asciiTheme="minorHAnsi" w:hAnsiTheme="minorHAnsi" w:cstheme="minorHAnsi"/>
                <w:color w:val="231F20"/>
                <w:w w:val="127"/>
                <w:sz w:val="15"/>
              </w:rPr>
              <w:t>w</w:t>
            </w:r>
            <w:r w:rsidRPr="00EF24E3">
              <w:rPr>
                <w:rFonts w:asciiTheme="minorHAnsi" w:hAnsiTheme="minorHAnsi" w:cstheme="minorHAnsi"/>
                <w:color w:val="231F20"/>
                <w:spacing w:val="3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41"/>
                <w:sz w:val="15"/>
              </w:rPr>
              <w:t>up</w:t>
            </w:r>
            <w:r w:rsidRPr="00EF24E3">
              <w:rPr>
                <w:rFonts w:asciiTheme="minorHAnsi" w:hAnsiTheme="minorHAnsi" w:cstheme="minorHAnsi"/>
                <w:color w:val="231F20"/>
                <w:w w:val="141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or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ork</w:t>
            </w:r>
          </w:p>
        </w:tc>
        <w:tc>
          <w:tcPr>
            <w:tcW w:w="7992" w:type="dxa"/>
          </w:tcPr>
          <w:p w14:paraId="4B2AAEBF" w14:textId="77777777" w:rsidR="00DF3E76" w:rsidRPr="00EF24E3" w:rsidRDefault="00520BD2">
            <w:pPr>
              <w:pStyle w:val="TableParagraph"/>
              <w:tabs>
                <w:tab w:val="left" w:pos="877"/>
              </w:tabs>
              <w:spacing w:before="105"/>
              <w:ind w:left="523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‐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ab/>
              <w:t>Contact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eam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members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on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heir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phone</w:t>
            </w:r>
          </w:p>
          <w:p w14:paraId="4B2AAEC0" w14:textId="77777777" w:rsidR="00DF3E76" w:rsidRPr="00EF24E3" w:rsidRDefault="00520BD2">
            <w:pPr>
              <w:pStyle w:val="TableParagraph"/>
              <w:tabs>
                <w:tab w:val="left" w:pos="877"/>
              </w:tabs>
              <w:spacing w:before="79"/>
              <w:ind w:left="523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‐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ab/>
              <w:t>Try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other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members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in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he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household</w:t>
            </w:r>
          </w:p>
          <w:p w14:paraId="4B2AAEC1" w14:textId="77777777" w:rsidR="00DF3E76" w:rsidRPr="00EF24E3" w:rsidRDefault="00520BD2">
            <w:pPr>
              <w:pStyle w:val="TableParagraph"/>
              <w:tabs>
                <w:tab w:val="left" w:pos="877"/>
              </w:tabs>
              <w:spacing w:before="80"/>
              <w:ind w:left="523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‐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ab/>
              <w:t>Get</w:t>
            </w:r>
            <w:r w:rsidRPr="00EF24E3">
              <w:rPr>
                <w:rFonts w:asciiTheme="minorHAnsi" w:hAnsiTheme="minorHAnsi" w:cstheme="minorHAnsi"/>
                <w:color w:val="231F20"/>
                <w:spacing w:val="-13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someone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-13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go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-13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he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house</w:t>
            </w:r>
            <w:r w:rsidRPr="00EF24E3">
              <w:rPr>
                <w:rFonts w:asciiTheme="minorHAnsi" w:hAnsiTheme="minorHAnsi" w:cstheme="minorHAnsi"/>
                <w:color w:val="231F20"/>
                <w:spacing w:val="-13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check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OK/wake</w:t>
            </w:r>
            <w:r w:rsidRPr="00EF24E3">
              <w:rPr>
                <w:rFonts w:asciiTheme="minorHAnsi" w:hAnsiTheme="minorHAnsi" w:cstheme="minorHAnsi"/>
                <w:color w:val="231F20"/>
                <w:spacing w:val="-13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up</w:t>
            </w:r>
          </w:p>
        </w:tc>
        <w:tc>
          <w:tcPr>
            <w:tcW w:w="2297" w:type="dxa"/>
          </w:tcPr>
          <w:p w14:paraId="4B2AAEC2" w14:textId="77777777" w:rsidR="00DF3E76" w:rsidRPr="00EF24E3" w:rsidRDefault="00520BD2">
            <w:pPr>
              <w:pStyle w:val="TableParagraph"/>
              <w:spacing w:before="85"/>
              <w:ind w:left="7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Notify owner of issue</w:t>
            </w:r>
          </w:p>
        </w:tc>
        <w:tc>
          <w:tcPr>
            <w:tcW w:w="3687" w:type="dxa"/>
          </w:tcPr>
          <w:p w14:paraId="4B2AAEC3" w14:textId="77777777" w:rsidR="00DF3E76" w:rsidRPr="00EF24E3" w:rsidRDefault="00520BD2">
            <w:pPr>
              <w:pStyle w:val="TableParagraph"/>
              <w:spacing w:before="85"/>
              <w:ind w:left="79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eam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ntact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list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n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ffice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all</w:t>
            </w:r>
          </w:p>
        </w:tc>
      </w:tr>
    </w:tbl>
    <w:p w14:paraId="4B2AAEC5" w14:textId="77777777" w:rsidR="00DF3E76" w:rsidRDefault="00DF3E76">
      <w:pPr>
        <w:rPr>
          <w:sz w:val="15"/>
        </w:rPr>
        <w:sectPr w:rsidR="00DF3E76">
          <w:pgSz w:w="16840" w:h="11910" w:orient="landscape"/>
          <w:pgMar w:top="520" w:right="0" w:bottom="760" w:left="0" w:header="0" w:footer="564" w:gutter="0"/>
          <w:cols w:space="720"/>
        </w:sectPr>
      </w:pPr>
    </w:p>
    <w:p w14:paraId="4B2AAEC6" w14:textId="77777777" w:rsidR="00DF3E76" w:rsidRDefault="00520BD2">
      <w:pPr>
        <w:spacing w:before="82"/>
        <w:ind w:left="722"/>
        <w:rPr>
          <w:rFonts w:ascii="Brandon Grotesque Black"/>
          <w:b/>
          <w:sz w:val="32"/>
        </w:rPr>
      </w:pPr>
      <w:r>
        <w:rPr>
          <w:rFonts w:ascii="Brandon Grotesque Black"/>
          <w:b/>
          <w:color w:val="79C142"/>
          <w:spacing w:val="20"/>
          <w:sz w:val="32"/>
        </w:rPr>
        <w:lastRenderedPageBreak/>
        <w:t>PLANS</w:t>
      </w:r>
    </w:p>
    <w:p w14:paraId="4B2AAEC7" w14:textId="77777777" w:rsidR="00DF3E76" w:rsidRDefault="00DF3E76">
      <w:pPr>
        <w:pStyle w:val="BodyText"/>
        <w:spacing w:before="7"/>
        <w:rPr>
          <w:rFonts w:ascii="Brandon Grotesque Black"/>
          <w:b/>
          <w:sz w:val="10"/>
        </w:rPr>
      </w:pPr>
    </w:p>
    <w:tbl>
      <w:tblPr>
        <w:tblW w:w="0" w:type="auto"/>
        <w:tblInd w:w="740" w:type="dxa"/>
        <w:tblBorders>
          <w:top w:val="single" w:sz="4" w:space="0" w:color="0099A8"/>
          <w:left w:val="single" w:sz="4" w:space="0" w:color="0099A8"/>
          <w:bottom w:val="single" w:sz="4" w:space="0" w:color="0099A8"/>
          <w:right w:val="single" w:sz="4" w:space="0" w:color="0099A8"/>
          <w:insideH w:val="single" w:sz="4" w:space="0" w:color="0099A8"/>
          <w:insideV w:val="single" w:sz="4" w:space="0" w:color="0099A8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01"/>
        <w:gridCol w:w="7985"/>
        <w:gridCol w:w="2295"/>
        <w:gridCol w:w="3683"/>
      </w:tblGrid>
      <w:tr w:rsidR="00DF3E76" w14:paraId="4B2AAECC" w14:textId="77777777">
        <w:trPr>
          <w:trHeight w:val="356"/>
        </w:trPr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00A0B0"/>
          </w:tcPr>
          <w:p w14:paraId="4B2AAEC8" w14:textId="77777777" w:rsidR="00DF3E76" w:rsidRDefault="00520BD2">
            <w:pPr>
              <w:pStyle w:val="TableParagraph"/>
              <w:spacing w:before="97"/>
              <w:ind w:left="106"/>
              <w:rPr>
                <w:rFonts w:ascii="Arial"/>
                <w:b/>
                <w:sz w:val="19"/>
              </w:rPr>
            </w:pPr>
            <w:r>
              <w:rPr>
                <w:rFonts w:ascii="Arial"/>
                <w:b/>
                <w:color w:val="FFFFFF"/>
                <w:w w:val="105"/>
                <w:sz w:val="19"/>
              </w:rPr>
              <w:t>SCENARIOS</w:t>
            </w:r>
          </w:p>
        </w:tc>
        <w:tc>
          <w:tcPr>
            <w:tcW w:w="7985" w:type="dxa"/>
            <w:tcBorders>
              <w:top w:val="nil"/>
              <w:left w:val="nil"/>
              <w:bottom w:val="nil"/>
              <w:right w:val="nil"/>
            </w:tcBorders>
            <w:shd w:val="clear" w:color="auto" w:fill="00A0B0"/>
          </w:tcPr>
          <w:p w14:paraId="4B2AAEC9" w14:textId="77777777" w:rsidR="00DF3E76" w:rsidRDefault="00520BD2">
            <w:pPr>
              <w:pStyle w:val="TableParagraph"/>
              <w:spacing w:before="97"/>
              <w:ind w:left="3303" w:right="3293"/>
              <w:jc w:val="center"/>
              <w:rPr>
                <w:rFonts w:ascii="Arial"/>
                <w:b/>
                <w:sz w:val="19"/>
              </w:rPr>
            </w:pPr>
            <w:r>
              <w:rPr>
                <w:rFonts w:ascii="Arial"/>
                <w:b/>
                <w:color w:val="FFFFFF"/>
                <w:w w:val="110"/>
                <w:sz w:val="19"/>
              </w:rPr>
              <w:t>WHAT TO</w:t>
            </w:r>
            <w:r>
              <w:rPr>
                <w:rFonts w:ascii="Arial"/>
                <w:b/>
                <w:color w:val="FFFFFF"/>
                <w:spacing w:val="1"/>
                <w:w w:val="110"/>
                <w:sz w:val="19"/>
              </w:rPr>
              <w:t xml:space="preserve"> </w:t>
            </w:r>
            <w:r>
              <w:rPr>
                <w:rFonts w:ascii="Arial"/>
                <w:b/>
                <w:color w:val="FFFFFF"/>
                <w:w w:val="110"/>
                <w:sz w:val="19"/>
              </w:rPr>
              <w:t>DO</w:t>
            </w:r>
          </w:p>
        </w:tc>
        <w:tc>
          <w:tcPr>
            <w:tcW w:w="2295" w:type="dxa"/>
            <w:tcBorders>
              <w:top w:val="nil"/>
              <w:left w:val="nil"/>
              <w:bottom w:val="nil"/>
              <w:right w:val="nil"/>
            </w:tcBorders>
            <w:shd w:val="clear" w:color="auto" w:fill="00A0B0"/>
          </w:tcPr>
          <w:p w14:paraId="4B2AAECA" w14:textId="77777777" w:rsidR="00DF3E76" w:rsidRDefault="00520BD2">
            <w:pPr>
              <w:pStyle w:val="TableParagraph"/>
              <w:spacing w:before="97"/>
              <w:ind w:left="196"/>
              <w:rPr>
                <w:rFonts w:ascii="Arial"/>
                <w:b/>
                <w:sz w:val="19"/>
              </w:rPr>
            </w:pPr>
            <w:r>
              <w:rPr>
                <w:rFonts w:ascii="Arial"/>
                <w:b/>
                <w:color w:val="FFFFFF"/>
                <w:w w:val="110"/>
                <w:sz w:val="19"/>
              </w:rPr>
              <w:t>WHO</w:t>
            </w:r>
            <w:r>
              <w:rPr>
                <w:rFonts w:ascii="Arial"/>
                <w:b/>
                <w:color w:val="FFFFFF"/>
                <w:spacing w:val="-11"/>
                <w:w w:val="110"/>
                <w:sz w:val="19"/>
              </w:rPr>
              <w:t xml:space="preserve"> </w:t>
            </w:r>
            <w:r>
              <w:rPr>
                <w:rFonts w:ascii="Arial"/>
                <w:b/>
                <w:color w:val="FFFFFF"/>
                <w:w w:val="110"/>
                <w:sz w:val="19"/>
              </w:rPr>
              <w:t>TO</w:t>
            </w:r>
            <w:r>
              <w:rPr>
                <w:rFonts w:ascii="Arial"/>
                <w:b/>
                <w:color w:val="FFFFFF"/>
                <w:spacing w:val="-10"/>
                <w:w w:val="110"/>
                <w:sz w:val="19"/>
              </w:rPr>
              <w:t xml:space="preserve"> </w:t>
            </w:r>
            <w:r>
              <w:rPr>
                <w:rFonts w:ascii="Arial"/>
                <w:b/>
                <w:color w:val="FFFFFF"/>
                <w:w w:val="110"/>
                <w:sz w:val="19"/>
              </w:rPr>
              <w:t>CONTACT</w:t>
            </w:r>
          </w:p>
        </w:tc>
        <w:tc>
          <w:tcPr>
            <w:tcW w:w="3683" w:type="dxa"/>
            <w:tcBorders>
              <w:top w:val="nil"/>
              <w:left w:val="nil"/>
              <w:bottom w:val="nil"/>
              <w:right w:val="nil"/>
            </w:tcBorders>
            <w:shd w:val="clear" w:color="auto" w:fill="00A0B0"/>
          </w:tcPr>
          <w:p w14:paraId="4B2AAECB" w14:textId="77777777" w:rsidR="00DF3E76" w:rsidRDefault="00520BD2">
            <w:pPr>
              <w:pStyle w:val="TableParagraph"/>
              <w:spacing w:before="97"/>
              <w:ind w:left="174"/>
              <w:rPr>
                <w:rFonts w:ascii="Arial"/>
                <w:b/>
                <w:sz w:val="19"/>
              </w:rPr>
            </w:pPr>
            <w:r>
              <w:rPr>
                <w:rFonts w:ascii="Arial"/>
                <w:b/>
                <w:color w:val="FFFFFF"/>
                <w:w w:val="110"/>
                <w:sz w:val="19"/>
              </w:rPr>
              <w:t>FIND</w:t>
            </w:r>
            <w:r>
              <w:rPr>
                <w:rFonts w:ascii="Arial"/>
                <w:b/>
                <w:color w:val="FFFFFF"/>
                <w:spacing w:val="-1"/>
                <w:w w:val="110"/>
                <w:sz w:val="19"/>
              </w:rPr>
              <w:t xml:space="preserve"> </w:t>
            </w:r>
            <w:r>
              <w:rPr>
                <w:rFonts w:ascii="Arial"/>
                <w:b/>
                <w:color w:val="FFFFFF"/>
                <w:w w:val="110"/>
                <w:sz w:val="19"/>
              </w:rPr>
              <w:t>MORE</w:t>
            </w:r>
            <w:r>
              <w:rPr>
                <w:rFonts w:ascii="Arial"/>
                <w:b/>
                <w:color w:val="FFFFFF"/>
                <w:spacing w:val="-1"/>
                <w:w w:val="110"/>
                <w:sz w:val="19"/>
              </w:rPr>
              <w:t xml:space="preserve"> </w:t>
            </w:r>
            <w:r>
              <w:rPr>
                <w:rFonts w:ascii="Arial"/>
                <w:b/>
                <w:color w:val="FFFFFF"/>
                <w:w w:val="110"/>
                <w:sz w:val="19"/>
              </w:rPr>
              <w:t>INFORMATION</w:t>
            </w:r>
            <w:r>
              <w:rPr>
                <w:rFonts w:ascii="Arial"/>
                <w:b/>
                <w:color w:val="FFFFFF"/>
                <w:spacing w:val="-1"/>
                <w:w w:val="110"/>
                <w:sz w:val="19"/>
              </w:rPr>
              <w:t xml:space="preserve"> </w:t>
            </w:r>
            <w:r>
              <w:rPr>
                <w:rFonts w:ascii="Arial"/>
                <w:b/>
                <w:color w:val="FFFFFF"/>
                <w:w w:val="110"/>
                <w:sz w:val="19"/>
              </w:rPr>
              <w:t>HERE</w:t>
            </w:r>
          </w:p>
        </w:tc>
      </w:tr>
      <w:tr w:rsidR="00DF3E76" w14:paraId="4B2AAED6" w14:textId="77777777">
        <w:trPr>
          <w:trHeight w:val="1090"/>
        </w:trPr>
        <w:tc>
          <w:tcPr>
            <w:tcW w:w="1401" w:type="dxa"/>
            <w:tcBorders>
              <w:top w:val="nil"/>
            </w:tcBorders>
            <w:shd w:val="clear" w:color="auto" w:fill="E1F5F6"/>
          </w:tcPr>
          <w:p w14:paraId="4B2AAECD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CE" w14:textId="77777777" w:rsidR="00DF3E76" w:rsidRPr="00EF24E3" w:rsidRDefault="00520BD2">
            <w:pPr>
              <w:pStyle w:val="TableParagraph"/>
              <w:spacing w:before="132" w:line="261" w:lineRule="auto"/>
              <w:ind w:left="142" w:firstLine="314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Milk is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contaminated</w:t>
            </w:r>
          </w:p>
        </w:tc>
        <w:tc>
          <w:tcPr>
            <w:tcW w:w="7985" w:type="dxa"/>
            <w:tcBorders>
              <w:top w:val="nil"/>
            </w:tcBorders>
            <w:shd w:val="clear" w:color="auto" w:fill="E1F5F6"/>
          </w:tcPr>
          <w:p w14:paraId="4B2AAECF" w14:textId="77777777" w:rsidR="00DF3E76" w:rsidRPr="00EF24E3" w:rsidRDefault="00520BD2">
            <w:pPr>
              <w:pStyle w:val="TableParagraph"/>
              <w:spacing w:before="76" w:line="300" w:lineRule="atLeast"/>
              <w:ind w:left="78" w:right="3122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ntact milk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mpany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decide if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ilk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needs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esting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r not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>Inform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>owner/sharemilker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>if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>incidence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>–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ollow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heir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direction</w:t>
            </w:r>
            <w:r w:rsidRPr="00EF24E3">
              <w:rPr>
                <w:rFonts w:asciiTheme="minorHAnsi" w:hAnsiTheme="minorHAnsi" w:cstheme="minorHAnsi"/>
                <w:color w:val="231F20"/>
                <w:spacing w:val="-4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>Follow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>the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>DairyNZ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>advice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or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ilk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dumping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f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required.</w:t>
            </w:r>
          </w:p>
        </w:tc>
        <w:tc>
          <w:tcPr>
            <w:tcW w:w="2295" w:type="dxa"/>
            <w:tcBorders>
              <w:top w:val="nil"/>
            </w:tcBorders>
            <w:shd w:val="clear" w:color="auto" w:fill="E1F5F6"/>
          </w:tcPr>
          <w:p w14:paraId="4B2AAED0" w14:textId="77777777" w:rsidR="00DF3E76" w:rsidRPr="00EF24E3" w:rsidRDefault="00DF3E76">
            <w:pPr>
              <w:pStyle w:val="TableParagraph"/>
              <w:spacing w:before="11"/>
              <w:rPr>
                <w:rFonts w:asciiTheme="minorHAnsi" w:hAnsiTheme="minorHAnsi" w:cstheme="minorHAnsi"/>
                <w:b/>
                <w:sz w:val="16"/>
              </w:rPr>
            </w:pPr>
          </w:p>
          <w:p w14:paraId="4B2AAED1" w14:textId="77777777" w:rsidR="00DF3E76" w:rsidRPr="00EF24E3" w:rsidRDefault="00520BD2">
            <w:pPr>
              <w:pStyle w:val="TableParagraph"/>
              <w:spacing w:line="261" w:lineRule="auto"/>
              <w:ind w:left="78" w:right="676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erson in charge of</w:t>
            </w:r>
            <w:r w:rsidRPr="00EF24E3">
              <w:rPr>
                <w:rFonts w:asciiTheme="minorHAnsi" w:hAnsiTheme="minorHAnsi" w:cstheme="minorHAnsi"/>
                <w:color w:val="231F20"/>
                <w:spacing w:val="-4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ilking</w:t>
            </w:r>
          </w:p>
          <w:p w14:paraId="4B2AAED2" w14:textId="77777777" w:rsidR="00DF3E76" w:rsidRPr="00EF24E3" w:rsidRDefault="00520BD2">
            <w:pPr>
              <w:pStyle w:val="TableParagraph"/>
              <w:spacing w:before="111"/>
              <w:ind w:left="7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ntact farm owner</w:t>
            </w:r>
          </w:p>
        </w:tc>
        <w:tc>
          <w:tcPr>
            <w:tcW w:w="3683" w:type="dxa"/>
            <w:tcBorders>
              <w:top w:val="nil"/>
            </w:tcBorders>
            <w:shd w:val="clear" w:color="auto" w:fill="E1F5F6"/>
          </w:tcPr>
          <w:p w14:paraId="4B2AAED3" w14:textId="77777777" w:rsidR="00DF3E76" w:rsidRPr="00EF24E3" w:rsidRDefault="00DF3E7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3"/>
              </w:rPr>
            </w:pPr>
          </w:p>
          <w:p w14:paraId="4B2AAED4" w14:textId="77777777" w:rsidR="00DF3E76" w:rsidRPr="00EF24E3" w:rsidRDefault="00520BD2">
            <w:pPr>
              <w:pStyle w:val="TableParagraph"/>
              <w:ind w:left="79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Number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n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all</w:t>
            </w:r>
          </w:p>
          <w:p w14:paraId="4B2AAED5" w14:textId="32D0DBDD" w:rsidR="00DF3E76" w:rsidRPr="00EF24E3" w:rsidRDefault="00DB55BA">
            <w:pPr>
              <w:pStyle w:val="TableParagraph"/>
              <w:spacing w:before="126"/>
              <w:ind w:left="79"/>
              <w:rPr>
                <w:rFonts w:asciiTheme="minorHAnsi" w:hAnsiTheme="minorHAnsi" w:cstheme="minorHAnsi"/>
                <w:b/>
                <w:sz w:val="15"/>
              </w:rPr>
            </w:pPr>
            <w:hyperlink r:id="rId17" w:history="1">
              <w:r w:rsidR="00520BD2" w:rsidRPr="00DB55BA">
                <w:rPr>
                  <w:rStyle w:val="Hyperlink"/>
                  <w:rFonts w:asciiTheme="minorHAnsi" w:hAnsiTheme="minorHAnsi" w:cstheme="minorHAnsi"/>
                  <w:b/>
                  <w:w w:val="115"/>
                  <w:sz w:val="15"/>
                </w:rPr>
                <w:t>Milk</w:t>
              </w:r>
              <w:r w:rsidR="00520BD2" w:rsidRPr="00DB55BA">
                <w:rPr>
                  <w:rStyle w:val="Hyperlink"/>
                  <w:rFonts w:asciiTheme="minorHAnsi" w:hAnsiTheme="minorHAnsi" w:cstheme="minorHAnsi"/>
                  <w:b/>
                  <w:spacing w:val="-12"/>
                  <w:w w:val="115"/>
                  <w:sz w:val="15"/>
                </w:rPr>
                <w:t xml:space="preserve"> </w:t>
              </w:r>
              <w:r w:rsidR="00520BD2" w:rsidRPr="00DB55BA">
                <w:rPr>
                  <w:rStyle w:val="Hyperlink"/>
                  <w:rFonts w:asciiTheme="minorHAnsi" w:hAnsiTheme="minorHAnsi" w:cstheme="minorHAnsi"/>
                  <w:b/>
                  <w:w w:val="115"/>
                  <w:sz w:val="15"/>
                </w:rPr>
                <w:t>Disposal</w:t>
              </w:r>
              <w:r w:rsidR="00520BD2" w:rsidRPr="00DB55BA">
                <w:rPr>
                  <w:rStyle w:val="Hyperlink"/>
                  <w:rFonts w:asciiTheme="minorHAnsi" w:hAnsiTheme="minorHAnsi" w:cstheme="minorHAnsi"/>
                  <w:b/>
                  <w:spacing w:val="-12"/>
                  <w:w w:val="115"/>
                  <w:sz w:val="15"/>
                </w:rPr>
                <w:t xml:space="preserve"> </w:t>
              </w:r>
              <w:r w:rsidR="00520BD2" w:rsidRPr="00DB55BA">
                <w:rPr>
                  <w:rStyle w:val="Hyperlink"/>
                  <w:rFonts w:asciiTheme="minorHAnsi" w:hAnsiTheme="minorHAnsi" w:cstheme="minorHAnsi"/>
                  <w:b/>
                  <w:w w:val="115"/>
                  <w:sz w:val="15"/>
                </w:rPr>
                <w:t>-</w:t>
              </w:r>
              <w:r w:rsidR="00520BD2" w:rsidRPr="00DB55BA">
                <w:rPr>
                  <w:rStyle w:val="Hyperlink"/>
                  <w:rFonts w:asciiTheme="minorHAnsi" w:hAnsiTheme="minorHAnsi" w:cstheme="minorHAnsi"/>
                  <w:b/>
                  <w:spacing w:val="-12"/>
                  <w:w w:val="115"/>
                  <w:sz w:val="15"/>
                </w:rPr>
                <w:t xml:space="preserve"> </w:t>
              </w:r>
              <w:r w:rsidR="00520BD2" w:rsidRPr="00DB55BA">
                <w:rPr>
                  <w:rStyle w:val="Hyperlink"/>
                  <w:rFonts w:asciiTheme="minorHAnsi" w:hAnsiTheme="minorHAnsi" w:cstheme="minorHAnsi"/>
                  <w:b/>
                  <w:w w:val="115"/>
                  <w:sz w:val="15"/>
                </w:rPr>
                <w:t>DairyNZ</w:t>
              </w:r>
            </w:hyperlink>
          </w:p>
        </w:tc>
      </w:tr>
      <w:tr w:rsidR="00DF3E76" w14:paraId="4B2AAEE2" w14:textId="77777777">
        <w:trPr>
          <w:trHeight w:val="1196"/>
        </w:trPr>
        <w:tc>
          <w:tcPr>
            <w:tcW w:w="1401" w:type="dxa"/>
          </w:tcPr>
          <w:p w14:paraId="4B2AAED7" w14:textId="77777777" w:rsidR="00DF3E76" w:rsidRPr="00EF24E3" w:rsidRDefault="00DF3E76">
            <w:pPr>
              <w:pStyle w:val="TableParagraph"/>
              <w:spacing w:before="2"/>
              <w:rPr>
                <w:rFonts w:asciiTheme="minorHAnsi" w:hAnsiTheme="minorHAnsi" w:cstheme="minorHAnsi"/>
                <w:b/>
                <w:sz w:val="24"/>
              </w:rPr>
            </w:pPr>
          </w:p>
          <w:p w14:paraId="4B2AAED8" w14:textId="77777777" w:rsidR="00DF3E76" w:rsidRPr="00EF24E3" w:rsidRDefault="00520BD2">
            <w:pPr>
              <w:pStyle w:val="TableParagraph"/>
              <w:spacing w:before="1" w:line="261" w:lineRule="auto"/>
              <w:ind w:left="123" w:right="110"/>
              <w:jc w:val="center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People</w:t>
            </w:r>
            <w:r w:rsidRPr="00EF24E3">
              <w:rPr>
                <w:rFonts w:asciiTheme="minorHAnsi" w:hAnsiTheme="minorHAnsi" w:cstheme="minorHAnsi"/>
                <w:color w:val="231F20"/>
                <w:spacing w:val="9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are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seriously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injured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or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ill</w:t>
            </w:r>
          </w:p>
        </w:tc>
        <w:tc>
          <w:tcPr>
            <w:tcW w:w="7985" w:type="dxa"/>
          </w:tcPr>
          <w:p w14:paraId="4B2AAED9" w14:textId="77777777" w:rsidR="00DF3E76" w:rsidRPr="00EF24E3" w:rsidRDefault="00DF3E76">
            <w:pPr>
              <w:pStyle w:val="TableParagraph"/>
              <w:spacing w:before="11"/>
              <w:rPr>
                <w:rFonts w:asciiTheme="minorHAnsi" w:hAnsiTheme="minorHAnsi" w:cstheme="minorHAnsi"/>
                <w:b/>
                <w:sz w:val="17"/>
              </w:rPr>
            </w:pPr>
          </w:p>
          <w:p w14:paraId="4B2AAEDA" w14:textId="77777777" w:rsidR="00DF3E76" w:rsidRPr="00EF24E3" w:rsidRDefault="00520BD2">
            <w:pPr>
              <w:pStyle w:val="TableParagraph"/>
              <w:spacing w:line="417" w:lineRule="auto"/>
              <w:ind w:left="78" w:right="342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Serious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injury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call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05"/>
                <w:sz w:val="15"/>
              </w:rPr>
              <w:t>111</w:t>
            </w:r>
            <w:r w:rsidRPr="00EF24E3">
              <w:rPr>
                <w:rFonts w:asciiTheme="minorHAnsi" w:hAnsiTheme="minorHAnsi" w:cstheme="minorHAnsi"/>
                <w:color w:val="231F20"/>
                <w:spacing w:val="-3"/>
                <w:w w:val="10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and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follow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H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05"/>
                <w:sz w:val="15"/>
              </w:rPr>
              <w:t>&amp;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0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S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policy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for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processes</w:t>
            </w:r>
            <w:r w:rsidRPr="00EF24E3">
              <w:rPr>
                <w:rFonts w:asciiTheme="minorHAnsi" w:hAnsiTheme="minorHAnsi" w:cstheme="minorHAnsi"/>
                <w:color w:val="231F20"/>
                <w:spacing w:val="-44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Serious</w:t>
            </w:r>
            <w:r w:rsidRPr="00EF24E3">
              <w:rPr>
                <w:rFonts w:asciiTheme="minorHAnsi" w:hAnsiTheme="minorHAnsi" w:cstheme="minorHAnsi"/>
                <w:color w:val="231F20"/>
                <w:spacing w:val="-3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illness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-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call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05"/>
                <w:sz w:val="15"/>
              </w:rPr>
              <w:t>111or</w:t>
            </w:r>
            <w:r w:rsidRPr="00EF24E3">
              <w:rPr>
                <w:rFonts w:asciiTheme="minorHAnsi" w:hAnsiTheme="minorHAnsi" w:cstheme="minorHAnsi"/>
                <w:color w:val="231F20"/>
                <w:spacing w:val="6"/>
                <w:w w:val="10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get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the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doctor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asap</w:t>
            </w:r>
          </w:p>
          <w:p w14:paraId="4B2AAEDB" w14:textId="77777777" w:rsidR="00DF3E76" w:rsidRPr="00EF24E3" w:rsidRDefault="00520BD2">
            <w:pPr>
              <w:pStyle w:val="TableParagraph"/>
              <w:spacing w:line="171" w:lineRule="exact"/>
              <w:ind w:left="7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all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heir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amily</w:t>
            </w:r>
            <w:r w:rsidRPr="00EF24E3">
              <w:rPr>
                <w:rFonts w:asciiTheme="minorHAnsi" w:hAnsiTheme="minorHAnsi" w:cstheme="minorHAnsi"/>
                <w:color w:val="231F20"/>
                <w:spacing w:val="-8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embers</w:t>
            </w:r>
          </w:p>
        </w:tc>
        <w:tc>
          <w:tcPr>
            <w:tcW w:w="2295" w:type="dxa"/>
          </w:tcPr>
          <w:p w14:paraId="4B2AAEDC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DD" w14:textId="77777777" w:rsidR="00DF3E76" w:rsidRPr="00EF24E3" w:rsidRDefault="00DF3E7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19"/>
              </w:rPr>
            </w:pPr>
          </w:p>
          <w:p w14:paraId="4B2AAEDE" w14:textId="77777777" w:rsidR="00DF3E76" w:rsidRPr="00EF24E3" w:rsidRDefault="00520BD2">
            <w:pPr>
              <w:pStyle w:val="TableParagraph"/>
              <w:ind w:left="7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ntact farm owner</w:t>
            </w:r>
          </w:p>
        </w:tc>
        <w:tc>
          <w:tcPr>
            <w:tcW w:w="3683" w:type="dxa"/>
          </w:tcPr>
          <w:p w14:paraId="4B2AAEDF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E0" w14:textId="77777777" w:rsidR="00DF3E76" w:rsidRPr="00EF24E3" w:rsidRDefault="00DF3E7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19"/>
              </w:rPr>
            </w:pPr>
          </w:p>
          <w:p w14:paraId="4B2AAEE1" w14:textId="77777777" w:rsidR="00DF3E76" w:rsidRPr="00EF24E3" w:rsidRDefault="00520BD2">
            <w:pPr>
              <w:pStyle w:val="TableParagraph"/>
              <w:ind w:left="79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H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5"/>
              </w:rPr>
              <w:t>&amp;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2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S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Manual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in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cowshed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office</w:t>
            </w:r>
          </w:p>
        </w:tc>
      </w:tr>
      <w:tr w:rsidR="00DF3E76" w14:paraId="4B2AAEF1" w14:textId="77777777">
        <w:trPr>
          <w:trHeight w:val="1702"/>
        </w:trPr>
        <w:tc>
          <w:tcPr>
            <w:tcW w:w="1401" w:type="dxa"/>
            <w:shd w:val="clear" w:color="auto" w:fill="E1F5F6"/>
          </w:tcPr>
          <w:p w14:paraId="4B2AAEE3" w14:textId="77777777" w:rsidR="00DF3E76" w:rsidRPr="00EF24E3" w:rsidRDefault="00DF3E76">
            <w:pPr>
              <w:pStyle w:val="TableParagraph"/>
              <w:spacing w:before="8"/>
              <w:rPr>
                <w:rFonts w:asciiTheme="minorHAnsi" w:hAnsiTheme="minorHAnsi" w:cstheme="minorHAnsi"/>
                <w:b/>
                <w:sz w:val="15"/>
              </w:rPr>
            </w:pPr>
          </w:p>
          <w:p w14:paraId="4B2AAEE4" w14:textId="77777777" w:rsidR="00DF3E76" w:rsidRPr="00EF24E3" w:rsidRDefault="00520BD2">
            <w:pPr>
              <w:pStyle w:val="TableParagraph"/>
              <w:spacing w:line="261" w:lineRule="auto"/>
              <w:ind w:left="123" w:right="111"/>
              <w:jc w:val="center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Dairy stock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40"/>
                <w:sz w:val="15"/>
              </w:rPr>
              <w:t>under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4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40"/>
                <w:sz w:val="15"/>
              </w:rPr>
              <w:t>imminent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4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40"/>
                <w:sz w:val="15"/>
              </w:rPr>
              <w:t>threat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4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40"/>
                <w:sz w:val="15"/>
              </w:rPr>
              <w:t>due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4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40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-49"/>
                <w:w w:val="14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40"/>
                <w:sz w:val="15"/>
              </w:rPr>
              <w:t>crop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4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40"/>
                <w:sz w:val="15"/>
              </w:rPr>
              <w:t>poisoning,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4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40"/>
                <w:sz w:val="15"/>
              </w:rPr>
              <w:t>bloat</w:t>
            </w:r>
          </w:p>
        </w:tc>
        <w:tc>
          <w:tcPr>
            <w:tcW w:w="7985" w:type="dxa"/>
            <w:shd w:val="clear" w:color="auto" w:fill="E1F5F6"/>
          </w:tcPr>
          <w:p w14:paraId="4B2AAEE5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E6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E7" w14:textId="77777777" w:rsidR="00DF3E76" w:rsidRPr="00EF24E3" w:rsidRDefault="00DF3E76">
            <w:pPr>
              <w:pStyle w:val="TableParagraph"/>
              <w:spacing w:before="6"/>
              <w:rPr>
                <w:rFonts w:asciiTheme="minorHAnsi" w:hAnsiTheme="minorHAnsi" w:cstheme="minorHAnsi"/>
                <w:b/>
                <w:sz w:val="20"/>
              </w:rPr>
            </w:pPr>
          </w:p>
          <w:p w14:paraId="4B2AAEE8" w14:textId="77777777" w:rsidR="00DF3E76" w:rsidRPr="00EF24E3" w:rsidRDefault="00520BD2">
            <w:pPr>
              <w:pStyle w:val="TableParagraph"/>
              <w:ind w:left="7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ntact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vet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sap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–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ollow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heir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nstructions</w:t>
            </w:r>
          </w:p>
        </w:tc>
        <w:tc>
          <w:tcPr>
            <w:tcW w:w="2295" w:type="dxa"/>
            <w:shd w:val="clear" w:color="auto" w:fill="E1F5F6"/>
          </w:tcPr>
          <w:p w14:paraId="4B2AAEE9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EA" w14:textId="77777777" w:rsidR="00DF3E76" w:rsidRPr="00EF24E3" w:rsidRDefault="00DF3E76">
            <w:pPr>
              <w:pStyle w:val="TableParagraph"/>
              <w:spacing w:before="6"/>
              <w:rPr>
                <w:rFonts w:asciiTheme="minorHAnsi" w:hAnsiTheme="minorHAnsi" w:cstheme="minorHAnsi"/>
                <w:b/>
                <w:sz w:val="13"/>
              </w:rPr>
            </w:pPr>
          </w:p>
          <w:p w14:paraId="4B2AAEEB" w14:textId="77777777" w:rsidR="00DF3E76" w:rsidRPr="00EF24E3" w:rsidRDefault="00520BD2">
            <w:pPr>
              <w:pStyle w:val="TableParagraph"/>
              <w:ind w:left="78"/>
              <w:jc w:val="both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ntact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vet</w:t>
            </w:r>
          </w:p>
          <w:p w14:paraId="4B2AAEEC" w14:textId="77777777" w:rsidR="00DF3E76" w:rsidRPr="00EF24E3" w:rsidRDefault="00520BD2">
            <w:pPr>
              <w:pStyle w:val="TableParagraph"/>
              <w:spacing w:before="127" w:line="261" w:lineRule="auto"/>
              <w:ind w:left="78" w:right="261"/>
              <w:jc w:val="both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Contact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farm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owner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and</w:t>
            </w:r>
            <w:r w:rsidRPr="00EF24E3">
              <w:rPr>
                <w:rFonts w:asciiTheme="minorHAnsi" w:hAnsiTheme="minorHAnsi" w:cstheme="minorHAnsi"/>
                <w:color w:val="231F20"/>
                <w:spacing w:val="-48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other team members for</w:t>
            </w:r>
            <w:r w:rsidRPr="00EF24E3">
              <w:rPr>
                <w:rFonts w:asciiTheme="minorHAnsi" w:hAnsiTheme="minorHAnsi" w:cstheme="minorHAnsi"/>
                <w:color w:val="231F20"/>
                <w:spacing w:val="-48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assistance</w:t>
            </w:r>
          </w:p>
        </w:tc>
        <w:tc>
          <w:tcPr>
            <w:tcW w:w="3683" w:type="dxa"/>
            <w:shd w:val="clear" w:color="auto" w:fill="E1F5F6"/>
          </w:tcPr>
          <w:p w14:paraId="4B2AAEED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EE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EF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9"/>
              </w:rPr>
            </w:pPr>
          </w:p>
          <w:p w14:paraId="4B2AAEF0" w14:textId="77777777" w:rsidR="00DF3E76" w:rsidRPr="00EF24E3" w:rsidRDefault="00520BD2">
            <w:pPr>
              <w:pStyle w:val="TableParagraph"/>
              <w:spacing w:before="1"/>
              <w:ind w:left="79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Vet</w:t>
            </w:r>
            <w:r w:rsidRPr="00EF24E3">
              <w:rPr>
                <w:rFonts w:asciiTheme="minorHAnsi" w:hAnsiTheme="minorHAnsi" w:cstheme="minorHAnsi"/>
                <w:color w:val="231F20"/>
                <w:spacing w:val="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number</w:t>
            </w:r>
            <w:r w:rsidRPr="00EF24E3">
              <w:rPr>
                <w:rFonts w:asciiTheme="minorHAnsi" w:hAnsiTheme="minorHAnsi" w:cstheme="minorHAnsi"/>
                <w:color w:val="231F20"/>
                <w:spacing w:val="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n</w:t>
            </w:r>
            <w:r w:rsidRPr="00EF24E3">
              <w:rPr>
                <w:rFonts w:asciiTheme="minorHAnsi" w:hAnsiTheme="minorHAnsi" w:cstheme="minorHAnsi"/>
                <w:color w:val="231F20"/>
                <w:spacing w:val="3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ntact</w:t>
            </w:r>
            <w:r w:rsidRPr="00EF24E3">
              <w:rPr>
                <w:rFonts w:asciiTheme="minorHAnsi" w:hAnsiTheme="minorHAnsi" w:cstheme="minorHAnsi"/>
                <w:color w:val="231F20"/>
                <w:spacing w:val="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list</w:t>
            </w:r>
          </w:p>
        </w:tc>
      </w:tr>
      <w:tr w:rsidR="00DF3E76" w14:paraId="4B2AAEFE" w14:textId="77777777">
        <w:trPr>
          <w:trHeight w:val="1274"/>
        </w:trPr>
        <w:tc>
          <w:tcPr>
            <w:tcW w:w="1401" w:type="dxa"/>
          </w:tcPr>
          <w:p w14:paraId="4B2AAEF2" w14:textId="77777777" w:rsidR="00DF3E76" w:rsidRPr="00EF24E3" w:rsidRDefault="00DF3E76">
            <w:pPr>
              <w:pStyle w:val="TableParagraph"/>
              <w:spacing w:before="10"/>
              <w:rPr>
                <w:rFonts w:asciiTheme="minorHAnsi" w:hAnsiTheme="minorHAnsi" w:cstheme="minorHAnsi"/>
                <w:b/>
                <w:sz w:val="13"/>
              </w:rPr>
            </w:pPr>
          </w:p>
          <w:p w14:paraId="4B2AAEF3" w14:textId="77777777" w:rsidR="00DF3E76" w:rsidRPr="00EF24E3" w:rsidRDefault="00520BD2">
            <w:pPr>
              <w:pStyle w:val="TableParagraph"/>
              <w:spacing w:line="261" w:lineRule="auto"/>
              <w:ind w:left="123" w:right="111"/>
              <w:jc w:val="center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Effluent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ystem fails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nd waterway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ntamination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mminent.</w:t>
            </w:r>
          </w:p>
        </w:tc>
        <w:tc>
          <w:tcPr>
            <w:tcW w:w="7985" w:type="dxa"/>
          </w:tcPr>
          <w:p w14:paraId="4B2AAEF4" w14:textId="77777777" w:rsidR="00DF3E76" w:rsidRPr="00EF24E3" w:rsidRDefault="00DF3E76">
            <w:pPr>
              <w:pStyle w:val="TableParagraph"/>
              <w:spacing w:before="7"/>
              <w:rPr>
                <w:rFonts w:asciiTheme="minorHAnsi" w:hAnsiTheme="minorHAnsi" w:cstheme="minorHAnsi"/>
                <w:b/>
                <w:sz w:val="20"/>
              </w:rPr>
            </w:pPr>
          </w:p>
          <w:p w14:paraId="4B2AAEF5" w14:textId="77777777" w:rsidR="00DF3E76" w:rsidRPr="00EF24E3" w:rsidRDefault="00520BD2">
            <w:pPr>
              <w:pStyle w:val="TableParagraph"/>
              <w:ind w:left="7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ollow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Effluent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rocedure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–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hut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ff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ystem</w:t>
            </w:r>
          </w:p>
          <w:p w14:paraId="4B2AAEF6" w14:textId="77777777" w:rsidR="00DF3E76" w:rsidRPr="00EF24E3" w:rsidRDefault="00520BD2">
            <w:pPr>
              <w:pStyle w:val="TableParagraph"/>
              <w:spacing w:before="127"/>
              <w:ind w:left="7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>Contact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>Regional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uncil</w:t>
            </w:r>
          </w:p>
          <w:p w14:paraId="4B2AAEF7" w14:textId="77777777" w:rsidR="00DF3E76" w:rsidRPr="00EF24E3" w:rsidRDefault="00520BD2">
            <w:pPr>
              <w:pStyle w:val="TableParagraph"/>
              <w:spacing w:before="127"/>
              <w:ind w:left="7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Block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ccessway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or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effluent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aterway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-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earthworks</w:t>
            </w:r>
          </w:p>
        </w:tc>
        <w:tc>
          <w:tcPr>
            <w:tcW w:w="2295" w:type="dxa"/>
          </w:tcPr>
          <w:p w14:paraId="4B2AAEF8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EF9" w14:textId="77777777" w:rsidR="00DF3E76" w:rsidRPr="00EF24E3" w:rsidRDefault="00DF3E76">
            <w:pPr>
              <w:pStyle w:val="TableParagraph"/>
              <w:spacing w:before="1"/>
              <w:rPr>
                <w:rFonts w:asciiTheme="minorHAnsi" w:hAnsiTheme="minorHAnsi" w:cstheme="minorHAnsi"/>
                <w:b/>
              </w:rPr>
            </w:pPr>
          </w:p>
          <w:p w14:paraId="4B2AAEFA" w14:textId="77777777" w:rsidR="00DF3E76" w:rsidRPr="00EF24E3" w:rsidRDefault="00520BD2">
            <w:pPr>
              <w:pStyle w:val="TableParagraph"/>
              <w:ind w:left="7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ntact farm owner</w:t>
            </w:r>
          </w:p>
        </w:tc>
        <w:tc>
          <w:tcPr>
            <w:tcW w:w="3683" w:type="dxa"/>
          </w:tcPr>
          <w:p w14:paraId="4B2AAEFB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23"/>
              </w:rPr>
            </w:pPr>
          </w:p>
          <w:p w14:paraId="4B2AAEFC" w14:textId="77777777" w:rsidR="00DF3E76" w:rsidRPr="00EF24E3" w:rsidRDefault="00520BD2">
            <w:pPr>
              <w:pStyle w:val="TableParagraph"/>
              <w:spacing w:line="261" w:lineRule="auto"/>
              <w:ind w:left="79" w:right="94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Effluent</w:t>
            </w:r>
            <w:r w:rsidRPr="00EF24E3">
              <w:rPr>
                <w:rFonts w:asciiTheme="minorHAnsi" w:hAnsiTheme="minorHAnsi" w:cstheme="minorHAnsi"/>
                <w:color w:val="231F20"/>
                <w:spacing w:val="8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ystem</w:t>
            </w:r>
            <w:r w:rsidRPr="00EF24E3">
              <w:rPr>
                <w:rFonts w:asciiTheme="minorHAnsi" w:hAnsiTheme="minorHAnsi" w:cstheme="minorHAnsi"/>
                <w:color w:val="231F20"/>
                <w:spacing w:val="8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nd</w:t>
            </w:r>
            <w:r w:rsidRPr="00EF24E3">
              <w:rPr>
                <w:rFonts w:asciiTheme="minorHAnsi" w:hAnsiTheme="minorHAnsi" w:cstheme="minorHAnsi"/>
                <w:color w:val="231F20"/>
                <w:spacing w:val="9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rocedures</w:t>
            </w:r>
            <w:r w:rsidRPr="00EF24E3">
              <w:rPr>
                <w:rFonts w:asciiTheme="minorHAnsi" w:hAnsiTheme="minorHAnsi" w:cstheme="minorHAnsi"/>
                <w:color w:val="231F20"/>
                <w:spacing w:val="8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n</w:t>
            </w:r>
            <w:r w:rsidRPr="00EF24E3">
              <w:rPr>
                <w:rFonts w:asciiTheme="minorHAnsi" w:hAnsiTheme="minorHAnsi" w:cstheme="minorHAnsi"/>
                <w:color w:val="231F20"/>
                <w:spacing w:val="8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wshed</w:t>
            </w:r>
            <w:r w:rsidRPr="00EF24E3">
              <w:rPr>
                <w:rFonts w:asciiTheme="minorHAnsi" w:hAnsiTheme="minorHAnsi" w:cstheme="minorHAnsi"/>
                <w:color w:val="231F20"/>
                <w:spacing w:val="-4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office</w:t>
            </w:r>
          </w:p>
          <w:p w14:paraId="4B2AAEFD" w14:textId="77777777" w:rsidR="00DF3E76" w:rsidRPr="00EF24E3" w:rsidRDefault="00520BD2">
            <w:pPr>
              <w:pStyle w:val="TableParagraph"/>
              <w:spacing w:before="112"/>
              <w:ind w:left="79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ntact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list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n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all</w:t>
            </w:r>
          </w:p>
        </w:tc>
      </w:tr>
      <w:tr w:rsidR="00DF3E76" w14:paraId="4B2AAF0A" w14:textId="77777777">
        <w:trPr>
          <w:trHeight w:val="1093"/>
        </w:trPr>
        <w:tc>
          <w:tcPr>
            <w:tcW w:w="1401" w:type="dxa"/>
            <w:shd w:val="clear" w:color="auto" w:fill="E1F5F6"/>
          </w:tcPr>
          <w:p w14:paraId="4B2AAEFF" w14:textId="77777777" w:rsidR="00DF3E76" w:rsidRPr="00EF24E3" w:rsidRDefault="00520BD2">
            <w:pPr>
              <w:pStyle w:val="TableParagraph"/>
              <w:spacing w:before="106" w:line="261" w:lineRule="auto"/>
              <w:ind w:left="88" w:right="76"/>
              <w:jc w:val="center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Biosecurity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outbreak</w:t>
            </w:r>
            <w:r w:rsidRPr="00EF24E3">
              <w:rPr>
                <w:rFonts w:asciiTheme="minorHAnsi" w:hAnsiTheme="minorHAnsi" w:cstheme="minorHAnsi"/>
                <w:color w:val="231F20"/>
                <w:spacing w:val="35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occurs</w:t>
            </w:r>
            <w:r w:rsidRPr="00EF24E3">
              <w:rPr>
                <w:rFonts w:asciiTheme="minorHAnsi" w:hAnsiTheme="minorHAnsi" w:cstheme="minorHAnsi"/>
                <w:color w:val="231F20"/>
                <w:spacing w:val="2"/>
                <w:w w:val="125"/>
                <w:sz w:val="15"/>
              </w:rPr>
              <w:t xml:space="preserve"> </w:t>
            </w:r>
            <w:proofErr w:type="gramStart"/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e.g.</w:t>
            </w:r>
            <w:proofErr w:type="gramEnd"/>
            <w:r w:rsidRPr="00EF24E3">
              <w:rPr>
                <w:rFonts w:asciiTheme="minorHAnsi" w:hAnsiTheme="minorHAnsi" w:cstheme="minorHAnsi"/>
                <w:color w:val="231F20"/>
                <w:spacing w:val="2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Foot</w:t>
            </w:r>
            <w:r w:rsidRPr="00EF24E3">
              <w:rPr>
                <w:rFonts w:asciiTheme="minorHAnsi" w:hAnsiTheme="minorHAnsi" w:cstheme="minorHAnsi"/>
                <w:color w:val="231F20"/>
                <w:spacing w:val="-43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5"/>
              </w:rPr>
              <w:t>&amp;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2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Mouth,</w:t>
            </w:r>
          </w:p>
          <w:p w14:paraId="4B2AAF00" w14:textId="77777777" w:rsidR="00DF3E76" w:rsidRPr="00EF24E3" w:rsidRDefault="00520BD2">
            <w:pPr>
              <w:pStyle w:val="TableParagraph"/>
              <w:ind w:left="379"/>
              <w:rPr>
                <w:rFonts w:asciiTheme="minorHAnsi" w:hAnsiTheme="minorHAnsi" w:cstheme="minorHAnsi"/>
                <w:i/>
                <w:sz w:val="15"/>
              </w:rPr>
            </w:pPr>
            <w:r w:rsidRPr="00EF24E3">
              <w:rPr>
                <w:rFonts w:asciiTheme="minorHAnsi" w:hAnsiTheme="minorHAnsi" w:cstheme="minorHAnsi"/>
                <w:i/>
                <w:color w:val="231F20"/>
                <w:w w:val="110"/>
                <w:sz w:val="15"/>
              </w:rPr>
              <w:t>M.</w:t>
            </w:r>
            <w:r w:rsidRPr="00EF24E3">
              <w:rPr>
                <w:rFonts w:asciiTheme="minorHAnsi" w:hAnsiTheme="minorHAnsi" w:cstheme="minorHAnsi"/>
                <w:i/>
                <w:color w:val="231F20"/>
                <w:spacing w:val="8"/>
                <w:w w:val="110"/>
                <w:sz w:val="15"/>
              </w:rPr>
              <w:t xml:space="preserve"> </w:t>
            </w:r>
            <w:proofErr w:type="spellStart"/>
            <w:r w:rsidRPr="00EF24E3">
              <w:rPr>
                <w:rFonts w:asciiTheme="minorHAnsi" w:hAnsiTheme="minorHAnsi" w:cstheme="minorHAnsi"/>
                <w:i/>
                <w:color w:val="231F20"/>
                <w:w w:val="110"/>
                <w:sz w:val="15"/>
              </w:rPr>
              <w:t>Bovis</w:t>
            </w:r>
            <w:proofErr w:type="spellEnd"/>
          </w:p>
        </w:tc>
        <w:tc>
          <w:tcPr>
            <w:tcW w:w="7985" w:type="dxa"/>
            <w:shd w:val="clear" w:color="auto" w:fill="E1F5F6"/>
          </w:tcPr>
          <w:p w14:paraId="4B2AAF01" w14:textId="77777777" w:rsidR="00DF3E76" w:rsidRPr="00EF24E3" w:rsidRDefault="00DF3E76">
            <w:pPr>
              <w:pStyle w:val="TableParagraph"/>
              <w:spacing w:before="11"/>
              <w:rPr>
                <w:rFonts w:asciiTheme="minorHAnsi" w:hAnsiTheme="minorHAnsi" w:cstheme="minorHAnsi"/>
                <w:b/>
                <w:sz w:val="12"/>
              </w:rPr>
            </w:pPr>
          </w:p>
          <w:p w14:paraId="4B2AAF02" w14:textId="77777777" w:rsidR="00DF3E76" w:rsidRPr="00EF24E3" w:rsidRDefault="00520BD2">
            <w:pPr>
              <w:pStyle w:val="TableParagraph"/>
              <w:spacing w:line="444" w:lineRule="auto"/>
              <w:ind w:left="7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>Contact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>Local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>Vet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>–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>let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>them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>know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>that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>there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s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ossible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biosecurity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ssue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nd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hat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you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hink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t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s</w:t>
            </w:r>
            <w:r w:rsidRPr="00EF24E3">
              <w:rPr>
                <w:rFonts w:asciiTheme="minorHAnsi" w:hAnsiTheme="minorHAnsi" w:cstheme="minorHAnsi"/>
                <w:color w:val="231F20"/>
                <w:spacing w:val="-45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ollow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PI/Vet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dvice</w:t>
            </w:r>
          </w:p>
          <w:p w14:paraId="4B2AAF03" w14:textId="77777777" w:rsidR="00DF3E76" w:rsidRPr="00EF24E3" w:rsidRDefault="00520BD2">
            <w:pPr>
              <w:pStyle w:val="TableParagraph"/>
              <w:spacing w:line="153" w:lineRule="exact"/>
              <w:ind w:left="7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Follow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biosecurity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policy</w:t>
            </w:r>
          </w:p>
        </w:tc>
        <w:tc>
          <w:tcPr>
            <w:tcW w:w="2295" w:type="dxa"/>
            <w:shd w:val="clear" w:color="auto" w:fill="E1F5F6"/>
          </w:tcPr>
          <w:p w14:paraId="4B2AAF04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F05" w14:textId="77777777" w:rsidR="00DF3E76" w:rsidRPr="00EF24E3" w:rsidRDefault="00DF3E76">
            <w:pPr>
              <w:pStyle w:val="TableParagraph"/>
              <w:spacing w:before="10"/>
              <w:rPr>
                <w:rFonts w:asciiTheme="minorHAnsi" w:hAnsiTheme="minorHAnsi" w:cstheme="minorHAnsi"/>
                <w:b/>
                <w:sz w:val="15"/>
              </w:rPr>
            </w:pPr>
          </w:p>
          <w:p w14:paraId="4B2AAF06" w14:textId="77777777" w:rsidR="00DF3E76" w:rsidRPr="00EF24E3" w:rsidRDefault="00520BD2">
            <w:pPr>
              <w:pStyle w:val="TableParagraph"/>
              <w:ind w:left="7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0"/>
                <w:sz w:val="15"/>
              </w:rPr>
              <w:t>Notify</w:t>
            </w:r>
            <w:r w:rsidRPr="00EF24E3">
              <w:rPr>
                <w:rFonts w:asciiTheme="minorHAnsi" w:hAnsiTheme="minorHAnsi" w:cstheme="minorHAnsi"/>
                <w:color w:val="231F20"/>
                <w:spacing w:val="2"/>
                <w:w w:val="12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5"/>
              </w:rPr>
              <w:t>owner</w:t>
            </w:r>
            <w:r w:rsidRPr="00EF24E3">
              <w:rPr>
                <w:rFonts w:asciiTheme="minorHAnsi" w:hAnsiTheme="minorHAnsi" w:cstheme="minorHAnsi"/>
                <w:color w:val="231F20"/>
                <w:spacing w:val="2"/>
                <w:w w:val="12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5"/>
              </w:rPr>
              <w:t>ASAP</w:t>
            </w:r>
          </w:p>
        </w:tc>
        <w:tc>
          <w:tcPr>
            <w:tcW w:w="3683" w:type="dxa"/>
            <w:shd w:val="clear" w:color="auto" w:fill="E1F5F6"/>
          </w:tcPr>
          <w:p w14:paraId="4B2AAF07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F08" w14:textId="77777777" w:rsidR="00DF3E76" w:rsidRPr="00EF24E3" w:rsidRDefault="00DF3E76">
            <w:pPr>
              <w:pStyle w:val="TableParagraph"/>
              <w:spacing w:before="10"/>
              <w:rPr>
                <w:rFonts w:asciiTheme="minorHAnsi" w:hAnsiTheme="minorHAnsi" w:cstheme="minorHAnsi"/>
                <w:b/>
                <w:sz w:val="15"/>
              </w:rPr>
            </w:pPr>
          </w:p>
          <w:p w14:paraId="4B2AAF09" w14:textId="77777777" w:rsidR="00DF3E76" w:rsidRPr="00EF24E3" w:rsidRDefault="00520BD2">
            <w:pPr>
              <w:pStyle w:val="TableParagraph"/>
              <w:ind w:left="79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Biosecurity</w:t>
            </w:r>
            <w:r w:rsidRPr="00EF24E3">
              <w:rPr>
                <w:rFonts w:asciiTheme="minorHAnsi" w:hAnsiTheme="minorHAnsi" w:cstheme="minorHAnsi"/>
                <w:color w:val="231F20"/>
                <w:spacing w:val="2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Policy</w:t>
            </w:r>
            <w:r w:rsidRPr="00EF24E3">
              <w:rPr>
                <w:rFonts w:asciiTheme="minorHAnsi" w:hAnsiTheme="minorHAnsi" w:cstheme="minorHAnsi"/>
                <w:color w:val="231F20"/>
                <w:spacing w:val="3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in</w:t>
            </w:r>
            <w:r w:rsidRPr="00EF24E3">
              <w:rPr>
                <w:rFonts w:asciiTheme="minorHAnsi" w:hAnsiTheme="minorHAnsi" w:cstheme="minorHAnsi"/>
                <w:color w:val="231F20"/>
                <w:spacing w:val="2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cowshed</w:t>
            </w:r>
            <w:r w:rsidRPr="00EF24E3">
              <w:rPr>
                <w:rFonts w:asciiTheme="minorHAnsi" w:hAnsiTheme="minorHAnsi" w:cstheme="minorHAnsi"/>
                <w:color w:val="231F20"/>
                <w:spacing w:val="2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office</w:t>
            </w:r>
          </w:p>
        </w:tc>
      </w:tr>
      <w:tr w:rsidR="00DF3E76" w14:paraId="4B2AAF19" w14:textId="77777777">
        <w:trPr>
          <w:trHeight w:val="1591"/>
        </w:trPr>
        <w:tc>
          <w:tcPr>
            <w:tcW w:w="1401" w:type="dxa"/>
          </w:tcPr>
          <w:p w14:paraId="4B2AAF0B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F0C" w14:textId="77777777" w:rsidR="00DF3E76" w:rsidRPr="00EF24E3" w:rsidRDefault="00DF3E76">
            <w:pPr>
              <w:pStyle w:val="TableParagraph"/>
              <w:spacing w:before="14"/>
              <w:rPr>
                <w:rFonts w:asciiTheme="minorHAnsi" w:hAnsiTheme="minorHAnsi" w:cstheme="minorHAnsi"/>
                <w:b/>
                <w:sz w:val="19"/>
              </w:rPr>
            </w:pPr>
          </w:p>
          <w:p w14:paraId="4B2AAF0D" w14:textId="77777777" w:rsidR="00DF3E76" w:rsidRPr="00EF24E3" w:rsidRDefault="00520BD2">
            <w:pPr>
              <w:pStyle w:val="TableParagraph"/>
              <w:spacing w:line="261" w:lineRule="auto"/>
              <w:ind w:left="138" w:right="50" w:firstLine="414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ire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(dairy, sheds,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houses,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crub)</w:t>
            </w:r>
          </w:p>
        </w:tc>
        <w:tc>
          <w:tcPr>
            <w:tcW w:w="7985" w:type="dxa"/>
          </w:tcPr>
          <w:p w14:paraId="4B2AAF0E" w14:textId="77777777" w:rsidR="00DF3E76" w:rsidRPr="00EF24E3" w:rsidRDefault="00520BD2">
            <w:pPr>
              <w:pStyle w:val="TableParagraph"/>
              <w:spacing w:before="152"/>
              <w:ind w:left="7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spacing w:val="-2"/>
                <w:w w:val="125"/>
                <w:sz w:val="15"/>
              </w:rPr>
              <w:t>Call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sz w:val="15"/>
              </w:rPr>
              <w:t>111</w:t>
            </w:r>
            <w:r w:rsidRPr="00EF24E3">
              <w:rPr>
                <w:rFonts w:asciiTheme="minorHAnsi" w:hAnsiTheme="minorHAnsi" w:cstheme="minorHAnsi"/>
                <w:color w:val="231F2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25"/>
                <w:sz w:val="15"/>
              </w:rPr>
              <w:t>and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25"/>
                <w:sz w:val="15"/>
              </w:rPr>
              <w:t>report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25"/>
                <w:sz w:val="15"/>
              </w:rPr>
              <w:t>fire</w:t>
            </w:r>
          </w:p>
          <w:p w14:paraId="4B2AAF0F" w14:textId="77777777" w:rsidR="00DF3E76" w:rsidRPr="00EF24E3" w:rsidRDefault="00520BD2">
            <w:pPr>
              <w:pStyle w:val="TableParagraph"/>
              <w:spacing w:before="127"/>
              <w:ind w:left="7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spacing w:val="-1"/>
                <w:w w:val="125"/>
                <w:sz w:val="15"/>
              </w:rPr>
              <w:t>If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25"/>
                <w:sz w:val="15"/>
              </w:rPr>
              <w:t>small,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25"/>
                <w:sz w:val="15"/>
              </w:rPr>
              <w:t>use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25"/>
                <w:sz w:val="15"/>
              </w:rPr>
              <w:t>fire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25"/>
                <w:sz w:val="15"/>
              </w:rPr>
              <w:t>extinguisher.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If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larger,</w:t>
            </w:r>
          </w:p>
          <w:p w14:paraId="4B2AAF10" w14:textId="77777777" w:rsidR="00DF3E76" w:rsidRPr="00EF24E3" w:rsidRDefault="00520BD2">
            <w:pPr>
              <w:pStyle w:val="TableParagraph"/>
              <w:tabs>
                <w:tab w:val="left" w:pos="876"/>
              </w:tabs>
              <w:spacing w:before="135"/>
              <w:ind w:left="523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‐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ab/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ensure the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afety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f yourself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nd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thers</w:t>
            </w:r>
          </w:p>
          <w:p w14:paraId="4B2AAF11" w14:textId="77777777" w:rsidR="00DF3E76" w:rsidRPr="00EF24E3" w:rsidRDefault="00520BD2">
            <w:pPr>
              <w:pStyle w:val="TableParagraph"/>
              <w:tabs>
                <w:tab w:val="left" w:pos="876"/>
              </w:tabs>
              <w:spacing w:before="135"/>
              <w:ind w:left="523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‐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ab/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move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and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stock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away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from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the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area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and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ensure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easy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access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for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appliances</w:t>
            </w:r>
          </w:p>
          <w:p w14:paraId="4B2AAF12" w14:textId="77777777" w:rsidR="00DF3E76" w:rsidRPr="00EF24E3" w:rsidRDefault="00520BD2">
            <w:pPr>
              <w:pStyle w:val="TableParagraph"/>
              <w:spacing w:before="70"/>
              <w:ind w:left="2750" w:right="2961"/>
              <w:jc w:val="center"/>
              <w:rPr>
                <w:rFonts w:asciiTheme="minorHAnsi" w:hAnsiTheme="minorHAnsi" w:cstheme="minorHAnsi"/>
                <w:b/>
                <w:sz w:val="15"/>
              </w:rPr>
            </w:pPr>
            <w:r w:rsidRPr="00EF24E3">
              <w:rPr>
                <w:rFonts w:asciiTheme="minorHAnsi" w:hAnsiTheme="minorHAnsi" w:cstheme="minorHAnsi"/>
                <w:b/>
                <w:color w:val="D2232A"/>
                <w:w w:val="110"/>
                <w:sz w:val="15"/>
              </w:rPr>
              <w:t>DO</w:t>
            </w:r>
            <w:r w:rsidRPr="00EF24E3">
              <w:rPr>
                <w:rFonts w:asciiTheme="minorHAnsi" w:hAnsiTheme="minorHAnsi" w:cstheme="minorHAnsi"/>
                <w:b/>
                <w:color w:val="D2232A"/>
                <w:spacing w:val="-11"/>
                <w:w w:val="11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D2232A"/>
                <w:w w:val="110"/>
                <w:sz w:val="15"/>
              </w:rPr>
              <w:t>NOT</w:t>
            </w:r>
            <w:r w:rsidRPr="00EF24E3">
              <w:rPr>
                <w:rFonts w:asciiTheme="minorHAnsi" w:hAnsiTheme="minorHAnsi" w:cstheme="minorHAnsi"/>
                <w:b/>
                <w:color w:val="D2232A"/>
                <w:spacing w:val="-10"/>
                <w:w w:val="11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D2232A"/>
                <w:w w:val="110"/>
                <w:sz w:val="15"/>
              </w:rPr>
              <w:t>ENTER</w:t>
            </w:r>
            <w:r w:rsidRPr="00EF24E3">
              <w:rPr>
                <w:rFonts w:asciiTheme="minorHAnsi" w:hAnsiTheme="minorHAnsi" w:cstheme="minorHAnsi"/>
                <w:b/>
                <w:color w:val="D2232A"/>
                <w:spacing w:val="-11"/>
                <w:w w:val="11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D2232A"/>
                <w:w w:val="110"/>
                <w:sz w:val="15"/>
              </w:rPr>
              <w:t>BUILDINGS!</w:t>
            </w:r>
          </w:p>
        </w:tc>
        <w:tc>
          <w:tcPr>
            <w:tcW w:w="2295" w:type="dxa"/>
          </w:tcPr>
          <w:p w14:paraId="4B2AAF13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4"/>
              </w:rPr>
            </w:pPr>
          </w:p>
        </w:tc>
        <w:tc>
          <w:tcPr>
            <w:tcW w:w="3683" w:type="dxa"/>
          </w:tcPr>
          <w:p w14:paraId="4B2AAF14" w14:textId="77777777" w:rsidR="00DF3E76" w:rsidRPr="00EF24E3" w:rsidRDefault="00DF3E76">
            <w:pPr>
              <w:pStyle w:val="TableParagraph"/>
              <w:spacing w:before="10"/>
              <w:rPr>
                <w:rFonts w:asciiTheme="minorHAnsi" w:hAnsiTheme="minorHAnsi" w:cstheme="minorHAnsi"/>
                <w:b/>
                <w:sz w:val="19"/>
              </w:rPr>
            </w:pPr>
          </w:p>
          <w:p w14:paraId="4B2AAF15" w14:textId="77777777" w:rsidR="00DF3E76" w:rsidRPr="00EF24E3" w:rsidRDefault="00520BD2">
            <w:pPr>
              <w:pStyle w:val="TableParagraph"/>
              <w:ind w:left="79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ire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extinguisher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locations</w:t>
            </w:r>
            <w:r w:rsidRPr="00EF24E3">
              <w:rPr>
                <w:rFonts w:asciiTheme="minorHAnsi" w:hAnsiTheme="minorHAnsi" w:cstheme="minorHAnsi"/>
                <w:color w:val="231F20"/>
                <w:spacing w:val="-8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t:</w:t>
            </w:r>
          </w:p>
          <w:p w14:paraId="4B2AAF16" w14:textId="77777777" w:rsidR="00DF3E76" w:rsidRPr="00EF24E3" w:rsidRDefault="00520BD2">
            <w:pPr>
              <w:pStyle w:val="TableParagraph"/>
              <w:numPr>
                <w:ilvl w:val="0"/>
                <w:numId w:val="4"/>
              </w:numPr>
              <w:tabs>
                <w:tab w:val="left" w:pos="525"/>
              </w:tabs>
              <w:spacing w:before="127"/>
              <w:ind w:hanging="16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Cowshed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office wall</w:t>
            </w:r>
          </w:p>
          <w:p w14:paraId="4B2AAF17" w14:textId="77777777" w:rsidR="00DF3E76" w:rsidRPr="00EF24E3" w:rsidRDefault="00520BD2">
            <w:pPr>
              <w:pStyle w:val="TableParagraph"/>
              <w:numPr>
                <w:ilvl w:val="0"/>
                <w:numId w:val="4"/>
              </w:numPr>
              <w:tabs>
                <w:tab w:val="left" w:pos="525"/>
              </w:tabs>
              <w:spacing w:before="127"/>
              <w:ind w:hanging="16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Workshop</w:t>
            </w:r>
            <w:r w:rsidRPr="00EF24E3">
              <w:rPr>
                <w:rFonts w:asciiTheme="minorHAnsi" w:hAnsiTheme="minorHAnsi" w:cstheme="minorHAnsi"/>
                <w:color w:val="231F20"/>
                <w:spacing w:val="4"/>
                <w:w w:val="12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5"/>
              </w:rPr>
              <w:t>wall</w:t>
            </w:r>
          </w:p>
          <w:p w14:paraId="4B2AAF18" w14:textId="77777777" w:rsidR="00DF3E76" w:rsidRPr="00EF24E3" w:rsidRDefault="00520BD2">
            <w:pPr>
              <w:pStyle w:val="TableParagraph"/>
              <w:numPr>
                <w:ilvl w:val="0"/>
                <w:numId w:val="4"/>
              </w:numPr>
              <w:tabs>
                <w:tab w:val="left" w:pos="525"/>
              </w:tabs>
              <w:spacing w:before="127"/>
              <w:ind w:hanging="168"/>
              <w:rPr>
                <w:rFonts w:asciiTheme="minorHAnsi" w:hAnsiTheme="minorHAnsi" w:cstheme="minorHAnsi"/>
                <w:sz w:val="15"/>
              </w:rPr>
            </w:pPr>
            <w:proofErr w:type="gramStart"/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wners</w:t>
            </w:r>
            <w:proofErr w:type="gramEnd"/>
            <w:r w:rsidRPr="00EF24E3">
              <w:rPr>
                <w:rFonts w:asciiTheme="minorHAnsi" w:hAnsiTheme="minorHAnsi" w:cstheme="minorHAnsi"/>
                <w:color w:val="231F20"/>
                <w:spacing w:val="20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house</w:t>
            </w:r>
          </w:p>
        </w:tc>
      </w:tr>
    </w:tbl>
    <w:p w14:paraId="4B2AAF1A" w14:textId="77777777" w:rsidR="00DF3E76" w:rsidRDefault="00DF3E76">
      <w:pPr>
        <w:rPr>
          <w:sz w:val="15"/>
        </w:rPr>
        <w:sectPr w:rsidR="00DF3E76">
          <w:pgSz w:w="16840" w:h="11910" w:orient="landscape"/>
          <w:pgMar w:top="520" w:right="0" w:bottom="760" w:left="0" w:header="0" w:footer="564" w:gutter="0"/>
          <w:cols w:space="720"/>
        </w:sectPr>
      </w:pPr>
    </w:p>
    <w:p w14:paraId="4B2AAF1B" w14:textId="77777777" w:rsidR="00DF3E76" w:rsidRDefault="00520BD2">
      <w:pPr>
        <w:spacing w:before="82"/>
        <w:ind w:left="722"/>
        <w:rPr>
          <w:rFonts w:ascii="Brandon Grotesque Black"/>
          <w:b/>
          <w:sz w:val="32"/>
        </w:rPr>
      </w:pPr>
      <w:r>
        <w:rPr>
          <w:rFonts w:ascii="Brandon Grotesque Black"/>
          <w:b/>
          <w:color w:val="79C142"/>
          <w:spacing w:val="20"/>
          <w:sz w:val="32"/>
        </w:rPr>
        <w:lastRenderedPageBreak/>
        <w:t>PLANS</w:t>
      </w:r>
    </w:p>
    <w:p w14:paraId="4B2AAF1C" w14:textId="77777777" w:rsidR="00DF3E76" w:rsidRDefault="00DF3E76">
      <w:pPr>
        <w:pStyle w:val="BodyText"/>
        <w:spacing w:before="7"/>
        <w:rPr>
          <w:rFonts w:ascii="Brandon Grotesque Black"/>
          <w:b/>
          <w:sz w:val="10"/>
        </w:rPr>
      </w:pPr>
    </w:p>
    <w:tbl>
      <w:tblPr>
        <w:tblW w:w="0" w:type="auto"/>
        <w:tblInd w:w="732" w:type="dxa"/>
        <w:tblBorders>
          <w:top w:val="single" w:sz="4" w:space="0" w:color="0099A8"/>
          <w:left w:val="single" w:sz="4" w:space="0" w:color="0099A8"/>
          <w:bottom w:val="single" w:sz="4" w:space="0" w:color="0099A8"/>
          <w:right w:val="single" w:sz="4" w:space="0" w:color="0099A8"/>
          <w:insideH w:val="single" w:sz="4" w:space="0" w:color="0099A8"/>
          <w:insideV w:val="single" w:sz="4" w:space="0" w:color="0099A8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02"/>
        <w:gridCol w:w="7987"/>
        <w:gridCol w:w="2296"/>
        <w:gridCol w:w="3685"/>
      </w:tblGrid>
      <w:tr w:rsidR="00DF3E76" w14:paraId="4B2AAF21" w14:textId="77777777">
        <w:trPr>
          <w:trHeight w:val="356"/>
        </w:trPr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00A0B0"/>
          </w:tcPr>
          <w:p w14:paraId="4B2AAF1D" w14:textId="77777777" w:rsidR="00DF3E76" w:rsidRDefault="00520BD2">
            <w:pPr>
              <w:pStyle w:val="TableParagraph"/>
              <w:spacing w:before="97"/>
              <w:ind w:left="106"/>
              <w:rPr>
                <w:rFonts w:ascii="Arial"/>
                <w:b/>
                <w:sz w:val="19"/>
              </w:rPr>
            </w:pPr>
            <w:r>
              <w:rPr>
                <w:rFonts w:ascii="Arial"/>
                <w:b/>
                <w:color w:val="FFFFFF"/>
                <w:w w:val="105"/>
                <w:sz w:val="19"/>
              </w:rPr>
              <w:t>SCENARIOS</w:t>
            </w:r>
          </w:p>
        </w:tc>
        <w:tc>
          <w:tcPr>
            <w:tcW w:w="7987" w:type="dxa"/>
            <w:tcBorders>
              <w:top w:val="nil"/>
              <w:left w:val="nil"/>
              <w:bottom w:val="nil"/>
              <w:right w:val="nil"/>
            </w:tcBorders>
            <w:shd w:val="clear" w:color="auto" w:fill="00A0B0"/>
          </w:tcPr>
          <w:p w14:paraId="4B2AAF1E" w14:textId="77777777" w:rsidR="00DF3E76" w:rsidRDefault="00520BD2">
            <w:pPr>
              <w:pStyle w:val="TableParagraph"/>
              <w:spacing w:before="97"/>
              <w:ind w:left="3304" w:right="3295"/>
              <w:jc w:val="center"/>
              <w:rPr>
                <w:rFonts w:ascii="Arial"/>
                <w:b/>
                <w:sz w:val="19"/>
              </w:rPr>
            </w:pPr>
            <w:r>
              <w:rPr>
                <w:rFonts w:ascii="Arial"/>
                <w:b/>
                <w:color w:val="FFFFFF"/>
                <w:w w:val="110"/>
                <w:sz w:val="19"/>
              </w:rPr>
              <w:t>WHAT TO</w:t>
            </w:r>
            <w:r>
              <w:rPr>
                <w:rFonts w:ascii="Arial"/>
                <w:b/>
                <w:color w:val="FFFFFF"/>
                <w:spacing w:val="1"/>
                <w:w w:val="110"/>
                <w:sz w:val="19"/>
              </w:rPr>
              <w:t xml:space="preserve"> </w:t>
            </w:r>
            <w:r>
              <w:rPr>
                <w:rFonts w:ascii="Arial"/>
                <w:b/>
                <w:color w:val="FFFFFF"/>
                <w:w w:val="110"/>
                <w:sz w:val="19"/>
              </w:rPr>
              <w:t>DO</w:t>
            </w:r>
          </w:p>
        </w:tc>
        <w:tc>
          <w:tcPr>
            <w:tcW w:w="2296" w:type="dxa"/>
            <w:tcBorders>
              <w:top w:val="nil"/>
              <w:left w:val="nil"/>
              <w:bottom w:val="nil"/>
              <w:right w:val="nil"/>
            </w:tcBorders>
            <w:shd w:val="clear" w:color="auto" w:fill="00A0B0"/>
          </w:tcPr>
          <w:p w14:paraId="4B2AAF1F" w14:textId="77777777" w:rsidR="00DF3E76" w:rsidRDefault="00520BD2">
            <w:pPr>
              <w:pStyle w:val="TableParagraph"/>
              <w:spacing w:before="97"/>
              <w:ind w:left="195"/>
              <w:rPr>
                <w:rFonts w:ascii="Arial"/>
                <w:b/>
                <w:sz w:val="19"/>
              </w:rPr>
            </w:pPr>
            <w:r>
              <w:rPr>
                <w:rFonts w:ascii="Arial"/>
                <w:b/>
                <w:color w:val="FFFFFF"/>
                <w:w w:val="110"/>
                <w:sz w:val="19"/>
              </w:rPr>
              <w:t>WHO</w:t>
            </w:r>
            <w:r>
              <w:rPr>
                <w:rFonts w:ascii="Arial"/>
                <w:b/>
                <w:color w:val="FFFFFF"/>
                <w:spacing w:val="-10"/>
                <w:w w:val="110"/>
                <w:sz w:val="19"/>
              </w:rPr>
              <w:t xml:space="preserve"> </w:t>
            </w:r>
            <w:r>
              <w:rPr>
                <w:rFonts w:ascii="Arial"/>
                <w:b/>
                <w:color w:val="FFFFFF"/>
                <w:w w:val="110"/>
                <w:sz w:val="19"/>
              </w:rPr>
              <w:t>TO</w:t>
            </w:r>
            <w:r>
              <w:rPr>
                <w:rFonts w:ascii="Arial"/>
                <w:b/>
                <w:color w:val="FFFFFF"/>
                <w:spacing w:val="-10"/>
                <w:w w:val="110"/>
                <w:sz w:val="19"/>
              </w:rPr>
              <w:t xml:space="preserve"> </w:t>
            </w:r>
            <w:r>
              <w:rPr>
                <w:rFonts w:ascii="Arial"/>
                <w:b/>
                <w:color w:val="FFFFFF"/>
                <w:w w:val="110"/>
                <w:sz w:val="19"/>
              </w:rPr>
              <w:t>CONTACT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00A0B0"/>
          </w:tcPr>
          <w:p w14:paraId="4B2AAF20" w14:textId="77777777" w:rsidR="00DF3E76" w:rsidRDefault="00520BD2">
            <w:pPr>
              <w:pStyle w:val="TableParagraph"/>
              <w:spacing w:before="97"/>
              <w:ind w:left="172"/>
              <w:rPr>
                <w:rFonts w:ascii="Arial"/>
                <w:b/>
                <w:sz w:val="19"/>
              </w:rPr>
            </w:pPr>
            <w:r>
              <w:rPr>
                <w:rFonts w:ascii="Arial"/>
                <w:b/>
                <w:color w:val="FFFFFF"/>
                <w:w w:val="110"/>
                <w:sz w:val="19"/>
              </w:rPr>
              <w:t>FIND</w:t>
            </w:r>
            <w:r>
              <w:rPr>
                <w:rFonts w:ascii="Arial"/>
                <w:b/>
                <w:color w:val="FFFFFF"/>
                <w:spacing w:val="-1"/>
                <w:w w:val="110"/>
                <w:sz w:val="19"/>
              </w:rPr>
              <w:t xml:space="preserve"> </w:t>
            </w:r>
            <w:r>
              <w:rPr>
                <w:rFonts w:ascii="Arial"/>
                <w:b/>
                <w:color w:val="FFFFFF"/>
                <w:w w:val="110"/>
                <w:sz w:val="19"/>
              </w:rPr>
              <w:t>MORE</w:t>
            </w:r>
            <w:r>
              <w:rPr>
                <w:rFonts w:ascii="Arial"/>
                <w:b/>
                <w:color w:val="FFFFFF"/>
                <w:spacing w:val="-1"/>
                <w:w w:val="110"/>
                <w:sz w:val="19"/>
              </w:rPr>
              <w:t xml:space="preserve"> </w:t>
            </w:r>
            <w:r>
              <w:rPr>
                <w:rFonts w:ascii="Arial"/>
                <w:b/>
                <w:color w:val="FFFFFF"/>
                <w:w w:val="110"/>
                <w:sz w:val="19"/>
              </w:rPr>
              <w:t>INFORMATION HERE</w:t>
            </w:r>
          </w:p>
        </w:tc>
      </w:tr>
      <w:tr w:rsidR="00DF3E76" w14:paraId="4B2AAF2C" w14:textId="77777777">
        <w:trPr>
          <w:trHeight w:val="1090"/>
        </w:trPr>
        <w:tc>
          <w:tcPr>
            <w:tcW w:w="1402" w:type="dxa"/>
            <w:tcBorders>
              <w:top w:val="nil"/>
            </w:tcBorders>
            <w:shd w:val="clear" w:color="auto" w:fill="E1F5F6"/>
          </w:tcPr>
          <w:p w14:paraId="4B2AAF22" w14:textId="77777777" w:rsidR="00DF3E76" w:rsidRPr="00EF24E3" w:rsidRDefault="00DF3E76">
            <w:pPr>
              <w:pStyle w:val="TableParagraph"/>
              <w:spacing w:before="9"/>
              <w:rPr>
                <w:rFonts w:asciiTheme="minorHAnsi" w:hAnsiTheme="minorHAnsi" w:cstheme="minorHAnsi"/>
                <w:b/>
                <w:sz w:val="20"/>
              </w:rPr>
            </w:pPr>
          </w:p>
          <w:p w14:paraId="4B2AAF23" w14:textId="77777777" w:rsidR="00DF3E76" w:rsidRPr="00EF24E3" w:rsidRDefault="00520BD2">
            <w:pPr>
              <w:pStyle w:val="TableParagraph"/>
              <w:spacing w:line="261" w:lineRule="auto"/>
              <w:ind w:left="125" w:right="113"/>
              <w:jc w:val="center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Essential plant</w:t>
            </w:r>
            <w:r w:rsidRPr="00EF24E3">
              <w:rPr>
                <w:rFonts w:asciiTheme="minorHAnsi" w:hAnsiTheme="minorHAnsi" w:cstheme="minorHAnsi"/>
                <w:color w:val="231F20"/>
                <w:spacing w:val="-4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r machinery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not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orking</w:t>
            </w:r>
          </w:p>
        </w:tc>
        <w:tc>
          <w:tcPr>
            <w:tcW w:w="7987" w:type="dxa"/>
            <w:tcBorders>
              <w:top w:val="nil"/>
            </w:tcBorders>
            <w:shd w:val="clear" w:color="auto" w:fill="E1F5F6"/>
          </w:tcPr>
          <w:p w14:paraId="4B2AAF24" w14:textId="77777777" w:rsidR="00DF3E76" w:rsidRPr="00EF24E3" w:rsidRDefault="00DF3E76">
            <w:pPr>
              <w:pStyle w:val="TableParagraph"/>
              <w:spacing w:before="6"/>
              <w:rPr>
                <w:rFonts w:asciiTheme="minorHAnsi" w:hAnsiTheme="minorHAnsi" w:cstheme="minorHAnsi"/>
                <w:b/>
                <w:sz w:val="24"/>
              </w:rPr>
            </w:pPr>
          </w:p>
          <w:p w14:paraId="4B2AAF25" w14:textId="77777777" w:rsidR="00DF3E76" w:rsidRPr="00EF24E3" w:rsidRDefault="00520BD2">
            <w:pPr>
              <w:pStyle w:val="TableParagraph"/>
              <w:spacing w:line="427" w:lineRule="auto"/>
              <w:ind w:left="77" w:right="1484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Use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maintenance/processes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5"/>
                <w:sz w:val="15"/>
              </w:rPr>
              <w:t>manual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ry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diagnose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problem,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if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unable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do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so</w:t>
            </w:r>
            <w:r w:rsidRPr="00EF24E3">
              <w:rPr>
                <w:rFonts w:asciiTheme="minorHAnsi" w:hAnsiTheme="minorHAnsi" w:cstheme="minorHAnsi"/>
                <w:color w:val="231F20"/>
                <w:spacing w:val="-48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Contact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farm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owner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or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service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provider</w:t>
            </w:r>
          </w:p>
        </w:tc>
        <w:tc>
          <w:tcPr>
            <w:tcW w:w="2296" w:type="dxa"/>
            <w:tcBorders>
              <w:top w:val="nil"/>
            </w:tcBorders>
            <w:shd w:val="clear" w:color="auto" w:fill="E1F5F6"/>
          </w:tcPr>
          <w:p w14:paraId="4B2AAF26" w14:textId="77777777" w:rsidR="00DF3E76" w:rsidRPr="00EF24E3" w:rsidRDefault="00DF3E76">
            <w:pPr>
              <w:pStyle w:val="TableParagraph"/>
              <w:spacing w:before="11"/>
              <w:rPr>
                <w:rFonts w:asciiTheme="minorHAnsi" w:hAnsiTheme="minorHAnsi" w:cstheme="minorHAnsi"/>
                <w:b/>
                <w:sz w:val="16"/>
              </w:rPr>
            </w:pPr>
          </w:p>
          <w:p w14:paraId="4B2AAF27" w14:textId="77777777" w:rsidR="00DF3E76" w:rsidRPr="00EF24E3" w:rsidRDefault="00520BD2">
            <w:pPr>
              <w:pStyle w:val="TableParagraph"/>
              <w:spacing w:line="261" w:lineRule="auto"/>
              <w:ind w:left="78" w:right="677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erson in charge of</w:t>
            </w:r>
            <w:r w:rsidRPr="00EF24E3">
              <w:rPr>
                <w:rFonts w:asciiTheme="minorHAnsi" w:hAnsiTheme="minorHAnsi" w:cstheme="minorHAnsi"/>
                <w:color w:val="231F20"/>
                <w:spacing w:val="-46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ilking</w:t>
            </w:r>
          </w:p>
          <w:p w14:paraId="4B2AAF28" w14:textId="77777777" w:rsidR="00DF3E76" w:rsidRPr="00EF24E3" w:rsidRDefault="00520BD2">
            <w:pPr>
              <w:pStyle w:val="TableParagraph"/>
              <w:spacing w:before="112"/>
              <w:ind w:left="7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ntact farm owner</w:t>
            </w:r>
          </w:p>
        </w:tc>
        <w:tc>
          <w:tcPr>
            <w:tcW w:w="3685" w:type="dxa"/>
            <w:tcBorders>
              <w:top w:val="nil"/>
            </w:tcBorders>
            <w:shd w:val="clear" w:color="auto" w:fill="E1F5F6"/>
          </w:tcPr>
          <w:p w14:paraId="4B2AAF29" w14:textId="77777777" w:rsidR="00DF3E76" w:rsidRPr="00EF24E3" w:rsidRDefault="00DF3E7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3"/>
              </w:rPr>
            </w:pPr>
          </w:p>
          <w:p w14:paraId="4B2AAF2A" w14:textId="77777777" w:rsidR="00DF3E76" w:rsidRPr="00EF24E3" w:rsidRDefault="00520BD2">
            <w:pPr>
              <w:pStyle w:val="TableParagraph"/>
              <w:ind w:left="7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aintenance/procedures</w:t>
            </w:r>
            <w:r w:rsidRPr="00EF24E3">
              <w:rPr>
                <w:rFonts w:asciiTheme="minorHAnsi" w:hAnsiTheme="minorHAnsi" w:cstheme="minorHAnsi"/>
                <w:color w:val="231F20"/>
                <w:spacing w:val="3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n</w:t>
            </w:r>
            <w:r w:rsidRPr="00EF24E3">
              <w:rPr>
                <w:rFonts w:asciiTheme="minorHAnsi" w:hAnsiTheme="minorHAnsi" w:cstheme="minorHAnsi"/>
                <w:color w:val="231F20"/>
                <w:spacing w:val="3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wshed</w:t>
            </w:r>
            <w:r w:rsidRPr="00EF24E3">
              <w:rPr>
                <w:rFonts w:asciiTheme="minorHAnsi" w:hAnsiTheme="minorHAnsi" w:cstheme="minorHAnsi"/>
                <w:color w:val="231F20"/>
                <w:spacing w:val="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ffice</w:t>
            </w:r>
          </w:p>
          <w:p w14:paraId="4B2AAF2B" w14:textId="77777777" w:rsidR="00DF3E76" w:rsidRPr="00EF24E3" w:rsidRDefault="00520BD2">
            <w:pPr>
              <w:pStyle w:val="TableParagraph"/>
              <w:spacing w:before="127"/>
              <w:ind w:left="78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ntact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list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n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wall</w:t>
            </w:r>
          </w:p>
        </w:tc>
      </w:tr>
      <w:tr w:rsidR="00DF3E76" w14:paraId="4B2AAF4D" w14:textId="77777777">
        <w:trPr>
          <w:trHeight w:val="3099"/>
        </w:trPr>
        <w:tc>
          <w:tcPr>
            <w:tcW w:w="1402" w:type="dxa"/>
          </w:tcPr>
          <w:p w14:paraId="4B2AAF2D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F2E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F2F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F30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F31" w14:textId="77777777" w:rsidR="00DF3E76" w:rsidRPr="00EF24E3" w:rsidRDefault="00DF3E76">
            <w:pPr>
              <w:pStyle w:val="TableParagraph"/>
              <w:spacing w:before="4"/>
              <w:rPr>
                <w:rFonts w:asciiTheme="minorHAnsi" w:hAnsiTheme="minorHAnsi" w:cstheme="minorHAnsi"/>
                <w:b/>
                <w:sz w:val="25"/>
              </w:rPr>
            </w:pPr>
          </w:p>
          <w:p w14:paraId="4B2AAF32" w14:textId="77777777" w:rsidR="00DF3E76" w:rsidRPr="00EF24E3" w:rsidRDefault="00520BD2">
            <w:pPr>
              <w:pStyle w:val="TableParagraph"/>
              <w:spacing w:line="261" w:lineRule="auto"/>
              <w:ind w:left="480" w:right="53" w:hanging="397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looding/Storm</w:t>
            </w:r>
            <w:r w:rsidRPr="00EF24E3">
              <w:rPr>
                <w:rFonts w:asciiTheme="minorHAnsi" w:hAnsiTheme="minorHAnsi" w:cstheme="minorHAnsi"/>
                <w:color w:val="231F20"/>
                <w:w w:val="142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event</w:t>
            </w:r>
          </w:p>
        </w:tc>
        <w:tc>
          <w:tcPr>
            <w:tcW w:w="7987" w:type="dxa"/>
          </w:tcPr>
          <w:p w14:paraId="4B2AAF33" w14:textId="77777777" w:rsidR="00DF3E76" w:rsidRPr="00EF24E3" w:rsidRDefault="00DF3E76">
            <w:pPr>
              <w:pStyle w:val="TableParagraph"/>
              <w:spacing w:before="12"/>
              <w:rPr>
                <w:rFonts w:asciiTheme="minorHAnsi" w:hAnsiTheme="minorHAnsi" w:cstheme="minorHAnsi"/>
                <w:b/>
                <w:sz w:val="13"/>
              </w:rPr>
            </w:pPr>
          </w:p>
          <w:p w14:paraId="4B2AAF34" w14:textId="77777777" w:rsidR="00DF3E76" w:rsidRPr="00EF24E3" w:rsidRDefault="00520BD2">
            <w:pPr>
              <w:pStyle w:val="TableParagraph"/>
              <w:spacing w:before="1"/>
              <w:ind w:left="77"/>
              <w:rPr>
                <w:rFonts w:asciiTheme="minorHAnsi" w:hAnsiTheme="minorHAnsi" w:cstheme="minorHAnsi"/>
                <w:b/>
                <w:sz w:val="15"/>
              </w:rPr>
            </w:pP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5"/>
              </w:rPr>
              <w:t>Prepare</w:t>
            </w:r>
          </w:p>
          <w:p w14:paraId="4B2AAF35" w14:textId="77777777" w:rsidR="00DF3E76" w:rsidRPr="00EF24E3" w:rsidRDefault="00520BD2">
            <w:pPr>
              <w:pStyle w:val="TableParagraph"/>
              <w:tabs>
                <w:tab w:val="left" w:pos="875"/>
              </w:tabs>
              <w:spacing w:before="99"/>
              <w:ind w:left="522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40"/>
                <w:sz w:val="15"/>
              </w:rPr>
              <w:t>‐</w:t>
            </w:r>
            <w:r w:rsidRPr="00EF24E3">
              <w:rPr>
                <w:rFonts w:asciiTheme="minorHAnsi" w:hAnsiTheme="minorHAnsi" w:cstheme="minorHAnsi"/>
                <w:color w:val="231F20"/>
                <w:w w:val="140"/>
                <w:sz w:val="15"/>
              </w:rPr>
              <w:tab/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Protect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gear/equipment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on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farm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and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around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he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house</w:t>
            </w:r>
            <w:r w:rsidRPr="00EF24E3">
              <w:rPr>
                <w:rFonts w:asciiTheme="minorHAnsi" w:hAnsiTheme="minorHAnsi" w:cstheme="minorHAnsi"/>
                <w:color w:val="231F20"/>
                <w:spacing w:val="-3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5"/>
                <w:sz w:val="15"/>
              </w:rPr>
              <w:t xml:space="preserve"> </w:t>
            </w:r>
            <w:proofErr w:type="spellStart"/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minimise</w:t>
            </w:r>
            <w:proofErr w:type="spellEnd"/>
            <w:r w:rsidRPr="00EF24E3">
              <w:rPr>
                <w:rFonts w:asciiTheme="minorHAnsi" w:hAnsiTheme="minorHAnsi" w:cstheme="minorHAnsi"/>
                <w:color w:val="231F20"/>
                <w:spacing w:val="-4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damage</w:t>
            </w:r>
          </w:p>
          <w:p w14:paraId="4B2AAF36" w14:textId="77777777" w:rsidR="00DF3E76" w:rsidRPr="00EF24E3" w:rsidRDefault="00520BD2">
            <w:pPr>
              <w:pStyle w:val="TableParagraph"/>
              <w:tabs>
                <w:tab w:val="left" w:pos="875"/>
              </w:tabs>
              <w:spacing w:before="79"/>
              <w:ind w:left="522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‐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ab/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heck</w:t>
            </w:r>
            <w:r w:rsidRPr="00EF24E3">
              <w:rPr>
                <w:rFonts w:asciiTheme="minorHAnsi" w:hAnsiTheme="minorHAnsi" w:cstheme="minorHAnsi"/>
                <w:color w:val="231F20"/>
                <w:spacing w:val="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ther</w:t>
            </w:r>
            <w:r w:rsidRPr="00EF24E3">
              <w:rPr>
                <w:rFonts w:asciiTheme="minorHAnsi" w:hAnsiTheme="minorHAnsi" w:cstheme="minorHAnsi"/>
                <w:color w:val="231F20"/>
                <w:spacing w:val="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arm</w:t>
            </w:r>
            <w:r w:rsidRPr="00EF24E3">
              <w:rPr>
                <w:rFonts w:asciiTheme="minorHAnsi" w:hAnsiTheme="minorHAnsi" w:cstheme="minorHAnsi"/>
                <w:color w:val="231F20"/>
                <w:spacing w:val="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embers</w:t>
            </w:r>
            <w:r w:rsidRPr="00EF24E3">
              <w:rPr>
                <w:rFonts w:asciiTheme="minorHAnsi" w:hAnsiTheme="minorHAnsi" w:cstheme="minorHAnsi"/>
                <w:color w:val="231F20"/>
                <w:spacing w:val="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nd</w:t>
            </w:r>
            <w:r w:rsidRPr="00EF24E3">
              <w:rPr>
                <w:rFonts w:asciiTheme="minorHAnsi" w:hAnsiTheme="minorHAnsi" w:cstheme="minorHAnsi"/>
                <w:color w:val="231F20"/>
                <w:spacing w:val="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amilies</w:t>
            </w:r>
            <w:r w:rsidRPr="00EF24E3">
              <w:rPr>
                <w:rFonts w:asciiTheme="minorHAnsi" w:hAnsiTheme="minorHAnsi" w:cstheme="minorHAnsi"/>
                <w:color w:val="231F20"/>
                <w:spacing w:val="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hat</w:t>
            </w:r>
            <w:r w:rsidRPr="00EF24E3">
              <w:rPr>
                <w:rFonts w:asciiTheme="minorHAnsi" w:hAnsiTheme="minorHAnsi" w:cstheme="minorHAnsi"/>
                <w:color w:val="231F20"/>
                <w:spacing w:val="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hey</w:t>
            </w:r>
            <w:r w:rsidRPr="00EF24E3">
              <w:rPr>
                <w:rFonts w:asciiTheme="minorHAnsi" w:hAnsiTheme="minorHAnsi" w:cstheme="minorHAnsi"/>
                <w:color w:val="231F20"/>
                <w:spacing w:val="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have</w:t>
            </w:r>
            <w:r w:rsidRPr="00EF24E3">
              <w:rPr>
                <w:rFonts w:asciiTheme="minorHAnsi" w:hAnsiTheme="minorHAnsi" w:cstheme="minorHAnsi"/>
                <w:color w:val="231F20"/>
                <w:spacing w:val="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ufficient</w:t>
            </w:r>
            <w:r w:rsidRPr="00EF24E3">
              <w:rPr>
                <w:rFonts w:asciiTheme="minorHAnsi" w:hAnsiTheme="minorHAnsi" w:cstheme="minorHAnsi"/>
                <w:color w:val="231F20"/>
                <w:spacing w:val="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ood</w:t>
            </w:r>
            <w:r w:rsidRPr="00EF24E3">
              <w:rPr>
                <w:rFonts w:asciiTheme="minorHAnsi" w:hAnsiTheme="minorHAnsi" w:cstheme="minorHAnsi"/>
                <w:color w:val="231F20"/>
                <w:spacing w:val="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nd</w:t>
            </w:r>
            <w:r w:rsidRPr="00EF24E3">
              <w:rPr>
                <w:rFonts w:asciiTheme="minorHAnsi" w:hAnsiTheme="minorHAnsi" w:cstheme="minorHAnsi"/>
                <w:color w:val="231F20"/>
                <w:spacing w:val="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ower</w:t>
            </w:r>
          </w:p>
          <w:p w14:paraId="4B2AAF37" w14:textId="77777777" w:rsidR="00DF3E76" w:rsidRPr="00EF24E3" w:rsidRDefault="00520BD2">
            <w:pPr>
              <w:pStyle w:val="TableParagraph"/>
              <w:spacing w:before="24"/>
              <w:ind w:left="875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lternatives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for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he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event</w:t>
            </w:r>
          </w:p>
          <w:p w14:paraId="4B2AAF38" w14:textId="77777777" w:rsidR="00DF3E76" w:rsidRPr="00EF24E3" w:rsidRDefault="00520BD2">
            <w:pPr>
              <w:pStyle w:val="TableParagraph"/>
              <w:tabs>
                <w:tab w:val="left" w:pos="875"/>
              </w:tabs>
              <w:spacing w:before="79"/>
              <w:ind w:left="522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‐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ab/>
              <w:t>Protect</w:t>
            </w:r>
            <w:r w:rsidRPr="00EF24E3">
              <w:rPr>
                <w:rFonts w:asciiTheme="minorHAnsi" w:hAnsiTheme="minorHAnsi" w:cstheme="minorHAnsi"/>
                <w:color w:val="231F20"/>
                <w:spacing w:val="-13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from</w:t>
            </w:r>
            <w:r w:rsidRPr="00EF24E3">
              <w:rPr>
                <w:rFonts w:asciiTheme="minorHAnsi" w:hAnsiTheme="minorHAnsi" w:cstheme="minorHAnsi"/>
                <w:color w:val="231F20"/>
                <w:spacing w:val="-13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power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surges</w:t>
            </w:r>
          </w:p>
          <w:p w14:paraId="4B2AAF39" w14:textId="77777777" w:rsidR="00DF3E76" w:rsidRPr="00EF24E3" w:rsidRDefault="00520BD2">
            <w:pPr>
              <w:pStyle w:val="TableParagraph"/>
              <w:tabs>
                <w:tab w:val="left" w:pos="875"/>
              </w:tabs>
              <w:spacing w:before="79"/>
              <w:ind w:left="522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‐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ab/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ove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tock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higher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ground/shelter</w:t>
            </w:r>
          </w:p>
          <w:p w14:paraId="4B2AAF3A" w14:textId="77777777" w:rsidR="00DF3E76" w:rsidRPr="00EF24E3" w:rsidRDefault="00DF3E76">
            <w:pPr>
              <w:pStyle w:val="TableParagraph"/>
              <w:spacing w:before="13"/>
              <w:rPr>
                <w:rFonts w:asciiTheme="minorHAnsi" w:hAnsiTheme="minorHAnsi" w:cstheme="minorHAnsi"/>
                <w:b/>
                <w:sz w:val="11"/>
              </w:rPr>
            </w:pPr>
          </w:p>
          <w:p w14:paraId="4B2AAF3B" w14:textId="77777777" w:rsidR="00DF3E76" w:rsidRPr="00EF24E3" w:rsidRDefault="00520BD2">
            <w:pPr>
              <w:pStyle w:val="TableParagraph"/>
              <w:ind w:left="77"/>
              <w:rPr>
                <w:rFonts w:asciiTheme="minorHAnsi" w:hAnsiTheme="minorHAnsi" w:cstheme="minorHAnsi"/>
                <w:b/>
                <w:sz w:val="15"/>
              </w:rPr>
            </w:pP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5"/>
              </w:rPr>
              <w:t>Immediately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9"/>
                <w:w w:val="11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15"/>
                <w:sz w:val="15"/>
              </w:rPr>
              <w:t>after</w:t>
            </w:r>
          </w:p>
          <w:p w14:paraId="4B2AAF3C" w14:textId="77777777" w:rsidR="00DF3E76" w:rsidRPr="00EF24E3" w:rsidRDefault="00520BD2">
            <w:pPr>
              <w:pStyle w:val="TableParagraph"/>
              <w:tabs>
                <w:tab w:val="left" w:pos="875"/>
              </w:tabs>
              <w:spacing w:before="100"/>
              <w:ind w:left="522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‐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ab/>
              <w:t>Check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afety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of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eople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nd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tock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–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move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tock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higher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ground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f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needed.</w:t>
            </w:r>
          </w:p>
          <w:p w14:paraId="4B2AAF3D" w14:textId="77777777" w:rsidR="00DF3E76" w:rsidRPr="00EF24E3" w:rsidRDefault="00520BD2">
            <w:pPr>
              <w:pStyle w:val="TableParagraph"/>
              <w:tabs>
                <w:tab w:val="left" w:pos="875"/>
              </w:tabs>
              <w:spacing w:before="79"/>
              <w:ind w:left="522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‐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ab/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ssess</w:t>
            </w:r>
            <w:r w:rsidRPr="00EF24E3">
              <w:rPr>
                <w:rFonts w:asciiTheme="minorHAnsi" w:hAnsiTheme="minorHAnsi" w:cstheme="minorHAnsi"/>
                <w:color w:val="231F20"/>
                <w:spacing w:val="3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ny</w:t>
            </w:r>
            <w:r w:rsidRPr="00EF24E3">
              <w:rPr>
                <w:rFonts w:asciiTheme="minorHAnsi" w:hAnsiTheme="minorHAnsi" w:cstheme="minorHAnsi"/>
                <w:color w:val="231F20"/>
                <w:spacing w:val="3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damage</w:t>
            </w:r>
          </w:p>
          <w:p w14:paraId="4B2AAF3E" w14:textId="77777777" w:rsidR="00DF3E76" w:rsidRPr="00EF24E3" w:rsidRDefault="00520BD2">
            <w:pPr>
              <w:pStyle w:val="TableParagraph"/>
              <w:numPr>
                <w:ilvl w:val="0"/>
                <w:numId w:val="3"/>
              </w:numPr>
              <w:tabs>
                <w:tab w:val="left" w:pos="1356"/>
                <w:tab w:val="left" w:pos="1357"/>
              </w:tabs>
              <w:spacing w:before="60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f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localized,</w:t>
            </w:r>
            <w:r w:rsidRPr="00EF24E3">
              <w:rPr>
                <w:rFonts w:asciiTheme="minorHAnsi" w:hAnsiTheme="minorHAnsi" w:cstheme="minorHAnsi"/>
                <w:color w:val="231F20"/>
                <w:spacing w:val="-3"/>
                <w:w w:val="130"/>
                <w:sz w:val="15"/>
              </w:rPr>
              <w:t xml:space="preserve"> </w:t>
            </w:r>
            <w:proofErr w:type="spellStart"/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rioritise</w:t>
            </w:r>
            <w:proofErr w:type="spellEnd"/>
            <w:r w:rsidRPr="00EF24E3">
              <w:rPr>
                <w:rFonts w:asciiTheme="minorHAnsi" w:hAnsiTheme="minorHAnsi" w:cstheme="minorHAnsi"/>
                <w:color w:val="231F20"/>
                <w:spacing w:val="-3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people</w:t>
            </w:r>
            <w:r w:rsidRPr="00EF24E3">
              <w:rPr>
                <w:rFonts w:asciiTheme="minorHAnsi" w:hAnsiTheme="minorHAnsi" w:cstheme="minorHAnsi"/>
                <w:color w:val="231F20"/>
                <w:spacing w:val="-3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hen</w:t>
            </w:r>
            <w:r w:rsidRPr="00EF24E3">
              <w:rPr>
                <w:rFonts w:asciiTheme="minorHAnsi" w:hAnsiTheme="minorHAnsi" w:cstheme="minorHAnsi"/>
                <w:color w:val="231F20"/>
                <w:spacing w:val="-3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tock,</w:t>
            </w:r>
            <w:r w:rsidRPr="00EF24E3">
              <w:rPr>
                <w:rFonts w:asciiTheme="minorHAnsi" w:hAnsiTheme="minorHAnsi" w:cstheme="minorHAnsi"/>
                <w:color w:val="231F20"/>
                <w:spacing w:val="-3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hen</w:t>
            </w:r>
            <w:r w:rsidRPr="00EF24E3">
              <w:rPr>
                <w:rFonts w:asciiTheme="minorHAnsi" w:hAnsiTheme="minorHAnsi" w:cstheme="minorHAnsi"/>
                <w:color w:val="231F20"/>
                <w:spacing w:val="-3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nfrastructure</w:t>
            </w:r>
          </w:p>
          <w:p w14:paraId="4B2AAF3F" w14:textId="77777777" w:rsidR="00DF3E76" w:rsidRPr="00EF24E3" w:rsidRDefault="00520BD2">
            <w:pPr>
              <w:pStyle w:val="TableParagraph"/>
              <w:numPr>
                <w:ilvl w:val="0"/>
                <w:numId w:val="3"/>
              </w:numPr>
              <w:tabs>
                <w:tab w:val="left" w:pos="1356"/>
                <w:tab w:val="left" w:pos="1357"/>
              </w:tabs>
              <w:spacing w:before="79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0"/>
                <w:sz w:val="15"/>
              </w:rPr>
              <w:t>If</w:t>
            </w:r>
            <w:r w:rsidRPr="00EF24E3">
              <w:rPr>
                <w:rFonts w:asciiTheme="minorHAnsi" w:hAnsiTheme="minorHAnsi" w:cstheme="minorHAnsi"/>
                <w:color w:val="231F20"/>
                <w:spacing w:val="20"/>
                <w:w w:val="12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5"/>
              </w:rPr>
              <w:t>significant,</w:t>
            </w:r>
            <w:r w:rsidRPr="00EF24E3">
              <w:rPr>
                <w:rFonts w:asciiTheme="minorHAnsi" w:hAnsiTheme="minorHAnsi" w:cstheme="minorHAnsi"/>
                <w:color w:val="231F20"/>
                <w:spacing w:val="21"/>
                <w:w w:val="12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5"/>
              </w:rPr>
              <w:t>follow</w:t>
            </w:r>
            <w:r w:rsidRPr="00EF24E3">
              <w:rPr>
                <w:rFonts w:asciiTheme="minorHAnsi" w:hAnsiTheme="minorHAnsi" w:cstheme="minorHAnsi"/>
                <w:color w:val="231F20"/>
                <w:spacing w:val="20"/>
                <w:w w:val="12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5"/>
              </w:rPr>
              <w:t>Civil</w:t>
            </w:r>
            <w:r w:rsidRPr="00EF24E3">
              <w:rPr>
                <w:rFonts w:asciiTheme="minorHAnsi" w:hAnsiTheme="minorHAnsi" w:cstheme="minorHAnsi"/>
                <w:color w:val="231F20"/>
                <w:spacing w:val="21"/>
                <w:w w:val="120"/>
                <w:sz w:val="15"/>
              </w:rPr>
              <w:t xml:space="preserve"> </w:t>
            </w:r>
            <w:proofErr w:type="spellStart"/>
            <w:r w:rsidRPr="00EF24E3">
              <w:rPr>
                <w:rFonts w:asciiTheme="minorHAnsi" w:hAnsiTheme="minorHAnsi" w:cstheme="minorHAnsi"/>
                <w:color w:val="231F20"/>
                <w:w w:val="120"/>
                <w:sz w:val="15"/>
              </w:rPr>
              <w:t>Defence</w:t>
            </w:r>
            <w:proofErr w:type="spellEnd"/>
            <w:r w:rsidRPr="00EF24E3">
              <w:rPr>
                <w:rFonts w:asciiTheme="minorHAnsi" w:hAnsiTheme="minorHAnsi" w:cstheme="minorHAnsi"/>
                <w:color w:val="231F20"/>
                <w:spacing w:val="21"/>
                <w:w w:val="12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5"/>
              </w:rPr>
              <w:t>instructions</w:t>
            </w:r>
          </w:p>
        </w:tc>
        <w:tc>
          <w:tcPr>
            <w:tcW w:w="2296" w:type="dxa"/>
          </w:tcPr>
          <w:p w14:paraId="4B2AAF40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F41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F42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F43" w14:textId="77777777" w:rsidR="00DF3E76" w:rsidRPr="00EF24E3" w:rsidRDefault="00DF3E76">
            <w:pPr>
              <w:pStyle w:val="TableParagraph"/>
              <w:spacing w:before="8"/>
              <w:rPr>
                <w:rFonts w:asciiTheme="minorHAnsi" w:hAnsiTheme="minorHAnsi" w:cstheme="minorHAnsi"/>
                <w:b/>
                <w:sz w:val="23"/>
              </w:rPr>
            </w:pPr>
          </w:p>
          <w:p w14:paraId="4B2AAF44" w14:textId="77777777" w:rsidR="00DF3E76" w:rsidRPr="00EF24E3" w:rsidRDefault="00520BD2">
            <w:pPr>
              <w:pStyle w:val="TableParagraph"/>
              <w:spacing w:line="261" w:lineRule="auto"/>
              <w:ind w:left="78" w:right="116"/>
              <w:rPr>
                <w:rFonts w:asciiTheme="minorHAnsi" w:hAnsiTheme="minorHAnsi" w:cstheme="minorHAnsi"/>
                <w:sz w:val="15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Farm Owner and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Sharemilker both hold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30"/>
                <w:sz w:val="15"/>
              </w:rPr>
              <w:t xml:space="preserve">responsibility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nd will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need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-8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work</w:t>
            </w:r>
            <w:r w:rsidRPr="00EF24E3">
              <w:rPr>
                <w:rFonts w:asciiTheme="minorHAnsi" w:hAnsiTheme="minorHAnsi" w:cstheme="minorHAnsi"/>
                <w:color w:val="231F20"/>
                <w:spacing w:val="-8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ogether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o</w:t>
            </w:r>
            <w:r w:rsidRPr="00EF24E3">
              <w:rPr>
                <w:rFonts w:asciiTheme="minorHAnsi" w:hAnsiTheme="minorHAnsi" w:cstheme="minorHAnsi"/>
                <w:color w:val="231F20"/>
                <w:spacing w:val="-47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allocate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5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5"/>
                <w:sz w:val="15"/>
              </w:rPr>
              <w:t>tasks</w:t>
            </w:r>
          </w:p>
        </w:tc>
        <w:tc>
          <w:tcPr>
            <w:tcW w:w="3685" w:type="dxa"/>
          </w:tcPr>
          <w:p w14:paraId="4B2AAF45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F46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F47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F48" w14:textId="77777777" w:rsidR="00DF3E76" w:rsidRPr="00EF24E3" w:rsidRDefault="00DF3E76">
            <w:pPr>
              <w:pStyle w:val="TableParagraph"/>
              <w:spacing w:before="7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F49" w14:textId="6B6758C0" w:rsidR="00DF3E76" w:rsidRPr="00EF24E3" w:rsidRDefault="007C34D3">
            <w:pPr>
              <w:pStyle w:val="TableParagraph"/>
              <w:ind w:left="78"/>
              <w:rPr>
                <w:rFonts w:asciiTheme="minorHAnsi" w:hAnsiTheme="minorHAnsi" w:cstheme="minorHAnsi"/>
                <w:sz w:val="15"/>
              </w:rPr>
            </w:pPr>
            <w:hyperlink r:id="rId18" w:history="1">
              <w:r w:rsidR="00520BD2" w:rsidRPr="007C34D3">
                <w:rPr>
                  <w:rStyle w:val="Hyperlink"/>
                  <w:rFonts w:asciiTheme="minorHAnsi" w:hAnsiTheme="minorHAnsi" w:cstheme="minorHAnsi"/>
                  <w:w w:val="120"/>
                  <w:sz w:val="15"/>
                </w:rPr>
                <w:t>Flood</w:t>
              </w:r>
              <w:r w:rsidR="00520BD2" w:rsidRPr="007C34D3">
                <w:rPr>
                  <w:rStyle w:val="Hyperlink"/>
                  <w:rFonts w:asciiTheme="minorHAnsi" w:hAnsiTheme="minorHAnsi" w:cstheme="minorHAnsi"/>
                  <w:spacing w:val="1"/>
                  <w:w w:val="120"/>
                  <w:sz w:val="15"/>
                </w:rPr>
                <w:t xml:space="preserve"> </w:t>
              </w:r>
              <w:r w:rsidR="00520BD2" w:rsidRPr="007C34D3">
                <w:rPr>
                  <w:rStyle w:val="Hyperlink"/>
                  <w:rFonts w:asciiTheme="minorHAnsi" w:hAnsiTheme="minorHAnsi" w:cstheme="minorHAnsi"/>
                  <w:w w:val="120"/>
                  <w:sz w:val="15"/>
                </w:rPr>
                <w:t>-</w:t>
              </w:r>
              <w:r w:rsidR="00520BD2" w:rsidRPr="007C34D3">
                <w:rPr>
                  <w:rStyle w:val="Hyperlink"/>
                  <w:rFonts w:asciiTheme="minorHAnsi" w:hAnsiTheme="minorHAnsi" w:cstheme="minorHAnsi"/>
                  <w:spacing w:val="1"/>
                  <w:w w:val="120"/>
                  <w:sz w:val="15"/>
                </w:rPr>
                <w:t xml:space="preserve"> </w:t>
              </w:r>
              <w:r w:rsidR="00520BD2" w:rsidRPr="007C34D3">
                <w:rPr>
                  <w:rStyle w:val="Hyperlink"/>
                  <w:rFonts w:asciiTheme="minorHAnsi" w:hAnsiTheme="minorHAnsi" w:cstheme="minorHAnsi"/>
                  <w:w w:val="120"/>
                  <w:sz w:val="15"/>
                </w:rPr>
                <w:t>DairyNZ</w:t>
              </w:r>
            </w:hyperlink>
          </w:p>
          <w:p w14:paraId="4B2AAF4A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b/>
                <w:sz w:val="18"/>
              </w:rPr>
            </w:pPr>
          </w:p>
          <w:p w14:paraId="4B2AAF4B" w14:textId="77777777" w:rsidR="00DF3E76" w:rsidRPr="00EF24E3" w:rsidRDefault="00DF3E76">
            <w:pPr>
              <w:pStyle w:val="TableParagraph"/>
              <w:spacing w:before="11"/>
              <w:rPr>
                <w:rFonts w:asciiTheme="minorHAnsi" w:hAnsiTheme="minorHAnsi" w:cstheme="minorHAnsi"/>
                <w:b/>
                <w:sz w:val="11"/>
              </w:rPr>
            </w:pPr>
          </w:p>
          <w:p w14:paraId="4B2AAF4C" w14:textId="77777777" w:rsidR="00DF3E76" w:rsidRPr="00EF24E3" w:rsidRDefault="00520BD2">
            <w:pPr>
              <w:pStyle w:val="TableParagraph"/>
              <w:ind w:left="78"/>
              <w:rPr>
                <w:rFonts w:asciiTheme="minorHAnsi" w:hAnsiTheme="minorHAnsi" w:cstheme="minorHAnsi"/>
                <w:sz w:val="15"/>
              </w:rPr>
            </w:pPr>
            <w:proofErr w:type="spellStart"/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Neighbour</w:t>
            </w:r>
            <w:proofErr w:type="spellEnd"/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and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Team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ntact</w:t>
            </w:r>
            <w:r w:rsidRPr="00EF24E3">
              <w:rPr>
                <w:rFonts w:asciiTheme="minorHAnsi" w:hAnsiTheme="minorHAnsi" w:cstheme="minorHAnsi"/>
                <w:color w:val="231F20"/>
                <w:spacing w:val="2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list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in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30"/>
                <w:sz w:val="15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5"/>
              </w:rPr>
              <w:t>cowshed</w:t>
            </w:r>
          </w:p>
        </w:tc>
      </w:tr>
    </w:tbl>
    <w:p w14:paraId="4B2AAF4E" w14:textId="164FBA77" w:rsidR="00DF3E76" w:rsidRDefault="00767FDD">
      <w:pPr>
        <w:tabs>
          <w:tab w:val="left" w:pos="2370"/>
          <w:tab w:val="left" w:pos="2688"/>
          <w:tab w:val="left" w:pos="3108"/>
          <w:tab w:val="left" w:pos="3341"/>
          <w:tab w:val="left" w:pos="16067"/>
        </w:tabs>
        <w:spacing w:before="403"/>
        <w:ind w:left="745"/>
        <w:rPr>
          <w:rFonts w:ascii="Arial"/>
          <w:b/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9664" behindDoc="0" locked="0" layoutInCell="1" allowOverlap="1" wp14:anchorId="4B2AB130" wp14:editId="77230A51">
                <wp:simplePos x="0" y="0"/>
                <wp:positionH relativeFrom="page">
                  <wp:posOffset>1376680</wp:posOffset>
                </wp:positionH>
                <wp:positionV relativeFrom="paragraph">
                  <wp:posOffset>358775</wp:posOffset>
                </wp:positionV>
                <wp:extent cx="96520" cy="0"/>
                <wp:effectExtent l="0" t="0" r="0" b="0"/>
                <wp:wrapNone/>
                <wp:docPr id="14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6520" cy="0"/>
                        </a:xfrm>
                        <a:prstGeom prst="line">
                          <a:avLst/>
                        </a:prstGeom>
                        <a:noFill/>
                        <a:ln w="508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4A2975" id="Line 3" o:spid="_x0000_s1026" style="position:absolute;z-index:1572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08.4pt,28.25pt" to="116pt,2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" strokecolor="#231f20" strokeweight=".4pt"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0176" behindDoc="0" locked="0" layoutInCell="1" allowOverlap="1" wp14:anchorId="4B2AB131" wp14:editId="2BD4B989">
                <wp:simplePos x="0" y="0"/>
                <wp:positionH relativeFrom="page">
                  <wp:posOffset>1578610</wp:posOffset>
                </wp:positionH>
                <wp:positionV relativeFrom="paragraph">
                  <wp:posOffset>358775</wp:posOffset>
                </wp:positionV>
                <wp:extent cx="96520" cy="0"/>
                <wp:effectExtent l="0" t="0" r="0" b="0"/>
                <wp:wrapNone/>
                <wp:docPr id="13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6520" cy="0"/>
                        </a:xfrm>
                        <a:prstGeom prst="line">
                          <a:avLst/>
                        </a:prstGeom>
                        <a:noFill/>
                        <a:ln w="508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969FD3D" id="Line 2" o:spid="_x0000_s1026" style="position:absolute;z-index:1573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3pt,28.25pt" to="131.9pt,2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" strokecolor="#231f20" strokeweight=".4pt">
                <w10:wrap anchorx="page"/>
              </v:line>
            </w:pict>
          </mc:Fallback>
        </mc:AlternateContent>
      </w:r>
      <w:r w:rsidR="00520BD2">
        <w:rPr>
          <w:rFonts w:ascii="Arial"/>
          <w:b/>
          <w:color w:val="79C142"/>
          <w:w w:val="110"/>
          <w:sz w:val="16"/>
        </w:rPr>
        <w:t>Date</w:t>
      </w:r>
      <w:r w:rsidR="00520BD2">
        <w:rPr>
          <w:rFonts w:ascii="Arial"/>
          <w:b/>
          <w:color w:val="79C142"/>
          <w:spacing w:val="27"/>
          <w:w w:val="110"/>
          <w:sz w:val="16"/>
        </w:rPr>
        <w:t xml:space="preserve"> </w:t>
      </w:r>
      <w:r w:rsidR="00520BD2">
        <w:rPr>
          <w:rFonts w:ascii="Arial"/>
          <w:b/>
          <w:color w:val="79C142"/>
          <w:w w:val="110"/>
          <w:sz w:val="16"/>
        </w:rPr>
        <w:t>Reviewed:</w:t>
      </w:r>
      <w:r w:rsidR="00520BD2">
        <w:rPr>
          <w:rFonts w:ascii="Arial"/>
          <w:b/>
          <w:color w:val="79C142"/>
          <w:w w:val="110"/>
          <w:sz w:val="16"/>
        </w:rPr>
        <w:tab/>
      </w:r>
      <w:r w:rsidR="00520BD2">
        <w:rPr>
          <w:rFonts w:ascii="Arial"/>
          <w:b/>
          <w:color w:val="231F20"/>
          <w:w w:val="115"/>
          <w:sz w:val="16"/>
        </w:rPr>
        <w:t>/</w:t>
      </w:r>
      <w:r w:rsidR="00520BD2">
        <w:rPr>
          <w:rFonts w:ascii="Arial"/>
          <w:b/>
          <w:color w:val="231F20"/>
          <w:w w:val="115"/>
          <w:sz w:val="16"/>
        </w:rPr>
        <w:tab/>
        <w:t>/</w:t>
      </w:r>
      <w:r w:rsidR="00520BD2">
        <w:rPr>
          <w:rFonts w:ascii="Arial"/>
          <w:b/>
          <w:color w:val="231F20"/>
          <w:w w:val="115"/>
          <w:sz w:val="16"/>
          <w:u w:val="single" w:color="231F20"/>
        </w:rPr>
        <w:tab/>
      </w:r>
      <w:r w:rsidR="00520BD2">
        <w:rPr>
          <w:rFonts w:ascii="Arial"/>
          <w:b/>
          <w:color w:val="231F20"/>
          <w:w w:val="115"/>
          <w:sz w:val="16"/>
        </w:rPr>
        <w:tab/>
      </w:r>
      <w:r w:rsidR="00520BD2">
        <w:rPr>
          <w:rFonts w:ascii="Arial"/>
          <w:b/>
          <w:color w:val="79C142"/>
          <w:w w:val="110"/>
          <w:sz w:val="16"/>
        </w:rPr>
        <w:t>Signed</w:t>
      </w:r>
      <w:r w:rsidR="00520BD2">
        <w:rPr>
          <w:rFonts w:ascii="Arial"/>
          <w:b/>
          <w:color w:val="79C142"/>
          <w:spacing w:val="15"/>
          <w:w w:val="110"/>
          <w:sz w:val="16"/>
        </w:rPr>
        <w:t xml:space="preserve"> </w:t>
      </w:r>
      <w:proofErr w:type="gramStart"/>
      <w:r w:rsidR="00520BD2">
        <w:rPr>
          <w:rFonts w:ascii="Arial"/>
          <w:b/>
          <w:color w:val="79C142"/>
          <w:w w:val="110"/>
          <w:sz w:val="16"/>
        </w:rPr>
        <w:t>By</w:t>
      </w:r>
      <w:proofErr w:type="gramEnd"/>
      <w:r w:rsidR="00520BD2">
        <w:rPr>
          <w:rFonts w:ascii="Arial"/>
          <w:b/>
          <w:color w:val="79C142"/>
          <w:spacing w:val="15"/>
          <w:w w:val="110"/>
          <w:sz w:val="16"/>
        </w:rPr>
        <w:t xml:space="preserve"> </w:t>
      </w:r>
      <w:r w:rsidR="00520BD2">
        <w:rPr>
          <w:rFonts w:ascii="Arial"/>
          <w:b/>
          <w:color w:val="79C142"/>
          <w:w w:val="110"/>
          <w:sz w:val="16"/>
        </w:rPr>
        <w:t>Farm</w:t>
      </w:r>
      <w:r w:rsidR="00520BD2">
        <w:rPr>
          <w:rFonts w:ascii="Arial"/>
          <w:b/>
          <w:color w:val="79C142"/>
          <w:spacing w:val="15"/>
          <w:w w:val="110"/>
          <w:sz w:val="16"/>
        </w:rPr>
        <w:t xml:space="preserve"> </w:t>
      </w:r>
      <w:r w:rsidR="00520BD2">
        <w:rPr>
          <w:rFonts w:ascii="Arial"/>
          <w:b/>
          <w:color w:val="79C142"/>
          <w:w w:val="110"/>
          <w:sz w:val="16"/>
        </w:rPr>
        <w:t>Team:</w:t>
      </w:r>
      <w:r w:rsidR="00520BD2">
        <w:rPr>
          <w:rFonts w:ascii="Arial"/>
          <w:b/>
          <w:color w:val="79C142"/>
          <w:spacing w:val="12"/>
          <w:sz w:val="16"/>
        </w:rPr>
        <w:t xml:space="preserve"> </w:t>
      </w:r>
      <w:r w:rsidR="00520BD2">
        <w:rPr>
          <w:rFonts w:ascii="Arial"/>
          <w:b/>
          <w:color w:val="79C142"/>
          <w:w w:val="99"/>
          <w:sz w:val="16"/>
          <w:u w:val="single" w:color="231F20"/>
        </w:rPr>
        <w:t xml:space="preserve"> </w:t>
      </w:r>
      <w:r w:rsidR="00520BD2">
        <w:rPr>
          <w:rFonts w:ascii="Arial"/>
          <w:b/>
          <w:color w:val="79C142"/>
          <w:sz w:val="16"/>
          <w:u w:val="single" w:color="231F20"/>
        </w:rPr>
        <w:tab/>
      </w:r>
    </w:p>
    <w:p w14:paraId="4B2AAF4F" w14:textId="77777777" w:rsidR="00DF3E76" w:rsidRDefault="00DF3E76">
      <w:pPr>
        <w:rPr>
          <w:rFonts w:ascii="Arial"/>
          <w:sz w:val="16"/>
        </w:rPr>
        <w:sectPr w:rsidR="00DF3E76">
          <w:pgSz w:w="16840" w:h="11910" w:orient="landscape"/>
          <w:pgMar w:top="520" w:right="0" w:bottom="760" w:left="0" w:header="0" w:footer="564" w:gutter="0"/>
          <w:cols w:space="720"/>
        </w:sectPr>
      </w:pPr>
    </w:p>
    <w:p w14:paraId="4B2AAF50" w14:textId="77777777" w:rsidR="00DF3E76" w:rsidRDefault="00520BD2">
      <w:pPr>
        <w:spacing w:before="83"/>
        <w:ind w:left="722"/>
        <w:rPr>
          <w:rFonts w:ascii="Arial"/>
          <w:b/>
          <w:sz w:val="28"/>
        </w:rPr>
      </w:pPr>
      <w:r>
        <w:rPr>
          <w:rFonts w:ascii="Arial"/>
          <w:b/>
          <w:color w:val="79C142"/>
          <w:spacing w:val="10"/>
          <w:w w:val="105"/>
          <w:sz w:val="28"/>
        </w:rPr>
        <w:lastRenderedPageBreak/>
        <w:t>FARM</w:t>
      </w:r>
      <w:r>
        <w:rPr>
          <w:rFonts w:ascii="Arial"/>
          <w:b/>
          <w:color w:val="79C142"/>
          <w:spacing w:val="44"/>
          <w:w w:val="105"/>
          <w:sz w:val="28"/>
        </w:rPr>
        <w:t xml:space="preserve"> </w:t>
      </w:r>
      <w:r>
        <w:rPr>
          <w:rFonts w:ascii="Arial"/>
          <w:b/>
          <w:color w:val="79C142"/>
          <w:spacing w:val="11"/>
          <w:w w:val="105"/>
          <w:sz w:val="28"/>
        </w:rPr>
        <w:t>CONTACT</w:t>
      </w:r>
      <w:r>
        <w:rPr>
          <w:rFonts w:ascii="Arial"/>
          <w:b/>
          <w:color w:val="79C142"/>
          <w:spacing w:val="45"/>
          <w:w w:val="105"/>
          <w:sz w:val="28"/>
        </w:rPr>
        <w:t xml:space="preserve"> </w:t>
      </w:r>
      <w:r>
        <w:rPr>
          <w:rFonts w:ascii="Arial"/>
          <w:b/>
          <w:color w:val="79C142"/>
          <w:spacing w:val="11"/>
          <w:w w:val="105"/>
          <w:sz w:val="28"/>
        </w:rPr>
        <w:t>LIST</w:t>
      </w:r>
    </w:p>
    <w:p w14:paraId="4B2AAF51" w14:textId="77777777" w:rsidR="00DF3E76" w:rsidRDefault="00DF3E76">
      <w:pPr>
        <w:pStyle w:val="BodyText"/>
        <w:spacing w:before="9"/>
        <w:rPr>
          <w:rFonts w:ascii="Arial"/>
          <w:b/>
          <w:sz w:val="17"/>
        </w:rPr>
      </w:pPr>
    </w:p>
    <w:tbl>
      <w:tblPr>
        <w:tblW w:w="0" w:type="auto"/>
        <w:tblInd w:w="732" w:type="dxa"/>
        <w:tblBorders>
          <w:top w:val="single" w:sz="4" w:space="0" w:color="0099A8"/>
          <w:left w:val="single" w:sz="4" w:space="0" w:color="0099A8"/>
          <w:bottom w:val="single" w:sz="4" w:space="0" w:color="0099A8"/>
          <w:right w:val="single" w:sz="4" w:space="0" w:color="0099A8"/>
          <w:insideH w:val="single" w:sz="4" w:space="0" w:color="0099A8"/>
          <w:insideV w:val="single" w:sz="4" w:space="0" w:color="0099A8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14"/>
        <w:gridCol w:w="2551"/>
        <w:gridCol w:w="2286"/>
        <w:gridCol w:w="3930"/>
        <w:gridCol w:w="3904"/>
      </w:tblGrid>
      <w:tr w:rsidR="00DF3E76" w14:paraId="4B2AAF57" w14:textId="77777777">
        <w:trPr>
          <w:trHeight w:val="358"/>
        </w:trPr>
        <w:tc>
          <w:tcPr>
            <w:tcW w:w="2714" w:type="dxa"/>
            <w:tcBorders>
              <w:top w:val="nil"/>
              <w:left w:val="nil"/>
              <w:bottom w:val="nil"/>
              <w:right w:val="nil"/>
            </w:tcBorders>
            <w:shd w:val="clear" w:color="auto" w:fill="00A0B0"/>
          </w:tcPr>
          <w:p w14:paraId="4B2AAF52" w14:textId="77777777" w:rsidR="00DF3E76" w:rsidRDefault="00520BD2">
            <w:pPr>
              <w:pStyle w:val="TableParagraph"/>
              <w:spacing w:before="91"/>
              <w:ind w:left="751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color w:val="FFFFFF"/>
                <w:w w:val="105"/>
                <w:sz w:val="20"/>
              </w:rPr>
              <w:t>SCENARIOS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00A0B0"/>
          </w:tcPr>
          <w:p w14:paraId="4B2AAF53" w14:textId="77777777" w:rsidR="00DF3E76" w:rsidRDefault="00520BD2">
            <w:pPr>
              <w:pStyle w:val="TableParagraph"/>
              <w:spacing w:before="91"/>
              <w:ind w:left="936" w:right="926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color w:val="FFFFFF"/>
                <w:w w:val="110"/>
                <w:sz w:val="20"/>
              </w:rPr>
              <w:t>NAME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00A0B0"/>
          </w:tcPr>
          <w:p w14:paraId="4B2AAF54" w14:textId="77777777" w:rsidR="00DF3E76" w:rsidRDefault="00520BD2">
            <w:pPr>
              <w:pStyle w:val="TableParagraph"/>
              <w:spacing w:before="91"/>
              <w:ind w:left="850" w:right="839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color w:val="FFFFFF"/>
                <w:sz w:val="20"/>
              </w:rPr>
              <w:t>ROLE</w:t>
            </w:r>
          </w:p>
        </w:tc>
        <w:tc>
          <w:tcPr>
            <w:tcW w:w="3930" w:type="dxa"/>
            <w:tcBorders>
              <w:top w:val="nil"/>
              <w:left w:val="nil"/>
              <w:bottom w:val="nil"/>
              <w:right w:val="nil"/>
            </w:tcBorders>
            <w:shd w:val="clear" w:color="auto" w:fill="00A0B0"/>
          </w:tcPr>
          <w:p w14:paraId="4B2AAF55" w14:textId="77777777" w:rsidR="00DF3E76" w:rsidRDefault="00520BD2">
            <w:pPr>
              <w:pStyle w:val="TableParagraph"/>
              <w:spacing w:before="91"/>
              <w:ind w:left="1220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color w:val="FFFFFF"/>
                <w:w w:val="110"/>
                <w:sz w:val="20"/>
              </w:rPr>
              <w:t>PHONE/EMAIL</w:t>
            </w:r>
          </w:p>
        </w:tc>
        <w:tc>
          <w:tcPr>
            <w:tcW w:w="3904" w:type="dxa"/>
            <w:tcBorders>
              <w:top w:val="nil"/>
              <w:left w:val="nil"/>
              <w:bottom w:val="nil"/>
              <w:right w:val="nil"/>
            </w:tcBorders>
            <w:shd w:val="clear" w:color="auto" w:fill="00A0B0"/>
          </w:tcPr>
          <w:p w14:paraId="4B2AAF56" w14:textId="77777777" w:rsidR="00DF3E76" w:rsidRDefault="00520BD2">
            <w:pPr>
              <w:pStyle w:val="TableParagraph"/>
              <w:spacing w:before="91"/>
              <w:ind w:left="1390" w:right="1376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color w:val="FFFFFF"/>
                <w:w w:val="105"/>
                <w:sz w:val="20"/>
              </w:rPr>
              <w:t>LOCATION</w:t>
            </w:r>
          </w:p>
        </w:tc>
      </w:tr>
      <w:tr w:rsidR="00DF3E76" w14:paraId="4B2AAF5D" w14:textId="77777777">
        <w:trPr>
          <w:trHeight w:val="329"/>
        </w:trPr>
        <w:tc>
          <w:tcPr>
            <w:tcW w:w="2714" w:type="dxa"/>
            <w:tcBorders>
              <w:top w:val="nil"/>
            </w:tcBorders>
          </w:tcPr>
          <w:p w14:paraId="4B2AAF58" w14:textId="77777777" w:rsidR="00DF3E76" w:rsidRPr="00EF24E3" w:rsidRDefault="00520BD2">
            <w:pPr>
              <w:pStyle w:val="TableParagraph"/>
              <w:spacing w:before="84"/>
              <w:ind w:left="80"/>
              <w:rPr>
                <w:rFonts w:asciiTheme="minorHAnsi" w:hAnsiTheme="minorHAnsi" w:cstheme="minorHAnsi"/>
                <w:b/>
                <w:sz w:val="16"/>
              </w:rPr>
            </w:pPr>
            <w:r w:rsidRPr="00EF24E3">
              <w:rPr>
                <w:rFonts w:asciiTheme="minorHAnsi" w:hAnsiTheme="minorHAnsi" w:cstheme="minorHAnsi"/>
                <w:b/>
                <w:color w:val="231F20"/>
                <w:w w:val="105"/>
                <w:sz w:val="16"/>
              </w:rPr>
              <w:t>FARM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2"/>
                <w:w w:val="10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105"/>
                <w:sz w:val="16"/>
              </w:rPr>
              <w:t>TEAM</w:t>
            </w:r>
          </w:p>
        </w:tc>
        <w:tc>
          <w:tcPr>
            <w:tcW w:w="2551" w:type="dxa"/>
            <w:tcBorders>
              <w:top w:val="nil"/>
            </w:tcBorders>
          </w:tcPr>
          <w:p w14:paraId="4B2AAF59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286" w:type="dxa"/>
            <w:tcBorders>
              <w:top w:val="nil"/>
            </w:tcBorders>
          </w:tcPr>
          <w:p w14:paraId="4B2AAF5A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30" w:type="dxa"/>
            <w:tcBorders>
              <w:top w:val="nil"/>
            </w:tcBorders>
          </w:tcPr>
          <w:p w14:paraId="4B2AAF5B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04" w:type="dxa"/>
            <w:tcBorders>
              <w:top w:val="nil"/>
            </w:tcBorders>
          </w:tcPr>
          <w:p w14:paraId="4B2AAF5C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AF63" w14:textId="77777777">
        <w:trPr>
          <w:trHeight w:val="324"/>
        </w:trPr>
        <w:tc>
          <w:tcPr>
            <w:tcW w:w="2714" w:type="dxa"/>
            <w:shd w:val="clear" w:color="auto" w:fill="E1F5F6"/>
          </w:tcPr>
          <w:p w14:paraId="4B2AAF5E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wner</w:t>
            </w:r>
          </w:p>
        </w:tc>
        <w:tc>
          <w:tcPr>
            <w:tcW w:w="2551" w:type="dxa"/>
            <w:shd w:val="clear" w:color="auto" w:fill="E1F5F6"/>
          </w:tcPr>
          <w:p w14:paraId="4B2AAF5F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286" w:type="dxa"/>
            <w:shd w:val="clear" w:color="auto" w:fill="E1F5F6"/>
          </w:tcPr>
          <w:p w14:paraId="4B2AAF60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30" w:type="dxa"/>
            <w:shd w:val="clear" w:color="auto" w:fill="E1F5F6"/>
          </w:tcPr>
          <w:p w14:paraId="4B2AAF61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04" w:type="dxa"/>
            <w:shd w:val="clear" w:color="auto" w:fill="E1F5F6"/>
          </w:tcPr>
          <w:p w14:paraId="4B2AAF62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AF69" w14:textId="77777777">
        <w:trPr>
          <w:trHeight w:val="324"/>
        </w:trPr>
        <w:tc>
          <w:tcPr>
            <w:tcW w:w="2714" w:type="dxa"/>
          </w:tcPr>
          <w:p w14:paraId="4B2AAF64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Sharemilker/CM/Manager</w:t>
            </w:r>
          </w:p>
        </w:tc>
        <w:tc>
          <w:tcPr>
            <w:tcW w:w="2551" w:type="dxa"/>
          </w:tcPr>
          <w:p w14:paraId="4B2AAF65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286" w:type="dxa"/>
          </w:tcPr>
          <w:p w14:paraId="4B2AAF66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30" w:type="dxa"/>
          </w:tcPr>
          <w:p w14:paraId="4B2AAF67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04" w:type="dxa"/>
          </w:tcPr>
          <w:p w14:paraId="4B2AAF68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AF6F" w14:textId="77777777">
        <w:trPr>
          <w:trHeight w:val="324"/>
        </w:trPr>
        <w:tc>
          <w:tcPr>
            <w:tcW w:w="2714" w:type="dxa"/>
            <w:shd w:val="clear" w:color="auto" w:fill="E1F5F6"/>
          </w:tcPr>
          <w:p w14:paraId="4B2AAF6A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Team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Members</w:t>
            </w:r>
          </w:p>
        </w:tc>
        <w:tc>
          <w:tcPr>
            <w:tcW w:w="2551" w:type="dxa"/>
            <w:shd w:val="clear" w:color="auto" w:fill="E1F5F6"/>
          </w:tcPr>
          <w:p w14:paraId="4B2AAF6B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286" w:type="dxa"/>
            <w:shd w:val="clear" w:color="auto" w:fill="E1F5F6"/>
          </w:tcPr>
          <w:p w14:paraId="4B2AAF6C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30" w:type="dxa"/>
            <w:shd w:val="clear" w:color="auto" w:fill="E1F5F6"/>
          </w:tcPr>
          <w:p w14:paraId="4B2AAF6D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04" w:type="dxa"/>
            <w:shd w:val="clear" w:color="auto" w:fill="E1F5F6"/>
          </w:tcPr>
          <w:p w14:paraId="4B2AAF6E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AF75" w14:textId="77777777">
        <w:trPr>
          <w:trHeight w:val="324"/>
        </w:trPr>
        <w:tc>
          <w:tcPr>
            <w:tcW w:w="2714" w:type="dxa"/>
          </w:tcPr>
          <w:p w14:paraId="4B2AAF70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2551" w:type="dxa"/>
          </w:tcPr>
          <w:p w14:paraId="4B2AAF71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286" w:type="dxa"/>
          </w:tcPr>
          <w:p w14:paraId="4B2AAF72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30" w:type="dxa"/>
          </w:tcPr>
          <w:p w14:paraId="4B2AAF73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04" w:type="dxa"/>
          </w:tcPr>
          <w:p w14:paraId="4B2AAF74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AF7B" w14:textId="77777777">
        <w:trPr>
          <w:trHeight w:val="324"/>
        </w:trPr>
        <w:tc>
          <w:tcPr>
            <w:tcW w:w="2714" w:type="dxa"/>
            <w:shd w:val="clear" w:color="auto" w:fill="E1F5F6"/>
          </w:tcPr>
          <w:p w14:paraId="4B2AAF76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15"/>
                <w:sz w:val="16"/>
              </w:rPr>
              <w:t>Relief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1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15"/>
                <w:sz w:val="16"/>
              </w:rPr>
              <w:t>Staff</w:t>
            </w:r>
          </w:p>
        </w:tc>
        <w:tc>
          <w:tcPr>
            <w:tcW w:w="2551" w:type="dxa"/>
            <w:shd w:val="clear" w:color="auto" w:fill="E1F5F6"/>
          </w:tcPr>
          <w:p w14:paraId="4B2AAF77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286" w:type="dxa"/>
            <w:shd w:val="clear" w:color="auto" w:fill="E1F5F6"/>
          </w:tcPr>
          <w:p w14:paraId="4B2AAF78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30" w:type="dxa"/>
            <w:shd w:val="clear" w:color="auto" w:fill="E1F5F6"/>
          </w:tcPr>
          <w:p w14:paraId="4B2AAF79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04" w:type="dxa"/>
            <w:shd w:val="clear" w:color="auto" w:fill="E1F5F6"/>
          </w:tcPr>
          <w:p w14:paraId="4B2AAF7A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AF81" w14:textId="77777777">
        <w:trPr>
          <w:trHeight w:val="324"/>
        </w:trPr>
        <w:tc>
          <w:tcPr>
            <w:tcW w:w="2714" w:type="dxa"/>
          </w:tcPr>
          <w:p w14:paraId="4B2AAF7C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Backup</w:t>
            </w:r>
            <w:r w:rsidRPr="00EF24E3">
              <w:rPr>
                <w:rFonts w:asciiTheme="minorHAnsi" w:hAnsiTheme="minorHAnsi" w:cstheme="minorHAnsi"/>
                <w:color w:val="231F20"/>
                <w:spacing w:val="-3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People</w:t>
            </w:r>
          </w:p>
        </w:tc>
        <w:tc>
          <w:tcPr>
            <w:tcW w:w="2551" w:type="dxa"/>
          </w:tcPr>
          <w:p w14:paraId="4B2AAF7D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286" w:type="dxa"/>
          </w:tcPr>
          <w:p w14:paraId="4B2AAF7E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30" w:type="dxa"/>
          </w:tcPr>
          <w:p w14:paraId="4B2AAF7F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04" w:type="dxa"/>
          </w:tcPr>
          <w:p w14:paraId="4B2AAF80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AF87" w14:textId="77777777">
        <w:trPr>
          <w:trHeight w:val="324"/>
        </w:trPr>
        <w:tc>
          <w:tcPr>
            <w:tcW w:w="2714" w:type="dxa"/>
            <w:shd w:val="clear" w:color="auto" w:fill="E1F5F6"/>
          </w:tcPr>
          <w:p w14:paraId="4B2AAF82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2551" w:type="dxa"/>
            <w:shd w:val="clear" w:color="auto" w:fill="E1F5F6"/>
          </w:tcPr>
          <w:p w14:paraId="4B2AAF83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286" w:type="dxa"/>
            <w:shd w:val="clear" w:color="auto" w:fill="E1F5F6"/>
          </w:tcPr>
          <w:p w14:paraId="4B2AAF84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30" w:type="dxa"/>
            <w:shd w:val="clear" w:color="auto" w:fill="E1F5F6"/>
          </w:tcPr>
          <w:p w14:paraId="4B2AAF85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04" w:type="dxa"/>
            <w:shd w:val="clear" w:color="auto" w:fill="E1F5F6"/>
          </w:tcPr>
          <w:p w14:paraId="4B2AAF86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AF8D" w14:textId="77777777">
        <w:trPr>
          <w:trHeight w:val="324"/>
        </w:trPr>
        <w:tc>
          <w:tcPr>
            <w:tcW w:w="2714" w:type="dxa"/>
          </w:tcPr>
          <w:p w14:paraId="4B2AAF88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Milk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Processor</w:t>
            </w:r>
          </w:p>
        </w:tc>
        <w:tc>
          <w:tcPr>
            <w:tcW w:w="2551" w:type="dxa"/>
          </w:tcPr>
          <w:p w14:paraId="4B2AAF89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286" w:type="dxa"/>
          </w:tcPr>
          <w:p w14:paraId="4B2AAF8A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30" w:type="dxa"/>
          </w:tcPr>
          <w:p w14:paraId="4B2AAF8B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04" w:type="dxa"/>
          </w:tcPr>
          <w:p w14:paraId="4B2AAF8C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AF93" w14:textId="77777777">
        <w:trPr>
          <w:trHeight w:val="324"/>
        </w:trPr>
        <w:tc>
          <w:tcPr>
            <w:tcW w:w="2714" w:type="dxa"/>
            <w:shd w:val="clear" w:color="auto" w:fill="E1F5F6"/>
          </w:tcPr>
          <w:p w14:paraId="4B2AAF8E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Vet</w:t>
            </w:r>
          </w:p>
        </w:tc>
        <w:tc>
          <w:tcPr>
            <w:tcW w:w="2551" w:type="dxa"/>
            <w:shd w:val="clear" w:color="auto" w:fill="E1F5F6"/>
          </w:tcPr>
          <w:p w14:paraId="4B2AAF8F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286" w:type="dxa"/>
            <w:shd w:val="clear" w:color="auto" w:fill="E1F5F6"/>
          </w:tcPr>
          <w:p w14:paraId="4B2AAF90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30" w:type="dxa"/>
            <w:shd w:val="clear" w:color="auto" w:fill="E1F5F6"/>
          </w:tcPr>
          <w:p w14:paraId="4B2AAF91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04" w:type="dxa"/>
            <w:shd w:val="clear" w:color="auto" w:fill="E1F5F6"/>
          </w:tcPr>
          <w:p w14:paraId="4B2AAF92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AF99" w14:textId="77777777">
        <w:trPr>
          <w:trHeight w:val="324"/>
        </w:trPr>
        <w:tc>
          <w:tcPr>
            <w:tcW w:w="2714" w:type="dxa"/>
          </w:tcPr>
          <w:p w14:paraId="4B2AAF94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Farm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Advisor</w:t>
            </w:r>
          </w:p>
        </w:tc>
        <w:tc>
          <w:tcPr>
            <w:tcW w:w="2551" w:type="dxa"/>
          </w:tcPr>
          <w:p w14:paraId="4B2AAF95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286" w:type="dxa"/>
          </w:tcPr>
          <w:p w14:paraId="4B2AAF96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30" w:type="dxa"/>
          </w:tcPr>
          <w:p w14:paraId="4B2AAF97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04" w:type="dxa"/>
          </w:tcPr>
          <w:p w14:paraId="4B2AAF98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AF9F" w14:textId="77777777">
        <w:trPr>
          <w:trHeight w:val="324"/>
        </w:trPr>
        <w:tc>
          <w:tcPr>
            <w:tcW w:w="2714" w:type="dxa"/>
            <w:shd w:val="clear" w:color="auto" w:fill="E1F5F6"/>
          </w:tcPr>
          <w:p w14:paraId="4B2AAF9A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DairyNZ</w:t>
            </w:r>
            <w:r w:rsidRPr="00EF24E3">
              <w:rPr>
                <w:rFonts w:asciiTheme="minorHAnsi" w:hAnsiTheme="minorHAnsi" w:cstheme="minorHAnsi"/>
                <w:color w:val="231F20"/>
                <w:spacing w:val="3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Extension</w:t>
            </w:r>
            <w:r w:rsidRPr="00EF24E3">
              <w:rPr>
                <w:rFonts w:asciiTheme="minorHAnsi" w:hAnsiTheme="minorHAnsi" w:cstheme="minorHAnsi"/>
                <w:color w:val="231F20"/>
                <w:spacing w:val="3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Partner</w:t>
            </w:r>
          </w:p>
        </w:tc>
        <w:tc>
          <w:tcPr>
            <w:tcW w:w="2551" w:type="dxa"/>
            <w:shd w:val="clear" w:color="auto" w:fill="E1F5F6"/>
          </w:tcPr>
          <w:p w14:paraId="4B2AAF9B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286" w:type="dxa"/>
            <w:shd w:val="clear" w:color="auto" w:fill="E1F5F6"/>
          </w:tcPr>
          <w:p w14:paraId="4B2AAF9C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30" w:type="dxa"/>
            <w:shd w:val="clear" w:color="auto" w:fill="E1F5F6"/>
          </w:tcPr>
          <w:p w14:paraId="4B2AAF9D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04" w:type="dxa"/>
            <w:shd w:val="clear" w:color="auto" w:fill="E1F5F6"/>
          </w:tcPr>
          <w:p w14:paraId="4B2AAF9E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AFA5" w14:textId="77777777">
        <w:trPr>
          <w:trHeight w:val="324"/>
        </w:trPr>
        <w:tc>
          <w:tcPr>
            <w:tcW w:w="2714" w:type="dxa"/>
          </w:tcPr>
          <w:p w14:paraId="4B2AAFA0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Cowshed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Plant</w:t>
            </w:r>
          </w:p>
        </w:tc>
        <w:tc>
          <w:tcPr>
            <w:tcW w:w="2551" w:type="dxa"/>
          </w:tcPr>
          <w:p w14:paraId="4B2AAFA1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286" w:type="dxa"/>
          </w:tcPr>
          <w:p w14:paraId="4B2AAFA2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30" w:type="dxa"/>
          </w:tcPr>
          <w:p w14:paraId="4B2AAFA3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04" w:type="dxa"/>
          </w:tcPr>
          <w:p w14:paraId="4B2AAFA4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AFAB" w14:textId="77777777">
        <w:trPr>
          <w:trHeight w:val="324"/>
        </w:trPr>
        <w:tc>
          <w:tcPr>
            <w:tcW w:w="2714" w:type="dxa"/>
            <w:shd w:val="clear" w:color="auto" w:fill="E1F5F6"/>
          </w:tcPr>
          <w:p w14:paraId="4B2AAFA6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Power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Company</w:t>
            </w:r>
          </w:p>
        </w:tc>
        <w:tc>
          <w:tcPr>
            <w:tcW w:w="2551" w:type="dxa"/>
            <w:shd w:val="clear" w:color="auto" w:fill="E1F5F6"/>
          </w:tcPr>
          <w:p w14:paraId="4B2AAFA7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286" w:type="dxa"/>
            <w:shd w:val="clear" w:color="auto" w:fill="E1F5F6"/>
          </w:tcPr>
          <w:p w14:paraId="4B2AAFA8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30" w:type="dxa"/>
            <w:shd w:val="clear" w:color="auto" w:fill="E1F5F6"/>
          </w:tcPr>
          <w:p w14:paraId="4B2AAFA9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04" w:type="dxa"/>
            <w:shd w:val="clear" w:color="auto" w:fill="E1F5F6"/>
          </w:tcPr>
          <w:p w14:paraId="4B2AAFAA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AFB1" w14:textId="77777777">
        <w:trPr>
          <w:trHeight w:val="324"/>
        </w:trPr>
        <w:tc>
          <w:tcPr>
            <w:tcW w:w="2714" w:type="dxa"/>
          </w:tcPr>
          <w:p w14:paraId="4B2AAFAC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Electrician</w:t>
            </w:r>
          </w:p>
        </w:tc>
        <w:tc>
          <w:tcPr>
            <w:tcW w:w="2551" w:type="dxa"/>
          </w:tcPr>
          <w:p w14:paraId="4B2AAFAD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286" w:type="dxa"/>
          </w:tcPr>
          <w:p w14:paraId="4B2AAFAE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30" w:type="dxa"/>
          </w:tcPr>
          <w:p w14:paraId="4B2AAFAF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04" w:type="dxa"/>
          </w:tcPr>
          <w:p w14:paraId="4B2AAFB0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AFB9" w14:textId="77777777">
        <w:trPr>
          <w:trHeight w:val="958"/>
        </w:trPr>
        <w:tc>
          <w:tcPr>
            <w:tcW w:w="2714" w:type="dxa"/>
            <w:shd w:val="clear" w:color="auto" w:fill="E1F5F6"/>
          </w:tcPr>
          <w:p w14:paraId="4B2AAFB2" w14:textId="77777777" w:rsidR="00DF3E76" w:rsidRPr="00EF24E3" w:rsidRDefault="00520BD2">
            <w:pPr>
              <w:pStyle w:val="TableParagraph"/>
              <w:spacing w:before="110"/>
              <w:ind w:left="56"/>
              <w:rPr>
                <w:rFonts w:asciiTheme="minorHAnsi" w:hAnsiTheme="minorHAnsi" w:cstheme="minorHAnsi"/>
                <w:b/>
                <w:sz w:val="16"/>
              </w:rPr>
            </w:pPr>
            <w:r w:rsidRPr="00EF24E3">
              <w:rPr>
                <w:rFonts w:asciiTheme="minorHAnsi" w:hAnsiTheme="minorHAnsi" w:cstheme="minorHAnsi"/>
                <w:b/>
                <w:color w:val="231F20"/>
                <w:w w:val="105"/>
                <w:sz w:val="16"/>
              </w:rPr>
              <w:t>CONTRACTORS</w:t>
            </w:r>
          </w:p>
          <w:p w14:paraId="4B2AAFB3" w14:textId="77777777" w:rsidR="00DF3E76" w:rsidRPr="00EF24E3" w:rsidRDefault="00520BD2">
            <w:pPr>
              <w:pStyle w:val="TableParagraph"/>
              <w:numPr>
                <w:ilvl w:val="0"/>
                <w:numId w:val="2"/>
              </w:numPr>
              <w:tabs>
                <w:tab w:val="left" w:pos="624"/>
              </w:tabs>
              <w:spacing w:before="116"/>
              <w:ind w:hanging="228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Supplement</w:t>
            </w:r>
          </w:p>
          <w:p w14:paraId="4B2AAFB4" w14:textId="77777777" w:rsidR="00DF3E76" w:rsidRPr="00EF24E3" w:rsidRDefault="00520BD2">
            <w:pPr>
              <w:pStyle w:val="TableParagraph"/>
              <w:numPr>
                <w:ilvl w:val="0"/>
                <w:numId w:val="2"/>
              </w:numPr>
              <w:tabs>
                <w:tab w:val="left" w:pos="624"/>
              </w:tabs>
              <w:spacing w:before="56"/>
              <w:ind w:hanging="228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Cropping</w:t>
            </w:r>
          </w:p>
        </w:tc>
        <w:tc>
          <w:tcPr>
            <w:tcW w:w="2551" w:type="dxa"/>
            <w:shd w:val="clear" w:color="auto" w:fill="E1F5F6"/>
          </w:tcPr>
          <w:p w14:paraId="4B2AAFB5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286" w:type="dxa"/>
            <w:shd w:val="clear" w:color="auto" w:fill="E1F5F6"/>
          </w:tcPr>
          <w:p w14:paraId="4B2AAFB6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30" w:type="dxa"/>
            <w:shd w:val="clear" w:color="auto" w:fill="E1F5F6"/>
          </w:tcPr>
          <w:p w14:paraId="4B2AAFB7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04" w:type="dxa"/>
            <w:shd w:val="clear" w:color="auto" w:fill="E1F5F6"/>
          </w:tcPr>
          <w:p w14:paraId="4B2AAFB8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AFBF" w14:textId="77777777">
        <w:trPr>
          <w:trHeight w:val="324"/>
        </w:trPr>
        <w:tc>
          <w:tcPr>
            <w:tcW w:w="2714" w:type="dxa"/>
          </w:tcPr>
          <w:p w14:paraId="4B2AAFBA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Tractor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Repairs</w:t>
            </w:r>
          </w:p>
        </w:tc>
        <w:tc>
          <w:tcPr>
            <w:tcW w:w="2551" w:type="dxa"/>
          </w:tcPr>
          <w:p w14:paraId="4B2AAFBB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286" w:type="dxa"/>
          </w:tcPr>
          <w:p w14:paraId="4B2AAFBC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30" w:type="dxa"/>
          </w:tcPr>
          <w:p w14:paraId="4B2AAFBD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04" w:type="dxa"/>
          </w:tcPr>
          <w:p w14:paraId="4B2AAFBE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AFC5" w14:textId="77777777">
        <w:trPr>
          <w:trHeight w:val="324"/>
        </w:trPr>
        <w:tc>
          <w:tcPr>
            <w:tcW w:w="2714" w:type="dxa"/>
            <w:shd w:val="clear" w:color="auto" w:fill="E1F5F6"/>
          </w:tcPr>
          <w:p w14:paraId="4B2AAFC0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Motorbike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Repairs</w:t>
            </w:r>
          </w:p>
        </w:tc>
        <w:tc>
          <w:tcPr>
            <w:tcW w:w="2551" w:type="dxa"/>
            <w:shd w:val="clear" w:color="auto" w:fill="E1F5F6"/>
          </w:tcPr>
          <w:p w14:paraId="4B2AAFC1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286" w:type="dxa"/>
            <w:shd w:val="clear" w:color="auto" w:fill="E1F5F6"/>
          </w:tcPr>
          <w:p w14:paraId="4B2AAFC2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30" w:type="dxa"/>
            <w:shd w:val="clear" w:color="auto" w:fill="E1F5F6"/>
          </w:tcPr>
          <w:p w14:paraId="4B2AAFC3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04" w:type="dxa"/>
            <w:shd w:val="clear" w:color="auto" w:fill="E1F5F6"/>
          </w:tcPr>
          <w:p w14:paraId="4B2AAFC4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AFCB" w14:textId="77777777">
        <w:trPr>
          <w:trHeight w:val="324"/>
        </w:trPr>
        <w:tc>
          <w:tcPr>
            <w:tcW w:w="2714" w:type="dxa"/>
          </w:tcPr>
          <w:p w14:paraId="4B2AAFC6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Refrigeration</w:t>
            </w:r>
          </w:p>
        </w:tc>
        <w:tc>
          <w:tcPr>
            <w:tcW w:w="2551" w:type="dxa"/>
          </w:tcPr>
          <w:p w14:paraId="4B2AAFC7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286" w:type="dxa"/>
          </w:tcPr>
          <w:p w14:paraId="4B2AAFC8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30" w:type="dxa"/>
          </w:tcPr>
          <w:p w14:paraId="4B2AAFC9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04" w:type="dxa"/>
          </w:tcPr>
          <w:p w14:paraId="4B2AAFCA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AFD1" w14:textId="77777777">
        <w:trPr>
          <w:trHeight w:val="324"/>
        </w:trPr>
        <w:tc>
          <w:tcPr>
            <w:tcW w:w="2714" w:type="dxa"/>
            <w:shd w:val="clear" w:color="auto" w:fill="E1F5F6"/>
          </w:tcPr>
          <w:p w14:paraId="4B2AAFCC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Engineering</w:t>
            </w:r>
          </w:p>
        </w:tc>
        <w:tc>
          <w:tcPr>
            <w:tcW w:w="2551" w:type="dxa"/>
            <w:shd w:val="clear" w:color="auto" w:fill="E1F5F6"/>
          </w:tcPr>
          <w:p w14:paraId="4B2AAFCD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286" w:type="dxa"/>
            <w:shd w:val="clear" w:color="auto" w:fill="E1F5F6"/>
          </w:tcPr>
          <w:p w14:paraId="4B2AAFCE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30" w:type="dxa"/>
            <w:shd w:val="clear" w:color="auto" w:fill="E1F5F6"/>
          </w:tcPr>
          <w:p w14:paraId="4B2AAFCF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04" w:type="dxa"/>
            <w:shd w:val="clear" w:color="auto" w:fill="E1F5F6"/>
          </w:tcPr>
          <w:p w14:paraId="4B2AAFD0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AFD7" w14:textId="77777777">
        <w:trPr>
          <w:trHeight w:val="324"/>
        </w:trPr>
        <w:tc>
          <w:tcPr>
            <w:tcW w:w="2714" w:type="dxa"/>
          </w:tcPr>
          <w:p w14:paraId="4B2AAFD2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Feed/Supplies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Merchant</w:t>
            </w:r>
          </w:p>
        </w:tc>
        <w:tc>
          <w:tcPr>
            <w:tcW w:w="2551" w:type="dxa"/>
          </w:tcPr>
          <w:p w14:paraId="4B2AAFD3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286" w:type="dxa"/>
          </w:tcPr>
          <w:p w14:paraId="4B2AAFD4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30" w:type="dxa"/>
          </w:tcPr>
          <w:p w14:paraId="4B2AAFD5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04" w:type="dxa"/>
          </w:tcPr>
          <w:p w14:paraId="4B2AAFD6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AFDD" w14:textId="77777777">
        <w:trPr>
          <w:trHeight w:val="324"/>
        </w:trPr>
        <w:tc>
          <w:tcPr>
            <w:tcW w:w="2714" w:type="dxa"/>
            <w:shd w:val="clear" w:color="auto" w:fill="E1F5F6"/>
          </w:tcPr>
          <w:p w14:paraId="4B2AAFD8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proofErr w:type="spellStart"/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Fertiliser</w:t>
            </w:r>
            <w:proofErr w:type="spellEnd"/>
            <w:r w:rsidRPr="00EF24E3">
              <w:rPr>
                <w:rFonts w:asciiTheme="minorHAnsi" w:hAnsiTheme="minorHAnsi" w:cstheme="minorHAnsi"/>
                <w:color w:val="231F20"/>
                <w:spacing w:val="-9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Rep.</w:t>
            </w:r>
          </w:p>
        </w:tc>
        <w:tc>
          <w:tcPr>
            <w:tcW w:w="2551" w:type="dxa"/>
            <w:shd w:val="clear" w:color="auto" w:fill="E1F5F6"/>
          </w:tcPr>
          <w:p w14:paraId="4B2AAFD9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286" w:type="dxa"/>
            <w:shd w:val="clear" w:color="auto" w:fill="E1F5F6"/>
          </w:tcPr>
          <w:p w14:paraId="4B2AAFDA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30" w:type="dxa"/>
            <w:shd w:val="clear" w:color="auto" w:fill="E1F5F6"/>
          </w:tcPr>
          <w:p w14:paraId="4B2AAFDB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04" w:type="dxa"/>
            <w:shd w:val="clear" w:color="auto" w:fill="E1F5F6"/>
          </w:tcPr>
          <w:p w14:paraId="4B2AAFDC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AFE3" w14:textId="77777777">
        <w:trPr>
          <w:trHeight w:val="324"/>
        </w:trPr>
        <w:tc>
          <w:tcPr>
            <w:tcW w:w="2714" w:type="dxa"/>
          </w:tcPr>
          <w:p w14:paraId="4B2AAFDE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10"/>
                <w:sz w:val="16"/>
              </w:rPr>
              <w:t>QCONZ</w:t>
            </w:r>
          </w:p>
        </w:tc>
        <w:tc>
          <w:tcPr>
            <w:tcW w:w="2551" w:type="dxa"/>
          </w:tcPr>
          <w:p w14:paraId="4B2AAFDF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286" w:type="dxa"/>
          </w:tcPr>
          <w:p w14:paraId="4B2AAFE0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30" w:type="dxa"/>
          </w:tcPr>
          <w:p w14:paraId="4B2AAFE1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04" w:type="dxa"/>
          </w:tcPr>
          <w:p w14:paraId="4B2AAFE2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AFE9" w14:textId="77777777">
        <w:trPr>
          <w:trHeight w:val="324"/>
        </w:trPr>
        <w:tc>
          <w:tcPr>
            <w:tcW w:w="2714" w:type="dxa"/>
            <w:shd w:val="clear" w:color="auto" w:fill="E1F5F6"/>
          </w:tcPr>
          <w:p w14:paraId="4B2AAFE4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Effluent</w:t>
            </w:r>
            <w:r w:rsidRPr="00EF24E3">
              <w:rPr>
                <w:rFonts w:asciiTheme="minorHAnsi" w:hAnsiTheme="minorHAnsi" w:cstheme="minorHAnsi"/>
                <w:color w:val="231F20"/>
                <w:spacing w:val="5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System</w:t>
            </w:r>
          </w:p>
        </w:tc>
        <w:tc>
          <w:tcPr>
            <w:tcW w:w="2551" w:type="dxa"/>
            <w:shd w:val="clear" w:color="auto" w:fill="E1F5F6"/>
          </w:tcPr>
          <w:p w14:paraId="4B2AAFE5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286" w:type="dxa"/>
            <w:shd w:val="clear" w:color="auto" w:fill="E1F5F6"/>
          </w:tcPr>
          <w:p w14:paraId="4B2AAFE6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30" w:type="dxa"/>
            <w:shd w:val="clear" w:color="auto" w:fill="E1F5F6"/>
          </w:tcPr>
          <w:p w14:paraId="4B2AAFE7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04" w:type="dxa"/>
            <w:shd w:val="clear" w:color="auto" w:fill="E1F5F6"/>
          </w:tcPr>
          <w:p w14:paraId="4B2AAFE8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AFEF" w14:textId="77777777">
        <w:trPr>
          <w:trHeight w:val="324"/>
        </w:trPr>
        <w:tc>
          <w:tcPr>
            <w:tcW w:w="2714" w:type="dxa"/>
          </w:tcPr>
          <w:p w14:paraId="4B2AAFEA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Plumber</w:t>
            </w:r>
          </w:p>
        </w:tc>
        <w:tc>
          <w:tcPr>
            <w:tcW w:w="2551" w:type="dxa"/>
          </w:tcPr>
          <w:p w14:paraId="4B2AAFEB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286" w:type="dxa"/>
          </w:tcPr>
          <w:p w14:paraId="4B2AAFEC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30" w:type="dxa"/>
          </w:tcPr>
          <w:p w14:paraId="4B2AAFED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04" w:type="dxa"/>
          </w:tcPr>
          <w:p w14:paraId="4B2AAFEE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AFF5" w14:textId="77777777">
        <w:trPr>
          <w:trHeight w:val="324"/>
        </w:trPr>
        <w:tc>
          <w:tcPr>
            <w:tcW w:w="2714" w:type="dxa"/>
            <w:shd w:val="clear" w:color="auto" w:fill="E1F5F6"/>
          </w:tcPr>
          <w:p w14:paraId="4B2AAFF0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Trucking/Freight</w:t>
            </w:r>
          </w:p>
        </w:tc>
        <w:tc>
          <w:tcPr>
            <w:tcW w:w="2551" w:type="dxa"/>
            <w:shd w:val="clear" w:color="auto" w:fill="E1F5F6"/>
          </w:tcPr>
          <w:p w14:paraId="4B2AAFF1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286" w:type="dxa"/>
            <w:shd w:val="clear" w:color="auto" w:fill="E1F5F6"/>
          </w:tcPr>
          <w:p w14:paraId="4B2AAFF2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30" w:type="dxa"/>
            <w:shd w:val="clear" w:color="auto" w:fill="E1F5F6"/>
          </w:tcPr>
          <w:p w14:paraId="4B2AAFF3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904" w:type="dxa"/>
            <w:shd w:val="clear" w:color="auto" w:fill="E1F5F6"/>
          </w:tcPr>
          <w:p w14:paraId="4B2AAFF4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</w:tbl>
    <w:p w14:paraId="4B2AAFF6" w14:textId="77777777" w:rsidR="00DF3E76" w:rsidRDefault="00DF3E76">
      <w:pPr>
        <w:rPr>
          <w:sz w:val="16"/>
        </w:rPr>
        <w:sectPr w:rsidR="00DF3E76">
          <w:pgSz w:w="16840" w:h="11910" w:orient="landscape"/>
          <w:pgMar w:top="640" w:right="0" w:bottom="760" w:left="0" w:header="0" w:footer="564" w:gutter="0"/>
          <w:cols w:space="720"/>
        </w:sectPr>
      </w:pPr>
    </w:p>
    <w:p w14:paraId="4B2AAFF7" w14:textId="77777777" w:rsidR="00DF3E76" w:rsidRDefault="00520BD2">
      <w:pPr>
        <w:spacing w:before="83"/>
        <w:ind w:left="722"/>
        <w:rPr>
          <w:rFonts w:ascii="Arial"/>
          <w:b/>
          <w:sz w:val="28"/>
        </w:rPr>
      </w:pPr>
      <w:r>
        <w:rPr>
          <w:rFonts w:ascii="Arial"/>
          <w:b/>
          <w:color w:val="79C142"/>
          <w:spacing w:val="10"/>
          <w:w w:val="105"/>
          <w:sz w:val="28"/>
        </w:rPr>
        <w:lastRenderedPageBreak/>
        <w:t>FARM</w:t>
      </w:r>
      <w:r>
        <w:rPr>
          <w:rFonts w:ascii="Arial"/>
          <w:b/>
          <w:color w:val="79C142"/>
          <w:spacing w:val="44"/>
          <w:w w:val="105"/>
          <w:sz w:val="28"/>
        </w:rPr>
        <w:t xml:space="preserve"> </w:t>
      </w:r>
      <w:r>
        <w:rPr>
          <w:rFonts w:ascii="Arial"/>
          <w:b/>
          <w:color w:val="79C142"/>
          <w:spacing w:val="11"/>
          <w:w w:val="105"/>
          <w:sz w:val="28"/>
        </w:rPr>
        <w:t>CONTACT</w:t>
      </w:r>
      <w:r>
        <w:rPr>
          <w:rFonts w:ascii="Arial"/>
          <w:b/>
          <w:color w:val="79C142"/>
          <w:spacing w:val="45"/>
          <w:w w:val="105"/>
          <w:sz w:val="28"/>
        </w:rPr>
        <w:t xml:space="preserve"> </w:t>
      </w:r>
      <w:r>
        <w:rPr>
          <w:rFonts w:ascii="Arial"/>
          <w:b/>
          <w:color w:val="79C142"/>
          <w:spacing w:val="11"/>
          <w:w w:val="105"/>
          <w:sz w:val="28"/>
        </w:rPr>
        <w:t>LIST</w:t>
      </w:r>
    </w:p>
    <w:p w14:paraId="4B2AAFF8" w14:textId="77777777" w:rsidR="00DF3E76" w:rsidRDefault="00DF3E76">
      <w:pPr>
        <w:pStyle w:val="BodyText"/>
        <w:spacing w:before="9"/>
        <w:rPr>
          <w:rFonts w:ascii="Arial"/>
          <w:b/>
          <w:sz w:val="17"/>
        </w:rPr>
      </w:pPr>
    </w:p>
    <w:tbl>
      <w:tblPr>
        <w:tblW w:w="0" w:type="auto"/>
        <w:tblInd w:w="732" w:type="dxa"/>
        <w:tblBorders>
          <w:top w:val="single" w:sz="4" w:space="0" w:color="0099A8"/>
          <w:left w:val="single" w:sz="4" w:space="0" w:color="0099A8"/>
          <w:bottom w:val="single" w:sz="4" w:space="0" w:color="0099A8"/>
          <w:right w:val="single" w:sz="4" w:space="0" w:color="0099A8"/>
          <w:insideH w:val="single" w:sz="4" w:space="0" w:color="0099A8"/>
          <w:insideV w:val="single" w:sz="4" w:space="0" w:color="0099A8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28"/>
        <w:gridCol w:w="2514"/>
        <w:gridCol w:w="2533"/>
        <w:gridCol w:w="3875"/>
        <w:gridCol w:w="3642"/>
      </w:tblGrid>
      <w:tr w:rsidR="00DF3E76" w14:paraId="4B2AAFFE" w14:textId="77777777">
        <w:trPr>
          <w:trHeight w:val="358"/>
        </w:trPr>
        <w:tc>
          <w:tcPr>
            <w:tcW w:w="2828" w:type="dxa"/>
            <w:tcBorders>
              <w:top w:val="nil"/>
              <w:left w:val="nil"/>
              <w:bottom w:val="nil"/>
              <w:right w:val="nil"/>
            </w:tcBorders>
            <w:shd w:val="clear" w:color="auto" w:fill="00A0B0"/>
          </w:tcPr>
          <w:p w14:paraId="4B2AAFF9" w14:textId="77777777" w:rsidR="00DF3E76" w:rsidRDefault="00520BD2">
            <w:pPr>
              <w:pStyle w:val="TableParagraph"/>
              <w:spacing w:before="91"/>
              <w:ind w:left="808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color w:val="FFFFFF"/>
                <w:w w:val="105"/>
                <w:sz w:val="20"/>
              </w:rPr>
              <w:t>SCENARIOS</w:t>
            </w:r>
          </w:p>
        </w:tc>
        <w:tc>
          <w:tcPr>
            <w:tcW w:w="2514" w:type="dxa"/>
            <w:tcBorders>
              <w:top w:val="nil"/>
              <w:left w:val="nil"/>
              <w:bottom w:val="nil"/>
              <w:right w:val="nil"/>
            </w:tcBorders>
            <w:shd w:val="clear" w:color="auto" w:fill="00A0B0"/>
          </w:tcPr>
          <w:p w14:paraId="4B2AAFFA" w14:textId="77777777" w:rsidR="00DF3E76" w:rsidRDefault="00520BD2">
            <w:pPr>
              <w:pStyle w:val="TableParagraph"/>
              <w:spacing w:before="91"/>
              <w:ind w:left="917" w:right="909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color w:val="FFFFFF"/>
                <w:w w:val="110"/>
                <w:sz w:val="20"/>
              </w:rPr>
              <w:t>NAME</w:t>
            </w:r>
          </w:p>
        </w:tc>
        <w:tc>
          <w:tcPr>
            <w:tcW w:w="2533" w:type="dxa"/>
            <w:tcBorders>
              <w:top w:val="nil"/>
              <w:left w:val="nil"/>
              <w:bottom w:val="nil"/>
              <w:right w:val="nil"/>
            </w:tcBorders>
            <w:shd w:val="clear" w:color="auto" w:fill="00A0B0"/>
          </w:tcPr>
          <w:p w14:paraId="4B2AAFFB" w14:textId="77777777" w:rsidR="00DF3E76" w:rsidRDefault="00520BD2">
            <w:pPr>
              <w:pStyle w:val="TableParagraph"/>
              <w:spacing w:before="91"/>
              <w:ind w:left="972" w:right="965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color w:val="FFFFFF"/>
                <w:sz w:val="20"/>
              </w:rPr>
              <w:t>ROLE</w:t>
            </w:r>
          </w:p>
        </w:tc>
        <w:tc>
          <w:tcPr>
            <w:tcW w:w="3875" w:type="dxa"/>
            <w:tcBorders>
              <w:top w:val="nil"/>
              <w:left w:val="nil"/>
              <w:bottom w:val="nil"/>
              <w:right w:val="nil"/>
            </w:tcBorders>
            <w:shd w:val="clear" w:color="auto" w:fill="00A0B0"/>
          </w:tcPr>
          <w:p w14:paraId="4B2AAFFC" w14:textId="77777777" w:rsidR="00DF3E76" w:rsidRDefault="00520BD2">
            <w:pPr>
              <w:pStyle w:val="TableParagraph"/>
              <w:spacing w:before="91"/>
              <w:ind w:left="1189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color w:val="FFFFFF"/>
                <w:w w:val="110"/>
                <w:sz w:val="20"/>
              </w:rPr>
              <w:t>PHONE/EMAIL</w:t>
            </w:r>
          </w:p>
        </w:tc>
        <w:tc>
          <w:tcPr>
            <w:tcW w:w="3642" w:type="dxa"/>
            <w:tcBorders>
              <w:top w:val="nil"/>
              <w:left w:val="nil"/>
              <w:bottom w:val="nil"/>
              <w:right w:val="nil"/>
            </w:tcBorders>
            <w:shd w:val="clear" w:color="auto" w:fill="00A0B0"/>
          </w:tcPr>
          <w:p w14:paraId="4B2AAFFD" w14:textId="77777777" w:rsidR="00DF3E76" w:rsidRDefault="00520BD2">
            <w:pPr>
              <w:pStyle w:val="TableParagraph"/>
              <w:spacing w:before="91"/>
              <w:ind w:left="1254" w:right="1251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color w:val="FFFFFF"/>
                <w:w w:val="105"/>
                <w:sz w:val="20"/>
              </w:rPr>
              <w:t>LOCATION</w:t>
            </w:r>
          </w:p>
        </w:tc>
      </w:tr>
      <w:tr w:rsidR="00DF3E76" w14:paraId="4B2AB004" w14:textId="77777777">
        <w:trPr>
          <w:trHeight w:val="329"/>
        </w:trPr>
        <w:tc>
          <w:tcPr>
            <w:tcW w:w="2828" w:type="dxa"/>
            <w:tcBorders>
              <w:top w:val="nil"/>
            </w:tcBorders>
          </w:tcPr>
          <w:p w14:paraId="4B2AAFFF" w14:textId="77777777" w:rsidR="00DF3E76" w:rsidRPr="00EF24E3" w:rsidRDefault="00520BD2">
            <w:pPr>
              <w:pStyle w:val="TableParagraph"/>
              <w:spacing w:before="85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Stocking</w:t>
            </w:r>
            <w:r w:rsidRPr="00EF24E3">
              <w:rPr>
                <w:rFonts w:asciiTheme="minorHAnsi" w:hAnsiTheme="minorHAnsi" w:cstheme="minorHAnsi"/>
                <w:color w:val="231F20"/>
                <w:spacing w:val="6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Sales</w:t>
            </w:r>
            <w:r w:rsidRPr="00EF24E3">
              <w:rPr>
                <w:rFonts w:asciiTheme="minorHAnsi" w:hAnsiTheme="minorHAnsi" w:cstheme="minorHAnsi"/>
                <w:color w:val="231F20"/>
                <w:spacing w:val="7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Agent/Works</w:t>
            </w:r>
          </w:p>
        </w:tc>
        <w:tc>
          <w:tcPr>
            <w:tcW w:w="2514" w:type="dxa"/>
            <w:tcBorders>
              <w:top w:val="nil"/>
            </w:tcBorders>
          </w:tcPr>
          <w:p w14:paraId="4B2AB000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533" w:type="dxa"/>
            <w:tcBorders>
              <w:top w:val="nil"/>
            </w:tcBorders>
          </w:tcPr>
          <w:p w14:paraId="4B2AB001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875" w:type="dxa"/>
            <w:tcBorders>
              <w:top w:val="nil"/>
            </w:tcBorders>
          </w:tcPr>
          <w:p w14:paraId="4B2AB002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642" w:type="dxa"/>
            <w:tcBorders>
              <w:top w:val="nil"/>
            </w:tcBorders>
          </w:tcPr>
          <w:p w14:paraId="4B2AB003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B00A" w14:textId="77777777">
        <w:trPr>
          <w:trHeight w:val="324"/>
        </w:trPr>
        <w:tc>
          <w:tcPr>
            <w:tcW w:w="2828" w:type="dxa"/>
            <w:shd w:val="clear" w:color="auto" w:fill="E1F5F6"/>
          </w:tcPr>
          <w:p w14:paraId="4B2AB005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Breeding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Company</w:t>
            </w:r>
          </w:p>
        </w:tc>
        <w:tc>
          <w:tcPr>
            <w:tcW w:w="2514" w:type="dxa"/>
            <w:shd w:val="clear" w:color="auto" w:fill="E1F5F6"/>
          </w:tcPr>
          <w:p w14:paraId="4B2AB006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533" w:type="dxa"/>
            <w:shd w:val="clear" w:color="auto" w:fill="E1F5F6"/>
          </w:tcPr>
          <w:p w14:paraId="4B2AB007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875" w:type="dxa"/>
            <w:shd w:val="clear" w:color="auto" w:fill="E1F5F6"/>
          </w:tcPr>
          <w:p w14:paraId="4B2AB008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642" w:type="dxa"/>
            <w:shd w:val="clear" w:color="auto" w:fill="E1F5F6"/>
          </w:tcPr>
          <w:p w14:paraId="4B2AB009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B010" w14:textId="77777777">
        <w:trPr>
          <w:trHeight w:val="324"/>
        </w:trPr>
        <w:tc>
          <w:tcPr>
            <w:tcW w:w="2828" w:type="dxa"/>
          </w:tcPr>
          <w:p w14:paraId="4B2AB00B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Dead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Stock</w:t>
            </w:r>
          </w:p>
        </w:tc>
        <w:tc>
          <w:tcPr>
            <w:tcW w:w="2514" w:type="dxa"/>
          </w:tcPr>
          <w:p w14:paraId="4B2AB00C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533" w:type="dxa"/>
          </w:tcPr>
          <w:p w14:paraId="4B2AB00D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875" w:type="dxa"/>
          </w:tcPr>
          <w:p w14:paraId="4B2AB00E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642" w:type="dxa"/>
          </w:tcPr>
          <w:p w14:paraId="4B2AB00F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B016" w14:textId="77777777">
        <w:trPr>
          <w:trHeight w:val="324"/>
        </w:trPr>
        <w:tc>
          <w:tcPr>
            <w:tcW w:w="2828" w:type="dxa"/>
            <w:shd w:val="clear" w:color="auto" w:fill="E1F5F6"/>
          </w:tcPr>
          <w:p w14:paraId="4B2AB011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Regional</w:t>
            </w:r>
            <w:r w:rsidRPr="00EF24E3">
              <w:rPr>
                <w:rFonts w:asciiTheme="minorHAnsi" w:hAnsiTheme="minorHAnsi" w:cstheme="minorHAnsi"/>
                <w:color w:val="231F20"/>
                <w:spacing w:val="-2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Council</w:t>
            </w:r>
          </w:p>
        </w:tc>
        <w:tc>
          <w:tcPr>
            <w:tcW w:w="2514" w:type="dxa"/>
            <w:shd w:val="clear" w:color="auto" w:fill="E1F5F6"/>
          </w:tcPr>
          <w:p w14:paraId="4B2AB012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533" w:type="dxa"/>
            <w:shd w:val="clear" w:color="auto" w:fill="E1F5F6"/>
          </w:tcPr>
          <w:p w14:paraId="4B2AB013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875" w:type="dxa"/>
            <w:shd w:val="clear" w:color="auto" w:fill="E1F5F6"/>
          </w:tcPr>
          <w:p w14:paraId="4B2AB014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642" w:type="dxa"/>
            <w:shd w:val="clear" w:color="auto" w:fill="E1F5F6"/>
          </w:tcPr>
          <w:p w14:paraId="4B2AB015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B01C" w14:textId="77777777">
        <w:trPr>
          <w:trHeight w:val="324"/>
        </w:trPr>
        <w:tc>
          <w:tcPr>
            <w:tcW w:w="2828" w:type="dxa"/>
          </w:tcPr>
          <w:p w14:paraId="4B2AB017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2514" w:type="dxa"/>
          </w:tcPr>
          <w:p w14:paraId="4B2AB018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533" w:type="dxa"/>
          </w:tcPr>
          <w:p w14:paraId="4B2AB019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875" w:type="dxa"/>
          </w:tcPr>
          <w:p w14:paraId="4B2AB01A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642" w:type="dxa"/>
          </w:tcPr>
          <w:p w14:paraId="4B2AB01B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B022" w14:textId="77777777">
        <w:trPr>
          <w:trHeight w:val="324"/>
        </w:trPr>
        <w:tc>
          <w:tcPr>
            <w:tcW w:w="2828" w:type="dxa"/>
            <w:shd w:val="clear" w:color="auto" w:fill="E1F5F6"/>
          </w:tcPr>
          <w:p w14:paraId="4B2AB01D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Accountant</w:t>
            </w:r>
          </w:p>
        </w:tc>
        <w:tc>
          <w:tcPr>
            <w:tcW w:w="2514" w:type="dxa"/>
            <w:shd w:val="clear" w:color="auto" w:fill="E1F5F6"/>
          </w:tcPr>
          <w:p w14:paraId="4B2AB01E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533" w:type="dxa"/>
            <w:shd w:val="clear" w:color="auto" w:fill="E1F5F6"/>
          </w:tcPr>
          <w:p w14:paraId="4B2AB01F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875" w:type="dxa"/>
            <w:shd w:val="clear" w:color="auto" w:fill="E1F5F6"/>
          </w:tcPr>
          <w:p w14:paraId="4B2AB020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642" w:type="dxa"/>
            <w:shd w:val="clear" w:color="auto" w:fill="E1F5F6"/>
          </w:tcPr>
          <w:p w14:paraId="4B2AB021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B028" w14:textId="77777777">
        <w:trPr>
          <w:trHeight w:val="324"/>
        </w:trPr>
        <w:tc>
          <w:tcPr>
            <w:tcW w:w="2828" w:type="dxa"/>
          </w:tcPr>
          <w:p w14:paraId="4B2AB023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Lawyer</w:t>
            </w:r>
          </w:p>
        </w:tc>
        <w:tc>
          <w:tcPr>
            <w:tcW w:w="2514" w:type="dxa"/>
          </w:tcPr>
          <w:p w14:paraId="4B2AB024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533" w:type="dxa"/>
          </w:tcPr>
          <w:p w14:paraId="4B2AB025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875" w:type="dxa"/>
          </w:tcPr>
          <w:p w14:paraId="4B2AB026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642" w:type="dxa"/>
          </w:tcPr>
          <w:p w14:paraId="4B2AB027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B02E" w14:textId="77777777">
        <w:trPr>
          <w:trHeight w:val="324"/>
        </w:trPr>
        <w:tc>
          <w:tcPr>
            <w:tcW w:w="2828" w:type="dxa"/>
            <w:shd w:val="clear" w:color="auto" w:fill="E1F5F6"/>
          </w:tcPr>
          <w:p w14:paraId="4B2AB029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Bank</w:t>
            </w:r>
          </w:p>
        </w:tc>
        <w:tc>
          <w:tcPr>
            <w:tcW w:w="2514" w:type="dxa"/>
            <w:shd w:val="clear" w:color="auto" w:fill="E1F5F6"/>
          </w:tcPr>
          <w:p w14:paraId="4B2AB02A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533" w:type="dxa"/>
            <w:shd w:val="clear" w:color="auto" w:fill="E1F5F6"/>
          </w:tcPr>
          <w:p w14:paraId="4B2AB02B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875" w:type="dxa"/>
            <w:shd w:val="clear" w:color="auto" w:fill="E1F5F6"/>
          </w:tcPr>
          <w:p w14:paraId="4B2AB02C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642" w:type="dxa"/>
            <w:shd w:val="clear" w:color="auto" w:fill="E1F5F6"/>
          </w:tcPr>
          <w:p w14:paraId="4B2AB02D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B034" w14:textId="77777777">
        <w:trPr>
          <w:trHeight w:val="324"/>
        </w:trPr>
        <w:tc>
          <w:tcPr>
            <w:tcW w:w="2828" w:type="dxa"/>
          </w:tcPr>
          <w:p w14:paraId="4B2AB02F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Other</w:t>
            </w:r>
          </w:p>
        </w:tc>
        <w:tc>
          <w:tcPr>
            <w:tcW w:w="2514" w:type="dxa"/>
          </w:tcPr>
          <w:p w14:paraId="4B2AB030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533" w:type="dxa"/>
          </w:tcPr>
          <w:p w14:paraId="4B2AB031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875" w:type="dxa"/>
          </w:tcPr>
          <w:p w14:paraId="4B2AB032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642" w:type="dxa"/>
          </w:tcPr>
          <w:p w14:paraId="4B2AB033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B03A" w14:textId="77777777">
        <w:trPr>
          <w:trHeight w:val="324"/>
        </w:trPr>
        <w:tc>
          <w:tcPr>
            <w:tcW w:w="2828" w:type="dxa"/>
            <w:shd w:val="clear" w:color="auto" w:fill="E1F5F6"/>
          </w:tcPr>
          <w:p w14:paraId="4B2AB035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Other</w:t>
            </w:r>
          </w:p>
        </w:tc>
        <w:tc>
          <w:tcPr>
            <w:tcW w:w="2514" w:type="dxa"/>
            <w:shd w:val="clear" w:color="auto" w:fill="E1F5F6"/>
          </w:tcPr>
          <w:p w14:paraId="4B2AB036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533" w:type="dxa"/>
            <w:shd w:val="clear" w:color="auto" w:fill="E1F5F6"/>
          </w:tcPr>
          <w:p w14:paraId="4B2AB037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875" w:type="dxa"/>
            <w:shd w:val="clear" w:color="auto" w:fill="E1F5F6"/>
          </w:tcPr>
          <w:p w14:paraId="4B2AB038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642" w:type="dxa"/>
            <w:shd w:val="clear" w:color="auto" w:fill="E1F5F6"/>
          </w:tcPr>
          <w:p w14:paraId="4B2AB039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B040" w14:textId="77777777">
        <w:trPr>
          <w:trHeight w:val="324"/>
        </w:trPr>
        <w:tc>
          <w:tcPr>
            <w:tcW w:w="2828" w:type="dxa"/>
          </w:tcPr>
          <w:p w14:paraId="4B2AB03B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Other</w:t>
            </w:r>
          </w:p>
        </w:tc>
        <w:tc>
          <w:tcPr>
            <w:tcW w:w="2514" w:type="dxa"/>
          </w:tcPr>
          <w:p w14:paraId="4B2AB03C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533" w:type="dxa"/>
          </w:tcPr>
          <w:p w14:paraId="4B2AB03D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875" w:type="dxa"/>
          </w:tcPr>
          <w:p w14:paraId="4B2AB03E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642" w:type="dxa"/>
          </w:tcPr>
          <w:p w14:paraId="4B2AB03F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B046" w14:textId="77777777">
        <w:trPr>
          <w:trHeight w:val="324"/>
        </w:trPr>
        <w:tc>
          <w:tcPr>
            <w:tcW w:w="2828" w:type="dxa"/>
            <w:shd w:val="clear" w:color="auto" w:fill="E1F5F6"/>
          </w:tcPr>
          <w:p w14:paraId="4B2AB041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Other</w:t>
            </w:r>
          </w:p>
        </w:tc>
        <w:tc>
          <w:tcPr>
            <w:tcW w:w="2514" w:type="dxa"/>
            <w:shd w:val="clear" w:color="auto" w:fill="E1F5F6"/>
          </w:tcPr>
          <w:p w14:paraId="4B2AB042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533" w:type="dxa"/>
            <w:shd w:val="clear" w:color="auto" w:fill="E1F5F6"/>
          </w:tcPr>
          <w:p w14:paraId="4B2AB043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875" w:type="dxa"/>
            <w:shd w:val="clear" w:color="auto" w:fill="E1F5F6"/>
          </w:tcPr>
          <w:p w14:paraId="4B2AB044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642" w:type="dxa"/>
            <w:shd w:val="clear" w:color="auto" w:fill="E1F5F6"/>
          </w:tcPr>
          <w:p w14:paraId="4B2AB045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B04C" w14:textId="77777777">
        <w:trPr>
          <w:trHeight w:val="324"/>
        </w:trPr>
        <w:tc>
          <w:tcPr>
            <w:tcW w:w="2828" w:type="dxa"/>
          </w:tcPr>
          <w:p w14:paraId="4B2AB047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Other</w:t>
            </w:r>
          </w:p>
        </w:tc>
        <w:tc>
          <w:tcPr>
            <w:tcW w:w="2514" w:type="dxa"/>
          </w:tcPr>
          <w:p w14:paraId="4B2AB048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533" w:type="dxa"/>
          </w:tcPr>
          <w:p w14:paraId="4B2AB049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875" w:type="dxa"/>
          </w:tcPr>
          <w:p w14:paraId="4B2AB04A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642" w:type="dxa"/>
          </w:tcPr>
          <w:p w14:paraId="4B2AB04B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B052" w14:textId="77777777">
        <w:trPr>
          <w:trHeight w:val="324"/>
        </w:trPr>
        <w:tc>
          <w:tcPr>
            <w:tcW w:w="2828" w:type="dxa"/>
            <w:shd w:val="clear" w:color="auto" w:fill="E1F5F6"/>
          </w:tcPr>
          <w:p w14:paraId="4B2AB04D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Other</w:t>
            </w:r>
          </w:p>
        </w:tc>
        <w:tc>
          <w:tcPr>
            <w:tcW w:w="2514" w:type="dxa"/>
            <w:shd w:val="clear" w:color="auto" w:fill="E1F5F6"/>
          </w:tcPr>
          <w:p w14:paraId="4B2AB04E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533" w:type="dxa"/>
            <w:shd w:val="clear" w:color="auto" w:fill="E1F5F6"/>
          </w:tcPr>
          <w:p w14:paraId="4B2AB04F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875" w:type="dxa"/>
            <w:shd w:val="clear" w:color="auto" w:fill="E1F5F6"/>
          </w:tcPr>
          <w:p w14:paraId="4B2AB050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642" w:type="dxa"/>
            <w:shd w:val="clear" w:color="auto" w:fill="E1F5F6"/>
          </w:tcPr>
          <w:p w14:paraId="4B2AB051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B058" w14:textId="77777777">
        <w:trPr>
          <w:trHeight w:val="324"/>
        </w:trPr>
        <w:tc>
          <w:tcPr>
            <w:tcW w:w="2828" w:type="dxa"/>
          </w:tcPr>
          <w:p w14:paraId="4B2AB053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Other</w:t>
            </w:r>
          </w:p>
        </w:tc>
        <w:tc>
          <w:tcPr>
            <w:tcW w:w="2514" w:type="dxa"/>
          </w:tcPr>
          <w:p w14:paraId="4B2AB054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533" w:type="dxa"/>
          </w:tcPr>
          <w:p w14:paraId="4B2AB055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875" w:type="dxa"/>
          </w:tcPr>
          <w:p w14:paraId="4B2AB056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642" w:type="dxa"/>
          </w:tcPr>
          <w:p w14:paraId="4B2AB057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B05E" w14:textId="77777777">
        <w:trPr>
          <w:trHeight w:val="324"/>
        </w:trPr>
        <w:tc>
          <w:tcPr>
            <w:tcW w:w="2828" w:type="dxa"/>
            <w:shd w:val="clear" w:color="auto" w:fill="E1F5F6"/>
          </w:tcPr>
          <w:p w14:paraId="4B2AB059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Other</w:t>
            </w:r>
          </w:p>
        </w:tc>
        <w:tc>
          <w:tcPr>
            <w:tcW w:w="2514" w:type="dxa"/>
            <w:shd w:val="clear" w:color="auto" w:fill="E1F5F6"/>
          </w:tcPr>
          <w:p w14:paraId="4B2AB05A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533" w:type="dxa"/>
            <w:shd w:val="clear" w:color="auto" w:fill="E1F5F6"/>
          </w:tcPr>
          <w:p w14:paraId="4B2AB05B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875" w:type="dxa"/>
            <w:shd w:val="clear" w:color="auto" w:fill="E1F5F6"/>
          </w:tcPr>
          <w:p w14:paraId="4B2AB05C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642" w:type="dxa"/>
            <w:shd w:val="clear" w:color="auto" w:fill="E1F5F6"/>
          </w:tcPr>
          <w:p w14:paraId="4B2AB05D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B064" w14:textId="77777777">
        <w:trPr>
          <w:trHeight w:val="324"/>
        </w:trPr>
        <w:tc>
          <w:tcPr>
            <w:tcW w:w="2828" w:type="dxa"/>
          </w:tcPr>
          <w:p w14:paraId="4B2AB05F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Other</w:t>
            </w:r>
          </w:p>
        </w:tc>
        <w:tc>
          <w:tcPr>
            <w:tcW w:w="2514" w:type="dxa"/>
          </w:tcPr>
          <w:p w14:paraId="4B2AB060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533" w:type="dxa"/>
          </w:tcPr>
          <w:p w14:paraId="4B2AB061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875" w:type="dxa"/>
          </w:tcPr>
          <w:p w14:paraId="4B2AB062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642" w:type="dxa"/>
          </w:tcPr>
          <w:p w14:paraId="4B2AB063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B06A" w14:textId="77777777">
        <w:trPr>
          <w:trHeight w:val="324"/>
        </w:trPr>
        <w:tc>
          <w:tcPr>
            <w:tcW w:w="2828" w:type="dxa"/>
            <w:shd w:val="clear" w:color="auto" w:fill="E1F5F6"/>
          </w:tcPr>
          <w:p w14:paraId="4B2AB065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Other</w:t>
            </w:r>
          </w:p>
        </w:tc>
        <w:tc>
          <w:tcPr>
            <w:tcW w:w="2514" w:type="dxa"/>
            <w:shd w:val="clear" w:color="auto" w:fill="E1F5F6"/>
          </w:tcPr>
          <w:p w14:paraId="4B2AB066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533" w:type="dxa"/>
            <w:shd w:val="clear" w:color="auto" w:fill="E1F5F6"/>
          </w:tcPr>
          <w:p w14:paraId="4B2AB067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875" w:type="dxa"/>
            <w:shd w:val="clear" w:color="auto" w:fill="E1F5F6"/>
          </w:tcPr>
          <w:p w14:paraId="4B2AB068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642" w:type="dxa"/>
            <w:shd w:val="clear" w:color="auto" w:fill="E1F5F6"/>
          </w:tcPr>
          <w:p w14:paraId="4B2AB069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B070" w14:textId="77777777">
        <w:trPr>
          <w:trHeight w:val="324"/>
        </w:trPr>
        <w:tc>
          <w:tcPr>
            <w:tcW w:w="2828" w:type="dxa"/>
          </w:tcPr>
          <w:p w14:paraId="4B2AB06B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Other</w:t>
            </w:r>
          </w:p>
        </w:tc>
        <w:tc>
          <w:tcPr>
            <w:tcW w:w="2514" w:type="dxa"/>
          </w:tcPr>
          <w:p w14:paraId="4B2AB06C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533" w:type="dxa"/>
          </w:tcPr>
          <w:p w14:paraId="4B2AB06D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875" w:type="dxa"/>
          </w:tcPr>
          <w:p w14:paraId="4B2AB06E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642" w:type="dxa"/>
          </w:tcPr>
          <w:p w14:paraId="4B2AB06F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B076" w14:textId="77777777">
        <w:trPr>
          <w:trHeight w:val="324"/>
        </w:trPr>
        <w:tc>
          <w:tcPr>
            <w:tcW w:w="2828" w:type="dxa"/>
            <w:shd w:val="clear" w:color="auto" w:fill="E1F5F6"/>
          </w:tcPr>
          <w:p w14:paraId="4B2AB071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Other</w:t>
            </w:r>
          </w:p>
        </w:tc>
        <w:tc>
          <w:tcPr>
            <w:tcW w:w="2514" w:type="dxa"/>
            <w:shd w:val="clear" w:color="auto" w:fill="E1F5F6"/>
          </w:tcPr>
          <w:p w14:paraId="4B2AB072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533" w:type="dxa"/>
            <w:shd w:val="clear" w:color="auto" w:fill="E1F5F6"/>
          </w:tcPr>
          <w:p w14:paraId="4B2AB073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875" w:type="dxa"/>
            <w:shd w:val="clear" w:color="auto" w:fill="E1F5F6"/>
          </w:tcPr>
          <w:p w14:paraId="4B2AB074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642" w:type="dxa"/>
            <w:shd w:val="clear" w:color="auto" w:fill="E1F5F6"/>
          </w:tcPr>
          <w:p w14:paraId="4B2AB075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B07C" w14:textId="77777777">
        <w:trPr>
          <w:trHeight w:val="324"/>
        </w:trPr>
        <w:tc>
          <w:tcPr>
            <w:tcW w:w="2828" w:type="dxa"/>
          </w:tcPr>
          <w:p w14:paraId="4B2AB077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Other</w:t>
            </w:r>
          </w:p>
        </w:tc>
        <w:tc>
          <w:tcPr>
            <w:tcW w:w="2514" w:type="dxa"/>
          </w:tcPr>
          <w:p w14:paraId="4B2AB078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533" w:type="dxa"/>
          </w:tcPr>
          <w:p w14:paraId="4B2AB079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875" w:type="dxa"/>
          </w:tcPr>
          <w:p w14:paraId="4B2AB07A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642" w:type="dxa"/>
          </w:tcPr>
          <w:p w14:paraId="4B2AB07B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B082" w14:textId="77777777">
        <w:trPr>
          <w:trHeight w:val="324"/>
        </w:trPr>
        <w:tc>
          <w:tcPr>
            <w:tcW w:w="2828" w:type="dxa"/>
            <w:shd w:val="clear" w:color="auto" w:fill="E1F5F6"/>
          </w:tcPr>
          <w:p w14:paraId="4B2AB07D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Other</w:t>
            </w:r>
          </w:p>
        </w:tc>
        <w:tc>
          <w:tcPr>
            <w:tcW w:w="2514" w:type="dxa"/>
            <w:shd w:val="clear" w:color="auto" w:fill="E1F5F6"/>
          </w:tcPr>
          <w:p w14:paraId="4B2AB07E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533" w:type="dxa"/>
            <w:shd w:val="clear" w:color="auto" w:fill="E1F5F6"/>
          </w:tcPr>
          <w:p w14:paraId="4B2AB07F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875" w:type="dxa"/>
            <w:shd w:val="clear" w:color="auto" w:fill="E1F5F6"/>
          </w:tcPr>
          <w:p w14:paraId="4B2AB080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642" w:type="dxa"/>
            <w:shd w:val="clear" w:color="auto" w:fill="E1F5F6"/>
          </w:tcPr>
          <w:p w14:paraId="4B2AB081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B088" w14:textId="77777777">
        <w:trPr>
          <w:trHeight w:val="324"/>
        </w:trPr>
        <w:tc>
          <w:tcPr>
            <w:tcW w:w="2828" w:type="dxa"/>
          </w:tcPr>
          <w:p w14:paraId="4B2AB083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Other</w:t>
            </w:r>
          </w:p>
        </w:tc>
        <w:tc>
          <w:tcPr>
            <w:tcW w:w="2514" w:type="dxa"/>
          </w:tcPr>
          <w:p w14:paraId="4B2AB084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533" w:type="dxa"/>
          </w:tcPr>
          <w:p w14:paraId="4B2AB085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875" w:type="dxa"/>
          </w:tcPr>
          <w:p w14:paraId="4B2AB086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642" w:type="dxa"/>
          </w:tcPr>
          <w:p w14:paraId="4B2AB087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B08E" w14:textId="77777777">
        <w:trPr>
          <w:trHeight w:val="324"/>
        </w:trPr>
        <w:tc>
          <w:tcPr>
            <w:tcW w:w="2828" w:type="dxa"/>
            <w:shd w:val="clear" w:color="auto" w:fill="E1F5F6"/>
          </w:tcPr>
          <w:p w14:paraId="4B2AB089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Other</w:t>
            </w:r>
          </w:p>
        </w:tc>
        <w:tc>
          <w:tcPr>
            <w:tcW w:w="2514" w:type="dxa"/>
            <w:shd w:val="clear" w:color="auto" w:fill="E1F5F6"/>
          </w:tcPr>
          <w:p w14:paraId="4B2AB08A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533" w:type="dxa"/>
            <w:shd w:val="clear" w:color="auto" w:fill="E1F5F6"/>
          </w:tcPr>
          <w:p w14:paraId="4B2AB08B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875" w:type="dxa"/>
            <w:shd w:val="clear" w:color="auto" w:fill="E1F5F6"/>
          </w:tcPr>
          <w:p w14:paraId="4B2AB08C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642" w:type="dxa"/>
            <w:shd w:val="clear" w:color="auto" w:fill="E1F5F6"/>
          </w:tcPr>
          <w:p w14:paraId="4B2AB08D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B094" w14:textId="77777777">
        <w:trPr>
          <w:trHeight w:val="324"/>
        </w:trPr>
        <w:tc>
          <w:tcPr>
            <w:tcW w:w="2828" w:type="dxa"/>
          </w:tcPr>
          <w:p w14:paraId="4B2AB08F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Other</w:t>
            </w:r>
          </w:p>
        </w:tc>
        <w:tc>
          <w:tcPr>
            <w:tcW w:w="2514" w:type="dxa"/>
          </w:tcPr>
          <w:p w14:paraId="4B2AB090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533" w:type="dxa"/>
          </w:tcPr>
          <w:p w14:paraId="4B2AB091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875" w:type="dxa"/>
          </w:tcPr>
          <w:p w14:paraId="4B2AB092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642" w:type="dxa"/>
          </w:tcPr>
          <w:p w14:paraId="4B2AB093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B09A" w14:textId="77777777">
        <w:trPr>
          <w:trHeight w:val="324"/>
        </w:trPr>
        <w:tc>
          <w:tcPr>
            <w:tcW w:w="2828" w:type="dxa"/>
            <w:shd w:val="clear" w:color="auto" w:fill="E1F5F6"/>
          </w:tcPr>
          <w:p w14:paraId="4B2AB095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Other</w:t>
            </w:r>
          </w:p>
        </w:tc>
        <w:tc>
          <w:tcPr>
            <w:tcW w:w="2514" w:type="dxa"/>
            <w:shd w:val="clear" w:color="auto" w:fill="E1F5F6"/>
          </w:tcPr>
          <w:p w14:paraId="4B2AB096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533" w:type="dxa"/>
            <w:shd w:val="clear" w:color="auto" w:fill="E1F5F6"/>
          </w:tcPr>
          <w:p w14:paraId="4B2AB097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875" w:type="dxa"/>
            <w:shd w:val="clear" w:color="auto" w:fill="E1F5F6"/>
          </w:tcPr>
          <w:p w14:paraId="4B2AB098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642" w:type="dxa"/>
            <w:shd w:val="clear" w:color="auto" w:fill="E1F5F6"/>
          </w:tcPr>
          <w:p w14:paraId="4B2AB099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B0A0" w14:textId="77777777">
        <w:trPr>
          <w:trHeight w:val="324"/>
        </w:trPr>
        <w:tc>
          <w:tcPr>
            <w:tcW w:w="2828" w:type="dxa"/>
          </w:tcPr>
          <w:p w14:paraId="4B2AB09B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Other</w:t>
            </w:r>
          </w:p>
        </w:tc>
        <w:tc>
          <w:tcPr>
            <w:tcW w:w="2514" w:type="dxa"/>
          </w:tcPr>
          <w:p w14:paraId="4B2AB09C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533" w:type="dxa"/>
          </w:tcPr>
          <w:p w14:paraId="4B2AB09D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875" w:type="dxa"/>
          </w:tcPr>
          <w:p w14:paraId="4B2AB09E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642" w:type="dxa"/>
          </w:tcPr>
          <w:p w14:paraId="4B2AB09F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  <w:tr w:rsidR="00DF3E76" w14:paraId="4B2AB0A6" w14:textId="77777777">
        <w:trPr>
          <w:trHeight w:val="324"/>
        </w:trPr>
        <w:tc>
          <w:tcPr>
            <w:tcW w:w="2828" w:type="dxa"/>
            <w:shd w:val="clear" w:color="auto" w:fill="E1F5F6"/>
          </w:tcPr>
          <w:p w14:paraId="4B2AB0A1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Other</w:t>
            </w:r>
          </w:p>
        </w:tc>
        <w:tc>
          <w:tcPr>
            <w:tcW w:w="2514" w:type="dxa"/>
            <w:shd w:val="clear" w:color="auto" w:fill="E1F5F6"/>
          </w:tcPr>
          <w:p w14:paraId="4B2AB0A2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533" w:type="dxa"/>
            <w:shd w:val="clear" w:color="auto" w:fill="E1F5F6"/>
          </w:tcPr>
          <w:p w14:paraId="4B2AB0A3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875" w:type="dxa"/>
            <w:shd w:val="clear" w:color="auto" w:fill="E1F5F6"/>
          </w:tcPr>
          <w:p w14:paraId="4B2AB0A4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3642" w:type="dxa"/>
            <w:shd w:val="clear" w:color="auto" w:fill="E1F5F6"/>
          </w:tcPr>
          <w:p w14:paraId="4B2AB0A5" w14:textId="77777777" w:rsidR="00DF3E76" w:rsidRDefault="00DF3E76">
            <w:pPr>
              <w:pStyle w:val="TableParagraph"/>
              <w:rPr>
                <w:sz w:val="16"/>
              </w:rPr>
            </w:pPr>
          </w:p>
        </w:tc>
      </w:tr>
    </w:tbl>
    <w:p w14:paraId="4B2AB0A7" w14:textId="77777777" w:rsidR="00DF3E76" w:rsidRDefault="00DF3E76">
      <w:pPr>
        <w:rPr>
          <w:sz w:val="16"/>
        </w:rPr>
        <w:sectPr w:rsidR="00DF3E76">
          <w:pgSz w:w="16840" w:h="11910" w:orient="landscape"/>
          <w:pgMar w:top="640" w:right="0" w:bottom="760" w:left="0" w:header="0" w:footer="564" w:gutter="0"/>
          <w:cols w:space="720"/>
        </w:sectPr>
      </w:pPr>
    </w:p>
    <w:p w14:paraId="4B2AB0A8" w14:textId="77777777" w:rsidR="00DF3E76" w:rsidRDefault="00520BD2">
      <w:pPr>
        <w:spacing w:before="82"/>
        <w:ind w:left="722"/>
        <w:rPr>
          <w:rFonts w:ascii="Brandon Grotesque Black"/>
          <w:b/>
          <w:sz w:val="32"/>
        </w:rPr>
      </w:pPr>
      <w:r>
        <w:rPr>
          <w:rFonts w:ascii="Brandon Grotesque Black"/>
          <w:b/>
          <w:color w:val="79C142"/>
          <w:spacing w:val="14"/>
          <w:w w:val="95"/>
          <w:sz w:val="32"/>
        </w:rPr>
        <w:lastRenderedPageBreak/>
        <w:t>DOCUMENT,</w:t>
      </w:r>
      <w:r>
        <w:rPr>
          <w:rFonts w:ascii="Brandon Grotesque Black"/>
          <w:b/>
          <w:color w:val="79C142"/>
          <w:spacing w:val="49"/>
          <w:w w:val="95"/>
          <w:sz w:val="32"/>
        </w:rPr>
        <w:t xml:space="preserve"> </w:t>
      </w:r>
      <w:r>
        <w:rPr>
          <w:rFonts w:ascii="Brandon Grotesque Black"/>
          <w:b/>
          <w:color w:val="79C142"/>
          <w:spacing w:val="16"/>
          <w:w w:val="95"/>
          <w:sz w:val="32"/>
        </w:rPr>
        <w:t>POLICIES</w:t>
      </w:r>
      <w:r>
        <w:rPr>
          <w:rFonts w:ascii="Brandon Grotesque Black"/>
          <w:b/>
          <w:color w:val="79C142"/>
          <w:spacing w:val="49"/>
          <w:w w:val="95"/>
          <w:sz w:val="32"/>
        </w:rPr>
        <w:t xml:space="preserve"> </w:t>
      </w:r>
      <w:r>
        <w:rPr>
          <w:rFonts w:ascii="Brandon Grotesque Black"/>
          <w:b/>
          <w:color w:val="79C142"/>
          <w:w w:val="95"/>
          <w:sz w:val="32"/>
        </w:rPr>
        <w:t>&amp;</w:t>
      </w:r>
      <w:r>
        <w:rPr>
          <w:rFonts w:ascii="Brandon Grotesque Black"/>
          <w:b/>
          <w:color w:val="79C142"/>
          <w:spacing w:val="49"/>
          <w:w w:val="95"/>
          <w:sz w:val="32"/>
        </w:rPr>
        <w:t xml:space="preserve"> </w:t>
      </w:r>
      <w:r>
        <w:rPr>
          <w:rFonts w:ascii="Brandon Grotesque Black"/>
          <w:b/>
          <w:color w:val="79C142"/>
          <w:spacing w:val="18"/>
          <w:w w:val="95"/>
          <w:sz w:val="32"/>
        </w:rPr>
        <w:t>PROCEDURES</w:t>
      </w:r>
    </w:p>
    <w:p w14:paraId="4B2AB0A9" w14:textId="77777777" w:rsidR="00DF3E76" w:rsidRDefault="00DF3E76">
      <w:pPr>
        <w:pStyle w:val="BodyText"/>
        <w:spacing w:before="4"/>
        <w:rPr>
          <w:rFonts w:ascii="Brandon Grotesque Black"/>
          <w:b/>
          <w:sz w:val="13"/>
        </w:rPr>
      </w:pPr>
    </w:p>
    <w:tbl>
      <w:tblPr>
        <w:tblW w:w="0" w:type="auto"/>
        <w:tblInd w:w="732" w:type="dxa"/>
        <w:tblBorders>
          <w:top w:val="single" w:sz="4" w:space="0" w:color="0099A8"/>
          <w:left w:val="single" w:sz="4" w:space="0" w:color="0099A8"/>
          <w:bottom w:val="single" w:sz="4" w:space="0" w:color="0099A8"/>
          <w:right w:val="single" w:sz="4" w:space="0" w:color="0099A8"/>
          <w:insideH w:val="single" w:sz="4" w:space="0" w:color="0099A8"/>
          <w:insideV w:val="single" w:sz="4" w:space="0" w:color="0099A8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92"/>
        <w:gridCol w:w="2768"/>
        <w:gridCol w:w="4686"/>
        <w:gridCol w:w="3647"/>
      </w:tblGrid>
      <w:tr w:rsidR="00DF3E76" w14:paraId="4B2AB0AE" w14:textId="77777777">
        <w:trPr>
          <w:trHeight w:val="358"/>
        </w:trPr>
        <w:tc>
          <w:tcPr>
            <w:tcW w:w="4292" w:type="dxa"/>
            <w:tcBorders>
              <w:top w:val="nil"/>
              <w:left w:val="nil"/>
              <w:bottom w:val="nil"/>
              <w:right w:val="nil"/>
            </w:tcBorders>
            <w:shd w:val="clear" w:color="auto" w:fill="00A0B0"/>
          </w:tcPr>
          <w:p w14:paraId="4B2AB0AA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2768" w:type="dxa"/>
            <w:tcBorders>
              <w:top w:val="nil"/>
              <w:left w:val="nil"/>
              <w:bottom w:val="nil"/>
              <w:right w:val="nil"/>
            </w:tcBorders>
            <w:shd w:val="clear" w:color="auto" w:fill="00A0B0"/>
          </w:tcPr>
          <w:p w14:paraId="4B2AB0AB" w14:textId="77777777" w:rsidR="00DF3E76" w:rsidRDefault="00DF3E76">
            <w:pPr>
              <w:pStyle w:val="TableParagraph"/>
              <w:rPr>
                <w:sz w:val="16"/>
              </w:rPr>
            </w:pPr>
          </w:p>
        </w:tc>
        <w:tc>
          <w:tcPr>
            <w:tcW w:w="4686" w:type="dxa"/>
            <w:tcBorders>
              <w:top w:val="nil"/>
              <w:left w:val="nil"/>
              <w:bottom w:val="nil"/>
              <w:right w:val="nil"/>
            </w:tcBorders>
            <w:shd w:val="clear" w:color="auto" w:fill="00A0B0"/>
          </w:tcPr>
          <w:p w14:paraId="4B2AB0AC" w14:textId="77777777" w:rsidR="00DF3E76" w:rsidRDefault="00520BD2">
            <w:pPr>
              <w:pStyle w:val="TableParagraph"/>
              <w:spacing w:before="91"/>
              <w:ind w:left="1780" w:right="1768"/>
              <w:jc w:val="center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color w:val="FFFFFF"/>
                <w:w w:val="105"/>
                <w:sz w:val="20"/>
              </w:rPr>
              <w:t>LOCATION</w:t>
            </w:r>
          </w:p>
        </w:tc>
        <w:tc>
          <w:tcPr>
            <w:tcW w:w="3647" w:type="dxa"/>
            <w:tcBorders>
              <w:top w:val="nil"/>
              <w:left w:val="nil"/>
              <w:bottom w:val="nil"/>
              <w:right w:val="nil"/>
            </w:tcBorders>
            <w:shd w:val="clear" w:color="auto" w:fill="00A0B0"/>
          </w:tcPr>
          <w:p w14:paraId="4B2AB0AD" w14:textId="77777777" w:rsidR="00DF3E76" w:rsidRDefault="00520BD2">
            <w:pPr>
              <w:pStyle w:val="TableParagraph"/>
              <w:spacing w:before="91"/>
              <w:ind w:left="666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color w:val="FFFFFF"/>
                <w:w w:val="105"/>
                <w:sz w:val="20"/>
              </w:rPr>
              <w:t>DATE</w:t>
            </w:r>
            <w:r>
              <w:rPr>
                <w:rFonts w:ascii="Arial"/>
                <w:b/>
                <w:color w:val="FFFFFF"/>
                <w:spacing w:val="-12"/>
                <w:w w:val="105"/>
                <w:sz w:val="20"/>
              </w:rPr>
              <w:t xml:space="preserve"> </w:t>
            </w:r>
            <w:r>
              <w:rPr>
                <w:rFonts w:ascii="Arial"/>
                <w:b/>
                <w:color w:val="FFFFFF"/>
                <w:w w:val="105"/>
                <w:sz w:val="20"/>
              </w:rPr>
              <w:t>LAST</w:t>
            </w:r>
            <w:r>
              <w:rPr>
                <w:rFonts w:ascii="Arial"/>
                <w:b/>
                <w:color w:val="FFFFFF"/>
                <w:spacing w:val="-11"/>
                <w:w w:val="105"/>
                <w:sz w:val="20"/>
              </w:rPr>
              <w:t xml:space="preserve"> </w:t>
            </w:r>
            <w:r>
              <w:rPr>
                <w:rFonts w:ascii="Arial"/>
                <w:b/>
                <w:color w:val="FFFFFF"/>
                <w:w w:val="105"/>
                <w:sz w:val="20"/>
              </w:rPr>
              <w:t>REVIEWED</w:t>
            </w:r>
          </w:p>
        </w:tc>
      </w:tr>
      <w:tr w:rsidR="00DF3E76" w14:paraId="4B2AB0B3" w14:textId="77777777">
        <w:trPr>
          <w:trHeight w:val="309"/>
        </w:trPr>
        <w:tc>
          <w:tcPr>
            <w:tcW w:w="4292" w:type="dxa"/>
            <w:tcBorders>
              <w:top w:val="nil"/>
            </w:tcBorders>
          </w:tcPr>
          <w:p w14:paraId="4B2AB0AF" w14:textId="77777777" w:rsidR="00DF3E76" w:rsidRPr="00EF24E3" w:rsidRDefault="00520BD2">
            <w:pPr>
              <w:pStyle w:val="TableParagraph"/>
              <w:spacing w:before="45"/>
              <w:ind w:left="80"/>
              <w:rPr>
                <w:rFonts w:asciiTheme="minorHAnsi" w:hAnsiTheme="minorHAnsi" w:cstheme="minorHAnsi"/>
                <w:b/>
                <w:sz w:val="16"/>
              </w:rPr>
            </w:pPr>
            <w:r w:rsidRPr="00EF24E3">
              <w:rPr>
                <w:rFonts w:asciiTheme="minorHAnsi" w:hAnsiTheme="minorHAnsi" w:cstheme="minorHAnsi"/>
                <w:b/>
                <w:color w:val="231F20"/>
                <w:sz w:val="16"/>
              </w:rPr>
              <w:t>STAFF</w:t>
            </w:r>
          </w:p>
        </w:tc>
        <w:tc>
          <w:tcPr>
            <w:tcW w:w="2768" w:type="dxa"/>
            <w:tcBorders>
              <w:top w:val="nil"/>
            </w:tcBorders>
          </w:tcPr>
          <w:p w14:paraId="4B2AB0B0" w14:textId="77777777" w:rsidR="00DF3E76" w:rsidRPr="00EF24E3" w:rsidRDefault="00520BD2">
            <w:pPr>
              <w:pStyle w:val="TableParagraph"/>
              <w:spacing w:before="85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Employment</w:t>
            </w:r>
            <w:r w:rsidRPr="00EF24E3">
              <w:rPr>
                <w:rFonts w:asciiTheme="minorHAnsi" w:hAnsiTheme="minorHAnsi" w:cstheme="minorHAnsi"/>
                <w:color w:val="231F20"/>
                <w:spacing w:val="1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Agreements</w:t>
            </w:r>
          </w:p>
        </w:tc>
        <w:tc>
          <w:tcPr>
            <w:tcW w:w="4686" w:type="dxa"/>
            <w:tcBorders>
              <w:top w:val="nil"/>
            </w:tcBorders>
          </w:tcPr>
          <w:p w14:paraId="4B2AB0B1" w14:textId="77777777" w:rsidR="00DF3E76" w:rsidRPr="00EF24E3" w:rsidRDefault="00520BD2">
            <w:pPr>
              <w:pStyle w:val="TableParagraph"/>
              <w:spacing w:before="85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Farm</w:t>
            </w:r>
            <w:r w:rsidRPr="00EF24E3">
              <w:rPr>
                <w:rFonts w:asciiTheme="minorHAnsi" w:hAnsiTheme="minorHAnsi" w:cstheme="minorHAnsi"/>
                <w:color w:val="231F20"/>
                <w:spacing w:val="2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Owners</w:t>
            </w:r>
            <w:r w:rsidRPr="00EF24E3">
              <w:rPr>
                <w:rFonts w:asciiTheme="minorHAnsi" w:hAnsiTheme="minorHAnsi" w:cstheme="minorHAnsi"/>
                <w:color w:val="231F20"/>
                <w:spacing w:val="3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office,</w:t>
            </w:r>
            <w:r w:rsidRPr="00EF24E3">
              <w:rPr>
                <w:rFonts w:asciiTheme="minorHAnsi" w:hAnsiTheme="minorHAnsi" w:cstheme="minorHAnsi"/>
                <w:color w:val="231F20"/>
                <w:spacing w:val="2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individuals</w:t>
            </w:r>
          </w:p>
        </w:tc>
        <w:tc>
          <w:tcPr>
            <w:tcW w:w="3647" w:type="dxa"/>
            <w:tcBorders>
              <w:top w:val="nil"/>
            </w:tcBorders>
          </w:tcPr>
          <w:p w14:paraId="4B2AB0B2" w14:textId="77777777" w:rsidR="00DF3E76" w:rsidRPr="00EF24E3" w:rsidRDefault="00520BD2">
            <w:pPr>
              <w:pStyle w:val="TableParagraph"/>
              <w:spacing w:before="85"/>
              <w:ind w:left="81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10"/>
                <w:sz w:val="16"/>
              </w:rPr>
              <w:t>30/5/21</w:t>
            </w:r>
          </w:p>
        </w:tc>
      </w:tr>
      <w:tr w:rsidR="00DF3E76" w14:paraId="4B2AB0B8" w14:textId="77777777">
        <w:trPr>
          <w:trHeight w:val="304"/>
        </w:trPr>
        <w:tc>
          <w:tcPr>
            <w:tcW w:w="4292" w:type="dxa"/>
            <w:shd w:val="clear" w:color="auto" w:fill="E1F5F6"/>
          </w:tcPr>
          <w:p w14:paraId="4B2AB0B4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2768" w:type="dxa"/>
            <w:shd w:val="clear" w:color="auto" w:fill="E1F5F6"/>
          </w:tcPr>
          <w:p w14:paraId="4B2AB0B5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Contracts</w:t>
            </w:r>
          </w:p>
        </w:tc>
        <w:tc>
          <w:tcPr>
            <w:tcW w:w="4686" w:type="dxa"/>
            <w:shd w:val="clear" w:color="auto" w:fill="E1F5F6"/>
          </w:tcPr>
          <w:p w14:paraId="4B2AB0B6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Farm</w:t>
            </w:r>
            <w:r w:rsidRPr="00EF24E3">
              <w:rPr>
                <w:rFonts w:asciiTheme="minorHAnsi" w:hAnsiTheme="minorHAnsi" w:cstheme="minorHAnsi"/>
                <w:color w:val="231F20"/>
                <w:spacing w:val="2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Owners</w:t>
            </w:r>
            <w:r w:rsidRPr="00EF24E3">
              <w:rPr>
                <w:rFonts w:asciiTheme="minorHAnsi" w:hAnsiTheme="minorHAnsi" w:cstheme="minorHAnsi"/>
                <w:color w:val="231F20"/>
                <w:spacing w:val="3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office,</w:t>
            </w:r>
            <w:r w:rsidRPr="00EF24E3">
              <w:rPr>
                <w:rFonts w:asciiTheme="minorHAnsi" w:hAnsiTheme="minorHAnsi" w:cstheme="minorHAnsi"/>
                <w:color w:val="231F20"/>
                <w:spacing w:val="2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individuals</w:t>
            </w:r>
          </w:p>
        </w:tc>
        <w:tc>
          <w:tcPr>
            <w:tcW w:w="3647" w:type="dxa"/>
            <w:shd w:val="clear" w:color="auto" w:fill="E1F5F6"/>
          </w:tcPr>
          <w:p w14:paraId="4B2AB0B7" w14:textId="77777777" w:rsidR="00DF3E76" w:rsidRPr="00EF24E3" w:rsidRDefault="00520BD2">
            <w:pPr>
              <w:pStyle w:val="TableParagraph"/>
              <w:spacing w:before="80"/>
              <w:ind w:left="81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sz w:val="16"/>
              </w:rPr>
              <w:t>31/5/21</w:t>
            </w:r>
          </w:p>
        </w:tc>
      </w:tr>
      <w:tr w:rsidR="00DF3E76" w14:paraId="4B2AB0BD" w14:textId="77777777">
        <w:trPr>
          <w:trHeight w:val="304"/>
        </w:trPr>
        <w:tc>
          <w:tcPr>
            <w:tcW w:w="4292" w:type="dxa"/>
          </w:tcPr>
          <w:p w14:paraId="4B2AB0B9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2768" w:type="dxa"/>
          </w:tcPr>
          <w:p w14:paraId="4B2AB0BA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Rosters</w:t>
            </w:r>
          </w:p>
        </w:tc>
        <w:tc>
          <w:tcPr>
            <w:tcW w:w="4686" w:type="dxa"/>
          </w:tcPr>
          <w:p w14:paraId="4B2AB0BB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Farm</w:t>
            </w:r>
            <w:r w:rsidRPr="00EF24E3">
              <w:rPr>
                <w:rFonts w:asciiTheme="minorHAnsi" w:hAnsiTheme="minorHAnsi" w:cstheme="minorHAnsi"/>
                <w:color w:val="231F20"/>
                <w:spacing w:val="2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Owners</w:t>
            </w:r>
            <w:r w:rsidRPr="00EF24E3">
              <w:rPr>
                <w:rFonts w:asciiTheme="minorHAnsi" w:hAnsiTheme="minorHAnsi" w:cstheme="minorHAnsi"/>
                <w:color w:val="231F20"/>
                <w:spacing w:val="2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office,</w:t>
            </w:r>
            <w:r w:rsidRPr="00EF24E3">
              <w:rPr>
                <w:rFonts w:asciiTheme="minorHAnsi" w:hAnsiTheme="minorHAnsi" w:cstheme="minorHAnsi"/>
                <w:color w:val="231F20"/>
                <w:spacing w:val="3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shed</w:t>
            </w:r>
            <w:r w:rsidRPr="00EF24E3">
              <w:rPr>
                <w:rFonts w:asciiTheme="minorHAnsi" w:hAnsiTheme="minorHAnsi" w:cstheme="minorHAnsi"/>
                <w:color w:val="231F20"/>
                <w:spacing w:val="2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office</w:t>
            </w:r>
            <w:r w:rsidRPr="00EF24E3">
              <w:rPr>
                <w:rFonts w:asciiTheme="minorHAnsi" w:hAnsiTheme="minorHAnsi" w:cstheme="minorHAnsi"/>
                <w:color w:val="231F20"/>
                <w:spacing w:val="2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wall</w:t>
            </w:r>
          </w:p>
        </w:tc>
        <w:tc>
          <w:tcPr>
            <w:tcW w:w="3647" w:type="dxa"/>
          </w:tcPr>
          <w:p w14:paraId="4B2AB0BC" w14:textId="77777777" w:rsidR="00DF3E76" w:rsidRPr="00EF24E3" w:rsidRDefault="00520BD2">
            <w:pPr>
              <w:pStyle w:val="TableParagraph"/>
              <w:spacing w:before="80"/>
              <w:ind w:left="81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Set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three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months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in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3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advance</w:t>
            </w:r>
          </w:p>
        </w:tc>
      </w:tr>
      <w:tr w:rsidR="00DF3E76" w14:paraId="4B2AB0C2" w14:textId="77777777">
        <w:trPr>
          <w:trHeight w:val="496"/>
        </w:trPr>
        <w:tc>
          <w:tcPr>
            <w:tcW w:w="4292" w:type="dxa"/>
            <w:shd w:val="clear" w:color="auto" w:fill="E1F5F6"/>
          </w:tcPr>
          <w:p w14:paraId="4B2AB0BE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2768" w:type="dxa"/>
            <w:shd w:val="clear" w:color="auto" w:fill="E1F5F6"/>
          </w:tcPr>
          <w:p w14:paraId="4B2AB0BF" w14:textId="77777777" w:rsidR="00DF3E76" w:rsidRPr="00EF24E3" w:rsidRDefault="00520BD2">
            <w:pPr>
              <w:pStyle w:val="TableParagraph"/>
              <w:spacing w:before="176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Timesheets</w:t>
            </w:r>
          </w:p>
        </w:tc>
        <w:tc>
          <w:tcPr>
            <w:tcW w:w="4686" w:type="dxa"/>
            <w:shd w:val="clear" w:color="auto" w:fill="E1F5F6"/>
          </w:tcPr>
          <w:p w14:paraId="4B2AB0C0" w14:textId="77777777" w:rsidR="00DF3E76" w:rsidRPr="00EF24E3" w:rsidRDefault="00520BD2">
            <w:pPr>
              <w:pStyle w:val="TableParagraph"/>
              <w:spacing w:before="80" w:line="249" w:lineRule="auto"/>
              <w:ind w:left="80" w:right="426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Farm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wners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ffice,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apps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used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n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phones.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Login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for</w:t>
            </w:r>
            <w:r w:rsidRPr="00EF24E3">
              <w:rPr>
                <w:rFonts w:asciiTheme="minorHAnsi" w:hAnsiTheme="minorHAnsi" w:cstheme="minorHAnsi"/>
                <w:color w:val="231F20"/>
                <w:spacing w:val="-47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whole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team</w:t>
            </w:r>
            <w:r w:rsidRPr="00EF24E3">
              <w:rPr>
                <w:rFonts w:asciiTheme="minorHAnsi" w:hAnsiTheme="minorHAnsi" w:cstheme="minorHAnsi"/>
                <w:color w:val="231F20"/>
                <w:spacing w:val="-8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at</w:t>
            </w:r>
            <w:r w:rsidRPr="00EF24E3">
              <w:rPr>
                <w:rFonts w:asciiTheme="minorHAnsi" w:hAnsiTheme="minorHAnsi" w:cstheme="minorHAnsi"/>
                <w:color w:val="231F20"/>
                <w:spacing w:val="-8"/>
                <w:w w:val="125"/>
                <w:sz w:val="16"/>
              </w:rPr>
              <w:t xml:space="preserve"> </w:t>
            </w:r>
            <w:proofErr w:type="gramStart"/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wners</w:t>
            </w:r>
            <w:proofErr w:type="gramEnd"/>
            <w:r w:rsidRPr="00EF24E3">
              <w:rPr>
                <w:rFonts w:asciiTheme="minorHAnsi" w:hAnsiTheme="minorHAnsi" w:cstheme="minorHAnsi"/>
                <w:color w:val="231F20"/>
                <w:spacing w:val="-9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ffice</w:t>
            </w:r>
          </w:p>
        </w:tc>
        <w:tc>
          <w:tcPr>
            <w:tcW w:w="3647" w:type="dxa"/>
            <w:shd w:val="clear" w:color="auto" w:fill="E1F5F6"/>
          </w:tcPr>
          <w:p w14:paraId="4B2AB0C1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</w:tr>
      <w:tr w:rsidR="00DF3E76" w14:paraId="4B2AB0C7" w14:textId="77777777">
        <w:trPr>
          <w:trHeight w:val="324"/>
        </w:trPr>
        <w:tc>
          <w:tcPr>
            <w:tcW w:w="4292" w:type="dxa"/>
          </w:tcPr>
          <w:p w14:paraId="4B2AB0C3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2768" w:type="dxa"/>
          </w:tcPr>
          <w:p w14:paraId="4B2AB0C4" w14:textId="77777777" w:rsidR="00DF3E76" w:rsidRPr="00EF24E3" w:rsidRDefault="00520BD2">
            <w:pPr>
              <w:pStyle w:val="TableParagraph"/>
              <w:spacing w:before="9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15"/>
                <w:sz w:val="16"/>
              </w:rPr>
              <w:t>Payroll</w:t>
            </w:r>
          </w:p>
        </w:tc>
        <w:tc>
          <w:tcPr>
            <w:tcW w:w="4686" w:type="dxa"/>
          </w:tcPr>
          <w:p w14:paraId="4B2AB0C5" w14:textId="77777777" w:rsidR="00DF3E76" w:rsidRPr="00EF24E3" w:rsidRDefault="00520BD2">
            <w:pPr>
              <w:pStyle w:val="TableParagraph"/>
              <w:spacing w:before="9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Farm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wners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ffice,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same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login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as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above</w:t>
            </w:r>
          </w:p>
        </w:tc>
        <w:tc>
          <w:tcPr>
            <w:tcW w:w="3647" w:type="dxa"/>
          </w:tcPr>
          <w:p w14:paraId="4B2AB0C6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</w:tr>
      <w:tr w:rsidR="00DF3E76" w14:paraId="4B2AB0CD" w14:textId="77777777">
        <w:trPr>
          <w:trHeight w:val="496"/>
        </w:trPr>
        <w:tc>
          <w:tcPr>
            <w:tcW w:w="4292" w:type="dxa"/>
            <w:shd w:val="clear" w:color="auto" w:fill="E1F5F6"/>
          </w:tcPr>
          <w:p w14:paraId="4B2AB0C8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2768" w:type="dxa"/>
            <w:shd w:val="clear" w:color="auto" w:fill="E1F5F6"/>
          </w:tcPr>
          <w:p w14:paraId="4B2AB0C9" w14:textId="77777777" w:rsidR="00DF3E76" w:rsidRPr="00EF24E3" w:rsidRDefault="00520BD2">
            <w:pPr>
              <w:pStyle w:val="TableParagraph"/>
              <w:spacing w:before="176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15"/>
                <w:sz w:val="16"/>
              </w:rPr>
              <w:t>Health</w:t>
            </w:r>
            <w:r w:rsidRPr="00EF24E3">
              <w:rPr>
                <w:rFonts w:asciiTheme="minorHAnsi" w:hAnsiTheme="minorHAnsi" w:cstheme="minorHAnsi"/>
                <w:color w:val="231F20"/>
                <w:spacing w:val="3"/>
                <w:w w:val="11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15"/>
                <w:sz w:val="16"/>
              </w:rPr>
              <w:t>&amp;</w:t>
            </w:r>
            <w:r w:rsidRPr="00EF24E3">
              <w:rPr>
                <w:rFonts w:asciiTheme="minorHAnsi" w:hAnsiTheme="minorHAnsi" w:cstheme="minorHAnsi"/>
                <w:color w:val="231F20"/>
                <w:spacing w:val="4"/>
                <w:w w:val="11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15"/>
                <w:sz w:val="16"/>
              </w:rPr>
              <w:t>Safety</w:t>
            </w:r>
          </w:p>
        </w:tc>
        <w:tc>
          <w:tcPr>
            <w:tcW w:w="4686" w:type="dxa"/>
            <w:shd w:val="clear" w:color="auto" w:fill="E1F5F6"/>
          </w:tcPr>
          <w:p w14:paraId="4B2AB0CA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Farm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wners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ffice,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cowshed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ffice</w:t>
            </w:r>
            <w:r w:rsidRPr="00EF24E3">
              <w:rPr>
                <w:rFonts w:asciiTheme="minorHAnsi" w:hAnsiTheme="minorHAnsi" w:cstheme="minorHAnsi"/>
                <w:color w:val="231F20"/>
                <w:spacing w:val="-13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folder,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plus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app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n</w:t>
            </w:r>
          </w:p>
          <w:p w14:paraId="4B2AB0CB" w14:textId="77777777" w:rsidR="00DF3E76" w:rsidRPr="00EF24E3" w:rsidRDefault="00520BD2">
            <w:pPr>
              <w:pStyle w:val="TableParagraph"/>
              <w:spacing w:before="8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5"/>
                <w:sz w:val="16"/>
              </w:rPr>
              <w:t>phone</w:t>
            </w:r>
          </w:p>
        </w:tc>
        <w:tc>
          <w:tcPr>
            <w:tcW w:w="3647" w:type="dxa"/>
            <w:shd w:val="clear" w:color="auto" w:fill="E1F5F6"/>
          </w:tcPr>
          <w:p w14:paraId="4B2AB0CC" w14:textId="77777777" w:rsidR="00DF3E76" w:rsidRPr="00EF24E3" w:rsidRDefault="00520BD2">
            <w:pPr>
              <w:pStyle w:val="TableParagraph"/>
              <w:spacing w:before="176"/>
              <w:ind w:left="81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Monthly meetings</w:t>
            </w:r>
          </w:p>
        </w:tc>
      </w:tr>
      <w:tr w:rsidR="00DF3E76" w14:paraId="4B2AB0D2" w14:textId="77777777">
        <w:trPr>
          <w:trHeight w:val="324"/>
        </w:trPr>
        <w:tc>
          <w:tcPr>
            <w:tcW w:w="4292" w:type="dxa"/>
          </w:tcPr>
          <w:p w14:paraId="4B2AB0CE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2768" w:type="dxa"/>
          </w:tcPr>
          <w:p w14:paraId="4B2AB0CF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4686" w:type="dxa"/>
          </w:tcPr>
          <w:p w14:paraId="4B2AB0D0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3647" w:type="dxa"/>
          </w:tcPr>
          <w:p w14:paraId="4B2AB0D1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</w:tr>
      <w:tr w:rsidR="00DF3E76" w14:paraId="4B2AB0D7" w14:textId="77777777">
        <w:trPr>
          <w:trHeight w:val="304"/>
        </w:trPr>
        <w:tc>
          <w:tcPr>
            <w:tcW w:w="4292" w:type="dxa"/>
            <w:shd w:val="clear" w:color="auto" w:fill="E1F5F6"/>
          </w:tcPr>
          <w:p w14:paraId="4B2AB0D3" w14:textId="77777777" w:rsidR="00DF3E76" w:rsidRPr="00EF24E3" w:rsidRDefault="00520BD2">
            <w:pPr>
              <w:pStyle w:val="TableParagraph"/>
              <w:spacing w:before="40"/>
              <w:ind w:left="80"/>
              <w:rPr>
                <w:rFonts w:asciiTheme="minorHAnsi" w:hAnsiTheme="minorHAnsi" w:cstheme="minorHAnsi"/>
                <w:b/>
                <w:sz w:val="16"/>
              </w:rPr>
            </w:pPr>
            <w:r w:rsidRPr="00EF24E3">
              <w:rPr>
                <w:rFonts w:asciiTheme="minorHAnsi" w:hAnsiTheme="minorHAnsi" w:cstheme="minorHAnsi"/>
                <w:b/>
                <w:color w:val="231F20"/>
                <w:sz w:val="16"/>
              </w:rPr>
              <w:t>MILKING/STOCK</w:t>
            </w:r>
          </w:p>
        </w:tc>
        <w:tc>
          <w:tcPr>
            <w:tcW w:w="2768" w:type="dxa"/>
            <w:shd w:val="clear" w:color="auto" w:fill="E1F5F6"/>
          </w:tcPr>
          <w:p w14:paraId="4B2AB0D4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Cowshed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peration</w:t>
            </w:r>
          </w:p>
        </w:tc>
        <w:tc>
          <w:tcPr>
            <w:tcW w:w="4686" w:type="dxa"/>
            <w:shd w:val="clear" w:color="auto" w:fill="E1F5F6"/>
          </w:tcPr>
          <w:p w14:paraId="4B2AB0D5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Labelled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n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cowshed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ffice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shelf</w:t>
            </w:r>
          </w:p>
        </w:tc>
        <w:tc>
          <w:tcPr>
            <w:tcW w:w="3647" w:type="dxa"/>
            <w:shd w:val="clear" w:color="auto" w:fill="E1F5F6"/>
          </w:tcPr>
          <w:p w14:paraId="4B2AB0D6" w14:textId="77777777" w:rsidR="00DF3E76" w:rsidRPr="00EF24E3" w:rsidRDefault="00520BD2">
            <w:pPr>
              <w:pStyle w:val="TableParagraph"/>
              <w:spacing w:before="80"/>
              <w:ind w:left="81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05"/>
                <w:sz w:val="16"/>
              </w:rPr>
              <w:t>20/1/19</w:t>
            </w:r>
          </w:p>
        </w:tc>
      </w:tr>
      <w:tr w:rsidR="00DF3E76" w14:paraId="4B2AB0DC" w14:textId="77777777">
        <w:trPr>
          <w:trHeight w:val="304"/>
        </w:trPr>
        <w:tc>
          <w:tcPr>
            <w:tcW w:w="4292" w:type="dxa"/>
          </w:tcPr>
          <w:p w14:paraId="4B2AB0D8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2768" w:type="dxa"/>
          </w:tcPr>
          <w:p w14:paraId="4B2AB0D9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Animal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Health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Procedures/Plan</w:t>
            </w:r>
          </w:p>
        </w:tc>
        <w:tc>
          <w:tcPr>
            <w:tcW w:w="4686" w:type="dxa"/>
          </w:tcPr>
          <w:p w14:paraId="4B2AB0DA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Labelled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n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cowshed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ffice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shelf</w:t>
            </w:r>
          </w:p>
        </w:tc>
        <w:tc>
          <w:tcPr>
            <w:tcW w:w="3647" w:type="dxa"/>
          </w:tcPr>
          <w:p w14:paraId="4B2AB0DB" w14:textId="77777777" w:rsidR="00DF3E76" w:rsidRPr="00EF24E3" w:rsidRDefault="00520BD2">
            <w:pPr>
              <w:pStyle w:val="TableParagraph"/>
              <w:spacing w:before="80"/>
              <w:ind w:left="81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sz w:val="16"/>
              </w:rPr>
              <w:t>15/6/21</w:t>
            </w:r>
          </w:p>
        </w:tc>
      </w:tr>
      <w:tr w:rsidR="00DF3E76" w14:paraId="4B2AB0E1" w14:textId="77777777">
        <w:trPr>
          <w:trHeight w:val="324"/>
        </w:trPr>
        <w:tc>
          <w:tcPr>
            <w:tcW w:w="4292" w:type="dxa"/>
            <w:shd w:val="clear" w:color="auto" w:fill="E1F5F6"/>
          </w:tcPr>
          <w:p w14:paraId="4B2AB0DD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2768" w:type="dxa"/>
            <w:shd w:val="clear" w:color="auto" w:fill="E1F5F6"/>
          </w:tcPr>
          <w:p w14:paraId="4B2AB0DE" w14:textId="77777777" w:rsidR="00DF3E76" w:rsidRPr="00EF24E3" w:rsidRDefault="00520BD2">
            <w:pPr>
              <w:pStyle w:val="TableParagraph"/>
              <w:spacing w:before="9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spacing w:val="-1"/>
                <w:w w:val="125"/>
                <w:sz w:val="16"/>
              </w:rPr>
              <w:t>Animal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25"/>
                <w:sz w:val="16"/>
              </w:rPr>
              <w:t>Breeding</w:t>
            </w:r>
          </w:p>
        </w:tc>
        <w:tc>
          <w:tcPr>
            <w:tcW w:w="4686" w:type="dxa"/>
            <w:shd w:val="clear" w:color="auto" w:fill="E1F5F6"/>
          </w:tcPr>
          <w:p w14:paraId="4B2AB0DF" w14:textId="77777777" w:rsidR="00DF3E76" w:rsidRPr="00EF24E3" w:rsidRDefault="00520BD2">
            <w:pPr>
              <w:pStyle w:val="TableParagraph"/>
              <w:spacing w:before="9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Farm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6"/>
              </w:rPr>
              <w:t xml:space="preserve"> </w:t>
            </w:r>
            <w:proofErr w:type="gramStart"/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wners</w:t>
            </w:r>
            <w:proofErr w:type="gramEnd"/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ffice</w:t>
            </w:r>
          </w:p>
        </w:tc>
        <w:tc>
          <w:tcPr>
            <w:tcW w:w="3647" w:type="dxa"/>
            <w:shd w:val="clear" w:color="auto" w:fill="E1F5F6"/>
          </w:tcPr>
          <w:p w14:paraId="4B2AB0E0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</w:tr>
      <w:tr w:rsidR="00DF3E76" w14:paraId="4B2AB0E7" w14:textId="77777777">
        <w:trPr>
          <w:trHeight w:val="496"/>
        </w:trPr>
        <w:tc>
          <w:tcPr>
            <w:tcW w:w="4292" w:type="dxa"/>
          </w:tcPr>
          <w:p w14:paraId="4B2AB0E2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2768" w:type="dxa"/>
          </w:tcPr>
          <w:p w14:paraId="4B2AB0E3" w14:textId="77777777" w:rsidR="00DF3E76" w:rsidRPr="00EF24E3" w:rsidRDefault="00520BD2">
            <w:pPr>
              <w:pStyle w:val="TableParagraph"/>
              <w:spacing w:before="176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Off-Farm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Grazing</w:t>
            </w:r>
          </w:p>
        </w:tc>
        <w:tc>
          <w:tcPr>
            <w:tcW w:w="4686" w:type="dxa"/>
          </w:tcPr>
          <w:p w14:paraId="4B2AB0E4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Contract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at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farm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25"/>
                <w:sz w:val="16"/>
              </w:rPr>
              <w:t xml:space="preserve"> </w:t>
            </w:r>
            <w:proofErr w:type="gramStart"/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wners</w:t>
            </w:r>
            <w:proofErr w:type="gramEnd"/>
            <w:r w:rsidRPr="00EF24E3">
              <w:rPr>
                <w:rFonts w:asciiTheme="minorHAnsi" w:hAnsiTheme="minorHAnsi" w:cstheme="minorHAnsi"/>
                <w:color w:val="231F20"/>
                <w:spacing w:val="-4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ffice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–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contact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details</w:t>
            </w:r>
            <w:r w:rsidRPr="00EF24E3">
              <w:rPr>
                <w:rFonts w:asciiTheme="minorHAnsi" w:hAnsiTheme="minorHAnsi" w:cstheme="minorHAnsi"/>
                <w:color w:val="231F20"/>
                <w:spacing w:val="-4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n</w:t>
            </w:r>
          </w:p>
          <w:p w14:paraId="4B2AB0E5" w14:textId="77777777" w:rsidR="00DF3E76" w:rsidRPr="00EF24E3" w:rsidRDefault="00520BD2">
            <w:pPr>
              <w:pStyle w:val="TableParagraph"/>
              <w:spacing w:before="8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contact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list</w:t>
            </w:r>
          </w:p>
        </w:tc>
        <w:tc>
          <w:tcPr>
            <w:tcW w:w="3647" w:type="dxa"/>
          </w:tcPr>
          <w:p w14:paraId="4B2AB0E6" w14:textId="77777777" w:rsidR="00DF3E76" w:rsidRPr="00EF24E3" w:rsidRDefault="00520BD2">
            <w:pPr>
              <w:pStyle w:val="TableParagraph"/>
              <w:spacing w:before="176"/>
              <w:ind w:left="81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Annual</w:t>
            </w:r>
          </w:p>
        </w:tc>
      </w:tr>
      <w:tr w:rsidR="00DF3E76" w14:paraId="4B2AB0EC" w14:textId="77777777">
        <w:trPr>
          <w:trHeight w:val="324"/>
        </w:trPr>
        <w:tc>
          <w:tcPr>
            <w:tcW w:w="4292" w:type="dxa"/>
            <w:shd w:val="clear" w:color="auto" w:fill="E1F5F6"/>
          </w:tcPr>
          <w:p w14:paraId="4B2AB0E8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2768" w:type="dxa"/>
            <w:shd w:val="clear" w:color="auto" w:fill="E1F5F6"/>
          </w:tcPr>
          <w:p w14:paraId="4B2AB0E9" w14:textId="77777777" w:rsidR="00DF3E76" w:rsidRPr="00EF24E3" w:rsidRDefault="00520BD2">
            <w:pPr>
              <w:pStyle w:val="TableParagraph"/>
              <w:spacing w:before="9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Replacement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Rearing/Grazing</w:t>
            </w:r>
          </w:p>
        </w:tc>
        <w:tc>
          <w:tcPr>
            <w:tcW w:w="4686" w:type="dxa"/>
            <w:shd w:val="clear" w:color="auto" w:fill="E1F5F6"/>
          </w:tcPr>
          <w:p w14:paraId="4B2AB0EA" w14:textId="77777777" w:rsidR="00DF3E76" w:rsidRPr="00EF24E3" w:rsidRDefault="00520BD2">
            <w:pPr>
              <w:pStyle w:val="TableParagraph"/>
              <w:spacing w:before="9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Policy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–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Farm</w:t>
            </w:r>
            <w:r w:rsidRPr="00EF24E3">
              <w:rPr>
                <w:rFonts w:asciiTheme="minorHAnsi" w:hAnsiTheme="minorHAnsi" w:cstheme="minorHAnsi"/>
                <w:color w:val="231F20"/>
                <w:spacing w:val="-10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office</w:t>
            </w:r>
          </w:p>
        </w:tc>
        <w:tc>
          <w:tcPr>
            <w:tcW w:w="3647" w:type="dxa"/>
            <w:shd w:val="clear" w:color="auto" w:fill="E1F5F6"/>
          </w:tcPr>
          <w:p w14:paraId="4B2AB0EB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</w:tr>
      <w:tr w:rsidR="00DF3E76" w14:paraId="4B2AB0F1" w14:textId="77777777">
        <w:trPr>
          <w:trHeight w:val="324"/>
        </w:trPr>
        <w:tc>
          <w:tcPr>
            <w:tcW w:w="4292" w:type="dxa"/>
          </w:tcPr>
          <w:p w14:paraId="4B2AB0ED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2768" w:type="dxa"/>
          </w:tcPr>
          <w:p w14:paraId="4B2AB0EE" w14:textId="77777777" w:rsidR="00DF3E76" w:rsidRPr="00EF24E3" w:rsidRDefault="00520BD2">
            <w:pPr>
              <w:pStyle w:val="TableParagraph"/>
              <w:spacing w:before="9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ther</w:t>
            </w:r>
            <w:r w:rsidRPr="00EF24E3">
              <w:rPr>
                <w:rFonts w:asciiTheme="minorHAnsi" w:hAnsiTheme="minorHAnsi" w:cstheme="minorHAnsi"/>
                <w:color w:val="231F20"/>
                <w:spacing w:val="7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Stock</w:t>
            </w:r>
            <w:r w:rsidRPr="00EF24E3">
              <w:rPr>
                <w:rFonts w:asciiTheme="minorHAnsi" w:hAnsiTheme="minorHAnsi" w:cstheme="minorHAnsi"/>
                <w:color w:val="231F20"/>
                <w:spacing w:val="7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Management</w:t>
            </w:r>
          </w:p>
        </w:tc>
        <w:tc>
          <w:tcPr>
            <w:tcW w:w="4686" w:type="dxa"/>
          </w:tcPr>
          <w:p w14:paraId="4B2AB0EF" w14:textId="77777777" w:rsidR="00DF3E76" w:rsidRPr="00EF24E3" w:rsidRDefault="00520BD2">
            <w:pPr>
              <w:pStyle w:val="TableParagraph"/>
              <w:spacing w:before="9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15"/>
                <w:sz w:val="16"/>
              </w:rPr>
              <w:t>nil</w:t>
            </w:r>
          </w:p>
        </w:tc>
        <w:tc>
          <w:tcPr>
            <w:tcW w:w="3647" w:type="dxa"/>
          </w:tcPr>
          <w:p w14:paraId="4B2AB0F0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</w:tr>
      <w:tr w:rsidR="00DF3E76" w14:paraId="4B2AB0F6" w14:textId="77777777">
        <w:trPr>
          <w:trHeight w:val="324"/>
        </w:trPr>
        <w:tc>
          <w:tcPr>
            <w:tcW w:w="4292" w:type="dxa"/>
            <w:shd w:val="clear" w:color="auto" w:fill="E1F5F6"/>
          </w:tcPr>
          <w:p w14:paraId="4B2AB0F2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2768" w:type="dxa"/>
            <w:shd w:val="clear" w:color="auto" w:fill="E1F5F6"/>
          </w:tcPr>
          <w:p w14:paraId="4B2AB0F3" w14:textId="77777777" w:rsidR="00DF3E76" w:rsidRPr="00EF24E3" w:rsidRDefault="00520BD2">
            <w:pPr>
              <w:pStyle w:val="TableParagraph"/>
              <w:spacing w:before="9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Cowshed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peration</w:t>
            </w:r>
          </w:p>
        </w:tc>
        <w:tc>
          <w:tcPr>
            <w:tcW w:w="4686" w:type="dxa"/>
            <w:shd w:val="clear" w:color="auto" w:fill="E1F5F6"/>
          </w:tcPr>
          <w:p w14:paraId="4B2AB0F4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3647" w:type="dxa"/>
            <w:shd w:val="clear" w:color="auto" w:fill="E1F5F6"/>
          </w:tcPr>
          <w:p w14:paraId="4B2AB0F5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</w:tr>
      <w:tr w:rsidR="00DF3E76" w14:paraId="4B2AB0FB" w14:textId="77777777">
        <w:trPr>
          <w:trHeight w:val="324"/>
        </w:trPr>
        <w:tc>
          <w:tcPr>
            <w:tcW w:w="4292" w:type="dxa"/>
          </w:tcPr>
          <w:p w14:paraId="4B2AB0F7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2768" w:type="dxa"/>
          </w:tcPr>
          <w:p w14:paraId="4B2AB0F8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4686" w:type="dxa"/>
          </w:tcPr>
          <w:p w14:paraId="4B2AB0F9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3647" w:type="dxa"/>
          </w:tcPr>
          <w:p w14:paraId="4B2AB0FA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</w:tr>
      <w:tr w:rsidR="00DF3E76" w14:paraId="4B2AB102" w14:textId="77777777">
        <w:trPr>
          <w:trHeight w:val="505"/>
        </w:trPr>
        <w:tc>
          <w:tcPr>
            <w:tcW w:w="4292" w:type="dxa"/>
            <w:shd w:val="clear" w:color="auto" w:fill="E1F5F6"/>
          </w:tcPr>
          <w:p w14:paraId="4B2AB0FC" w14:textId="77777777" w:rsidR="00DF3E76" w:rsidRPr="00EF24E3" w:rsidRDefault="00520BD2">
            <w:pPr>
              <w:pStyle w:val="TableParagraph"/>
              <w:spacing w:before="140"/>
              <w:ind w:left="56"/>
              <w:rPr>
                <w:rFonts w:asciiTheme="minorHAnsi" w:hAnsiTheme="minorHAnsi" w:cstheme="minorHAnsi"/>
                <w:b/>
                <w:sz w:val="16"/>
              </w:rPr>
            </w:pPr>
            <w:r w:rsidRPr="00EF24E3">
              <w:rPr>
                <w:rFonts w:asciiTheme="minorHAnsi" w:hAnsiTheme="minorHAnsi" w:cstheme="minorHAnsi"/>
                <w:b/>
                <w:color w:val="231F20"/>
                <w:w w:val="95"/>
                <w:sz w:val="16"/>
              </w:rPr>
              <w:t>FARM</w:t>
            </w:r>
            <w:r w:rsidRPr="00EF24E3">
              <w:rPr>
                <w:rFonts w:asciiTheme="minorHAnsi" w:hAnsiTheme="minorHAnsi" w:cstheme="minorHAnsi"/>
                <w:b/>
                <w:color w:val="231F20"/>
                <w:spacing w:val="3"/>
                <w:w w:val="9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b/>
                <w:color w:val="231F20"/>
                <w:w w:val="95"/>
                <w:sz w:val="16"/>
              </w:rPr>
              <w:t>MANAGEMENT</w:t>
            </w:r>
          </w:p>
        </w:tc>
        <w:tc>
          <w:tcPr>
            <w:tcW w:w="2768" w:type="dxa"/>
            <w:shd w:val="clear" w:color="auto" w:fill="E1F5F6"/>
          </w:tcPr>
          <w:p w14:paraId="4B2AB0FD" w14:textId="77777777" w:rsidR="00DF3E76" w:rsidRPr="00EF24E3" w:rsidRDefault="00520BD2">
            <w:pPr>
              <w:pStyle w:val="TableParagraph"/>
              <w:spacing w:before="84" w:line="249" w:lineRule="auto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Seasonal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Management</w:t>
            </w:r>
            <w:r w:rsidRPr="00EF24E3">
              <w:rPr>
                <w:rFonts w:asciiTheme="minorHAnsi" w:hAnsiTheme="minorHAnsi" w:cstheme="minorHAnsi"/>
                <w:color w:val="231F20"/>
                <w:spacing w:val="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Plan,</w:t>
            </w:r>
            <w:r w:rsidRPr="00EF24E3">
              <w:rPr>
                <w:rFonts w:asciiTheme="minorHAnsi" w:hAnsiTheme="minorHAnsi" w:cstheme="minorHAnsi"/>
                <w:color w:val="231F20"/>
                <w:spacing w:val="-47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Targets,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Guidelines</w:t>
            </w:r>
          </w:p>
        </w:tc>
        <w:tc>
          <w:tcPr>
            <w:tcW w:w="4686" w:type="dxa"/>
            <w:shd w:val="clear" w:color="auto" w:fill="E1F5F6"/>
          </w:tcPr>
          <w:p w14:paraId="4B2AB0FE" w14:textId="77777777" w:rsidR="00DF3E76" w:rsidRPr="00EF24E3" w:rsidRDefault="00DF3E76">
            <w:pPr>
              <w:pStyle w:val="TableParagraph"/>
              <w:spacing w:before="9"/>
              <w:rPr>
                <w:rFonts w:asciiTheme="minorHAnsi" w:hAnsiTheme="minorHAnsi" w:cstheme="minorHAnsi"/>
                <w:b/>
                <w:sz w:val="12"/>
              </w:rPr>
            </w:pPr>
          </w:p>
          <w:p w14:paraId="4B2AB0FF" w14:textId="77777777" w:rsidR="00DF3E76" w:rsidRPr="00EF24E3" w:rsidRDefault="00520BD2">
            <w:pPr>
              <w:pStyle w:val="TableParagraph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Farm</w:t>
            </w:r>
            <w:r w:rsidRPr="00EF24E3">
              <w:rPr>
                <w:rFonts w:asciiTheme="minorHAnsi" w:hAnsiTheme="minorHAnsi" w:cstheme="minorHAnsi"/>
                <w:color w:val="231F20"/>
                <w:spacing w:val="-7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verview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document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in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arm</w:t>
            </w:r>
            <w:r w:rsidRPr="00EF24E3">
              <w:rPr>
                <w:rFonts w:asciiTheme="minorHAnsi" w:hAnsiTheme="minorHAnsi" w:cstheme="minorHAnsi"/>
                <w:color w:val="231F20"/>
                <w:spacing w:val="-6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ffice</w:t>
            </w:r>
          </w:p>
        </w:tc>
        <w:tc>
          <w:tcPr>
            <w:tcW w:w="3647" w:type="dxa"/>
            <w:shd w:val="clear" w:color="auto" w:fill="E1F5F6"/>
          </w:tcPr>
          <w:p w14:paraId="4B2AB100" w14:textId="77777777" w:rsidR="00DF3E76" w:rsidRPr="00EF24E3" w:rsidRDefault="00DF3E76">
            <w:pPr>
              <w:pStyle w:val="TableParagraph"/>
              <w:spacing w:before="9"/>
              <w:rPr>
                <w:rFonts w:asciiTheme="minorHAnsi" w:hAnsiTheme="minorHAnsi" w:cstheme="minorHAnsi"/>
                <w:b/>
                <w:sz w:val="12"/>
              </w:rPr>
            </w:pPr>
          </w:p>
          <w:p w14:paraId="4B2AB101" w14:textId="77777777" w:rsidR="00DF3E76" w:rsidRPr="00EF24E3" w:rsidRDefault="00520BD2">
            <w:pPr>
              <w:pStyle w:val="TableParagraph"/>
              <w:ind w:left="81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15"/>
                <w:sz w:val="16"/>
              </w:rPr>
              <w:t>Feb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1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15"/>
                <w:sz w:val="16"/>
              </w:rPr>
              <w:t>21</w:t>
            </w:r>
          </w:p>
        </w:tc>
      </w:tr>
      <w:tr w:rsidR="00DF3E76" w14:paraId="4B2AB109" w14:textId="77777777">
        <w:trPr>
          <w:trHeight w:val="505"/>
        </w:trPr>
        <w:tc>
          <w:tcPr>
            <w:tcW w:w="4292" w:type="dxa"/>
          </w:tcPr>
          <w:p w14:paraId="4B2AB103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2768" w:type="dxa"/>
          </w:tcPr>
          <w:p w14:paraId="4B2AB104" w14:textId="77777777" w:rsidR="00DF3E76" w:rsidRPr="00EF24E3" w:rsidRDefault="00DF3E76">
            <w:pPr>
              <w:pStyle w:val="TableParagraph"/>
              <w:spacing w:before="9"/>
              <w:rPr>
                <w:rFonts w:asciiTheme="minorHAnsi" w:hAnsiTheme="minorHAnsi" w:cstheme="minorHAnsi"/>
                <w:b/>
                <w:sz w:val="12"/>
              </w:rPr>
            </w:pPr>
          </w:p>
          <w:p w14:paraId="4B2AB105" w14:textId="77777777" w:rsidR="00DF3E76" w:rsidRPr="00EF24E3" w:rsidRDefault="00520BD2">
            <w:pPr>
              <w:pStyle w:val="TableParagraph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spacing w:val="-1"/>
                <w:w w:val="125"/>
                <w:sz w:val="16"/>
              </w:rPr>
              <w:t>Farm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Map</w:t>
            </w:r>
          </w:p>
        </w:tc>
        <w:tc>
          <w:tcPr>
            <w:tcW w:w="4686" w:type="dxa"/>
          </w:tcPr>
          <w:p w14:paraId="4B2AB106" w14:textId="77777777" w:rsidR="00DF3E76" w:rsidRPr="00EF24E3" w:rsidRDefault="00DF3E76">
            <w:pPr>
              <w:pStyle w:val="TableParagraph"/>
              <w:spacing w:before="9"/>
              <w:rPr>
                <w:rFonts w:asciiTheme="minorHAnsi" w:hAnsiTheme="minorHAnsi" w:cstheme="minorHAnsi"/>
                <w:b/>
                <w:sz w:val="12"/>
              </w:rPr>
            </w:pPr>
          </w:p>
          <w:p w14:paraId="4B2AB107" w14:textId="77777777" w:rsidR="00DF3E76" w:rsidRPr="00EF24E3" w:rsidRDefault="00520BD2">
            <w:pPr>
              <w:pStyle w:val="TableParagraph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On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cowshed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office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wall,</w:t>
            </w:r>
            <w:r w:rsidRPr="00EF24E3">
              <w:rPr>
                <w:rFonts w:asciiTheme="minorHAnsi" w:hAnsiTheme="minorHAnsi" w:cstheme="minorHAnsi"/>
                <w:color w:val="231F20"/>
                <w:spacing w:val="2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A4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version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in</w:t>
            </w:r>
            <w:r w:rsidRPr="00EF24E3">
              <w:rPr>
                <w:rFonts w:asciiTheme="minorHAnsi" w:hAnsiTheme="minorHAnsi" w:cstheme="minorHAnsi"/>
                <w:color w:val="231F20"/>
                <w:spacing w:val="2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desk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drawer</w:t>
            </w:r>
          </w:p>
        </w:tc>
        <w:tc>
          <w:tcPr>
            <w:tcW w:w="3647" w:type="dxa"/>
          </w:tcPr>
          <w:p w14:paraId="4B2AB108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</w:tr>
      <w:tr w:rsidR="00DF3E76" w14:paraId="4B2AB112" w14:textId="77777777">
        <w:trPr>
          <w:trHeight w:val="840"/>
        </w:trPr>
        <w:tc>
          <w:tcPr>
            <w:tcW w:w="4292" w:type="dxa"/>
            <w:shd w:val="clear" w:color="auto" w:fill="E1F5F6"/>
          </w:tcPr>
          <w:p w14:paraId="4B2AB10A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2768" w:type="dxa"/>
            <w:shd w:val="clear" w:color="auto" w:fill="E1F5F6"/>
          </w:tcPr>
          <w:p w14:paraId="4B2AB10B" w14:textId="77777777" w:rsidR="00DF3E76" w:rsidRPr="00EF24E3" w:rsidRDefault="00520BD2">
            <w:pPr>
              <w:pStyle w:val="TableParagraph"/>
              <w:spacing w:before="108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spacing w:val="-1"/>
                <w:w w:val="125"/>
                <w:sz w:val="16"/>
              </w:rPr>
              <w:t>Biosecurity</w:t>
            </w:r>
            <w:r w:rsidRPr="00EF24E3">
              <w:rPr>
                <w:rFonts w:asciiTheme="minorHAnsi" w:hAnsiTheme="minorHAnsi" w:cstheme="minorHAnsi"/>
                <w:color w:val="231F20"/>
                <w:spacing w:val="-9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Procedures</w:t>
            </w:r>
          </w:p>
          <w:p w14:paraId="4B2AB10C" w14:textId="77777777" w:rsidR="00DF3E76" w:rsidRPr="00EF24E3" w:rsidRDefault="00520BD2">
            <w:pPr>
              <w:pStyle w:val="TableParagraph"/>
              <w:numPr>
                <w:ilvl w:val="0"/>
                <w:numId w:val="1"/>
              </w:numPr>
              <w:tabs>
                <w:tab w:val="left" w:pos="648"/>
              </w:tabs>
              <w:spacing w:before="56"/>
              <w:ind w:hanging="228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People</w:t>
            </w:r>
          </w:p>
          <w:p w14:paraId="4B2AB10D" w14:textId="77777777" w:rsidR="00DF3E76" w:rsidRPr="00EF24E3" w:rsidRDefault="00520BD2">
            <w:pPr>
              <w:pStyle w:val="TableParagraph"/>
              <w:numPr>
                <w:ilvl w:val="0"/>
                <w:numId w:val="1"/>
              </w:numPr>
              <w:tabs>
                <w:tab w:val="left" w:pos="648"/>
              </w:tabs>
              <w:spacing w:before="56"/>
              <w:ind w:hanging="228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Stock</w:t>
            </w:r>
          </w:p>
        </w:tc>
        <w:tc>
          <w:tcPr>
            <w:tcW w:w="4686" w:type="dxa"/>
            <w:shd w:val="clear" w:color="auto" w:fill="E1F5F6"/>
          </w:tcPr>
          <w:p w14:paraId="4B2AB10E" w14:textId="77777777" w:rsidR="00DF3E76" w:rsidRPr="00EF24E3" w:rsidRDefault="00DF3E7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4"/>
              </w:rPr>
            </w:pPr>
          </w:p>
          <w:p w14:paraId="4B2AB10F" w14:textId="77777777" w:rsidR="00DF3E76" w:rsidRPr="00EF24E3" w:rsidRDefault="00520BD2">
            <w:pPr>
              <w:pStyle w:val="TableParagraph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Labelled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n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cowshed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ffice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shelf</w:t>
            </w:r>
          </w:p>
        </w:tc>
        <w:tc>
          <w:tcPr>
            <w:tcW w:w="3647" w:type="dxa"/>
            <w:shd w:val="clear" w:color="auto" w:fill="E1F5F6"/>
          </w:tcPr>
          <w:p w14:paraId="4B2AB110" w14:textId="77777777" w:rsidR="00DF3E76" w:rsidRPr="00EF24E3" w:rsidRDefault="00DF3E7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4"/>
              </w:rPr>
            </w:pPr>
          </w:p>
          <w:p w14:paraId="4B2AB111" w14:textId="77777777" w:rsidR="00DF3E76" w:rsidRPr="00EF24E3" w:rsidRDefault="00520BD2">
            <w:pPr>
              <w:pStyle w:val="TableParagraph"/>
              <w:ind w:left="81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10"/>
                <w:sz w:val="16"/>
              </w:rPr>
              <w:t>15/6/20</w:t>
            </w:r>
          </w:p>
        </w:tc>
      </w:tr>
      <w:tr w:rsidR="00DF3E76" w14:paraId="4B2AB118" w14:textId="77777777">
        <w:trPr>
          <w:trHeight w:val="496"/>
        </w:trPr>
        <w:tc>
          <w:tcPr>
            <w:tcW w:w="4292" w:type="dxa"/>
          </w:tcPr>
          <w:p w14:paraId="4B2AB113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2768" w:type="dxa"/>
          </w:tcPr>
          <w:p w14:paraId="4B2AB114" w14:textId="77777777" w:rsidR="00DF3E76" w:rsidRPr="00EF24E3" w:rsidRDefault="00520BD2">
            <w:pPr>
              <w:pStyle w:val="TableParagraph"/>
              <w:spacing w:before="176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Consents</w:t>
            </w:r>
          </w:p>
        </w:tc>
        <w:tc>
          <w:tcPr>
            <w:tcW w:w="4686" w:type="dxa"/>
          </w:tcPr>
          <w:p w14:paraId="4B2AB115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spacing w:val="-1"/>
                <w:w w:val="125"/>
                <w:sz w:val="16"/>
              </w:rPr>
              <w:t>Farm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spacing w:val="-1"/>
                <w:w w:val="125"/>
                <w:sz w:val="16"/>
              </w:rPr>
              <w:t>Owners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ffice</w:t>
            </w:r>
          </w:p>
          <w:p w14:paraId="4B2AB116" w14:textId="77777777" w:rsidR="00DF3E76" w:rsidRPr="00EF24E3" w:rsidRDefault="00520BD2">
            <w:pPr>
              <w:pStyle w:val="TableParagraph"/>
              <w:spacing w:before="8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Effluent</w:t>
            </w:r>
            <w:r w:rsidRPr="00EF24E3">
              <w:rPr>
                <w:rFonts w:asciiTheme="minorHAnsi" w:hAnsiTheme="minorHAnsi" w:cstheme="minorHAnsi"/>
                <w:color w:val="231F20"/>
                <w:spacing w:val="6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is</w:t>
            </w:r>
            <w:r w:rsidRPr="00EF24E3">
              <w:rPr>
                <w:rFonts w:asciiTheme="minorHAnsi" w:hAnsiTheme="minorHAnsi" w:cstheme="minorHAnsi"/>
                <w:color w:val="231F20"/>
                <w:spacing w:val="7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pinned</w:t>
            </w:r>
            <w:r w:rsidRPr="00EF24E3">
              <w:rPr>
                <w:rFonts w:asciiTheme="minorHAnsi" w:hAnsiTheme="minorHAnsi" w:cstheme="minorHAnsi"/>
                <w:color w:val="231F20"/>
                <w:spacing w:val="7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on</w:t>
            </w:r>
            <w:r w:rsidRPr="00EF24E3">
              <w:rPr>
                <w:rFonts w:asciiTheme="minorHAnsi" w:hAnsiTheme="minorHAnsi" w:cstheme="minorHAnsi"/>
                <w:color w:val="231F20"/>
                <w:spacing w:val="7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cowshed</w:t>
            </w:r>
            <w:r w:rsidRPr="00EF24E3">
              <w:rPr>
                <w:rFonts w:asciiTheme="minorHAnsi" w:hAnsiTheme="minorHAnsi" w:cstheme="minorHAnsi"/>
                <w:color w:val="231F20"/>
                <w:spacing w:val="7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office</w:t>
            </w:r>
            <w:r w:rsidRPr="00EF24E3">
              <w:rPr>
                <w:rFonts w:asciiTheme="minorHAnsi" w:hAnsiTheme="minorHAnsi" w:cstheme="minorHAnsi"/>
                <w:color w:val="231F20"/>
                <w:spacing w:val="7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wall</w:t>
            </w:r>
          </w:p>
        </w:tc>
        <w:tc>
          <w:tcPr>
            <w:tcW w:w="3647" w:type="dxa"/>
          </w:tcPr>
          <w:p w14:paraId="4B2AB117" w14:textId="77777777" w:rsidR="00DF3E76" w:rsidRPr="00EF24E3" w:rsidRDefault="00520BD2">
            <w:pPr>
              <w:pStyle w:val="TableParagraph"/>
              <w:spacing w:before="176"/>
              <w:ind w:left="81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05"/>
                <w:sz w:val="16"/>
              </w:rPr>
              <w:t>15/8/15</w:t>
            </w:r>
          </w:p>
        </w:tc>
      </w:tr>
      <w:tr w:rsidR="00DF3E76" w14:paraId="4B2AB11D" w14:textId="77777777">
        <w:trPr>
          <w:trHeight w:val="324"/>
        </w:trPr>
        <w:tc>
          <w:tcPr>
            <w:tcW w:w="4292" w:type="dxa"/>
            <w:shd w:val="clear" w:color="auto" w:fill="E1F5F6"/>
          </w:tcPr>
          <w:p w14:paraId="4B2AB119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2768" w:type="dxa"/>
            <w:shd w:val="clear" w:color="auto" w:fill="E1F5F6"/>
          </w:tcPr>
          <w:p w14:paraId="4B2AB11A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4686" w:type="dxa"/>
            <w:shd w:val="clear" w:color="auto" w:fill="E1F5F6"/>
          </w:tcPr>
          <w:p w14:paraId="4B2AB11B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3647" w:type="dxa"/>
            <w:shd w:val="clear" w:color="auto" w:fill="E1F5F6"/>
          </w:tcPr>
          <w:p w14:paraId="4B2AB11C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</w:tr>
      <w:tr w:rsidR="00DF3E76" w14:paraId="4B2AB122" w14:textId="77777777">
        <w:trPr>
          <w:trHeight w:val="304"/>
        </w:trPr>
        <w:tc>
          <w:tcPr>
            <w:tcW w:w="4292" w:type="dxa"/>
          </w:tcPr>
          <w:p w14:paraId="4B2AB11E" w14:textId="77777777" w:rsidR="00DF3E76" w:rsidRPr="00EF24E3" w:rsidRDefault="00520BD2">
            <w:pPr>
              <w:pStyle w:val="TableParagraph"/>
              <w:spacing w:before="40"/>
              <w:ind w:left="80"/>
              <w:rPr>
                <w:rFonts w:asciiTheme="minorHAnsi" w:hAnsiTheme="minorHAnsi" w:cstheme="minorHAnsi"/>
                <w:b/>
                <w:sz w:val="16"/>
              </w:rPr>
            </w:pPr>
            <w:r w:rsidRPr="00EF24E3">
              <w:rPr>
                <w:rFonts w:asciiTheme="minorHAnsi" w:hAnsiTheme="minorHAnsi" w:cstheme="minorHAnsi"/>
                <w:b/>
                <w:color w:val="231F20"/>
                <w:sz w:val="16"/>
              </w:rPr>
              <w:t>EQUIPMENT/INFRASTRUCTURE</w:t>
            </w:r>
          </w:p>
        </w:tc>
        <w:tc>
          <w:tcPr>
            <w:tcW w:w="2768" w:type="dxa"/>
          </w:tcPr>
          <w:p w14:paraId="4B2AB11F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Effluent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peration</w:t>
            </w:r>
          </w:p>
        </w:tc>
        <w:tc>
          <w:tcPr>
            <w:tcW w:w="4686" w:type="dxa"/>
          </w:tcPr>
          <w:p w14:paraId="4B2AB120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Labelled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n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cowshed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ffice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shelf</w:t>
            </w:r>
          </w:p>
        </w:tc>
        <w:tc>
          <w:tcPr>
            <w:tcW w:w="3647" w:type="dxa"/>
          </w:tcPr>
          <w:p w14:paraId="4B2AB121" w14:textId="77777777" w:rsidR="00DF3E76" w:rsidRPr="00EF24E3" w:rsidRDefault="00520BD2">
            <w:pPr>
              <w:pStyle w:val="TableParagraph"/>
              <w:spacing w:before="80"/>
              <w:ind w:left="81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15"/>
                <w:sz w:val="16"/>
              </w:rPr>
              <w:t>March</w:t>
            </w:r>
            <w:r w:rsidRPr="00EF24E3">
              <w:rPr>
                <w:rFonts w:asciiTheme="minorHAnsi" w:hAnsiTheme="minorHAnsi" w:cstheme="minorHAnsi"/>
                <w:color w:val="231F20"/>
                <w:spacing w:val="-5"/>
                <w:w w:val="11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15"/>
                <w:sz w:val="16"/>
              </w:rPr>
              <w:t>18</w:t>
            </w:r>
          </w:p>
        </w:tc>
      </w:tr>
      <w:tr w:rsidR="00DF3E76" w14:paraId="4B2AB127" w14:textId="77777777">
        <w:trPr>
          <w:trHeight w:val="304"/>
        </w:trPr>
        <w:tc>
          <w:tcPr>
            <w:tcW w:w="4292" w:type="dxa"/>
            <w:shd w:val="clear" w:color="auto" w:fill="E1F5F6"/>
          </w:tcPr>
          <w:p w14:paraId="4B2AB123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2768" w:type="dxa"/>
            <w:shd w:val="clear" w:color="auto" w:fill="E1F5F6"/>
          </w:tcPr>
          <w:p w14:paraId="4B2AB124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Irrigation</w:t>
            </w:r>
          </w:p>
        </w:tc>
        <w:tc>
          <w:tcPr>
            <w:tcW w:w="4686" w:type="dxa"/>
            <w:shd w:val="clear" w:color="auto" w:fill="E1F5F6"/>
          </w:tcPr>
          <w:p w14:paraId="4B2AB125" w14:textId="77777777" w:rsidR="00DF3E76" w:rsidRPr="00EF24E3" w:rsidRDefault="00520BD2">
            <w:pPr>
              <w:pStyle w:val="TableParagraph"/>
              <w:spacing w:before="80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Labelled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n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cowshed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ffice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shelf</w:t>
            </w:r>
          </w:p>
        </w:tc>
        <w:tc>
          <w:tcPr>
            <w:tcW w:w="3647" w:type="dxa"/>
            <w:shd w:val="clear" w:color="auto" w:fill="E1F5F6"/>
          </w:tcPr>
          <w:p w14:paraId="4B2AB126" w14:textId="77777777" w:rsidR="00DF3E76" w:rsidRPr="00EF24E3" w:rsidRDefault="00520BD2">
            <w:pPr>
              <w:pStyle w:val="TableParagraph"/>
              <w:spacing w:before="80"/>
              <w:ind w:left="81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10"/>
                <w:sz w:val="16"/>
              </w:rPr>
              <w:t>10/12/20</w:t>
            </w:r>
          </w:p>
        </w:tc>
      </w:tr>
      <w:tr w:rsidR="00DF3E76" w14:paraId="4B2AB12C" w14:textId="77777777">
        <w:trPr>
          <w:trHeight w:val="496"/>
        </w:trPr>
        <w:tc>
          <w:tcPr>
            <w:tcW w:w="4292" w:type="dxa"/>
          </w:tcPr>
          <w:p w14:paraId="4B2AB128" w14:textId="77777777" w:rsidR="00DF3E76" w:rsidRPr="00EF24E3" w:rsidRDefault="00DF3E76">
            <w:pPr>
              <w:pStyle w:val="TableParagraph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2768" w:type="dxa"/>
          </w:tcPr>
          <w:p w14:paraId="4B2AB129" w14:textId="77777777" w:rsidR="00DF3E76" w:rsidRPr="00EF24E3" w:rsidRDefault="00520BD2">
            <w:pPr>
              <w:pStyle w:val="TableParagraph"/>
              <w:spacing w:before="80" w:line="249" w:lineRule="auto"/>
              <w:ind w:left="80" w:right="131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Tractor/Machinery</w:t>
            </w:r>
            <w:r w:rsidRPr="00EF24E3">
              <w:rPr>
                <w:rFonts w:asciiTheme="minorHAnsi" w:hAnsiTheme="minorHAnsi" w:cstheme="minorHAnsi"/>
                <w:color w:val="231F20"/>
                <w:spacing w:val="1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0"/>
                <w:sz w:val="16"/>
              </w:rPr>
              <w:t>Operation</w:t>
            </w:r>
            <w:r w:rsidRPr="00EF24E3">
              <w:rPr>
                <w:rFonts w:asciiTheme="minorHAnsi" w:hAnsiTheme="minorHAnsi" w:cstheme="minorHAnsi"/>
                <w:color w:val="231F20"/>
                <w:spacing w:val="-46"/>
                <w:w w:val="12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and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30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30"/>
                <w:sz w:val="16"/>
              </w:rPr>
              <w:t>Maintenance</w:t>
            </w:r>
          </w:p>
        </w:tc>
        <w:tc>
          <w:tcPr>
            <w:tcW w:w="4686" w:type="dxa"/>
          </w:tcPr>
          <w:p w14:paraId="4B2AB12A" w14:textId="77777777" w:rsidR="00DF3E76" w:rsidRPr="00EF24E3" w:rsidRDefault="00520BD2">
            <w:pPr>
              <w:pStyle w:val="TableParagraph"/>
              <w:spacing w:before="176"/>
              <w:ind w:left="80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Labelled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n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cowshed</w:t>
            </w:r>
            <w:r w:rsidRPr="00EF24E3">
              <w:rPr>
                <w:rFonts w:asciiTheme="minorHAnsi" w:hAnsiTheme="minorHAnsi" w:cstheme="minorHAnsi"/>
                <w:color w:val="231F20"/>
                <w:spacing w:val="-12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office</w:t>
            </w:r>
            <w:r w:rsidRPr="00EF24E3">
              <w:rPr>
                <w:rFonts w:asciiTheme="minorHAnsi" w:hAnsiTheme="minorHAnsi" w:cstheme="minorHAnsi"/>
                <w:color w:val="231F20"/>
                <w:spacing w:val="-11"/>
                <w:w w:val="125"/>
                <w:sz w:val="16"/>
              </w:rPr>
              <w:t xml:space="preserve"> </w:t>
            </w:r>
            <w:r w:rsidRPr="00EF24E3">
              <w:rPr>
                <w:rFonts w:asciiTheme="minorHAnsi" w:hAnsiTheme="minorHAnsi" w:cstheme="minorHAnsi"/>
                <w:color w:val="231F20"/>
                <w:w w:val="125"/>
                <w:sz w:val="16"/>
              </w:rPr>
              <w:t>shelf</w:t>
            </w:r>
          </w:p>
        </w:tc>
        <w:tc>
          <w:tcPr>
            <w:tcW w:w="3647" w:type="dxa"/>
          </w:tcPr>
          <w:p w14:paraId="4B2AB12B" w14:textId="77777777" w:rsidR="00DF3E76" w:rsidRPr="00EF24E3" w:rsidRDefault="00520BD2">
            <w:pPr>
              <w:pStyle w:val="TableParagraph"/>
              <w:spacing w:before="176"/>
              <w:ind w:left="81"/>
              <w:rPr>
                <w:rFonts w:asciiTheme="minorHAnsi" w:hAnsiTheme="minorHAnsi" w:cstheme="minorHAnsi"/>
                <w:sz w:val="16"/>
              </w:rPr>
            </w:pPr>
            <w:r w:rsidRPr="00EF24E3">
              <w:rPr>
                <w:rFonts w:asciiTheme="minorHAnsi" w:hAnsiTheme="minorHAnsi" w:cstheme="minorHAnsi"/>
                <w:color w:val="231F20"/>
                <w:w w:val="105"/>
                <w:sz w:val="16"/>
              </w:rPr>
              <w:t>10/6/21</w:t>
            </w:r>
          </w:p>
        </w:tc>
      </w:tr>
    </w:tbl>
    <w:p w14:paraId="4B2AB12D" w14:textId="77777777" w:rsidR="006B0E50" w:rsidRDefault="006B0E50"/>
    <w:sectPr w:rsidR="006B0E50">
      <w:pgSz w:w="16840" w:h="11910" w:orient="landscape"/>
      <w:pgMar w:top="520" w:right="0" w:bottom="720" w:left="0" w:header="0" w:footer="5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2B4E4" w14:textId="77777777" w:rsidR="001B0C5F" w:rsidRDefault="001B0C5F">
      <w:r>
        <w:separator/>
      </w:r>
    </w:p>
  </w:endnote>
  <w:endnote w:type="continuationSeparator" w:id="0">
    <w:p w14:paraId="46D7AEEE" w14:textId="77777777" w:rsidR="001B0C5F" w:rsidRDefault="001B0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randon Grotesque Black">
    <w:altName w:val="Calibri"/>
    <w:panose1 w:val="020B0A03020203060202"/>
    <w:charset w:val="00"/>
    <w:family w:val="swiss"/>
    <w:notTrueType/>
    <w:pitch w:val="variable"/>
    <w:sig w:usb0="A00000AF" w:usb1="5000205B" w:usb2="00000000" w:usb3="00000000" w:csb0="0000009B" w:csb1="00000000"/>
  </w:font>
  <w:font w:name="Brandon Grotesque Bold">
    <w:altName w:val="Calibri"/>
    <w:panose1 w:val="020B0803020203060202"/>
    <w:charset w:val="00"/>
    <w:family w:val="swiss"/>
    <w:notTrueType/>
    <w:pitch w:val="variable"/>
    <w:sig w:usb0="A00000AF" w:usb1="5000205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AB132" w14:textId="5DD8E0DA" w:rsidR="00DF3E76" w:rsidRDefault="00767FD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486663168" behindDoc="1" locked="0" layoutInCell="1" allowOverlap="1" wp14:anchorId="4B2AB134" wp14:editId="782FD3AF">
              <wp:simplePos x="0" y="0"/>
              <wp:positionH relativeFrom="page">
                <wp:posOffset>2290445</wp:posOffset>
              </wp:positionH>
              <wp:positionV relativeFrom="page">
                <wp:posOffset>7112635</wp:posOffset>
              </wp:positionV>
              <wp:extent cx="7947660" cy="12700"/>
              <wp:effectExtent l="0" t="0" r="0" b="0"/>
              <wp:wrapNone/>
              <wp:docPr id="10" name="docshapegroup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947660" cy="12700"/>
                        <a:chOff x="3607" y="11201"/>
                        <a:chExt cx="12516" cy="20"/>
                      </a:xfrm>
                    </wpg:grpSpPr>
                    <wps:wsp>
                      <wps:cNvPr id="11" name="Line 5"/>
                      <wps:cNvCnPr>
                        <a:cxnSpLocks noChangeShapeType="1"/>
                      </wps:cNvCnPr>
                      <wps:spPr bwMode="auto">
                        <a:xfrm>
                          <a:off x="3657" y="11211"/>
                          <a:ext cx="1243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808285"/>
                          </a:solidFill>
                          <a:prstDash val="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2" name="docshape6"/>
                      <wps:cNvSpPr>
                        <a:spLocks/>
                      </wps:cNvSpPr>
                      <wps:spPr bwMode="auto">
                        <a:xfrm>
                          <a:off x="3607" y="11200"/>
                          <a:ext cx="12516" cy="20"/>
                        </a:xfrm>
                        <a:custGeom>
                          <a:avLst/>
                          <a:gdLst>
                            <a:gd name="T0" fmla="+- 0 3627 3607"/>
                            <a:gd name="T1" fmla="*/ T0 w 12516"/>
                            <a:gd name="T2" fmla="+- 0 11211 11201"/>
                            <a:gd name="T3" fmla="*/ 11211 h 20"/>
                            <a:gd name="T4" fmla="+- 0 3624 3607"/>
                            <a:gd name="T5" fmla="*/ T4 w 12516"/>
                            <a:gd name="T6" fmla="+- 0 11204 11201"/>
                            <a:gd name="T7" fmla="*/ 11204 h 20"/>
                            <a:gd name="T8" fmla="+- 0 3617 3607"/>
                            <a:gd name="T9" fmla="*/ T8 w 12516"/>
                            <a:gd name="T10" fmla="+- 0 11201 11201"/>
                            <a:gd name="T11" fmla="*/ 11201 h 20"/>
                            <a:gd name="T12" fmla="+- 0 3610 3607"/>
                            <a:gd name="T13" fmla="*/ T12 w 12516"/>
                            <a:gd name="T14" fmla="+- 0 11204 11201"/>
                            <a:gd name="T15" fmla="*/ 11204 h 20"/>
                            <a:gd name="T16" fmla="+- 0 3607 3607"/>
                            <a:gd name="T17" fmla="*/ T16 w 12516"/>
                            <a:gd name="T18" fmla="+- 0 11211 11201"/>
                            <a:gd name="T19" fmla="*/ 11211 h 20"/>
                            <a:gd name="T20" fmla="+- 0 3610 3607"/>
                            <a:gd name="T21" fmla="*/ T20 w 12516"/>
                            <a:gd name="T22" fmla="+- 0 11218 11201"/>
                            <a:gd name="T23" fmla="*/ 11218 h 20"/>
                            <a:gd name="T24" fmla="+- 0 3617 3607"/>
                            <a:gd name="T25" fmla="*/ T24 w 12516"/>
                            <a:gd name="T26" fmla="+- 0 11221 11201"/>
                            <a:gd name="T27" fmla="*/ 11221 h 20"/>
                            <a:gd name="T28" fmla="+- 0 3624 3607"/>
                            <a:gd name="T29" fmla="*/ T28 w 12516"/>
                            <a:gd name="T30" fmla="+- 0 11218 11201"/>
                            <a:gd name="T31" fmla="*/ 11218 h 20"/>
                            <a:gd name="T32" fmla="+- 0 3627 3607"/>
                            <a:gd name="T33" fmla="*/ T32 w 12516"/>
                            <a:gd name="T34" fmla="+- 0 11211 11201"/>
                            <a:gd name="T35" fmla="*/ 11211 h 20"/>
                            <a:gd name="T36" fmla="+- 0 16122 3607"/>
                            <a:gd name="T37" fmla="*/ T36 w 12516"/>
                            <a:gd name="T38" fmla="+- 0 11211 11201"/>
                            <a:gd name="T39" fmla="*/ 11211 h 20"/>
                            <a:gd name="T40" fmla="+- 0 16119 3607"/>
                            <a:gd name="T41" fmla="*/ T40 w 12516"/>
                            <a:gd name="T42" fmla="+- 0 11204 11201"/>
                            <a:gd name="T43" fmla="*/ 11204 h 20"/>
                            <a:gd name="T44" fmla="+- 0 16112 3607"/>
                            <a:gd name="T45" fmla="*/ T44 w 12516"/>
                            <a:gd name="T46" fmla="+- 0 11201 11201"/>
                            <a:gd name="T47" fmla="*/ 11201 h 20"/>
                            <a:gd name="T48" fmla="+- 0 16105 3607"/>
                            <a:gd name="T49" fmla="*/ T48 w 12516"/>
                            <a:gd name="T50" fmla="+- 0 11204 11201"/>
                            <a:gd name="T51" fmla="*/ 11204 h 20"/>
                            <a:gd name="T52" fmla="+- 0 16102 3607"/>
                            <a:gd name="T53" fmla="*/ T52 w 12516"/>
                            <a:gd name="T54" fmla="+- 0 11211 11201"/>
                            <a:gd name="T55" fmla="*/ 11211 h 20"/>
                            <a:gd name="T56" fmla="+- 0 16105 3607"/>
                            <a:gd name="T57" fmla="*/ T56 w 12516"/>
                            <a:gd name="T58" fmla="+- 0 11218 11201"/>
                            <a:gd name="T59" fmla="*/ 11218 h 20"/>
                            <a:gd name="T60" fmla="+- 0 16112 3607"/>
                            <a:gd name="T61" fmla="*/ T60 w 12516"/>
                            <a:gd name="T62" fmla="+- 0 11221 11201"/>
                            <a:gd name="T63" fmla="*/ 11221 h 20"/>
                            <a:gd name="T64" fmla="+- 0 16119 3607"/>
                            <a:gd name="T65" fmla="*/ T64 w 12516"/>
                            <a:gd name="T66" fmla="+- 0 11218 11201"/>
                            <a:gd name="T67" fmla="*/ 11218 h 20"/>
                            <a:gd name="T68" fmla="+- 0 16122 3607"/>
                            <a:gd name="T69" fmla="*/ T68 w 12516"/>
                            <a:gd name="T70" fmla="+- 0 11211 11201"/>
                            <a:gd name="T71" fmla="*/ 11211 h 2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</a:cxnLst>
                          <a:rect l="0" t="0" r="r" b="b"/>
                          <a:pathLst>
                            <a:path w="12516" h="20">
                              <a:moveTo>
                                <a:pt x="20" y="10"/>
                              </a:moveTo>
                              <a:lnTo>
                                <a:pt x="17" y="3"/>
                              </a:lnTo>
                              <a:lnTo>
                                <a:pt x="10" y="0"/>
                              </a:lnTo>
                              <a:lnTo>
                                <a:pt x="3" y="3"/>
                              </a:lnTo>
                              <a:lnTo>
                                <a:pt x="0" y="10"/>
                              </a:lnTo>
                              <a:lnTo>
                                <a:pt x="3" y="17"/>
                              </a:lnTo>
                              <a:lnTo>
                                <a:pt x="10" y="20"/>
                              </a:lnTo>
                              <a:lnTo>
                                <a:pt x="17" y="17"/>
                              </a:lnTo>
                              <a:lnTo>
                                <a:pt x="20" y="10"/>
                              </a:lnTo>
                              <a:close/>
                              <a:moveTo>
                                <a:pt x="12515" y="10"/>
                              </a:moveTo>
                              <a:lnTo>
                                <a:pt x="12512" y="3"/>
                              </a:lnTo>
                              <a:lnTo>
                                <a:pt x="12505" y="0"/>
                              </a:lnTo>
                              <a:lnTo>
                                <a:pt x="12498" y="3"/>
                              </a:lnTo>
                              <a:lnTo>
                                <a:pt x="12495" y="10"/>
                              </a:lnTo>
                              <a:lnTo>
                                <a:pt x="12498" y="17"/>
                              </a:lnTo>
                              <a:lnTo>
                                <a:pt x="12505" y="20"/>
                              </a:lnTo>
                              <a:lnTo>
                                <a:pt x="12512" y="17"/>
                              </a:lnTo>
                              <a:lnTo>
                                <a:pt x="12515" y="1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80828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3937B53" id="docshapegroup5" o:spid="_x0000_s1026" style="position:absolute;margin-left:180.35pt;margin-top:560.05pt;width:625.8pt;height:1pt;z-index:-16653312;mso-position-horizontal-relative:page;mso-position-vertical-relative:page" coordorigin="3607,11201" coordsize="125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">
              <v:line id="Line 5" o:spid="_x0000_s1027" style="position:absolute;visibility:visible;mso-wrap-style:square" from="3657,11211" to="16092,11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" strokecolor="#808285" strokeweight="1pt">
                <v:stroke dashstyle="dot"/>
              </v:line>
              <v:shape id="docshape6" o:spid="_x0000_s1028" style="position:absolute;left:3607;top:11200;width:12516;height:20;visibility:visible;mso-wrap-style:square;v-text-anchor:top" coordsize="12516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" path="m20,10l17,3,10,,3,3,,10r3,7l10,20r7,-3l20,10xm12515,10r-3,-7l12505,r-7,3l12495,10r3,7l12505,20r7,-3l12515,10xe" fillcolor="#808285" stroked="f">
                <v:path arrowok="t" o:connecttype="custom" o:connectlocs="20,11211;17,11204;10,11201;3,11204;0,11211;3,11218;10,11221;17,11218;20,11211;12515,11211;12512,11204;12505,11201;12498,11204;12495,11211;12498,11218;12505,11221;12512,11218;12515,11211" o:connectangles="0,0,0,0,0,0,0,0,0,0,0,0,0,0,0,0,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663680" behindDoc="1" locked="0" layoutInCell="1" allowOverlap="1" wp14:anchorId="4B2AB135" wp14:editId="44EF4039">
              <wp:simplePos x="0" y="0"/>
              <wp:positionH relativeFrom="page">
                <wp:posOffset>419100</wp:posOffset>
              </wp:positionH>
              <wp:positionV relativeFrom="page">
                <wp:posOffset>7061835</wp:posOffset>
              </wp:positionV>
              <wp:extent cx="135890" cy="138430"/>
              <wp:effectExtent l="0" t="0" r="0" b="0"/>
              <wp:wrapNone/>
              <wp:docPr id="9" name="docshape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5890" cy="138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2AB13F" w14:textId="77777777" w:rsidR="00DF3E76" w:rsidRDefault="00520BD2">
                          <w:pPr>
                            <w:spacing w:before="23"/>
                            <w:ind w:left="60"/>
                            <w:rPr>
                              <w:rFonts w:ascii="Brandon Grotesque Black"/>
                              <w:b/>
                              <w:sz w:val="12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Brandon Grotesque Black"/>
                              <w:b/>
                              <w:color w:val="808285"/>
                              <w:w w:val="97"/>
                              <w:sz w:val="12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2AB135" id="_x0000_t202" coordsize="21600,21600" o:spt="202" path="m,l,21600r21600,l21600,xe">
              <v:stroke joinstyle="miter"/>
              <v:path gradientshapeok="t" o:connecttype="rect"/>
            </v:shapetype>
            <v:shape id="docshape7" o:spid="_x0000_s1036" type="#_x0000_t202" style="position:absolute;margin-left:33pt;margin-top:556.05pt;width:10.7pt;height:10.9pt;z-index:-16652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" filled="f" stroked="f">
              <v:textbox inset="0,0,0,0">
                <w:txbxContent>
                  <w:p w14:paraId="4B2AB13F" w14:textId="77777777" w:rsidR="00DF3E76" w:rsidRDefault="00520BD2">
                    <w:pPr>
                      <w:spacing w:before="23"/>
                      <w:ind w:left="60"/>
                      <w:rPr>
                        <w:rFonts w:ascii="Brandon Grotesque Black"/>
                        <w:b/>
                        <w:sz w:val="12"/>
                      </w:rPr>
                    </w:pPr>
                    <w:r>
                      <w:fldChar w:fldCharType="begin"/>
                    </w:r>
                    <w:r>
                      <w:rPr>
                        <w:rFonts w:ascii="Brandon Grotesque Black"/>
                        <w:b/>
                        <w:color w:val="808285"/>
                        <w:w w:val="97"/>
                        <w:sz w:val="12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664192" behindDoc="1" locked="0" layoutInCell="1" allowOverlap="1" wp14:anchorId="4B2AB136" wp14:editId="7311EC8A">
              <wp:simplePos x="0" y="0"/>
              <wp:positionH relativeFrom="page">
                <wp:posOffset>707390</wp:posOffset>
              </wp:positionH>
              <wp:positionV relativeFrom="page">
                <wp:posOffset>7068820</wp:posOffset>
              </wp:positionV>
              <wp:extent cx="1551305" cy="120650"/>
              <wp:effectExtent l="0" t="0" r="0" b="0"/>
              <wp:wrapNone/>
              <wp:docPr id="8" name="docshape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51305" cy="120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2AB140" w14:textId="77777777" w:rsidR="00DF3E76" w:rsidRDefault="00520BD2">
                          <w:pPr>
                            <w:spacing w:before="26"/>
                            <w:ind w:left="20"/>
                            <w:rPr>
                              <w:rFonts w:ascii="Arial"/>
                              <w:b/>
                              <w:sz w:val="12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79C142"/>
                              <w:w w:val="110"/>
                              <w:sz w:val="12"/>
                            </w:rPr>
                            <w:t>FARM</w:t>
                          </w:r>
                          <w:r>
                            <w:rPr>
                              <w:rFonts w:ascii="Arial"/>
                              <w:b/>
                              <w:color w:val="79C142"/>
                              <w:spacing w:val="14"/>
                              <w:w w:val="11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79C142"/>
                              <w:w w:val="110"/>
                              <w:sz w:val="12"/>
                            </w:rPr>
                            <w:t>BUSINESS</w:t>
                          </w:r>
                          <w:r>
                            <w:rPr>
                              <w:rFonts w:ascii="Arial"/>
                              <w:b/>
                              <w:color w:val="79C142"/>
                              <w:spacing w:val="14"/>
                              <w:w w:val="11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79C142"/>
                              <w:w w:val="110"/>
                              <w:sz w:val="12"/>
                            </w:rPr>
                            <w:t>CONTINUITY</w:t>
                          </w:r>
                          <w:r>
                            <w:rPr>
                              <w:rFonts w:ascii="Arial"/>
                              <w:b/>
                              <w:color w:val="79C142"/>
                              <w:spacing w:val="14"/>
                              <w:w w:val="11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79C142"/>
                              <w:w w:val="110"/>
                              <w:sz w:val="12"/>
                            </w:rPr>
                            <w:t>PLA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2AB136" id="docshape8" o:spid="_x0000_s1037" type="#_x0000_t202" style="position:absolute;margin-left:55.7pt;margin-top:556.6pt;width:122.15pt;height:9.5pt;z-index:-16652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" filled="f" stroked="f">
              <v:textbox inset="0,0,0,0">
                <w:txbxContent>
                  <w:p w14:paraId="4B2AB140" w14:textId="77777777" w:rsidR="00DF3E76" w:rsidRDefault="00520BD2">
                    <w:pPr>
                      <w:spacing w:before="26"/>
                      <w:ind w:left="20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color w:val="79C142"/>
                        <w:w w:val="110"/>
                        <w:sz w:val="12"/>
                      </w:rPr>
                      <w:t>FARM</w:t>
                    </w:r>
                    <w:r>
                      <w:rPr>
                        <w:rFonts w:ascii="Arial"/>
                        <w:b/>
                        <w:color w:val="79C142"/>
                        <w:spacing w:val="14"/>
                        <w:w w:val="110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79C142"/>
                        <w:w w:val="110"/>
                        <w:sz w:val="12"/>
                      </w:rPr>
                      <w:t>BUSINESS</w:t>
                    </w:r>
                    <w:r>
                      <w:rPr>
                        <w:rFonts w:ascii="Arial"/>
                        <w:b/>
                        <w:color w:val="79C142"/>
                        <w:spacing w:val="14"/>
                        <w:w w:val="110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79C142"/>
                        <w:w w:val="110"/>
                        <w:sz w:val="12"/>
                      </w:rPr>
                      <w:t>CONTINUITY</w:t>
                    </w:r>
                    <w:r>
                      <w:rPr>
                        <w:rFonts w:ascii="Arial"/>
                        <w:b/>
                        <w:color w:val="79C142"/>
                        <w:spacing w:val="14"/>
                        <w:w w:val="110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79C142"/>
                        <w:w w:val="110"/>
                        <w:sz w:val="12"/>
                      </w:rPr>
                      <w:t>PLA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AB133" w14:textId="3EBC73CE" w:rsidR="00DF3E76" w:rsidRDefault="00767FD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486661632" behindDoc="1" locked="0" layoutInCell="1" allowOverlap="1" wp14:anchorId="4B2AB137" wp14:editId="1D61746E">
              <wp:simplePos x="0" y="0"/>
              <wp:positionH relativeFrom="page">
                <wp:posOffset>457200</wp:posOffset>
              </wp:positionH>
              <wp:positionV relativeFrom="page">
                <wp:posOffset>7112635</wp:posOffset>
              </wp:positionV>
              <wp:extent cx="7947660" cy="12700"/>
              <wp:effectExtent l="0" t="0" r="0" b="0"/>
              <wp:wrapNone/>
              <wp:docPr id="5" name="docshapegroup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947660" cy="12700"/>
                        <a:chOff x="720" y="11201"/>
                        <a:chExt cx="12516" cy="20"/>
                      </a:xfrm>
                    </wpg:grpSpPr>
                    <wps:wsp>
                      <wps:cNvPr id="6" name="Line 10"/>
                      <wps:cNvCnPr>
                        <a:cxnSpLocks noChangeShapeType="1"/>
                      </wps:cNvCnPr>
                      <wps:spPr bwMode="auto">
                        <a:xfrm>
                          <a:off x="770" y="11211"/>
                          <a:ext cx="1243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808285"/>
                          </a:solidFill>
                          <a:prstDash val="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7" name="docshape2"/>
                      <wps:cNvSpPr>
                        <a:spLocks/>
                      </wps:cNvSpPr>
                      <wps:spPr bwMode="auto">
                        <a:xfrm>
                          <a:off x="720" y="11200"/>
                          <a:ext cx="12516" cy="20"/>
                        </a:xfrm>
                        <a:custGeom>
                          <a:avLst/>
                          <a:gdLst>
                            <a:gd name="T0" fmla="+- 0 740 720"/>
                            <a:gd name="T1" fmla="*/ T0 w 12516"/>
                            <a:gd name="T2" fmla="+- 0 11211 11201"/>
                            <a:gd name="T3" fmla="*/ 11211 h 20"/>
                            <a:gd name="T4" fmla="+- 0 737 720"/>
                            <a:gd name="T5" fmla="*/ T4 w 12516"/>
                            <a:gd name="T6" fmla="+- 0 11204 11201"/>
                            <a:gd name="T7" fmla="*/ 11204 h 20"/>
                            <a:gd name="T8" fmla="+- 0 730 720"/>
                            <a:gd name="T9" fmla="*/ T8 w 12516"/>
                            <a:gd name="T10" fmla="+- 0 11201 11201"/>
                            <a:gd name="T11" fmla="*/ 11201 h 20"/>
                            <a:gd name="T12" fmla="+- 0 723 720"/>
                            <a:gd name="T13" fmla="*/ T12 w 12516"/>
                            <a:gd name="T14" fmla="+- 0 11204 11201"/>
                            <a:gd name="T15" fmla="*/ 11204 h 20"/>
                            <a:gd name="T16" fmla="+- 0 720 720"/>
                            <a:gd name="T17" fmla="*/ T16 w 12516"/>
                            <a:gd name="T18" fmla="+- 0 11211 11201"/>
                            <a:gd name="T19" fmla="*/ 11211 h 20"/>
                            <a:gd name="T20" fmla="+- 0 723 720"/>
                            <a:gd name="T21" fmla="*/ T20 w 12516"/>
                            <a:gd name="T22" fmla="+- 0 11218 11201"/>
                            <a:gd name="T23" fmla="*/ 11218 h 20"/>
                            <a:gd name="T24" fmla="+- 0 730 720"/>
                            <a:gd name="T25" fmla="*/ T24 w 12516"/>
                            <a:gd name="T26" fmla="+- 0 11221 11201"/>
                            <a:gd name="T27" fmla="*/ 11221 h 20"/>
                            <a:gd name="T28" fmla="+- 0 737 720"/>
                            <a:gd name="T29" fmla="*/ T28 w 12516"/>
                            <a:gd name="T30" fmla="+- 0 11218 11201"/>
                            <a:gd name="T31" fmla="*/ 11218 h 20"/>
                            <a:gd name="T32" fmla="+- 0 740 720"/>
                            <a:gd name="T33" fmla="*/ T32 w 12516"/>
                            <a:gd name="T34" fmla="+- 0 11211 11201"/>
                            <a:gd name="T35" fmla="*/ 11211 h 20"/>
                            <a:gd name="T36" fmla="+- 0 13235 720"/>
                            <a:gd name="T37" fmla="*/ T36 w 12516"/>
                            <a:gd name="T38" fmla="+- 0 11211 11201"/>
                            <a:gd name="T39" fmla="*/ 11211 h 20"/>
                            <a:gd name="T40" fmla="+- 0 13232 720"/>
                            <a:gd name="T41" fmla="*/ T40 w 12516"/>
                            <a:gd name="T42" fmla="+- 0 11204 11201"/>
                            <a:gd name="T43" fmla="*/ 11204 h 20"/>
                            <a:gd name="T44" fmla="+- 0 13225 720"/>
                            <a:gd name="T45" fmla="*/ T44 w 12516"/>
                            <a:gd name="T46" fmla="+- 0 11201 11201"/>
                            <a:gd name="T47" fmla="*/ 11201 h 20"/>
                            <a:gd name="T48" fmla="+- 0 13218 720"/>
                            <a:gd name="T49" fmla="*/ T48 w 12516"/>
                            <a:gd name="T50" fmla="+- 0 11204 11201"/>
                            <a:gd name="T51" fmla="*/ 11204 h 20"/>
                            <a:gd name="T52" fmla="+- 0 13215 720"/>
                            <a:gd name="T53" fmla="*/ T52 w 12516"/>
                            <a:gd name="T54" fmla="+- 0 11211 11201"/>
                            <a:gd name="T55" fmla="*/ 11211 h 20"/>
                            <a:gd name="T56" fmla="+- 0 13218 720"/>
                            <a:gd name="T57" fmla="*/ T56 w 12516"/>
                            <a:gd name="T58" fmla="+- 0 11218 11201"/>
                            <a:gd name="T59" fmla="*/ 11218 h 20"/>
                            <a:gd name="T60" fmla="+- 0 13225 720"/>
                            <a:gd name="T61" fmla="*/ T60 w 12516"/>
                            <a:gd name="T62" fmla="+- 0 11221 11201"/>
                            <a:gd name="T63" fmla="*/ 11221 h 20"/>
                            <a:gd name="T64" fmla="+- 0 13232 720"/>
                            <a:gd name="T65" fmla="*/ T64 w 12516"/>
                            <a:gd name="T66" fmla="+- 0 11218 11201"/>
                            <a:gd name="T67" fmla="*/ 11218 h 20"/>
                            <a:gd name="T68" fmla="+- 0 13235 720"/>
                            <a:gd name="T69" fmla="*/ T68 w 12516"/>
                            <a:gd name="T70" fmla="+- 0 11211 11201"/>
                            <a:gd name="T71" fmla="*/ 11211 h 2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</a:cxnLst>
                          <a:rect l="0" t="0" r="r" b="b"/>
                          <a:pathLst>
                            <a:path w="12516" h="20">
                              <a:moveTo>
                                <a:pt x="20" y="10"/>
                              </a:moveTo>
                              <a:lnTo>
                                <a:pt x="17" y="3"/>
                              </a:lnTo>
                              <a:lnTo>
                                <a:pt x="10" y="0"/>
                              </a:lnTo>
                              <a:lnTo>
                                <a:pt x="3" y="3"/>
                              </a:lnTo>
                              <a:lnTo>
                                <a:pt x="0" y="10"/>
                              </a:lnTo>
                              <a:lnTo>
                                <a:pt x="3" y="17"/>
                              </a:lnTo>
                              <a:lnTo>
                                <a:pt x="10" y="20"/>
                              </a:lnTo>
                              <a:lnTo>
                                <a:pt x="17" y="17"/>
                              </a:lnTo>
                              <a:lnTo>
                                <a:pt x="20" y="10"/>
                              </a:lnTo>
                              <a:close/>
                              <a:moveTo>
                                <a:pt x="12515" y="10"/>
                              </a:moveTo>
                              <a:lnTo>
                                <a:pt x="12512" y="3"/>
                              </a:lnTo>
                              <a:lnTo>
                                <a:pt x="12505" y="0"/>
                              </a:lnTo>
                              <a:lnTo>
                                <a:pt x="12498" y="3"/>
                              </a:lnTo>
                              <a:lnTo>
                                <a:pt x="12495" y="10"/>
                              </a:lnTo>
                              <a:lnTo>
                                <a:pt x="12498" y="17"/>
                              </a:lnTo>
                              <a:lnTo>
                                <a:pt x="12505" y="20"/>
                              </a:lnTo>
                              <a:lnTo>
                                <a:pt x="12512" y="17"/>
                              </a:lnTo>
                              <a:lnTo>
                                <a:pt x="12515" y="1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80828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9C7DE5B" id="docshapegroup1" o:spid="_x0000_s1026" style="position:absolute;margin-left:36pt;margin-top:560.05pt;width:625.8pt;height:1pt;z-index:-16654848;mso-position-horizontal-relative:page;mso-position-vertical-relative:page" coordorigin="720,11201" coordsize="1251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">
              <v:line id="Line 10" o:spid="_x0000_s1027" style="position:absolute;visibility:visible;mso-wrap-style:square" from="770,11211" to="13205,11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" strokecolor="#808285" strokeweight="1pt">
                <v:stroke dashstyle="dot"/>
              </v:line>
              <v:shape id="docshape2" o:spid="_x0000_s1028" style="position:absolute;left:720;top:11200;width:12516;height:20;visibility:visible;mso-wrap-style:square;v-text-anchor:top" coordsize="12516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" path="m20,10l17,3,10,,3,3,,10r3,7l10,20r7,-3l20,10xm12515,10r-3,-7l12505,r-7,3l12495,10r3,7l12505,20r7,-3l12515,10xe" fillcolor="#808285" stroked="f">
                <v:path arrowok="t" o:connecttype="custom" o:connectlocs="20,11211;17,11204;10,11201;3,11204;0,11211;3,11218;10,11221;17,11218;20,11211;12515,11211;12512,11204;12505,11201;12498,11204;12495,11211;12498,11218;12505,11221;12512,11218;12515,11211" o:connectangles="0,0,0,0,0,0,0,0,0,0,0,0,0,0,0,0,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662144" behindDoc="1" locked="0" layoutInCell="1" allowOverlap="1" wp14:anchorId="4B2AB138" wp14:editId="6A331932">
              <wp:simplePos x="0" y="0"/>
              <wp:positionH relativeFrom="page">
                <wp:posOffset>8451850</wp:posOffset>
              </wp:positionH>
              <wp:positionV relativeFrom="page">
                <wp:posOffset>7068820</wp:posOffset>
              </wp:positionV>
              <wp:extent cx="1551305" cy="120650"/>
              <wp:effectExtent l="0" t="0" r="0" b="0"/>
              <wp:wrapNone/>
              <wp:docPr id="4" name="docshape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51305" cy="120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2AB13D" w14:textId="77777777" w:rsidR="00DF3E76" w:rsidRDefault="00520BD2">
                          <w:pPr>
                            <w:spacing w:before="26"/>
                            <w:ind w:left="20"/>
                            <w:rPr>
                              <w:rFonts w:ascii="Arial"/>
                              <w:b/>
                              <w:sz w:val="12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79C142"/>
                              <w:w w:val="110"/>
                              <w:sz w:val="12"/>
                            </w:rPr>
                            <w:t>FARM</w:t>
                          </w:r>
                          <w:r>
                            <w:rPr>
                              <w:rFonts w:ascii="Arial"/>
                              <w:b/>
                              <w:color w:val="79C142"/>
                              <w:spacing w:val="14"/>
                              <w:w w:val="11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79C142"/>
                              <w:w w:val="110"/>
                              <w:sz w:val="12"/>
                            </w:rPr>
                            <w:t>BUSINESS</w:t>
                          </w:r>
                          <w:r>
                            <w:rPr>
                              <w:rFonts w:ascii="Arial"/>
                              <w:b/>
                              <w:color w:val="79C142"/>
                              <w:spacing w:val="14"/>
                              <w:w w:val="11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79C142"/>
                              <w:w w:val="110"/>
                              <w:sz w:val="12"/>
                            </w:rPr>
                            <w:t>CONTINUITY</w:t>
                          </w:r>
                          <w:r>
                            <w:rPr>
                              <w:rFonts w:ascii="Arial"/>
                              <w:b/>
                              <w:color w:val="79C142"/>
                              <w:spacing w:val="14"/>
                              <w:w w:val="110"/>
                              <w:sz w:val="1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color w:val="79C142"/>
                              <w:w w:val="110"/>
                              <w:sz w:val="12"/>
                            </w:rPr>
                            <w:t>PLA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2AB138" id="_x0000_t202" coordsize="21600,21600" o:spt="202" path="m,l,21600r21600,l21600,xe">
              <v:stroke joinstyle="miter"/>
              <v:path gradientshapeok="t" o:connecttype="rect"/>
            </v:shapetype>
            <v:shape id="docshape3" o:spid="_x0000_s1038" type="#_x0000_t202" style="position:absolute;margin-left:665.5pt;margin-top:556.6pt;width:122.15pt;height:9.5pt;z-index:-16654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" filled="f" stroked="f">
              <v:textbox inset="0,0,0,0">
                <w:txbxContent>
                  <w:p w14:paraId="4B2AB13D" w14:textId="77777777" w:rsidR="00DF3E76" w:rsidRDefault="00520BD2">
                    <w:pPr>
                      <w:spacing w:before="26"/>
                      <w:ind w:left="20"/>
                      <w:rPr>
                        <w:rFonts w:ascii="Arial"/>
                        <w:b/>
                        <w:sz w:val="12"/>
                      </w:rPr>
                    </w:pPr>
                    <w:r>
                      <w:rPr>
                        <w:rFonts w:ascii="Arial"/>
                        <w:b/>
                        <w:color w:val="79C142"/>
                        <w:w w:val="110"/>
                        <w:sz w:val="12"/>
                      </w:rPr>
                      <w:t>FARM</w:t>
                    </w:r>
                    <w:r>
                      <w:rPr>
                        <w:rFonts w:ascii="Arial"/>
                        <w:b/>
                        <w:color w:val="79C142"/>
                        <w:spacing w:val="14"/>
                        <w:w w:val="110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79C142"/>
                        <w:w w:val="110"/>
                        <w:sz w:val="12"/>
                      </w:rPr>
                      <w:t>BUSINESS</w:t>
                    </w:r>
                    <w:r>
                      <w:rPr>
                        <w:rFonts w:ascii="Arial"/>
                        <w:b/>
                        <w:color w:val="79C142"/>
                        <w:spacing w:val="14"/>
                        <w:w w:val="110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79C142"/>
                        <w:w w:val="110"/>
                        <w:sz w:val="12"/>
                      </w:rPr>
                      <w:t>CONTINUITY</w:t>
                    </w:r>
                    <w:r>
                      <w:rPr>
                        <w:rFonts w:ascii="Arial"/>
                        <w:b/>
                        <w:color w:val="79C142"/>
                        <w:spacing w:val="14"/>
                        <w:w w:val="110"/>
                        <w:sz w:val="1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79C142"/>
                        <w:w w:val="110"/>
                        <w:sz w:val="12"/>
                      </w:rPr>
                      <w:t>PLA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662656" behindDoc="1" locked="0" layoutInCell="1" allowOverlap="1" wp14:anchorId="4B2AB139" wp14:editId="14109E08">
              <wp:simplePos x="0" y="0"/>
              <wp:positionH relativeFrom="page">
                <wp:posOffset>10156190</wp:posOffset>
              </wp:positionH>
              <wp:positionV relativeFrom="page">
                <wp:posOffset>7061835</wp:posOffset>
              </wp:positionV>
              <wp:extent cx="129540" cy="138430"/>
              <wp:effectExtent l="0" t="0" r="0" b="0"/>
              <wp:wrapNone/>
              <wp:docPr id="3" name="docshape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9540" cy="138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2AB13E" w14:textId="77777777" w:rsidR="00DF3E76" w:rsidRDefault="00520BD2">
                          <w:pPr>
                            <w:spacing w:before="23"/>
                            <w:ind w:left="60"/>
                            <w:rPr>
                              <w:rFonts w:ascii="Brandon Grotesque Black"/>
                              <w:b/>
                              <w:sz w:val="12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Brandon Grotesque Black"/>
                              <w:b/>
                              <w:color w:val="808285"/>
                              <w:w w:val="97"/>
                              <w:sz w:val="12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2AB139" id="docshape4" o:spid="_x0000_s1039" type="#_x0000_t202" style="position:absolute;margin-left:799.7pt;margin-top:556.05pt;width:10.2pt;height:10.9pt;z-index:-16653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" filled="f" stroked="f">
              <v:textbox inset="0,0,0,0">
                <w:txbxContent>
                  <w:p w14:paraId="4B2AB13E" w14:textId="77777777" w:rsidR="00DF3E76" w:rsidRDefault="00520BD2">
                    <w:pPr>
                      <w:spacing w:before="23"/>
                      <w:ind w:left="60"/>
                      <w:rPr>
                        <w:rFonts w:ascii="Brandon Grotesque Black"/>
                        <w:b/>
                        <w:sz w:val="12"/>
                      </w:rPr>
                    </w:pPr>
                    <w:r>
                      <w:fldChar w:fldCharType="begin"/>
                    </w:r>
                    <w:r>
                      <w:rPr>
                        <w:rFonts w:ascii="Brandon Grotesque Black"/>
                        <w:b/>
                        <w:color w:val="808285"/>
                        <w:w w:val="97"/>
                        <w:sz w:val="12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14D0C6" w14:textId="77777777" w:rsidR="001B0C5F" w:rsidRDefault="001B0C5F">
      <w:r>
        <w:separator/>
      </w:r>
    </w:p>
  </w:footnote>
  <w:footnote w:type="continuationSeparator" w:id="0">
    <w:p w14:paraId="009E1F9D" w14:textId="77777777" w:rsidR="001B0C5F" w:rsidRDefault="001B0C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D5F34"/>
    <w:multiLevelType w:val="hybridMultilevel"/>
    <w:tmpl w:val="48AC55B4"/>
    <w:lvl w:ilvl="0" w:tplc="405EE88E">
      <w:start w:val="1"/>
      <w:numFmt w:val="upperLetter"/>
      <w:lvlText w:val="%1."/>
      <w:lvlJc w:val="left"/>
      <w:pPr>
        <w:ind w:left="1518" w:hanging="496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31F20"/>
        <w:spacing w:val="0"/>
        <w:w w:val="88"/>
        <w:sz w:val="15"/>
        <w:szCs w:val="15"/>
        <w:lang w:val="en-US" w:eastAsia="en-US" w:bidi="ar-SA"/>
      </w:rPr>
    </w:lvl>
    <w:lvl w:ilvl="1" w:tplc="2682A988">
      <w:start w:val="1"/>
      <w:numFmt w:val="lowerLetter"/>
      <w:lvlText w:val="%2."/>
      <w:lvlJc w:val="left"/>
      <w:pPr>
        <w:ind w:left="2238" w:hanging="382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31F20"/>
        <w:w w:val="120"/>
        <w:sz w:val="15"/>
        <w:szCs w:val="15"/>
        <w:lang w:val="en-US" w:eastAsia="en-US" w:bidi="ar-SA"/>
      </w:rPr>
    </w:lvl>
    <w:lvl w:ilvl="2" w:tplc="383A877E">
      <w:numFmt w:val="bullet"/>
      <w:lvlText w:val="•"/>
      <w:lvlJc w:val="left"/>
      <w:pPr>
        <w:ind w:left="2877" w:hanging="382"/>
      </w:pPr>
      <w:rPr>
        <w:rFonts w:hint="default"/>
        <w:lang w:val="en-US" w:eastAsia="en-US" w:bidi="ar-SA"/>
      </w:rPr>
    </w:lvl>
    <w:lvl w:ilvl="3" w:tplc="511C37C8">
      <w:numFmt w:val="bullet"/>
      <w:lvlText w:val="•"/>
      <w:lvlJc w:val="left"/>
      <w:pPr>
        <w:ind w:left="3514" w:hanging="382"/>
      </w:pPr>
      <w:rPr>
        <w:rFonts w:hint="default"/>
        <w:lang w:val="en-US" w:eastAsia="en-US" w:bidi="ar-SA"/>
      </w:rPr>
    </w:lvl>
    <w:lvl w:ilvl="4" w:tplc="698CAA90">
      <w:numFmt w:val="bullet"/>
      <w:lvlText w:val="•"/>
      <w:lvlJc w:val="left"/>
      <w:pPr>
        <w:ind w:left="4151" w:hanging="382"/>
      </w:pPr>
      <w:rPr>
        <w:rFonts w:hint="default"/>
        <w:lang w:val="en-US" w:eastAsia="en-US" w:bidi="ar-SA"/>
      </w:rPr>
    </w:lvl>
    <w:lvl w:ilvl="5" w:tplc="05D8A514">
      <w:numFmt w:val="bullet"/>
      <w:lvlText w:val="•"/>
      <w:lvlJc w:val="left"/>
      <w:pPr>
        <w:ind w:left="4788" w:hanging="382"/>
      </w:pPr>
      <w:rPr>
        <w:rFonts w:hint="default"/>
        <w:lang w:val="en-US" w:eastAsia="en-US" w:bidi="ar-SA"/>
      </w:rPr>
    </w:lvl>
    <w:lvl w:ilvl="6" w:tplc="92D6A2EA">
      <w:numFmt w:val="bullet"/>
      <w:lvlText w:val="•"/>
      <w:lvlJc w:val="left"/>
      <w:pPr>
        <w:ind w:left="5426" w:hanging="382"/>
      </w:pPr>
      <w:rPr>
        <w:rFonts w:hint="default"/>
        <w:lang w:val="en-US" w:eastAsia="en-US" w:bidi="ar-SA"/>
      </w:rPr>
    </w:lvl>
    <w:lvl w:ilvl="7" w:tplc="83B05C5C">
      <w:numFmt w:val="bullet"/>
      <w:lvlText w:val="•"/>
      <w:lvlJc w:val="left"/>
      <w:pPr>
        <w:ind w:left="6063" w:hanging="382"/>
      </w:pPr>
      <w:rPr>
        <w:rFonts w:hint="default"/>
        <w:lang w:val="en-US" w:eastAsia="en-US" w:bidi="ar-SA"/>
      </w:rPr>
    </w:lvl>
    <w:lvl w:ilvl="8" w:tplc="B396187E">
      <w:numFmt w:val="bullet"/>
      <w:lvlText w:val="•"/>
      <w:lvlJc w:val="left"/>
      <w:pPr>
        <w:ind w:left="6700" w:hanging="382"/>
      </w:pPr>
      <w:rPr>
        <w:rFonts w:hint="default"/>
        <w:lang w:val="en-US" w:eastAsia="en-US" w:bidi="ar-SA"/>
      </w:rPr>
    </w:lvl>
  </w:abstractNum>
  <w:abstractNum w:abstractNumId="1" w15:restartNumberingAfterBreak="0">
    <w:nsid w:val="3F5440B6"/>
    <w:multiLevelType w:val="hybridMultilevel"/>
    <w:tmpl w:val="7D8C07E0"/>
    <w:lvl w:ilvl="0" w:tplc="7E5629FE">
      <w:numFmt w:val="bullet"/>
      <w:lvlText w:val="•"/>
      <w:lvlJc w:val="left"/>
      <w:pPr>
        <w:ind w:left="647" w:hanging="227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31F20"/>
        <w:w w:val="84"/>
        <w:sz w:val="16"/>
        <w:szCs w:val="16"/>
        <w:lang w:val="en-US" w:eastAsia="en-US" w:bidi="ar-SA"/>
      </w:rPr>
    </w:lvl>
    <w:lvl w:ilvl="1" w:tplc="60C25A92">
      <w:numFmt w:val="bullet"/>
      <w:lvlText w:val="•"/>
      <w:lvlJc w:val="left"/>
      <w:pPr>
        <w:ind w:left="851" w:hanging="227"/>
      </w:pPr>
      <w:rPr>
        <w:rFonts w:hint="default"/>
        <w:lang w:val="en-US" w:eastAsia="en-US" w:bidi="ar-SA"/>
      </w:rPr>
    </w:lvl>
    <w:lvl w:ilvl="2" w:tplc="16CCCDA4">
      <w:numFmt w:val="bullet"/>
      <w:lvlText w:val="•"/>
      <w:lvlJc w:val="left"/>
      <w:pPr>
        <w:ind w:left="1063" w:hanging="227"/>
      </w:pPr>
      <w:rPr>
        <w:rFonts w:hint="default"/>
        <w:lang w:val="en-US" w:eastAsia="en-US" w:bidi="ar-SA"/>
      </w:rPr>
    </w:lvl>
    <w:lvl w:ilvl="3" w:tplc="936632E8">
      <w:numFmt w:val="bullet"/>
      <w:lvlText w:val="•"/>
      <w:lvlJc w:val="left"/>
      <w:pPr>
        <w:ind w:left="1275" w:hanging="227"/>
      </w:pPr>
      <w:rPr>
        <w:rFonts w:hint="default"/>
        <w:lang w:val="en-US" w:eastAsia="en-US" w:bidi="ar-SA"/>
      </w:rPr>
    </w:lvl>
    <w:lvl w:ilvl="4" w:tplc="56740AAC">
      <w:numFmt w:val="bullet"/>
      <w:lvlText w:val="•"/>
      <w:lvlJc w:val="left"/>
      <w:pPr>
        <w:ind w:left="1487" w:hanging="227"/>
      </w:pPr>
      <w:rPr>
        <w:rFonts w:hint="default"/>
        <w:lang w:val="en-US" w:eastAsia="en-US" w:bidi="ar-SA"/>
      </w:rPr>
    </w:lvl>
    <w:lvl w:ilvl="5" w:tplc="ED8CD494">
      <w:numFmt w:val="bullet"/>
      <w:lvlText w:val="•"/>
      <w:lvlJc w:val="left"/>
      <w:pPr>
        <w:ind w:left="1699" w:hanging="227"/>
      </w:pPr>
      <w:rPr>
        <w:rFonts w:hint="default"/>
        <w:lang w:val="en-US" w:eastAsia="en-US" w:bidi="ar-SA"/>
      </w:rPr>
    </w:lvl>
    <w:lvl w:ilvl="6" w:tplc="BD028AC6">
      <w:numFmt w:val="bullet"/>
      <w:lvlText w:val="•"/>
      <w:lvlJc w:val="left"/>
      <w:pPr>
        <w:ind w:left="1910" w:hanging="227"/>
      </w:pPr>
      <w:rPr>
        <w:rFonts w:hint="default"/>
        <w:lang w:val="en-US" w:eastAsia="en-US" w:bidi="ar-SA"/>
      </w:rPr>
    </w:lvl>
    <w:lvl w:ilvl="7" w:tplc="3088180E">
      <w:numFmt w:val="bullet"/>
      <w:lvlText w:val="•"/>
      <w:lvlJc w:val="left"/>
      <w:pPr>
        <w:ind w:left="2122" w:hanging="227"/>
      </w:pPr>
      <w:rPr>
        <w:rFonts w:hint="default"/>
        <w:lang w:val="en-US" w:eastAsia="en-US" w:bidi="ar-SA"/>
      </w:rPr>
    </w:lvl>
    <w:lvl w:ilvl="8" w:tplc="3E84D74A">
      <w:numFmt w:val="bullet"/>
      <w:lvlText w:val="•"/>
      <w:lvlJc w:val="left"/>
      <w:pPr>
        <w:ind w:left="2334" w:hanging="227"/>
      </w:pPr>
      <w:rPr>
        <w:rFonts w:hint="default"/>
        <w:lang w:val="en-US" w:eastAsia="en-US" w:bidi="ar-SA"/>
      </w:rPr>
    </w:lvl>
  </w:abstractNum>
  <w:abstractNum w:abstractNumId="2" w15:restartNumberingAfterBreak="0">
    <w:nsid w:val="4D7D7CA0"/>
    <w:multiLevelType w:val="hybridMultilevel"/>
    <w:tmpl w:val="B086B1CE"/>
    <w:lvl w:ilvl="0" w:tplc="D12400D2">
      <w:numFmt w:val="bullet"/>
      <w:lvlText w:val="•"/>
      <w:lvlJc w:val="left"/>
      <w:pPr>
        <w:ind w:left="524" w:hanging="167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31F20"/>
        <w:w w:val="88"/>
        <w:sz w:val="15"/>
        <w:szCs w:val="15"/>
        <w:lang w:val="en-US" w:eastAsia="en-US" w:bidi="ar-SA"/>
      </w:rPr>
    </w:lvl>
    <w:lvl w:ilvl="1" w:tplc="E49836E0">
      <w:numFmt w:val="bullet"/>
      <w:lvlText w:val="•"/>
      <w:lvlJc w:val="left"/>
      <w:pPr>
        <w:ind w:left="835" w:hanging="167"/>
      </w:pPr>
      <w:rPr>
        <w:rFonts w:hint="default"/>
        <w:lang w:val="en-US" w:eastAsia="en-US" w:bidi="ar-SA"/>
      </w:rPr>
    </w:lvl>
    <w:lvl w:ilvl="2" w:tplc="9ED82DA4">
      <w:numFmt w:val="bullet"/>
      <w:lvlText w:val="•"/>
      <w:lvlJc w:val="left"/>
      <w:pPr>
        <w:ind w:left="1150" w:hanging="167"/>
      </w:pPr>
      <w:rPr>
        <w:rFonts w:hint="default"/>
        <w:lang w:val="en-US" w:eastAsia="en-US" w:bidi="ar-SA"/>
      </w:rPr>
    </w:lvl>
    <w:lvl w:ilvl="3" w:tplc="47888ECE">
      <w:numFmt w:val="bullet"/>
      <w:lvlText w:val="•"/>
      <w:lvlJc w:val="left"/>
      <w:pPr>
        <w:ind w:left="1465" w:hanging="167"/>
      </w:pPr>
      <w:rPr>
        <w:rFonts w:hint="default"/>
        <w:lang w:val="en-US" w:eastAsia="en-US" w:bidi="ar-SA"/>
      </w:rPr>
    </w:lvl>
    <w:lvl w:ilvl="4" w:tplc="EBDE30BA">
      <w:numFmt w:val="bullet"/>
      <w:lvlText w:val="•"/>
      <w:lvlJc w:val="left"/>
      <w:pPr>
        <w:ind w:left="1781" w:hanging="167"/>
      </w:pPr>
      <w:rPr>
        <w:rFonts w:hint="default"/>
        <w:lang w:val="en-US" w:eastAsia="en-US" w:bidi="ar-SA"/>
      </w:rPr>
    </w:lvl>
    <w:lvl w:ilvl="5" w:tplc="A50EB54A">
      <w:numFmt w:val="bullet"/>
      <w:lvlText w:val="•"/>
      <w:lvlJc w:val="left"/>
      <w:pPr>
        <w:ind w:left="2096" w:hanging="167"/>
      </w:pPr>
      <w:rPr>
        <w:rFonts w:hint="default"/>
        <w:lang w:val="en-US" w:eastAsia="en-US" w:bidi="ar-SA"/>
      </w:rPr>
    </w:lvl>
    <w:lvl w:ilvl="6" w:tplc="8CF8AA76">
      <w:numFmt w:val="bullet"/>
      <w:lvlText w:val="•"/>
      <w:lvlJc w:val="left"/>
      <w:pPr>
        <w:ind w:left="2411" w:hanging="167"/>
      </w:pPr>
      <w:rPr>
        <w:rFonts w:hint="default"/>
        <w:lang w:val="en-US" w:eastAsia="en-US" w:bidi="ar-SA"/>
      </w:rPr>
    </w:lvl>
    <w:lvl w:ilvl="7" w:tplc="1E38AF08">
      <w:numFmt w:val="bullet"/>
      <w:lvlText w:val="•"/>
      <w:lvlJc w:val="left"/>
      <w:pPr>
        <w:ind w:left="2727" w:hanging="167"/>
      </w:pPr>
      <w:rPr>
        <w:rFonts w:hint="default"/>
        <w:lang w:val="en-US" w:eastAsia="en-US" w:bidi="ar-SA"/>
      </w:rPr>
    </w:lvl>
    <w:lvl w:ilvl="8" w:tplc="6CF45620">
      <w:numFmt w:val="bullet"/>
      <w:lvlText w:val="•"/>
      <w:lvlJc w:val="left"/>
      <w:pPr>
        <w:ind w:left="3042" w:hanging="167"/>
      </w:pPr>
      <w:rPr>
        <w:rFonts w:hint="default"/>
        <w:lang w:val="en-US" w:eastAsia="en-US" w:bidi="ar-SA"/>
      </w:rPr>
    </w:lvl>
  </w:abstractNum>
  <w:abstractNum w:abstractNumId="3" w15:restartNumberingAfterBreak="0">
    <w:nsid w:val="50AF0123"/>
    <w:multiLevelType w:val="hybridMultilevel"/>
    <w:tmpl w:val="AE043EE4"/>
    <w:lvl w:ilvl="0" w:tplc="1D385B94">
      <w:numFmt w:val="bullet"/>
      <w:lvlText w:val="•"/>
      <w:lvlJc w:val="left"/>
      <w:pPr>
        <w:ind w:left="1358" w:hanging="35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31F20"/>
        <w:w w:val="88"/>
        <w:sz w:val="15"/>
        <w:szCs w:val="15"/>
        <w:lang w:val="en-US" w:eastAsia="en-US" w:bidi="ar-SA"/>
      </w:rPr>
    </w:lvl>
    <w:lvl w:ilvl="1" w:tplc="AEFA54CA">
      <w:numFmt w:val="bullet"/>
      <w:lvlText w:val="•"/>
      <w:lvlJc w:val="left"/>
      <w:pPr>
        <w:ind w:left="2022" w:hanging="354"/>
      </w:pPr>
      <w:rPr>
        <w:rFonts w:hint="default"/>
        <w:lang w:val="en-US" w:eastAsia="en-US" w:bidi="ar-SA"/>
      </w:rPr>
    </w:lvl>
    <w:lvl w:ilvl="2" w:tplc="1BBEBEFA">
      <w:numFmt w:val="bullet"/>
      <w:lvlText w:val="•"/>
      <w:lvlJc w:val="left"/>
      <w:pPr>
        <w:ind w:left="2684" w:hanging="354"/>
      </w:pPr>
      <w:rPr>
        <w:rFonts w:hint="default"/>
        <w:lang w:val="en-US" w:eastAsia="en-US" w:bidi="ar-SA"/>
      </w:rPr>
    </w:lvl>
    <w:lvl w:ilvl="3" w:tplc="079C32B2">
      <w:numFmt w:val="bullet"/>
      <w:lvlText w:val="•"/>
      <w:lvlJc w:val="left"/>
      <w:pPr>
        <w:ind w:left="3346" w:hanging="354"/>
      </w:pPr>
      <w:rPr>
        <w:rFonts w:hint="default"/>
        <w:lang w:val="en-US" w:eastAsia="en-US" w:bidi="ar-SA"/>
      </w:rPr>
    </w:lvl>
    <w:lvl w:ilvl="4" w:tplc="5EB009D6">
      <w:numFmt w:val="bullet"/>
      <w:lvlText w:val="•"/>
      <w:lvlJc w:val="left"/>
      <w:pPr>
        <w:ind w:left="4008" w:hanging="354"/>
      </w:pPr>
      <w:rPr>
        <w:rFonts w:hint="default"/>
        <w:lang w:val="en-US" w:eastAsia="en-US" w:bidi="ar-SA"/>
      </w:rPr>
    </w:lvl>
    <w:lvl w:ilvl="5" w:tplc="AF6E8810">
      <w:numFmt w:val="bullet"/>
      <w:lvlText w:val="•"/>
      <w:lvlJc w:val="left"/>
      <w:pPr>
        <w:ind w:left="4671" w:hanging="354"/>
      </w:pPr>
      <w:rPr>
        <w:rFonts w:hint="default"/>
        <w:lang w:val="en-US" w:eastAsia="en-US" w:bidi="ar-SA"/>
      </w:rPr>
    </w:lvl>
    <w:lvl w:ilvl="6" w:tplc="63C26B60">
      <w:numFmt w:val="bullet"/>
      <w:lvlText w:val="•"/>
      <w:lvlJc w:val="left"/>
      <w:pPr>
        <w:ind w:left="5333" w:hanging="354"/>
      </w:pPr>
      <w:rPr>
        <w:rFonts w:hint="default"/>
        <w:lang w:val="en-US" w:eastAsia="en-US" w:bidi="ar-SA"/>
      </w:rPr>
    </w:lvl>
    <w:lvl w:ilvl="7" w:tplc="C414B3DC">
      <w:numFmt w:val="bullet"/>
      <w:lvlText w:val="•"/>
      <w:lvlJc w:val="left"/>
      <w:pPr>
        <w:ind w:left="5995" w:hanging="354"/>
      </w:pPr>
      <w:rPr>
        <w:rFonts w:hint="default"/>
        <w:lang w:val="en-US" w:eastAsia="en-US" w:bidi="ar-SA"/>
      </w:rPr>
    </w:lvl>
    <w:lvl w:ilvl="8" w:tplc="B2F616CC">
      <w:numFmt w:val="bullet"/>
      <w:lvlText w:val="•"/>
      <w:lvlJc w:val="left"/>
      <w:pPr>
        <w:ind w:left="6657" w:hanging="354"/>
      </w:pPr>
      <w:rPr>
        <w:rFonts w:hint="default"/>
        <w:lang w:val="en-US" w:eastAsia="en-US" w:bidi="ar-SA"/>
      </w:rPr>
    </w:lvl>
  </w:abstractNum>
  <w:abstractNum w:abstractNumId="4" w15:restartNumberingAfterBreak="0">
    <w:nsid w:val="6A883F45"/>
    <w:multiLevelType w:val="hybridMultilevel"/>
    <w:tmpl w:val="DE80553A"/>
    <w:lvl w:ilvl="0" w:tplc="0D40A158">
      <w:start w:val="1"/>
      <w:numFmt w:val="decimal"/>
      <w:lvlText w:val="%1."/>
      <w:lvlJc w:val="left"/>
      <w:pPr>
        <w:ind w:left="967" w:hanging="445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31F20"/>
        <w:w w:val="79"/>
        <w:sz w:val="15"/>
        <w:szCs w:val="15"/>
        <w:lang w:val="en-US" w:eastAsia="en-US" w:bidi="ar-SA"/>
      </w:rPr>
    </w:lvl>
    <w:lvl w:ilvl="1" w:tplc="43581D9A">
      <w:numFmt w:val="bullet"/>
      <w:lvlText w:val="•"/>
      <w:lvlJc w:val="left"/>
      <w:pPr>
        <w:ind w:left="1661" w:hanging="445"/>
      </w:pPr>
      <w:rPr>
        <w:rFonts w:hint="default"/>
        <w:lang w:val="en-US" w:eastAsia="en-US" w:bidi="ar-SA"/>
      </w:rPr>
    </w:lvl>
    <w:lvl w:ilvl="2" w:tplc="E64CA6CC">
      <w:numFmt w:val="bullet"/>
      <w:lvlText w:val="•"/>
      <w:lvlJc w:val="left"/>
      <w:pPr>
        <w:ind w:left="2363" w:hanging="445"/>
      </w:pPr>
      <w:rPr>
        <w:rFonts w:hint="default"/>
        <w:lang w:val="en-US" w:eastAsia="en-US" w:bidi="ar-SA"/>
      </w:rPr>
    </w:lvl>
    <w:lvl w:ilvl="3" w:tplc="5B5EA196">
      <w:numFmt w:val="bullet"/>
      <w:lvlText w:val="•"/>
      <w:lvlJc w:val="left"/>
      <w:pPr>
        <w:ind w:left="3065" w:hanging="445"/>
      </w:pPr>
      <w:rPr>
        <w:rFonts w:hint="default"/>
        <w:lang w:val="en-US" w:eastAsia="en-US" w:bidi="ar-SA"/>
      </w:rPr>
    </w:lvl>
    <w:lvl w:ilvl="4" w:tplc="7BD88424">
      <w:numFmt w:val="bullet"/>
      <w:lvlText w:val="•"/>
      <w:lvlJc w:val="left"/>
      <w:pPr>
        <w:ind w:left="3766" w:hanging="445"/>
      </w:pPr>
      <w:rPr>
        <w:rFonts w:hint="default"/>
        <w:lang w:val="en-US" w:eastAsia="en-US" w:bidi="ar-SA"/>
      </w:rPr>
    </w:lvl>
    <w:lvl w:ilvl="5" w:tplc="CFB4E3C0">
      <w:numFmt w:val="bullet"/>
      <w:lvlText w:val="•"/>
      <w:lvlJc w:val="left"/>
      <w:pPr>
        <w:ind w:left="4468" w:hanging="445"/>
      </w:pPr>
      <w:rPr>
        <w:rFonts w:hint="default"/>
        <w:lang w:val="en-US" w:eastAsia="en-US" w:bidi="ar-SA"/>
      </w:rPr>
    </w:lvl>
    <w:lvl w:ilvl="6" w:tplc="F60262DA">
      <w:numFmt w:val="bullet"/>
      <w:lvlText w:val="•"/>
      <w:lvlJc w:val="left"/>
      <w:pPr>
        <w:ind w:left="5170" w:hanging="445"/>
      </w:pPr>
      <w:rPr>
        <w:rFonts w:hint="default"/>
        <w:lang w:val="en-US" w:eastAsia="en-US" w:bidi="ar-SA"/>
      </w:rPr>
    </w:lvl>
    <w:lvl w:ilvl="7" w:tplc="9C307DA6">
      <w:numFmt w:val="bullet"/>
      <w:lvlText w:val="•"/>
      <w:lvlJc w:val="left"/>
      <w:pPr>
        <w:ind w:left="5871" w:hanging="445"/>
      </w:pPr>
      <w:rPr>
        <w:rFonts w:hint="default"/>
        <w:lang w:val="en-US" w:eastAsia="en-US" w:bidi="ar-SA"/>
      </w:rPr>
    </w:lvl>
    <w:lvl w:ilvl="8" w:tplc="A87C4D88">
      <w:numFmt w:val="bullet"/>
      <w:lvlText w:val="•"/>
      <w:lvlJc w:val="left"/>
      <w:pPr>
        <w:ind w:left="6573" w:hanging="445"/>
      </w:pPr>
      <w:rPr>
        <w:rFonts w:hint="default"/>
        <w:lang w:val="en-US" w:eastAsia="en-US" w:bidi="ar-SA"/>
      </w:rPr>
    </w:lvl>
  </w:abstractNum>
  <w:abstractNum w:abstractNumId="5" w15:restartNumberingAfterBreak="0">
    <w:nsid w:val="718A02D2"/>
    <w:multiLevelType w:val="hybridMultilevel"/>
    <w:tmpl w:val="D8D27DF4"/>
    <w:lvl w:ilvl="0" w:tplc="825094AC">
      <w:start w:val="1"/>
      <w:numFmt w:val="decimal"/>
      <w:lvlText w:val="%1."/>
      <w:lvlJc w:val="left"/>
      <w:pPr>
        <w:ind w:left="967" w:hanging="445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31F20"/>
        <w:w w:val="79"/>
        <w:sz w:val="15"/>
        <w:szCs w:val="15"/>
        <w:lang w:val="en-US" w:eastAsia="en-US" w:bidi="ar-SA"/>
      </w:rPr>
    </w:lvl>
    <w:lvl w:ilvl="1" w:tplc="07E660F4">
      <w:numFmt w:val="bullet"/>
      <w:lvlText w:val="•"/>
      <w:lvlJc w:val="left"/>
      <w:pPr>
        <w:ind w:left="1661" w:hanging="445"/>
      </w:pPr>
      <w:rPr>
        <w:rFonts w:hint="default"/>
        <w:lang w:val="en-US" w:eastAsia="en-US" w:bidi="ar-SA"/>
      </w:rPr>
    </w:lvl>
    <w:lvl w:ilvl="2" w:tplc="E5BA9DE6">
      <w:numFmt w:val="bullet"/>
      <w:lvlText w:val="•"/>
      <w:lvlJc w:val="left"/>
      <w:pPr>
        <w:ind w:left="2363" w:hanging="445"/>
      </w:pPr>
      <w:rPr>
        <w:rFonts w:hint="default"/>
        <w:lang w:val="en-US" w:eastAsia="en-US" w:bidi="ar-SA"/>
      </w:rPr>
    </w:lvl>
    <w:lvl w:ilvl="3" w:tplc="241485DC">
      <w:numFmt w:val="bullet"/>
      <w:lvlText w:val="•"/>
      <w:lvlJc w:val="left"/>
      <w:pPr>
        <w:ind w:left="3065" w:hanging="445"/>
      </w:pPr>
      <w:rPr>
        <w:rFonts w:hint="default"/>
        <w:lang w:val="en-US" w:eastAsia="en-US" w:bidi="ar-SA"/>
      </w:rPr>
    </w:lvl>
    <w:lvl w:ilvl="4" w:tplc="EF24FADC">
      <w:numFmt w:val="bullet"/>
      <w:lvlText w:val="•"/>
      <w:lvlJc w:val="left"/>
      <w:pPr>
        <w:ind w:left="3766" w:hanging="445"/>
      </w:pPr>
      <w:rPr>
        <w:rFonts w:hint="default"/>
        <w:lang w:val="en-US" w:eastAsia="en-US" w:bidi="ar-SA"/>
      </w:rPr>
    </w:lvl>
    <w:lvl w:ilvl="5" w:tplc="94CCE3EC">
      <w:numFmt w:val="bullet"/>
      <w:lvlText w:val="•"/>
      <w:lvlJc w:val="left"/>
      <w:pPr>
        <w:ind w:left="4468" w:hanging="445"/>
      </w:pPr>
      <w:rPr>
        <w:rFonts w:hint="default"/>
        <w:lang w:val="en-US" w:eastAsia="en-US" w:bidi="ar-SA"/>
      </w:rPr>
    </w:lvl>
    <w:lvl w:ilvl="6" w:tplc="7EC49542">
      <w:numFmt w:val="bullet"/>
      <w:lvlText w:val="•"/>
      <w:lvlJc w:val="left"/>
      <w:pPr>
        <w:ind w:left="5170" w:hanging="445"/>
      </w:pPr>
      <w:rPr>
        <w:rFonts w:hint="default"/>
        <w:lang w:val="en-US" w:eastAsia="en-US" w:bidi="ar-SA"/>
      </w:rPr>
    </w:lvl>
    <w:lvl w:ilvl="7" w:tplc="A5BA428C">
      <w:numFmt w:val="bullet"/>
      <w:lvlText w:val="•"/>
      <w:lvlJc w:val="left"/>
      <w:pPr>
        <w:ind w:left="5871" w:hanging="445"/>
      </w:pPr>
      <w:rPr>
        <w:rFonts w:hint="default"/>
        <w:lang w:val="en-US" w:eastAsia="en-US" w:bidi="ar-SA"/>
      </w:rPr>
    </w:lvl>
    <w:lvl w:ilvl="8" w:tplc="44305666">
      <w:numFmt w:val="bullet"/>
      <w:lvlText w:val="•"/>
      <w:lvlJc w:val="left"/>
      <w:pPr>
        <w:ind w:left="6573" w:hanging="445"/>
      </w:pPr>
      <w:rPr>
        <w:rFonts w:hint="default"/>
        <w:lang w:val="en-US" w:eastAsia="en-US" w:bidi="ar-SA"/>
      </w:rPr>
    </w:lvl>
  </w:abstractNum>
  <w:abstractNum w:abstractNumId="6" w15:restartNumberingAfterBreak="0">
    <w:nsid w:val="73711981"/>
    <w:multiLevelType w:val="hybridMultilevel"/>
    <w:tmpl w:val="249862D4"/>
    <w:lvl w:ilvl="0" w:tplc="E34EDD88">
      <w:start w:val="1"/>
      <w:numFmt w:val="decimal"/>
      <w:lvlText w:val="%1."/>
      <w:lvlJc w:val="left"/>
      <w:pPr>
        <w:ind w:left="968" w:hanging="445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31F20"/>
        <w:w w:val="79"/>
        <w:sz w:val="15"/>
        <w:szCs w:val="15"/>
        <w:lang w:val="en-US" w:eastAsia="en-US" w:bidi="ar-SA"/>
      </w:rPr>
    </w:lvl>
    <w:lvl w:ilvl="1" w:tplc="3E1C3826">
      <w:numFmt w:val="bullet"/>
      <w:lvlText w:val="•"/>
      <w:lvlJc w:val="left"/>
      <w:pPr>
        <w:ind w:left="1661" w:hanging="445"/>
      </w:pPr>
      <w:rPr>
        <w:rFonts w:hint="default"/>
        <w:lang w:val="en-US" w:eastAsia="en-US" w:bidi="ar-SA"/>
      </w:rPr>
    </w:lvl>
    <w:lvl w:ilvl="2" w:tplc="7D6285CC">
      <w:numFmt w:val="bullet"/>
      <w:lvlText w:val="•"/>
      <w:lvlJc w:val="left"/>
      <w:pPr>
        <w:ind w:left="2363" w:hanging="445"/>
      </w:pPr>
      <w:rPr>
        <w:rFonts w:hint="default"/>
        <w:lang w:val="en-US" w:eastAsia="en-US" w:bidi="ar-SA"/>
      </w:rPr>
    </w:lvl>
    <w:lvl w:ilvl="3" w:tplc="4A68FD72">
      <w:numFmt w:val="bullet"/>
      <w:lvlText w:val="•"/>
      <w:lvlJc w:val="left"/>
      <w:pPr>
        <w:ind w:left="3064" w:hanging="445"/>
      </w:pPr>
      <w:rPr>
        <w:rFonts w:hint="default"/>
        <w:lang w:val="en-US" w:eastAsia="en-US" w:bidi="ar-SA"/>
      </w:rPr>
    </w:lvl>
    <w:lvl w:ilvl="4" w:tplc="89529E8C">
      <w:numFmt w:val="bullet"/>
      <w:lvlText w:val="•"/>
      <w:lvlJc w:val="left"/>
      <w:pPr>
        <w:ind w:left="3766" w:hanging="445"/>
      </w:pPr>
      <w:rPr>
        <w:rFonts w:hint="default"/>
        <w:lang w:val="en-US" w:eastAsia="en-US" w:bidi="ar-SA"/>
      </w:rPr>
    </w:lvl>
    <w:lvl w:ilvl="5" w:tplc="0D480084">
      <w:numFmt w:val="bullet"/>
      <w:lvlText w:val="•"/>
      <w:lvlJc w:val="left"/>
      <w:pPr>
        <w:ind w:left="4467" w:hanging="445"/>
      </w:pPr>
      <w:rPr>
        <w:rFonts w:hint="default"/>
        <w:lang w:val="en-US" w:eastAsia="en-US" w:bidi="ar-SA"/>
      </w:rPr>
    </w:lvl>
    <w:lvl w:ilvl="6" w:tplc="45D8C7AC">
      <w:numFmt w:val="bullet"/>
      <w:lvlText w:val="•"/>
      <w:lvlJc w:val="left"/>
      <w:pPr>
        <w:ind w:left="5169" w:hanging="445"/>
      </w:pPr>
      <w:rPr>
        <w:rFonts w:hint="default"/>
        <w:lang w:val="en-US" w:eastAsia="en-US" w:bidi="ar-SA"/>
      </w:rPr>
    </w:lvl>
    <w:lvl w:ilvl="7" w:tplc="BE788656">
      <w:numFmt w:val="bullet"/>
      <w:lvlText w:val="•"/>
      <w:lvlJc w:val="left"/>
      <w:pPr>
        <w:ind w:left="5870" w:hanging="445"/>
      </w:pPr>
      <w:rPr>
        <w:rFonts w:hint="default"/>
        <w:lang w:val="en-US" w:eastAsia="en-US" w:bidi="ar-SA"/>
      </w:rPr>
    </w:lvl>
    <w:lvl w:ilvl="8" w:tplc="13E81C94">
      <w:numFmt w:val="bullet"/>
      <w:lvlText w:val="•"/>
      <w:lvlJc w:val="left"/>
      <w:pPr>
        <w:ind w:left="6572" w:hanging="445"/>
      </w:pPr>
      <w:rPr>
        <w:rFonts w:hint="default"/>
        <w:lang w:val="en-US" w:eastAsia="en-US" w:bidi="ar-SA"/>
      </w:rPr>
    </w:lvl>
  </w:abstractNum>
  <w:abstractNum w:abstractNumId="7" w15:restartNumberingAfterBreak="0">
    <w:nsid w:val="76CB0A52"/>
    <w:multiLevelType w:val="hybridMultilevel"/>
    <w:tmpl w:val="54F23F24"/>
    <w:lvl w:ilvl="0" w:tplc="C0CE28B8">
      <w:numFmt w:val="bullet"/>
      <w:lvlText w:val="•"/>
      <w:lvlJc w:val="left"/>
      <w:pPr>
        <w:ind w:left="623" w:hanging="227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31F20"/>
        <w:w w:val="84"/>
        <w:sz w:val="16"/>
        <w:szCs w:val="16"/>
        <w:lang w:val="en-US" w:eastAsia="en-US" w:bidi="ar-SA"/>
      </w:rPr>
    </w:lvl>
    <w:lvl w:ilvl="1" w:tplc="72B4DEE2">
      <w:numFmt w:val="bullet"/>
      <w:lvlText w:val="•"/>
      <w:lvlJc w:val="left"/>
      <w:pPr>
        <w:ind w:left="828" w:hanging="227"/>
      </w:pPr>
      <w:rPr>
        <w:rFonts w:hint="default"/>
        <w:lang w:val="en-US" w:eastAsia="en-US" w:bidi="ar-SA"/>
      </w:rPr>
    </w:lvl>
    <w:lvl w:ilvl="2" w:tplc="4274C2C0">
      <w:numFmt w:val="bullet"/>
      <w:lvlText w:val="•"/>
      <w:lvlJc w:val="left"/>
      <w:pPr>
        <w:ind w:left="1036" w:hanging="227"/>
      </w:pPr>
      <w:rPr>
        <w:rFonts w:hint="default"/>
        <w:lang w:val="en-US" w:eastAsia="en-US" w:bidi="ar-SA"/>
      </w:rPr>
    </w:lvl>
    <w:lvl w:ilvl="3" w:tplc="F5788240">
      <w:numFmt w:val="bullet"/>
      <w:lvlText w:val="•"/>
      <w:lvlJc w:val="left"/>
      <w:pPr>
        <w:ind w:left="1245" w:hanging="227"/>
      </w:pPr>
      <w:rPr>
        <w:rFonts w:hint="default"/>
        <w:lang w:val="en-US" w:eastAsia="en-US" w:bidi="ar-SA"/>
      </w:rPr>
    </w:lvl>
    <w:lvl w:ilvl="4" w:tplc="6C349F80">
      <w:numFmt w:val="bullet"/>
      <w:lvlText w:val="•"/>
      <w:lvlJc w:val="left"/>
      <w:pPr>
        <w:ind w:left="1453" w:hanging="227"/>
      </w:pPr>
      <w:rPr>
        <w:rFonts w:hint="default"/>
        <w:lang w:val="en-US" w:eastAsia="en-US" w:bidi="ar-SA"/>
      </w:rPr>
    </w:lvl>
    <w:lvl w:ilvl="5" w:tplc="62EC8090">
      <w:numFmt w:val="bullet"/>
      <w:lvlText w:val="•"/>
      <w:lvlJc w:val="left"/>
      <w:pPr>
        <w:ind w:left="1662" w:hanging="227"/>
      </w:pPr>
      <w:rPr>
        <w:rFonts w:hint="default"/>
        <w:lang w:val="en-US" w:eastAsia="en-US" w:bidi="ar-SA"/>
      </w:rPr>
    </w:lvl>
    <w:lvl w:ilvl="6" w:tplc="ABCA0C3E">
      <w:numFmt w:val="bullet"/>
      <w:lvlText w:val="•"/>
      <w:lvlJc w:val="left"/>
      <w:pPr>
        <w:ind w:left="1870" w:hanging="227"/>
      </w:pPr>
      <w:rPr>
        <w:rFonts w:hint="default"/>
        <w:lang w:val="en-US" w:eastAsia="en-US" w:bidi="ar-SA"/>
      </w:rPr>
    </w:lvl>
    <w:lvl w:ilvl="7" w:tplc="2932E99E">
      <w:numFmt w:val="bullet"/>
      <w:lvlText w:val="•"/>
      <w:lvlJc w:val="left"/>
      <w:pPr>
        <w:ind w:left="2078" w:hanging="227"/>
      </w:pPr>
      <w:rPr>
        <w:rFonts w:hint="default"/>
        <w:lang w:val="en-US" w:eastAsia="en-US" w:bidi="ar-SA"/>
      </w:rPr>
    </w:lvl>
    <w:lvl w:ilvl="8" w:tplc="148479C4">
      <w:numFmt w:val="bullet"/>
      <w:lvlText w:val="•"/>
      <w:lvlJc w:val="left"/>
      <w:pPr>
        <w:ind w:left="2287" w:hanging="227"/>
      </w:pPr>
      <w:rPr>
        <w:rFonts w:hint="default"/>
        <w:lang w:val="en-US" w:eastAsia="en-US" w:bidi="ar-SA"/>
      </w:rPr>
    </w:lvl>
  </w:abstractNum>
  <w:abstractNum w:abstractNumId="8" w15:restartNumberingAfterBreak="0">
    <w:nsid w:val="77DA27F5"/>
    <w:multiLevelType w:val="hybridMultilevel"/>
    <w:tmpl w:val="2488D554"/>
    <w:lvl w:ilvl="0" w:tplc="A2065F18">
      <w:numFmt w:val="bullet"/>
      <w:lvlText w:val="•"/>
      <w:lvlJc w:val="left"/>
      <w:pPr>
        <w:ind w:left="1356" w:hanging="35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31F20"/>
        <w:w w:val="88"/>
        <w:sz w:val="15"/>
        <w:szCs w:val="15"/>
        <w:lang w:val="en-US" w:eastAsia="en-US" w:bidi="ar-SA"/>
      </w:rPr>
    </w:lvl>
    <w:lvl w:ilvl="1" w:tplc="85964458">
      <w:numFmt w:val="bullet"/>
      <w:lvlText w:val="•"/>
      <w:lvlJc w:val="left"/>
      <w:pPr>
        <w:ind w:left="2021" w:hanging="354"/>
      </w:pPr>
      <w:rPr>
        <w:rFonts w:hint="default"/>
        <w:lang w:val="en-US" w:eastAsia="en-US" w:bidi="ar-SA"/>
      </w:rPr>
    </w:lvl>
    <w:lvl w:ilvl="2" w:tplc="738AEA3A">
      <w:numFmt w:val="bullet"/>
      <w:lvlText w:val="•"/>
      <w:lvlJc w:val="left"/>
      <w:pPr>
        <w:ind w:left="2683" w:hanging="354"/>
      </w:pPr>
      <w:rPr>
        <w:rFonts w:hint="default"/>
        <w:lang w:val="en-US" w:eastAsia="en-US" w:bidi="ar-SA"/>
      </w:rPr>
    </w:lvl>
    <w:lvl w:ilvl="3" w:tplc="508A17B4">
      <w:numFmt w:val="bullet"/>
      <w:lvlText w:val="•"/>
      <w:lvlJc w:val="left"/>
      <w:pPr>
        <w:ind w:left="3345" w:hanging="354"/>
      </w:pPr>
      <w:rPr>
        <w:rFonts w:hint="default"/>
        <w:lang w:val="en-US" w:eastAsia="en-US" w:bidi="ar-SA"/>
      </w:rPr>
    </w:lvl>
    <w:lvl w:ilvl="4" w:tplc="97A0487E">
      <w:numFmt w:val="bullet"/>
      <w:lvlText w:val="•"/>
      <w:lvlJc w:val="left"/>
      <w:pPr>
        <w:ind w:left="4006" w:hanging="354"/>
      </w:pPr>
      <w:rPr>
        <w:rFonts w:hint="default"/>
        <w:lang w:val="en-US" w:eastAsia="en-US" w:bidi="ar-SA"/>
      </w:rPr>
    </w:lvl>
    <w:lvl w:ilvl="5" w:tplc="89A28AB4">
      <w:numFmt w:val="bullet"/>
      <w:lvlText w:val="•"/>
      <w:lvlJc w:val="left"/>
      <w:pPr>
        <w:ind w:left="4668" w:hanging="354"/>
      </w:pPr>
      <w:rPr>
        <w:rFonts w:hint="default"/>
        <w:lang w:val="en-US" w:eastAsia="en-US" w:bidi="ar-SA"/>
      </w:rPr>
    </w:lvl>
    <w:lvl w:ilvl="6" w:tplc="8974A12C">
      <w:numFmt w:val="bullet"/>
      <w:lvlText w:val="•"/>
      <w:lvlJc w:val="left"/>
      <w:pPr>
        <w:ind w:left="5330" w:hanging="354"/>
      </w:pPr>
      <w:rPr>
        <w:rFonts w:hint="default"/>
        <w:lang w:val="en-US" w:eastAsia="en-US" w:bidi="ar-SA"/>
      </w:rPr>
    </w:lvl>
    <w:lvl w:ilvl="7" w:tplc="B6E29E42">
      <w:numFmt w:val="bullet"/>
      <w:lvlText w:val="•"/>
      <w:lvlJc w:val="left"/>
      <w:pPr>
        <w:ind w:left="5991" w:hanging="354"/>
      </w:pPr>
      <w:rPr>
        <w:rFonts w:hint="default"/>
        <w:lang w:val="en-US" w:eastAsia="en-US" w:bidi="ar-SA"/>
      </w:rPr>
    </w:lvl>
    <w:lvl w:ilvl="8" w:tplc="E1C86C28">
      <w:numFmt w:val="bullet"/>
      <w:lvlText w:val="•"/>
      <w:lvlJc w:val="left"/>
      <w:pPr>
        <w:ind w:left="6653" w:hanging="354"/>
      </w:pPr>
      <w:rPr>
        <w:rFonts w:hint="default"/>
        <w:lang w:val="en-US" w:eastAsia="en-US" w:bidi="ar-SA"/>
      </w:rPr>
    </w:lvl>
  </w:abstractNum>
  <w:abstractNum w:abstractNumId="9" w15:restartNumberingAfterBreak="0">
    <w:nsid w:val="7F094E1F"/>
    <w:multiLevelType w:val="hybridMultilevel"/>
    <w:tmpl w:val="6CD49B4A"/>
    <w:lvl w:ilvl="0" w:tplc="F2A8C60A">
      <w:start w:val="1"/>
      <w:numFmt w:val="decimal"/>
      <w:lvlText w:val="%1."/>
      <w:lvlJc w:val="left"/>
      <w:pPr>
        <w:ind w:left="968" w:hanging="445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31F20"/>
        <w:w w:val="79"/>
        <w:sz w:val="15"/>
        <w:szCs w:val="15"/>
        <w:lang w:val="en-US" w:eastAsia="en-US" w:bidi="ar-SA"/>
      </w:rPr>
    </w:lvl>
    <w:lvl w:ilvl="1" w:tplc="130AE7F2">
      <w:numFmt w:val="bullet"/>
      <w:lvlText w:val="•"/>
      <w:lvlJc w:val="left"/>
      <w:pPr>
        <w:ind w:left="1357" w:hanging="167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31F20"/>
        <w:w w:val="88"/>
        <w:sz w:val="15"/>
        <w:szCs w:val="15"/>
        <w:lang w:val="en-US" w:eastAsia="en-US" w:bidi="ar-SA"/>
      </w:rPr>
    </w:lvl>
    <w:lvl w:ilvl="2" w:tplc="BE6E3076">
      <w:numFmt w:val="bullet"/>
      <w:lvlText w:val="•"/>
      <w:lvlJc w:val="left"/>
      <w:pPr>
        <w:ind w:left="2095" w:hanging="167"/>
      </w:pPr>
      <w:rPr>
        <w:rFonts w:hint="default"/>
        <w:lang w:val="en-US" w:eastAsia="en-US" w:bidi="ar-SA"/>
      </w:rPr>
    </w:lvl>
    <w:lvl w:ilvl="3" w:tplc="AC4A1C32">
      <w:numFmt w:val="bullet"/>
      <w:lvlText w:val="•"/>
      <w:lvlJc w:val="left"/>
      <w:pPr>
        <w:ind w:left="2830" w:hanging="167"/>
      </w:pPr>
      <w:rPr>
        <w:rFonts w:hint="default"/>
        <w:lang w:val="en-US" w:eastAsia="en-US" w:bidi="ar-SA"/>
      </w:rPr>
    </w:lvl>
    <w:lvl w:ilvl="4" w:tplc="1362EA5E">
      <w:numFmt w:val="bullet"/>
      <w:lvlText w:val="•"/>
      <w:lvlJc w:val="left"/>
      <w:pPr>
        <w:ind w:left="3565" w:hanging="167"/>
      </w:pPr>
      <w:rPr>
        <w:rFonts w:hint="default"/>
        <w:lang w:val="en-US" w:eastAsia="en-US" w:bidi="ar-SA"/>
      </w:rPr>
    </w:lvl>
    <w:lvl w:ilvl="5" w:tplc="DEB66F9C">
      <w:numFmt w:val="bullet"/>
      <w:lvlText w:val="•"/>
      <w:lvlJc w:val="left"/>
      <w:pPr>
        <w:ind w:left="4300" w:hanging="167"/>
      </w:pPr>
      <w:rPr>
        <w:rFonts w:hint="default"/>
        <w:lang w:val="en-US" w:eastAsia="en-US" w:bidi="ar-SA"/>
      </w:rPr>
    </w:lvl>
    <w:lvl w:ilvl="6" w:tplc="52AE3D04">
      <w:numFmt w:val="bullet"/>
      <w:lvlText w:val="•"/>
      <w:lvlJc w:val="left"/>
      <w:pPr>
        <w:ind w:left="5035" w:hanging="167"/>
      </w:pPr>
      <w:rPr>
        <w:rFonts w:hint="default"/>
        <w:lang w:val="en-US" w:eastAsia="en-US" w:bidi="ar-SA"/>
      </w:rPr>
    </w:lvl>
    <w:lvl w:ilvl="7" w:tplc="1FA67F68">
      <w:numFmt w:val="bullet"/>
      <w:lvlText w:val="•"/>
      <w:lvlJc w:val="left"/>
      <w:pPr>
        <w:ind w:left="5770" w:hanging="167"/>
      </w:pPr>
      <w:rPr>
        <w:rFonts w:hint="default"/>
        <w:lang w:val="en-US" w:eastAsia="en-US" w:bidi="ar-SA"/>
      </w:rPr>
    </w:lvl>
    <w:lvl w:ilvl="8" w:tplc="4560C10E">
      <w:numFmt w:val="bullet"/>
      <w:lvlText w:val="•"/>
      <w:lvlJc w:val="left"/>
      <w:pPr>
        <w:ind w:left="6505" w:hanging="167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2"/>
  </w:num>
  <w:num w:numId="5">
    <w:abstractNumId w:val="3"/>
  </w:num>
  <w:num w:numId="6">
    <w:abstractNumId w:val="0"/>
  </w:num>
  <w:num w:numId="7">
    <w:abstractNumId w:val="9"/>
  </w:num>
  <w:num w:numId="8">
    <w:abstractNumId w:val="6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zE0MDUzNTG2MDRX0lEKTi0uzszPAykwrAUAbb2jxiwAAAA="/>
  </w:docVars>
  <w:rsids>
    <w:rsidRoot w:val="00DF3E76"/>
    <w:rsid w:val="00061304"/>
    <w:rsid w:val="001B0C5F"/>
    <w:rsid w:val="0023434C"/>
    <w:rsid w:val="0025790C"/>
    <w:rsid w:val="002F06B7"/>
    <w:rsid w:val="00520BD2"/>
    <w:rsid w:val="00632F72"/>
    <w:rsid w:val="006B0E50"/>
    <w:rsid w:val="006E2B9A"/>
    <w:rsid w:val="00767FDD"/>
    <w:rsid w:val="007C34D3"/>
    <w:rsid w:val="00935E4D"/>
    <w:rsid w:val="00A63E09"/>
    <w:rsid w:val="00B24EEB"/>
    <w:rsid w:val="00BC4734"/>
    <w:rsid w:val="00C73815"/>
    <w:rsid w:val="00CC648C"/>
    <w:rsid w:val="00DB55BA"/>
    <w:rsid w:val="00DF3E76"/>
    <w:rsid w:val="00EF2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2AADAA"/>
  <w15:docId w15:val="{885C5530-4394-4D7A-95A7-DE6B61A04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632F7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2F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hyperlink" Target="https://www.dairynz.co.nz/business/adverse-events/flood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https://www.dairynz.co.nz/business/adverse-events/milk-disposal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dairynz.co.nz/business/adverse-events/missed-milkings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www.dairynz.co.nz/business/adverse-events/power-outages/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7B97C2-BF7C-4051-B41D-E815E73A64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1725</Words>
  <Characters>9838</Characters>
  <Application>Microsoft Office Word</Application>
  <DocSecurity>0</DocSecurity>
  <Lines>81</Lines>
  <Paragraphs>23</Paragraphs>
  <ScaleCrop>false</ScaleCrop>
  <Company/>
  <LinksUpToDate>false</LinksUpToDate>
  <CharactersWithSpaces>1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 Smith</dc:creator>
  <cp:lastModifiedBy>Sam Smith</cp:lastModifiedBy>
  <cp:revision>3</cp:revision>
  <dcterms:created xsi:type="dcterms:W3CDTF">2021-11-11T02:52:00Z</dcterms:created>
  <dcterms:modified xsi:type="dcterms:W3CDTF">2021-11-11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10T00:00:00Z</vt:filetime>
  </property>
  <property fmtid="{D5CDD505-2E9C-101B-9397-08002B2CF9AE}" pid="3" name="Creator">
    <vt:lpwstr>Adobe InDesign 17.0 (Windows)</vt:lpwstr>
  </property>
  <property fmtid="{D5CDD505-2E9C-101B-9397-08002B2CF9AE}" pid="4" name="LastSaved">
    <vt:filetime>2021-11-09T00:00:00Z</vt:filetime>
  </property>
</Properties>
</file>